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7126BB1A"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291B91" w:rsidRPr="006A5DED" w:rsidRDefault="00291B91" w:rsidP="006A5DED">
                            <w:pPr>
                              <w:pStyle w:val="portadaproyecto"/>
                            </w:pPr>
                            <w:r w:rsidRPr="006A5DED">
                              <w:t xml:space="preserve">Trabajo Fin de </w:t>
                            </w:r>
                            <w:r>
                              <w:t>Máster</w:t>
                            </w:r>
                          </w:p>
                          <w:p w14:paraId="606ADB57" w14:textId="395EAC5B" w:rsidR="00291B91" w:rsidRPr="00E07F6F" w:rsidRDefault="00291B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291B91" w:rsidRPr="006A5DED" w:rsidRDefault="00291B91" w:rsidP="006A5DED">
                      <w:pPr>
                        <w:pStyle w:val="portadaproyecto"/>
                      </w:pPr>
                      <w:r w:rsidRPr="006A5DED">
                        <w:t xml:space="preserve">Trabajo Fin de </w:t>
                      </w:r>
                      <w:r>
                        <w:t>Máster</w:t>
                      </w:r>
                    </w:p>
                    <w:p w14:paraId="606ADB57" w14:textId="395EAC5B" w:rsidR="00291B91" w:rsidRPr="00E07F6F" w:rsidRDefault="00291B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969426299"/>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291B91" w:rsidRPr="00E07F6F" w:rsidRDefault="00291B91" w:rsidP="006A5DED">
                                <w:pPr>
                                  <w:pStyle w:val="portadaproyecto"/>
                                </w:pPr>
                                <w:r>
                                  <w:rPr>
                                    <w:lang w:val="es-ES_tradnl"/>
                                  </w:rPr>
                                  <w:t>Herramientas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969426299"/>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291B91" w:rsidRPr="00E07F6F" w:rsidRDefault="00291B91" w:rsidP="006A5DED">
                          <w:pPr>
                            <w:pStyle w:val="portadaproyecto"/>
                          </w:pPr>
                          <w:r>
                            <w:rPr>
                              <w:lang w:val="es-ES_tradnl"/>
                            </w:rPr>
                            <w:t>Herramientas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291B91" w:rsidRPr="006A5DED" w:rsidRDefault="00291B91" w:rsidP="006A5DED">
                            <w:pPr>
                              <w:pStyle w:val="portadadepartamento"/>
                            </w:pPr>
                            <w:r w:rsidRPr="006A5DED">
                              <w:t xml:space="preserve">Departamento de </w:t>
                            </w:r>
                            <w:r>
                              <w:t>Ingeniería Gráfica</w:t>
                            </w:r>
                          </w:p>
                          <w:p w14:paraId="4D81E2E7" w14:textId="55B09C54" w:rsidR="00291B91" w:rsidRPr="006A5DED" w:rsidRDefault="00291B91" w:rsidP="006A5DED">
                            <w:pPr>
                              <w:pStyle w:val="portadadepartamento"/>
                            </w:pPr>
                            <w:r w:rsidRPr="006A5DED">
                              <w:t xml:space="preserve">Escuela </w:t>
                            </w:r>
                            <w:r>
                              <w:t>Internacional de Postgrado</w:t>
                            </w:r>
                          </w:p>
                          <w:p w14:paraId="59D875FD" w14:textId="2C3FD023" w:rsidR="00291B91" w:rsidRPr="006A5DED" w:rsidRDefault="00291B91" w:rsidP="006A5DED">
                            <w:pPr>
                              <w:pStyle w:val="portadadepartamento"/>
                            </w:pPr>
                            <w:r w:rsidRPr="006A5DED">
                              <w:t>Universidad de Sevilla</w:t>
                            </w:r>
                          </w:p>
                          <w:p w14:paraId="6033548F" w14:textId="77777777" w:rsidR="00291B91" w:rsidRPr="006A5DED" w:rsidRDefault="00291B91"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291B91" w:rsidRPr="006A5DED" w:rsidRDefault="00291B91" w:rsidP="006A5DED">
                      <w:pPr>
                        <w:pStyle w:val="portadadepartamento"/>
                      </w:pPr>
                      <w:r w:rsidRPr="006A5DED">
                        <w:t xml:space="preserve">Departamento de </w:t>
                      </w:r>
                      <w:r>
                        <w:t>Ingeniería Gráfica</w:t>
                      </w:r>
                    </w:p>
                    <w:p w14:paraId="4D81E2E7" w14:textId="55B09C54" w:rsidR="00291B91" w:rsidRPr="006A5DED" w:rsidRDefault="00291B91" w:rsidP="006A5DED">
                      <w:pPr>
                        <w:pStyle w:val="portadadepartamento"/>
                      </w:pPr>
                      <w:r w:rsidRPr="006A5DED">
                        <w:t xml:space="preserve">Escuela </w:t>
                      </w:r>
                      <w:r>
                        <w:t>Internacional de Postgrado</w:t>
                      </w:r>
                    </w:p>
                    <w:p w14:paraId="59D875FD" w14:textId="2C3FD023" w:rsidR="00291B91" w:rsidRPr="006A5DED" w:rsidRDefault="00291B91" w:rsidP="006A5DED">
                      <w:pPr>
                        <w:pStyle w:val="portadadepartamento"/>
                      </w:pPr>
                      <w:r w:rsidRPr="006A5DED">
                        <w:t>Universidad de Sevilla</w:t>
                      </w:r>
                    </w:p>
                    <w:p w14:paraId="6033548F" w14:textId="77777777" w:rsidR="00291B91" w:rsidRPr="006A5DED" w:rsidRDefault="00291B91"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291B91" w:rsidRDefault="00291B91" w:rsidP="006A5DED">
                            <w:pPr>
                              <w:pStyle w:val="portadafecha"/>
                            </w:pPr>
                            <w:r w:rsidRPr="006A5DED">
                              <w:t>Sevilla, 201</w:t>
                            </w:r>
                            <w:r>
                              <w:t>9</w:t>
                            </w:r>
                          </w:p>
                          <w:p w14:paraId="41630368" w14:textId="77777777" w:rsidR="00291B91" w:rsidRPr="006A5DED" w:rsidRDefault="00291B91"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291B91" w:rsidRDefault="00291B91" w:rsidP="006A5DED">
                      <w:pPr>
                        <w:pStyle w:val="portadafecha"/>
                      </w:pPr>
                      <w:r w:rsidRPr="006A5DED">
                        <w:t>Sevilla, 201</w:t>
                      </w:r>
                      <w:r>
                        <w:t>9</w:t>
                      </w:r>
                    </w:p>
                    <w:p w14:paraId="41630368" w14:textId="77777777" w:rsidR="00291B91" w:rsidRPr="006A5DED" w:rsidRDefault="00291B91"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45F9DD4A" w:rsidR="00AD4D10" w:rsidRPr="00ED031A" w:rsidRDefault="00441696" w:rsidP="006A5DED">
          <w:pPr>
            <w:pStyle w:val="portadaproyecto"/>
            <w:rPr>
              <w:lang w:val="es-ES_tradnl"/>
            </w:rPr>
          </w:pPr>
          <w:r>
            <w:rPr>
              <w:lang w:val="es-ES_tradnl"/>
            </w:rPr>
            <w:t>Herramientas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5B73123F"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441696">
            <w:rPr>
              <w:lang w:val="es-ES_tradnl"/>
            </w:rPr>
            <w:t>Herramientas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 xml:space="preserve">El </w:t>
      </w:r>
      <w:proofErr w:type="gramStart"/>
      <w:r w:rsidRPr="00ED031A">
        <w:rPr>
          <w:lang w:val="es-ES_tradnl"/>
        </w:rPr>
        <w:t>Secretario</w:t>
      </w:r>
      <w:proofErr w:type="gramEnd"/>
      <w:r w:rsidRPr="00ED031A">
        <w:rPr>
          <w:lang w:val="es-ES_tradnl"/>
        </w:rPr>
        <w:t xml:space="preserve">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4B435EE6" w14:textId="77777777" w:rsidR="00DF5263" w:rsidRDefault="00DF5263" w:rsidP="00EE7269">
      <w:pPr>
        <w:spacing w:after="65" w:line="246" w:lineRule="auto"/>
        <w:ind w:right="515"/>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33AFBA84" w14:textId="08A0CEBA" w:rsidR="00DF5263" w:rsidRPr="00960324" w:rsidRDefault="00087CE5" w:rsidP="00960324">
      <w:pPr>
        <w:pStyle w:val="otrotitu"/>
      </w:pPr>
      <w:bookmarkStart w:id="3" w:name="_Toc396383359"/>
      <w:bookmarkStart w:id="4" w:name="_Toc10750910"/>
      <w:r w:rsidRPr="00DB76FD">
        <w:t>Agradecimientos</w:t>
      </w:r>
      <w:bookmarkEnd w:id="3"/>
      <w:bookmarkEnd w:id="4"/>
    </w:p>
    <w:p w14:paraId="4811C179" w14:textId="77777777" w:rsidR="00DF5263" w:rsidRPr="00ED031A" w:rsidRDefault="00DF5263" w:rsidP="00DD5C9F">
      <w:pPr>
        <w:spacing w:after="47" w:line="241" w:lineRule="auto"/>
        <w:ind w:right="8"/>
        <w:jc w:val="right"/>
        <w:rPr>
          <w:i/>
          <w:lang w:val="es-ES_tradnl"/>
        </w:rPr>
      </w:pPr>
    </w:p>
    <w:p w14:paraId="551ED271" w14:textId="1C2760A8" w:rsidR="00CD6E78" w:rsidRPr="00A34630" w:rsidRDefault="000C377B" w:rsidP="00960324">
      <w:pPr>
        <w:pStyle w:val="otrotitu"/>
      </w:pPr>
      <w:bookmarkStart w:id="5" w:name="_Toc396383360"/>
      <w:bookmarkStart w:id="6" w:name="_Toc10750911"/>
      <w:r w:rsidRPr="00ED031A">
        <w:lastRenderedPageBreak/>
        <w:t>Resumen</w:t>
      </w:r>
      <w:bookmarkEnd w:id="0"/>
      <w:bookmarkEnd w:id="1"/>
      <w:bookmarkEnd w:id="5"/>
      <w:bookmarkEnd w:id="6"/>
    </w:p>
    <w:p w14:paraId="04DFA44F" w14:textId="1BBB2319" w:rsidR="00DF5263" w:rsidRDefault="00ED3EFA" w:rsidP="00EE7269">
      <w:pPr>
        <w:pStyle w:val="Textoindependiente"/>
        <w:rPr>
          <w:rFonts w:eastAsia="Times New Roman" w:cs="Times New Roman"/>
        </w:rPr>
      </w:pPr>
      <w:r>
        <w:t xml:space="preserve">Este Trabajo Fin de Máster puede considerarse como un primer acercamiento al mundo de la programación, ya que en él, con ayuda d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se omite toda la parte de circuitería y conexionado para adentrar rápidamente a programar en un lenguaje de alto nivel de programación en bloques, de la mano de la plataforma </w:t>
      </w:r>
      <w:hyperlink r:id="rId15" w:history="1">
        <w:proofErr w:type="spellStart"/>
        <w:r>
          <w:rPr>
            <w:rStyle w:val="Hipervnculo"/>
            <w:i/>
            <w:iCs/>
          </w:rPr>
          <w:t>ArduinoBlocks</w:t>
        </w:r>
        <w:proofErr w:type="spellEnd"/>
      </w:hyperlink>
      <w:r>
        <w:t xml:space="preserve">,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40163088" w14:textId="2DB3D184" w:rsidR="00DF5263" w:rsidRPr="00960324" w:rsidRDefault="000C377B" w:rsidP="00960324">
      <w:pPr>
        <w:pStyle w:val="otrotitu"/>
        <w:rPr>
          <w:lang w:val="en-US"/>
        </w:rPr>
      </w:pPr>
      <w:bookmarkStart w:id="7" w:name="_Toc229935383"/>
      <w:bookmarkStart w:id="8" w:name="_Toc229935580"/>
      <w:bookmarkStart w:id="9" w:name="_Toc396383361"/>
      <w:bookmarkStart w:id="10" w:name="_Toc10750912"/>
      <w:r w:rsidRPr="000C491C">
        <w:rPr>
          <w:lang w:val="en-US"/>
        </w:rPr>
        <w:lastRenderedPageBreak/>
        <w:t>Abstract</w:t>
      </w:r>
      <w:bookmarkEnd w:id="7"/>
      <w:bookmarkEnd w:id="8"/>
      <w:bookmarkEnd w:id="9"/>
      <w:bookmarkEnd w:id="10"/>
    </w:p>
    <w:p w14:paraId="2E509D9C" w14:textId="7108D3DD" w:rsidR="00DF5263" w:rsidRDefault="007943DC" w:rsidP="00EE7269">
      <w:pPr>
        <w:pStyle w:val="Textoindependiente"/>
      </w:pPr>
      <w:proofErr w:type="spellStart"/>
      <w:r w:rsidRPr="007943DC">
        <w:t>This</w:t>
      </w:r>
      <w:proofErr w:type="spellEnd"/>
      <w:r w:rsidRPr="007943DC">
        <w:t xml:space="preserve"> </w:t>
      </w:r>
      <w:proofErr w:type="spellStart"/>
      <w:r w:rsidRPr="007943DC">
        <w:t>Master’s</w:t>
      </w:r>
      <w:proofErr w:type="spellEnd"/>
      <w:r w:rsidRPr="007943DC">
        <w:t xml:space="preserve"> </w:t>
      </w:r>
      <w:proofErr w:type="spellStart"/>
      <w:r w:rsidRPr="007943DC">
        <w:t>Thesis</w:t>
      </w:r>
      <w:proofErr w:type="spellEnd"/>
      <w:r w:rsidRPr="007943DC">
        <w:t xml:space="preserve"> can be </w:t>
      </w:r>
      <w:proofErr w:type="spellStart"/>
      <w:r w:rsidRPr="007943DC">
        <w:t>considered</w:t>
      </w:r>
      <w:proofErr w:type="spellEnd"/>
      <w:r w:rsidRPr="007943DC">
        <w:t xml:space="preserve"> as a </w:t>
      </w:r>
      <w:proofErr w:type="spellStart"/>
      <w:r w:rsidRPr="007943DC">
        <w:t>first</w:t>
      </w:r>
      <w:proofErr w:type="spellEnd"/>
      <w:r w:rsidRPr="007943DC">
        <w:t xml:space="preserve"> </w:t>
      </w:r>
      <w:proofErr w:type="spellStart"/>
      <w:r w:rsidRPr="007943DC">
        <w:t>approach</w:t>
      </w:r>
      <w:proofErr w:type="spellEnd"/>
      <w:r w:rsidRPr="007943DC">
        <w:t xml:space="preserve"> </w:t>
      </w:r>
      <w:proofErr w:type="spellStart"/>
      <w:r w:rsidRPr="007943DC">
        <w:t>to</w:t>
      </w:r>
      <w:proofErr w:type="spellEnd"/>
      <w:r w:rsidRPr="007943DC">
        <w:t xml:space="preserve"> </w:t>
      </w:r>
      <w:proofErr w:type="spellStart"/>
      <w:r w:rsidRPr="007943DC">
        <w:t>the</w:t>
      </w:r>
      <w:proofErr w:type="spellEnd"/>
      <w:r w:rsidRPr="007943DC">
        <w:t xml:space="preserve"> </w:t>
      </w:r>
      <w:proofErr w:type="spellStart"/>
      <w:r w:rsidRPr="007943DC">
        <w:t>world</w:t>
      </w:r>
      <w:proofErr w:type="spellEnd"/>
      <w:r w:rsidRPr="007943DC">
        <w:t xml:space="preserve"> </w:t>
      </w:r>
      <w:proofErr w:type="spellStart"/>
      <w:r w:rsidRPr="007943DC">
        <w:t>of</w:t>
      </w:r>
      <w:proofErr w:type="spellEnd"/>
      <w:r w:rsidRPr="007943DC">
        <w:t xml:space="preserve"> </w:t>
      </w:r>
      <w:proofErr w:type="spellStart"/>
      <w:r w:rsidRPr="007943DC">
        <w:t>programming</w:t>
      </w:r>
      <w:proofErr w:type="spellEnd"/>
      <w:r w:rsidRPr="007943DC">
        <w:t xml:space="preserve">, </w:t>
      </w:r>
      <w:proofErr w:type="spellStart"/>
      <w:r w:rsidRPr="007943DC">
        <w:t>since</w:t>
      </w:r>
      <w:proofErr w:type="spellEnd"/>
      <w:r w:rsidRPr="007943DC">
        <w:t xml:space="preserve"> </w:t>
      </w:r>
      <w:proofErr w:type="spellStart"/>
      <w:r w:rsidRPr="007943DC">
        <w:t>the</w:t>
      </w:r>
      <w:proofErr w:type="spellEnd"/>
      <w:r w:rsidRPr="007943DC">
        <w:t xml:space="preserve"> use </w:t>
      </w:r>
      <w:proofErr w:type="spellStart"/>
      <w:r w:rsidRPr="007943DC">
        <w:t>of</w:t>
      </w:r>
      <w:proofErr w:type="spellEnd"/>
      <w:r w:rsidRPr="007943DC">
        <w:t xml:space="preserve"> </w:t>
      </w:r>
      <w:proofErr w:type="spellStart"/>
      <w:r w:rsidRPr="007943DC">
        <w:t>the</w:t>
      </w:r>
      <w:proofErr w:type="spellEnd"/>
      <w:r w:rsidRPr="007943DC">
        <w:t xml:space="preserve"> </w:t>
      </w:r>
      <w:proofErr w:type="spellStart"/>
      <w:r w:rsidRPr="007943DC">
        <w:t>multipurpose</w:t>
      </w:r>
      <w:proofErr w:type="spellEnd"/>
      <w:r w:rsidRPr="007943DC">
        <w:t xml:space="preserve"> Open Smart </w:t>
      </w:r>
      <w:proofErr w:type="spellStart"/>
      <w:r w:rsidRPr="007943DC">
        <w:t>Rich</w:t>
      </w:r>
      <w:proofErr w:type="spellEnd"/>
      <w:r w:rsidRPr="007943DC">
        <w:t xml:space="preserve"> </w:t>
      </w:r>
      <w:proofErr w:type="spellStart"/>
      <w:r w:rsidRPr="007943DC">
        <w:t>Shield</w:t>
      </w:r>
      <w:proofErr w:type="spellEnd"/>
      <w:r w:rsidRPr="007943DC">
        <w:t xml:space="preserve"> </w:t>
      </w:r>
      <w:proofErr w:type="spellStart"/>
      <w:r w:rsidRPr="007943DC">
        <w:t>allows</w:t>
      </w:r>
      <w:proofErr w:type="spellEnd"/>
      <w:r w:rsidRPr="007943DC">
        <w:t xml:space="preserve"> </w:t>
      </w:r>
      <w:proofErr w:type="spellStart"/>
      <w:r w:rsidRPr="007943DC">
        <w:t>omitting</w:t>
      </w:r>
      <w:proofErr w:type="spellEnd"/>
      <w:r w:rsidRPr="007943DC">
        <w:t xml:space="preserve"> </w:t>
      </w:r>
      <w:proofErr w:type="spellStart"/>
      <w:r w:rsidRPr="007943DC">
        <w:t>the</w:t>
      </w:r>
      <w:proofErr w:type="spellEnd"/>
      <w:r w:rsidRPr="007943DC">
        <w:t xml:space="preserve"> </w:t>
      </w:r>
      <w:proofErr w:type="spellStart"/>
      <w:r w:rsidRPr="007943DC">
        <w:t>circuitry</w:t>
      </w:r>
      <w:proofErr w:type="spellEnd"/>
      <w:r w:rsidRPr="007943DC">
        <w:t xml:space="preserve"> and </w:t>
      </w:r>
      <w:proofErr w:type="spellStart"/>
      <w:r w:rsidRPr="007943DC">
        <w:t>wiring</w:t>
      </w:r>
      <w:proofErr w:type="spellEnd"/>
      <w:r w:rsidRPr="007943DC">
        <w:t xml:space="preserve"> so as </w:t>
      </w:r>
      <w:proofErr w:type="spellStart"/>
      <w:r w:rsidRPr="007943DC">
        <w:t>to</w:t>
      </w:r>
      <w:proofErr w:type="spellEnd"/>
      <w:r w:rsidRPr="007943DC">
        <w:t xml:space="preserve"> </w:t>
      </w:r>
      <w:proofErr w:type="spellStart"/>
      <w:r w:rsidRPr="007943DC">
        <w:t>get</w:t>
      </w:r>
      <w:proofErr w:type="spellEnd"/>
      <w:r w:rsidRPr="007943DC">
        <w:t xml:space="preserve"> </w:t>
      </w:r>
      <w:proofErr w:type="spellStart"/>
      <w:r w:rsidRPr="007943DC">
        <w:t>right</w:t>
      </w:r>
      <w:proofErr w:type="spellEnd"/>
      <w:r w:rsidRPr="007943DC">
        <w:t xml:space="preserve"> </w:t>
      </w:r>
      <w:proofErr w:type="spellStart"/>
      <w:r w:rsidRPr="007943DC">
        <w:t>into</w:t>
      </w:r>
      <w:proofErr w:type="spellEnd"/>
      <w:r w:rsidRPr="007943DC">
        <w:t xml:space="preserve"> </w:t>
      </w:r>
      <w:proofErr w:type="spellStart"/>
      <w:r w:rsidRPr="007943DC">
        <w:t>high</w:t>
      </w:r>
      <w:proofErr w:type="spellEnd"/>
      <w:r w:rsidRPr="007943DC">
        <w:t xml:space="preserve"> </w:t>
      </w:r>
      <w:proofErr w:type="spellStart"/>
      <w:r w:rsidRPr="007943DC">
        <w:t>level</w:t>
      </w:r>
      <w:proofErr w:type="spellEnd"/>
      <w:r w:rsidRPr="007943DC">
        <w:t xml:space="preserve"> </w:t>
      </w:r>
      <w:proofErr w:type="spellStart"/>
      <w:r w:rsidRPr="007943DC">
        <w:t>languages</w:t>
      </w:r>
      <w:proofErr w:type="spellEnd"/>
      <w:r w:rsidRPr="007943DC">
        <w:t xml:space="preserve"> </w:t>
      </w:r>
      <w:proofErr w:type="spellStart"/>
      <w:r w:rsidRPr="007943DC">
        <w:t>for</w:t>
      </w:r>
      <w:proofErr w:type="spellEnd"/>
      <w:r w:rsidRPr="007943DC">
        <w:t xml:space="preserve"> block </w:t>
      </w:r>
      <w:proofErr w:type="spellStart"/>
      <w:r w:rsidRPr="007943DC">
        <w:t>programming</w:t>
      </w:r>
      <w:proofErr w:type="spellEnd"/>
      <w:r w:rsidRPr="007943DC">
        <w:t xml:space="preserve">, </w:t>
      </w:r>
      <w:proofErr w:type="spellStart"/>
      <w:r w:rsidRPr="007943DC">
        <w:t>with</w:t>
      </w:r>
      <w:proofErr w:type="spellEnd"/>
      <w:r w:rsidRPr="007943DC">
        <w:t xml:space="preserve"> </w:t>
      </w:r>
      <w:proofErr w:type="spellStart"/>
      <w:r w:rsidRPr="007943DC">
        <w:t>the</w:t>
      </w:r>
      <w:proofErr w:type="spellEnd"/>
      <w:r w:rsidRPr="007943DC">
        <w:t xml:space="preserve"> </w:t>
      </w:r>
      <w:proofErr w:type="spellStart"/>
      <w:r w:rsidRPr="007943DC">
        <w:t>help</w:t>
      </w:r>
      <w:proofErr w:type="spellEnd"/>
      <w:r w:rsidRPr="007943DC">
        <w:t xml:space="preserve"> </w:t>
      </w:r>
      <w:proofErr w:type="spellStart"/>
      <w:r w:rsidRPr="007943DC">
        <w:t>of</w:t>
      </w:r>
      <w:proofErr w:type="spellEnd"/>
      <w:r w:rsidRPr="007943DC">
        <w:t xml:space="preserve"> </w:t>
      </w:r>
      <w:hyperlink r:id="rId16" w:history="1">
        <w:proofErr w:type="spellStart"/>
        <w:r w:rsidR="00EE7269">
          <w:rPr>
            <w:rStyle w:val="Hipervnculo"/>
            <w:i/>
            <w:iCs/>
          </w:rPr>
          <w:t>ArduinoBlocks</w:t>
        </w:r>
        <w:proofErr w:type="spellEnd"/>
      </w:hyperlink>
      <w:r w:rsidRPr="007943DC">
        <w:t xml:space="preserve">, and </w:t>
      </w:r>
      <w:proofErr w:type="spellStart"/>
      <w:r w:rsidRPr="007943DC">
        <w:t>to</w:t>
      </w:r>
      <w:proofErr w:type="spellEnd"/>
      <w:r w:rsidRPr="007943DC">
        <w:t xml:space="preserve"> introduce </w:t>
      </w:r>
      <w:proofErr w:type="spellStart"/>
      <w:r w:rsidRPr="007943DC">
        <w:t>students</w:t>
      </w:r>
      <w:proofErr w:type="spellEnd"/>
      <w:r w:rsidRPr="007943DC">
        <w:t xml:space="preserve"> </w:t>
      </w:r>
      <w:proofErr w:type="spellStart"/>
      <w:r w:rsidRPr="007943DC">
        <w:t>to</w:t>
      </w:r>
      <w:proofErr w:type="spellEnd"/>
      <w:r w:rsidRPr="007943DC">
        <w:t xml:space="preserve"> more </w:t>
      </w:r>
      <w:proofErr w:type="spellStart"/>
      <w:r w:rsidRPr="007943DC">
        <w:t>complex</w:t>
      </w:r>
      <w:proofErr w:type="spellEnd"/>
      <w:r w:rsidRPr="007943DC">
        <w:t xml:space="preserve"> </w:t>
      </w:r>
      <w:proofErr w:type="spellStart"/>
      <w:r w:rsidRPr="007943DC">
        <w:t>programming</w:t>
      </w:r>
      <w:proofErr w:type="spellEnd"/>
      <w:r w:rsidRPr="007943DC">
        <w:t xml:space="preserve"> </w:t>
      </w:r>
      <w:proofErr w:type="spellStart"/>
      <w:r w:rsidRPr="007943DC">
        <w:t>languages</w:t>
      </w:r>
      <w:proofErr w:type="spellEnd"/>
      <w:r w:rsidRPr="007943DC">
        <w:t xml:space="preserve"> </w:t>
      </w:r>
      <w:proofErr w:type="spellStart"/>
      <w:r w:rsidRPr="007943DC">
        <w:t>using</w:t>
      </w:r>
      <w:proofErr w:type="spellEnd"/>
      <w:r w:rsidRPr="007943DC">
        <w:t xml:space="preserve"> Arduino IDE. In </w:t>
      </w:r>
      <w:proofErr w:type="spellStart"/>
      <w:r w:rsidRPr="007943DC">
        <w:t>this</w:t>
      </w:r>
      <w:proofErr w:type="spellEnd"/>
      <w:r w:rsidRPr="007943DC">
        <w:t xml:space="preserve"> </w:t>
      </w:r>
      <w:proofErr w:type="spellStart"/>
      <w:r w:rsidRPr="007943DC">
        <w:t>way</w:t>
      </w:r>
      <w:proofErr w:type="spellEnd"/>
      <w:r w:rsidRPr="007943DC">
        <w:t xml:space="preserve">, </w:t>
      </w:r>
      <w:proofErr w:type="spellStart"/>
      <w:r w:rsidRPr="007943DC">
        <w:t>the</w:t>
      </w:r>
      <w:proofErr w:type="spellEnd"/>
      <w:r w:rsidRPr="007943DC">
        <w:t xml:space="preserve"> </w:t>
      </w:r>
      <w:proofErr w:type="spellStart"/>
      <w:r w:rsidRPr="007943DC">
        <w:t>aim</w:t>
      </w:r>
      <w:proofErr w:type="spellEnd"/>
      <w:r w:rsidRPr="007943DC">
        <w:t xml:space="preserve"> </w:t>
      </w:r>
      <w:proofErr w:type="spellStart"/>
      <w:r w:rsidRPr="007943DC">
        <w:t>is</w:t>
      </w:r>
      <w:proofErr w:type="spellEnd"/>
      <w:r w:rsidRPr="007943DC">
        <w:t xml:space="preserve"> </w:t>
      </w:r>
      <w:proofErr w:type="spellStart"/>
      <w:r w:rsidRPr="007943DC">
        <w:t>to</w:t>
      </w:r>
      <w:proofErr w:type="spellEnd"/>
      <w:r w:rsidRPr="007943DC">
        <w:t xml:space="preserve"> </w:t>
      </w:r>
      <w:proofErr w:type="spellStart"/>
      <w:r w:rsidRPr="007943DC">
        <w:t>carry</w:t>
      </w:r>
      <w:proofErr w:type="spellEnd"/>
      <w:r w:rsidRPr="007943DC">
        <w:t xml:space="preserve"> </w:t>
      </w:r>
      <w:proofErr w:type="spellStart"/>
      <w:r w:rsidRPr="007943DC">
        <w:t>out</w:t>
      </w:r>
      <w:proofErr w:type="spellEnd"/>
      <w:r w:rsidRPr="007943DC">
        <w:t xml:space="preserve"> more </w:t>
      </w:r>
      <w:proofErr w:type="spellStart"/>
      <w:r w:rsidRPr="007943DC">
        <w:t>interesting</w:t>
      </w:r>
      <w:proofErr w:type="spellEnd"/>
      <w:r w:rsidRPr="007943DC">
        <w:t xml:space="preserve"> and </w:t>
      </w:r>
      <w:proofErr w:type="spellStart"/>
      <w:r w:rsidRPr="007943DC">
        <w:t>motivating</w:t>
      </w:r>
      <w:proofErr w:type="spellEnd"/>
      <w:r w:rsidRPr="007943DC">
        <w:t xml:space="preserve"> </w:t>
      </w:r>
      <w:proofErr w:type="spellStart"/>
      <w:r w:rsidRPr="007943DC">
        <w:t>practical</w:t>
      </w:r>
      <w:proofErr w:type="spellEnd"/>
      <w:r w:rsidRPr="007943DC">
        <w:t xml:space="preserve"> </w:t>
      </w:r>
      <w:proofErr w:type="spellStart"/>
      <w:r w:rsidRPr="007943DC">
        <w:t>sessions</w:t>
      </w:r>
      <w:proofErr w:type="spellEnd"/>
      <w:r w:rsidRPr="007943DC">
        <w:t xml:space="preserve"> </w:t>
      </w:r>
      <w:proofErr w:type="spellStart"/>
      <w:r w:rsidRPr="007943DC">
        <w:t>which</w:t>
      </w:r>
      <w:proofErr w:type="spellEnd"/>
      <w:r w:rsidRPr="007943DC">
        <w:t xml:space="preserve"> </w:t>
      </w:r>
      <w:proofErr w:type="spellStart"/>
      <w:r w:rsidRPr="007943DC">
        <w:t>would</w:t>
      </w:r>
      <w:proofErr w:type="spellEnd"/>
      <w:r w:rsidRPr="007943DC">
        <w:t xml:space="preserve"> </w:t>
      </w:r>
      <w:proofErr w:type="spellStart"/>
      <w:r w:rsidRPr="007943DC">
        <w:t>awake</w:t>
      </w:r>
      <w:proofErr w:type="spellEnd"/>
      <w:r w:rsidRPr="007943DC">
        <w:t xml:space="preserve"> </w:t>
      </w:r>
      <w:proofErr w:type="spellStart"/>
      <w:r w:rsidRPr="007943DC">
        <w:t>student’s</w:t>
      </w:r>
      <w:proofErr w:type="spellEnd"/>
      <w:r w:rsidRPr="007943DC">
        <w:t xml:space="preserve"> </w:t>
      </w:r>
      <w:proofErr w:type="spellStart"/>
      <w:r w:rsidRPr="007943DC">
        <w:t>interest</w:t>
      </w:r>
      <w:proofErr w:type="spellEnd"/>
      <w:r w:rsidRPr="007943DC">
        <w:t xml:space="preserve"> in </w:t>
      </w:r>
      <w:proofErr w:type="spellStart"/>
      <w:r w:rsidRPr="007943DC">
        <w:t>automation</w:t>
      </w:r>
      <w:proofErr w:type="spellEnd"/>
      <w:r w:rsidRPr="007943DC">
        <w:t xml:space="preserve"> and robots and </w:t>
      </w:r>
      <w:proofErr w:type="spellStart"/>
      <w:r w:rsidRPr="007943DC">
        <w:t>consolidate</w:t>
      </w:r>
      <w:proofErr w:type="spellEnd"/>
      <w:r w:rsidRPr="007943DC">
        <w:t xml:space="preserve"> sensor and </w:t>
      </w:r>
      <w:proofErr w:type="spellStart"/>
      <w:r w:rsidRPr="007943DC">
        <w:t>actuator</w:t>
      </w:r>
      <w:proofErr w:type="spellEnd"/>
      <w:r w:rsidRPr="007943DC">
        <w:t xml:space="preserve"> </w:t>
      </w:r>
      <w:proofErr w:type="spellStart"/>
      <w:r w:rsidRPr="007943DC">
        <w:t>concepts</w:t>
      </w:r>
      <w:proofErr w:type="spellEnd"/>
      <w:r w:rsidRPr="007943DC">
        <w:t xml:space="preserve">, </w:t>
      </w:r>
      <w:proofErr w:type="spellStart"/>
      <w:r w:rsidRPr="007943DC">
        <w:t>elements</w:t>
      </w:r>
      <w:proofErr w:type="spellEnd"/>
      <w:r w:rsidRPr="007943DC">
        <w:t xml:space="preserve"> </w:t>
      </w:r>
      <w:proofErr w:type="spellStart"/>
      <w:r w:rsidRPr="007943DC">
        <w:t>that</w:t>
      </w:r>
      <w:proofErr w:type="spellEnd"/>
      <w:r w:rsidRPr="007943DC">
        <w:t xml:space="preserve"> are </w:t>
      </w:r>
      <w:proofErr w:type="spellStart"/>
      <w:r w:rsidRPr="007943DC">
        <w:t>increasingly</w:t>
      </w:r>
      <w:proofErr w:type="spellEnd"/>
      <w:r w:rsidRPr="007943DC">
        <w:t xml:space="preserve"> </w:t>
      </w:r>
      <w:proofErr w:type="spellStart"/>
      <w:r w:rsidRPr="007943DC">
        <w:t>present</w:t>
      </w:r>
      <w:proofErr w:type="spellEnd"/>
      <w:r w:rsidRPr="007943DC">
        <w:t xml:space="preserve"> in </w:t>
      </w:r>
      <w:proofErr w:type="spellStart"/>
      <w:r w:rsidRPr="007943DC">
        <w:t>society</w:t>
      </w:r>
      <w:proofErr w:type="spellEnd"/>
      <w:r w:rsidRPr="007943DC">
        <w:t xml:space="preserve">. </w:t>
      </w:r>
      <w:proofErr w:type="spellStart"/>
      <w:r w:rsidRPr="007943DC">
        <w:t>Furthermore</w:t>
      </w:r>
      <w:proofErr w:type="spellEnd"/>
      <w:r w:rsidRPr="007943DC">
        <w:t xml:space="preserve">, </w:t>
      </w:r>
      <w:proofErr w:type="spellStart"/>
      <w:r w:rsidRPr="007943DC">
        <w:t>this</w:t>
      </w:r>
      <w:proofErr w:type="spellEnd"/>
      <w:r w:rsidRPr="007943DC">
        <w:t xml:space="preserve"> </w:t>
      </w:r>
      <w:proofErr w:type="spellStart"/>
      <w:r w:rsidRPr="007943DC">
        <w:t>working</w:t>
      </w:r>
      <w:proofErr w:type="spellEnd"/>
      <w:r w:rsidRPr="007943DC">
        <w:t xml:space="preserve"> </w:t>
      </w:r>
      <w:proofErr w:type="spellStart"/>
      <w:r w:rsidRPr="007943DC">
        <w:t>methology</w:t>
      </w:r>
      <w:proofErr w:type="spellEnd"/>
      <w:r w:rsidRPr="007943DC">
        <w:t xml:space="preserve"> </w:t>
      </w:r>
      <w:proofErr w:type="spellStart"/>
      <w:r w:rsidRPr="007943DC">
        <w:t>intends</w:t>
      </w:r>
      <w:proofErr w:type="spellEnd"/>
      <w:r w:rsidRPr="007943DC">
        <w:t xml:space="preserve"> </w:t>
      </w:r>
      <w:proofErr w:type="spellStart"/>
      <w:r w:rsidRPr="007943DC">
        <w:t>to</w:t>
      </w:r>
      <w:proofErr w:type="spellEnd"/>
      <w:r w:rsidRPr="007943DC">
        <w:t xml:space="preserve"> </w:t>
      </w:r>
      <w:proofErr w:type="spellStart"/>
      <w:r w:rsidRPr="007943DC">
        <w:t>develop</w:t>
      </w:r>
      <w:proofErr w:type="spellEnd"/>
      <w:r w:rsidRPr="007943DC">
        <w:t xml:space="preserve"> </w:t>
      </w:r>
      <w:proofErr w:type="spellStart"/>
      <w:r w:rsidRPr="007943DC">
        <w:t>their</w:t>
      </w:r>
      <w:proofErr w:type="spellEnd"/>
      <w:r w:rsidRPr="007943DC">
        <w:t xml:space="preserve"> </w:t>
      </w:r>
      <w:proofErr w:type="spellStart"/>
      <w:r w:rsidRPr="007943DC">
        <w:t>autonomy</w:t>
      </w:r>
      <w:proofErr w:type="spellEnd"/>
      <w:r w:rsidRPr="007943DC">
        <w:t xml:space="preserve"> in </w:t>
      </w:r>
      <w:proofErr w:type="spellStart"/>
      <w:r w:rsidRPr="007943DC">
        <w:t>decision</w:t>
      </w:r>
      <w:proofErr w:type="spellEnd"/>
      <w:r w:rsidRPr="007943DC">
        <w:t xml:space="preserve"> </w:t>
      </w:r>
      <w:proofErr w:type="spellStart"/>
      <w:r w:rsidRPr="007943DC">
        <w:t>making</w:t>
      </w:r>
      <w:proofErr w:type="spellEnd"/>
      <w:r w:rsidRPr="007943DC">
        <w:t xml:space="preserve">, </w:t>
      </w:r>
      <w:proofErr w:type="spellStart"/>
      <w:r w:rsidRPr="007943DC">
        <w:t>creativity</w:t>
      </w:r>
      <w:proofErr w:type="spellEnd"/>
      <w:r w:rsidRPr="007943DC">
        <w:t xml:space="preserve">, </w:t>
      </w:r>
      <w:proofErr w:type="spellStart"/>
      <w:r w:rsidRPr="007943DC">
        <w:t>ingenuity</w:t>
      </w:r>
      <w:proofErr w:type="spellEnd"/>
      <w:r w:rsidRPr="007943DC">
        <w:t xml:space="preserve"> and </w:t>
      </w:r>
      <w:proofErr w:type="spellStart"/>
      <w:r w:rsidRPr="007943DC">
        <w:t>self-esteem</w:t>
      </w:r>
      <w:proofErr w:type="spellEnd"/>
      <w:r w:rsidRPr="007943DC">
        <w:t>.</w:t>
      </w:r>
    </w:p>
    <w:p w14:paraId="65BB3918" w14:textId="77777777" w:rsidR="00DF5263" w:rsidRDefault="00DF5263" w:rsidP="000C377B">
      <w:pPr>
        <w:rPr>
          <w:lang w:val="es-ES_tradnl"/>
        </w:rPr>
      </w:pPr>
    </w:p>
    <w:p w14:paraId="5A8A3C3D" w14:textId="30292028" w:rsidR="00DF5263" w:rsidRPr="00EE7269" w:rsidRDefault="008C7353" w:rsidP="000C377B">
      <w:pPr>
        <w:rPr>
          <w:bCs/>
          <w:u w:val="single"/>
          <w:lang w:val="es-ES_tradnl"/>
        </w:rPr>
      </w:pPr>
      <w:proofErr w:type="spellStart"/>
      <w:r w:rsidRPr="008C7353">
        <w:rPr>
          <w:b/>
          <w:lang w:val="es-ES_tradnl"/>
        </w:rPr>
        <w:t>Keywords</w:t>
      </w:r>
      <w:proofErr w:type="spellEnd"/>
      <w:r w:rsidRPr="008C7353">
        <w:rPr>
          <w:b/>
          <w:lang w:val="es-ES_tradnl"/>
        </w:rPr>
        <w:t>:</w:t>
      </w:r>
      <w:r w:rsidR="00EE7269">
        <w:rPr>
          <w:b/>
          <w:lang w:val="es-ES_tradnl"/>
        </w:rPr>
        <w:t xml:space="preserve"> </w:t>
      </w:r>
      <w:proofErr w:type="spellStart"/>
      <w:r w:rsidR="00EE7269">
        <w:rPr>
          <w:bCs/>
          <w:lang w:val="es-ES_tradnl"/>
        </w:rPr>
        <w:t>Actuator</w:t>
      </w:r>
      <w:proofErr w:type="spellEnd"/>
      <w:r w:rsidR="00EE7269">
        <w:rPr>
          <w:bCs/>
          <w:lang w:val="es-ES_tradnl"/>
        </w:rPr>
        <w:t xml:space="preserve">, Arduino, </w:t>
      </w:r>
      <w:proofErr w:type="spellStart"/>
      <w:r w:rsidR="00EE7269">
        <w:rPr>
          <w:bCs/>
          <w:lang w:val="es-ES_tradnl"/>
        </w:rPr>
        <w:t>ArduinoBlocks</w:t>
      </w:r>
      <w:proofErr w:type="spellEnd"/>
      <w:r w:rsidR="00EE7269">
        <w:rPr>
          <w:bCs/>
          <w:lang w:val="es-ES_tradnl"/>
        </w:rPr>
        <w:t xml:space="preserve">, </w:t>
      </w:r>
      <w:proofErr w:type="spellStart"/>
      <w:r w:rsidR="00EE7269">
        <w:rPr>
          <w:bCs/>
          <w:lang w:val="es-ES_tradnl"/>
        </w:rPr>
        <w:t>Education</w:t>
      </w:r>
      <w:proofErr w:type="spellEnd"/>
      <w:r w:rsidR="00EE7269">
        <w:rPr>
          <w:bCs/>
          <w:lang w:val="es-ES_tradnl"/>
        </w:rPr>
        <w:t xml:space="preserve">, </w:t>
      </w:r>
      <w:proofErr w:type="spellStart"/>
      <w:r w:rsidR="00EE7269">
        <w:rPr>
          <w:bCs/>
          <w:lang w:val="es-ES_tradnl"/>
        </w:rPr>
        <w:t>Programming</w:t>
      </w:r>
      <w:proofErr w:type="spellEnd"/>
      <w:r w:rsidR="00EE7269">
        <w:rPr>
          <w:bCs/>
          <w:lang w:val="es-ES_tradnl"/>
        </w:rPr>
        <w:t xml:space="preserve">, Sensor, </w:t>
      </w:r>
      <w:proofErr w:type="spellStart"/>
      <w:r w:rsidR="00EE7269">
        <w:rPr>
          <w:bCs/>
          <w:lang w:val="es-ES_tradnl"/>
        </w:rPr>
        <w:t>Shield</w:t>
      </w:r>
      <w:proofErr w:type="spellEnd"/>
      <w:r w:rsidR="00EE7269">
        <w:rPr>
          <w:bCs/>
          <w:lang w:val="es-ES_tradnl"/>
        </w:rPr>
        <w:t xml:space="preserve">, </w:t>
      </w:r>
      <w:proofErr w:type="spellStart"/>
      <w:r w:rsidR="00EE7269">
        <w:rPr>
          <w:bCs/>
          <w:lang w:val="es-ES_tradnl"/>
        </w:rPr>
        <w:t>Trainer</w:t>
      </w:r>
      <w:proofErr w:type="spellEnd"/>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bookmarkStart w:id="11" w:name="_Toc10750913"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70FF6C6B" w14:textId="522BE219" w:rsidR="006F45BE"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0750910" w:history="1">
            <w:r w:rsidR="006F45BE" w:rsidRPr="00345EB3">
              <w:rPr>
                <w:rStyle w:val="Hipervnculo"/>
                <w:noProof/>
              </w:rPr>
              <w:t>Agradecimientos</w:t>
            </w:r>
            <w:r w:rsidR="006F45BE">
              <w:rPr>
                <w:noProof/>
                <w:webHidden/>
              </w:rPr>
              <w:tab/>
            </w:r>
            <w:r w:rsidR="006F45BE">
              <w:rPr>
                <w:noProof/>
                <w:webHidden/>
              </w:rPr>
              <w:fldChar w:fldCharType="begin"/>
            </w:r>
            <w:r w:rsidR="006F45BE">
              <w:rPr>
                <w:noProof/>
                <w:webHidden/>
              </w:rPr>
              <w:instrText xml:space="preserve"> PAGEREF _Toc10750910 \h </w:instrText>
            </w:r>
            <w:r w:rsidR="006F45BE">
              <w:rPr>
                <w:noProof/>
                <w:webHidden/>
              </w:rPr>
            </w:r>
            <w:r w:rsidR="006F45BE">
              <w:rPr>
                <w:noProof/>
                <w:webHidden/>
              </w:rPr>
              <w:fldChar w:fldCharType="separate"/>
            </w:r>
            <w:r w:rsidR="006F45BE">
              <w:rPr>
                <w:noProof/>
                <w:webHidden/>
              </w:rPr>
              <w:t>viii</w:t>
            </w:r>
            <w:r w:rsidR="006F45BE">
              <w:rPr>
                <w:noProof/>
                <w:webHidden/>
              </w:rPr>
              <w:fldChar w:fldCharType="end"/>
            </w:r>
          </w:hyperlink>
        </w:p>
        <w:p w14:paraId="11EF2E13" w14:textId="1C61DCF2"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1" w:history="1">
            <w:r w:rsidRPr="00345EB3">
              <w:rPr>
                <w:rStyle w:val="Hipervnculo"/>
                <w:noProof/>
              </w:rPr>
              <w:t>Resumen</w:t>
            </w:r>
            <w:r>
              <w:rPr>
                <w:noProof/>
                <w:webHidden/>
              </w:rPr>
              <w:tab/>
            </w:r>
            <w:r>
              <w:rPr>
                <w:noProof/>
                <w:webHidden/>
              </w:rPr>
              <w:fldChar w:fldCharType="begin"/>
            </w:r>
            <w:r>
              <w:rPr>
                <w:noProof/>
                <w:webHidden/>
              </w:rPr>
              <w:instrText xml:space="preserve"> PAGEREF _Toc10750911 \h </w:instrText>
            </w:r>
            <w:r>
              <w:rPr>
                <w:noProof/>
                <w:webHidden/>
              </w:rPr>
            </w:r>
            <w:r>
              <w:rPr>
                <w:noProof/>
                <w:webHidden/>
              </w:rPr>
              <w:fldChar w:fldCharType="separate"/>
            </w:r>
            <w:r>
              <w:rPr>
                <w:noProof/>
                <w:webHidden/>
              </w:rPr>
              <w:t>ix</w:t>
            </w:r>
            <w:r>
              <w:rPr>
                <w:noProof/>
                <w:webHidden/>
              </w:rPr>
              <w:fldChar w:fldCharType="end"/>
            </w:r>
          </w:hyperlink>
        </w:p>
        <w:p w14:paraId="1FC74348" w14:textId="6A6ADEC1"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2" w:history="1">
            <w:r w:rsidRPr="00345EB3">
              <w:rPr>
                <w:rStyle w:val="Hipervnculo"/>
                <w:noProof/>
                <w:lang w:val="en-US"/>
              </w:rPr>
              <w:t>Abstract</w:t>
            </w:r>
            <w:r>
              <w:rPr>
                <w:noProof/>
                <w:webHidden/>
              </w:rPr>
              <w:tab/>
            </w:r>
            <w:r>
              <w:rPr>
                <w:noProof/>
                <w:webHidden/>
              </w:rPr>
              <w:fldChar w:fldCharType="begin"/>
            </w:r>
            <w:r>
              <w:rPr>
                <w:noProof/>
                <w:webHidden/>
              </w:rPr>
              <w:instrText xml:space="preserve"> PAGEREF _Toc10750912 \h </w:instrText>
            </w:r>
            <w:r>
              <w:rPr>
                <w:noProof/>
                <w:webHidden/>
              </w:rPr>
            </w:r>
            <w:r>
              <w:rPr>
                <w:noProof/>
                <w:webHidden/>
              </w:rPr>
              <w:fldChar w:fldCharType="separate"/>
            </w:r>
            <w:r>
              <w:rPr>
                <w:noProof/>
                <w:webHidden/>
              </w:rPr>
              <w:t>x</w:t>
            </w:r>
            <w:r>
              <w:rPr>
                <w:noProof/>
                <w:webHidden/>
              </w:rPr>
              <w:fldChar w:fldCharType="end"/>
            </w:r>
          </w:hyperlink>
        </w:p>
        <w:p w14:paraId="3A6CD35C" w14:textId="079AB1BD"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3" w:history="1">
            <w:r w:rsidRPr="00345EB3">
              <w:rPr>
                <w:rStyle w:val="Hipervnculo"/>
                <w:noProof/>
              </w:rPr>
              <w:t>Índice</w:t>
            </w:r>
            <w:r>
              <w:rPr>
                <w:noProof/>
                <w:webHidden/>
              </w:rPr>
              <w:tab/>
            </w:r>
            <w:r>
              <w:rPr>
                <w:noProof/>
                <w:webHidden/>
              </w:rPr>
              <w:fldChar w:fldCharType="begin"/>
            </w:r>
            <w:r>
              <w:rPr>
                <w:noProof/>
                <w:webHidden/>
              </w:rPr>
              <w:instrText xml:space="preserve"> PAGEREF _Toc10750913 \h </w:instrText>
            </w:r>
            <w:r>
              <w:rPr>
                <w:noProof/>
                <w:webHidden/>
              </w:rPr>
            </w:r>
            <w:r>
              <w:rPr>
                <w:noProof/>
                <w:webHidden/>
              </w:rPr>
              <w:fldChar w:fldCharType="separate"/>
            </w:r>
            <w:r>
              <w:rPr>
                <w:noProof/>
                <w:webHidden/>
              </w:rPr>
              <w:t>xi</w:t>
            </w:r>
            <w:r>
              <w:rPr>
                <w:noProof/>
                <w:webHidden/>
              </w:rPr>
              <w:fldChar w:fldCharType="end"/>
            </w:r>
          </w:hyperlink>
        </w:p>
        <w:p w14:paraId="7BF53EB8" w14:textId="343A5CB0"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4" w:history="1">
            <w:r w:rsidRPr="00345EB3">
              <w:rPr>
                <w:rStyle w:val="Hipervnculo"/>
                <w:noProof/>
                <w:lang w:val="es-ES_tradnl"/>
              </w:rPr>
              <w:t>Índice de Figuras</w:t>
            </w:r>
            <w:r>
              <w:rPr>
                <w:noProof/>
                <w:webHidden/>
              </w:rPr>
              <w:tab/>
            </w:r>
            <w:r>
              <w:rPr>
                <w:noProof/>
                <w:webHidden/>
              </w:rPr>
              <w:fldChar w:fldCharType="begin"/>
            </w:r>
            <w:r>
              <w:rPr>
                <w:noProof/>
                <w:webHidden/>
              </w:rPr>
              <w:instrText xml:space="preserve"> PAGEREF _Toc10750914 \h </w:instrText>
            </w:r>
            <w:r>
              <w:rPr>
                <w:noProof/>
                <w:webHidden/>
              </w:rPr>
            </w:r>
            <w:r>
              <w:rPr>
                <w:noProof/>
                <w:webHidden/>
              </w:rPr>
              <w:fldChar w:fldCharType="separate"/>
            </w:r>
            <w:r>
              <w:rPr>
                <w:noProof/>
                <w:webHidden/>
              </w:rPr>
              <w:t>xv</w:t>
            </w:r>
            <w:r>
              <w:rPr>
                <w:noProof/>
                <w:webHidden/>
              </w:rPr>
              <w:fldChar w:fldCharType="end"/>
            </w:r>
          </w:hyperlink>
        </w:p>
        <w:p w14:paraId="0A7411EE" w14:textId="7CAC9245" w:rsidR="006F45BE" w:rsidRDefault="006F45BE">
          <w:pPr>
            <w:pStyle w:val="TDC1"/>
            <w:tabs>
              <w:tab w:val="right" w:pos="9338"/>
            </w:tabs>
            <w:rPr>
              <w:rFonts w:eastAsiaTheme="minorEastAsia"/>
              <w:b w:val="0"/>
              <w:noProof/>
              <w:spacing w:val="0"/>
              <w:sz w:val="22"/>
              <w:lang w:eastAsia="es-ES"/>
              <w14:ligatures w14:val="none"/>
              <w14:cntxtAlts w14:val="0"/>
            </w:rPr>
          </w:pPr>
          <w:hyperlink w:anchor="_Toc10750915" w:history="1">
            <w:r w:rsidRPr="00345EB3">
              <w:rPr>
                <w:rStyle w:val="Hipervnculo"/>
                <w:noProof/>
              </w:rPr>
              <w:t>Conceptos</w:t>
            </w:r>
            <w:r>
              <w:rPr>
                <w:noProof/>
                <w:webHidden/>
              </w:rPr>
              <w:tab/>
            </w:r>
            <w:r>
              <w:rPr>
                <w:noProof/>
                <w:webHidden/>
              </w:rPr>
              <w:fldChar w:fldCharType="begin"/>
            </w:r>
            <w:r>
              <w:rPr>
                <w:noProof/>
                <w:webHidden/>
              </w:rPr>
              <w:instrText xml:space="preserve"> PAGEREF _Toc10750915 \h </w:instrText>
            </w:r>
            <w:r>
              <w:rPr>
                <w:noProof/>
                <w:webHidden/>
              </w:rPr>
            </w:r>
            <w:r>
              <w:rPr>
                <w:noProof/>
                <w:webHidden/>
              </w:rPr>
              <w:fldChar w:fldCharType="separate"/>
            </w:r>
            <w:r>
              <w:rPr>
                <w:noProof/>
                <w:webHidden/>
              </w:rPr>
              <w:t>xvii</w:t>
            </w:r>
            <w:r>
              <w:rPr>
                <w:noProof/>
                <w:webHidden/>
              </w:rPr>
              <w:fldChar w:fldCharType="end"/>
            </w:r>
          </w:hyperlink>
        </w:p>
        <w:p w14:paraId="21E09F52" w14:textId="76650C89"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16" w:history="1">
            <w:r w:rsidRPr="00345EB3">
              <w:rPr>
                <w:rStyle w:val="Hipervnculo"/>
                <w:noProof/>
              </w:rPr>
              <w:t>1.</w:t>
            </w:r>
            <w:r>
              <w:rPr>
                <w:rFonts w:eastAsiaTheme="minorEastAsia"/>
                <w:b w:val="0"/>
                <w:noProof/>
                <w:spacing w:val="0"/>
                <w:sz w:val="22"/>
                <w:lang w:eastAsia="es-ES"/>
                <w14:ligatures w14:val="none"/>
                <w14:cntxtAlts w14:val="0"/>
              </w:rPr>
              <w:tab/>
            </w:r>
            <w:r w:rsidRPr="00345EB3">
              <w:rPr>
                <w:rStyle w:val="Hipervnculo"/>
                <w:noProof/>
              </w:rPr>
              <w:t>Introducción y Justificación.</w:t>
            </w:r>
            <w:r>
              <w:rPr>
                <w:noProof/>
                <w:webHidden/>
              </w:rPr>
              <w:tab/>
            </w:r>
            <w:r>
              <w:rPr>
                <w:noProof/>
                <w:webHidden/>
              </w:rPr>
              <w:fldChar w:fldCharType="begin"/>
            </w:r>
            <w:r>
              <w:rPr>
                <w:noProof/>
                <w:webHidden/>
              </w:rPr>
              <w:instrText xml:space="preserve"> PAGEREF _Toc10750916 \h </w:instrText>
            </w:r>
            <w:r>
              <w:rPr>
                <w:noProof/>
                <w:webHidden/>
              </w:rPr>
            </w:r>
            <w:r>
              <w:rPr>
                <w:noProof/>
                <w:webHidden/>
              </w:rPr>
              <w:fldChar w:fldCharType="separate"/>
            </w:r>
            <w:r>
              <w:rPr>
                <w:noProof/>
                <w:webHidden/>
              </w:rPr>
              <w:t>12</w:t>
            </w:r>
            <w:r>
              <w:rPr>
                <w:noProof/>
                <w:webHidden/>
              </w:rPr>
              <w:fldChar w:fldCharType="end"/>
            </w:r>
          </w:hyperlink>
        </w:p>
        <w:p w14:paraId="414CC7AF" w14:textId="6F9C1C8C"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17" w:history="1">
            <w:r w:rsidRPr="00345EB3">
              <w:rPr>
                <w:rStyle w:val="Hipervnculo"/>
                <w:noProof/>
              </w:rPr>
              <w:t>1.1. Contextualizacion</w:t>
            </w:r>
            <w:r>
              <w:rPr>
                <w:noProof/>
                <w:webHidden/>
              </w:rPr>
              <w:tab/>
            </w:r>
            <w:r>
              <w:rPr>
                <w:noProof/>
                <w:webHidden/>
              </w:rPr>
              <w:fldChar w:fldCharType="begin"/>
            </w:r>
            <w:r>
              <w:rPr>
                <w:noProof/>
                <w:webHidden/>
              </w:rPr>
              <w:instrText xml:space="preserve"> PAGEREF _Toc10750917 \h </w:instrText>
            </w:r>
            <w:r>
              <w:rPr>
                <w:noProof/>
                <w:webHidden/>
              </w:rPr>
            </w:r>
            <w:r>
              <w:rPr>
                <w:noProof/>
                <w:webHidden/>
              </w:rPr>
              <w:fldChar w:fldCharType="separate"/>
            </w:r>
            <w:r>
              <w:rPr>
                <w:noProof/>
                <w:webHidden/>
              </w:rPr>
              <w:t>12</w:t>
            </w:r>
            <w:r>
              <w:rPr>
                <w:noProof/>
                <w:webHidden/>
              </w:rPr>
              <w:fldChar w:fldCharType="end"/>
            </w:r>
          </w:hyperlink>
        </w:p>
        <w:p w14:paraId="39955593" w14:textId="05983AC5"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18" w:history="1">
            <w:r w:rsidRPr="00345EB3">
              <w:rPr>
                <w:rStyle w:val="Hipervnculo"/>
                <w:noProof/>
              </w:rPr>
              <w:t>1.2. Motivación</w:t>
            </w:r>
            <w:r>
              <w:rPr>
                <w:noProof/>
                <w:webHidden/>
              </w:rPr>
              <w:tab/>
            </w:r>
            <w:r>
              <w:rPr>
                <w:noProof/>
                <w:webHidden/>
              </w:rPr>
              <w:fldChar w:fldCharType="begin"/>
            </w:r>
            <w:r>
              <w:rPr>
                <w:noProof/>
                <w:webHidden/>
              </w:rPr>
              <w:instrText xml:space="preserve"> PAGEREF _Toc10750918 \h </w:instrText>
            </w:r>
            <w:r>
              <w:rPr>
                <w:noProof/>
                <w:webHidden/>
              </w:rPr>
            </w:r>
            <w:r>
              <w:rPr>
                <w:noProof/>
                <w:webHidden/>
              </w:rPr>
              <w:fldChar w:fldCharType="separate"/>
            </w:r>
            <w:r>
              <w:rPr>
                <w:noProof/>
                <w:webHidden/>
              </w:rPr>
              <w:t>12</w:t>
            </w:r>
            <w:r>
              <w:rPr>
                <w:noProof/>
                <w:webHidden/>
              </w:rPr>
              <w:fldChar w:fldCharType="end"/>
            </w:r>
          </w:hyperlink>
        </w:p>
        <w:p w14:paraId="3100A971" w14:textId="06CCA2B3"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19" w:history="1">
            <w:r w:rsidRPr="00345EB3">
              <w:rPr>
                <w:rStyle w:val="Hipervnculo"/>
                <w:noProof/>
              </w:rPr>
              <w:t>1.3. Objetivo principal</w:t>
            </w:r>
            <w:r>
              <w:rPr>
                <w:noProof/>
                <w:webHidden/>
              </w:rPr>
              <w:tab/>
            </w:r>
            <w:r>
              <w:rPr>
                <w:noProof/>
                <w:webHidden/>
              </w:rPr>
              <w:fldChar w:fldCharType="begin"/>
            </w:r>
            <w:r>
              <w:rPr>
                <w:noProof/>
                <w:webHidden/>
              </w:rPr>
              <w:instrText xml:space="preserve"> PAGEREF _Toc10750919 \h </w:instrText>
            </w:r>
            <w:r>
              <w:rPr>
                <w:noProof/>
                <w:webHidden/>
              </w:rPr>
            </w:r>
            <w:r>
              <w:rPr>
                <w:noProof/>
                <w:webHidden/>
              </w:rPr>
              <w:fldChar w:fldCharType="separate"/>
            </w:r>
            <w:r>
              <w:rPr>
                <w:noProof/>
                <w:webHidden/>
              </w:rPr>
              <w:t>13</w:t>
            </w:r>
            <w:r>
              <w:rPr>
                <w:noProof/>
                <w:webHidden/>
              </w:rPr>
              <w:fldChar w:fldCharType="end"/>
            </w:r>
          </w:hyperlink>
        </w:p>
        <w:p w14:paraId="01712102" w14:textId="505E6836"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0" w:history="1">
            <w:r w:rsidRPr="00345EB3">
              <w:rPr>
                <w:rStyle w:val="Hipervnculo"/>
                <w:noProof/>
              </w:rPr>
              <w:t>2.</w:t>
            </w:r>
            <w:r>
              <w:rPr>
                <w:rFonts w:eastAsiaTheme="minorEastAsia"/>
                <w:b w:val="0"/>
                <w:noProof/>
                <w:spacing w:val="0"/>
                <w:sz w:val="22"/>
                <w:lang w:eastAsia="es-ES"/>
                <w14:ligatures w14:val="none"/>
                <w14:cntxtAlts w14:val="0"/>
              </w:rPr>
              <w:tab/>
            </w:r>
            <w:r w:rsidRPr="00345EB3">
              <w:rPr>
                <w:rStyle w:val="Hipervnculo"/>
                <w:noProof/>
              </w:rPr>
              <w:t>Estado del arte</w:t>
            </w:r>
            <w:r>
              <w:rPr>
                <w:noProof/>
                <w:webHidden/>
              </w:rPr>
              <w:tab/>
            </w:r>
            <w:r>
              <w:rPr>
                <w:noProof/>
                <w:webHidden/>
              </w:rPr>
              <w:fldChar w:fldCharType="begin"/>
            </w:r>
            <w:r>
              <w:rPr>
                <w:noProof/>
                <w:webHidden/>
              </w:rPr>
              <w:instrText xml:space="preserve"> PAGEREF _Toc10750920 \h </w:instrText>
            </w:r>
            <w:r>
              <w:rPr>
                <w:noProof/>
                <w:webHidden/>
              </w:rPr>
            </w:r>
            <w:r>
              <w:rPr>
                <w:noProof/>
                <w:webHidden/>
              </w:rPr>
              <w:fldChar w:fldCharType="separate"/>
            </w:r>
            <w:r>
              <w:rPr>
                <w:noProof/>
                <w:webHidden/>
              </w:rPr>
              <w:t>14</w:t>
            </w:r>
            <w:r>
              <w:rPr>
                <w:noProof/>
                <w:webHidden/>
              </w:rPr>
              <w:fldChar w:fldCharType="end"/>
            </w:r>
          </w:hyperlink>
        </w:p>
        <w:p w14:paraId="6C0BEBBE" w14:textId="078EAA8E"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21" w:history="1">
            <w:r w:rsidRPr="00345EB3">
              <w:rPr>
                <w:rStyle w:val="Hipervnculo"/>
                <w:noProof/>
              </w:rPr>
              <w:t>2.1. Educación actual</w:t>
            </w:r>
            <w:r>
              <w:rPr>
                <w:noProof/>
                <w:webHidden/>
              </w:rPr>
              <w:tab/>
            </w:r>
            <w:r>
              <w:rPr>
                <w:noProof/>
                <w:webHidden/>
              </w:rPr>
              <w:fldChar w:fldCharType="begin"/>
            </w:r>
            <w:r>
              <w:rPr>
                <w:noProof/>
                <w:webHidden/>
              </w:rPr>
              <w:instrText xml:space="preserve"> PAGEREF _Toc10750921 \h </w:instrText>
            </w:r>
            <w:r>
              <w:rPr>
                <w:noProof/>
                <w:webHidden/>
              </w:rPr>
            </w:r>
            <w:r>
              <w:rPr>
                <w:noProof/>
                <w:webHidden/>
              </w:rPr>
              <w:fldChar w:fldCharType="separate"/>
            </w:r>
            <w:r>
              <w:rPr>
                <w:noProof/>
                <w:webHidden/>
              </w:rPr>
              <w:t>14</w:t>
            </w:r>
            <w:r>
              <w:rPr>
                <w:noProof/>
                <w:webHidden/>
              </w:rPr>
              <w:fldChar w:fldCharType="end"/>
            </w:r>
          </w:hyperlink>
        </w:p>
        <w:p w14:paraId="205FC3B3" w14:textId="4C861504"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22" w:history="1">
            <w:r w:rsidRPr="00345EB3">
              <w:rPr>
                <w:rStyle w:val="Hipervnculo"/>
                <w:noProof/>
              </w:rPr>
              <w:t>2.2. Arduino</w:t>
            </w:r>
            <w:r>
              <w:rPr>
                <w:noProof/>
                <w:webHidden/>
              </w:rPr>
              <w:tab/>
            </w:r>
            <w:r>
              <w:rPr>
                <w:noProof/>
                <w:webHidden/>
              </w:rPr>
              <w:fldChar w:fldCharType="begin"/>
            </w:r>
            <w:r>
              <w:rPr>
                <w:noProof/>
                <w:webHidden/>
              </w:rPr>
              <w:instrText xml:space="preserve"> PAGEREF _Toc10750922 \h </w:instrText>
            </w:r>
            <w:r>
              <w:rPr>
                <w:noProof/>
                <w:webHidden/>
              </w:rPr>
            </w:r>
            <w:r>
              <w:rPr>
                <w:noProof/>
                <w:webHidden/>
              </w:rPr>
              <w:fldChar w:fldCharType="separate"/>
            </w:r>
            <w:r>
              <w:rPr>
                <w:noProof/>
                <w:webHidden/>
              </w:rPr>
              <w:t>14</w:t>
            </w:r>
            <w:r>
              <w:rPr>
                <w:noProof/>
                <w:webHidden/>
              </w:rPr>
              <w:fldChar w:fldCharType="end"/>
            </w:r>
          </w:hyperlink>
        </w:p>
        <w:p w14:paraId="14E369CB" w14:textId="38617BD7"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23" w:history="1">
            <w:r w:rsidRPr="00345EB3">
              <w:rPr>
                <w:rStyle w:val="Hipervnculo"/>
                <w:noProof/>
              </w:rPr>
              <w:t>2.3. Shields</w:t>
            </w:r>
            <w:r>
              <w:rPr>
                <w:noProof/>
                <w:webHidden/>
              </w:rPr>
              <w:tab/>
            </w:r>
            <w:r>
              <w:rPr>
                <w:noProof/>
                <w:webHidden/>
              </w:rPr>
              <w:fldChar w:fldCharType="begin"/>
            </w:r>
            <w:r>
              <w:rPr>
                <w:noProof/>
                <w:webHidden/>
              </w:rPr>
              <w:instrText xml:space="preserve"> PAGEREF _Toc10750923 \h </w:instrText>
            </w:r>
            <w:r>
              <w:rPr>
                <w:noProof/>
                <w:webHidden/>
              </w:rPr>
            </w:r>
            <w:r>
              <w:rPr>
                <w:noProof/>
                <w:webHidden/>
              </w:rPr>
              <w:fldChar w:fldCharType="separate"/>
            </w:r>
            <w:r>
              <w:rPr>
                <w:noProof/>
                <w:webHidden/>
              </w:rPr>
              <w:t>16</w:t>
            </w:r>
            <w:r>
              <w:rPr>
                <w:noProof/>
                <w:webHidden/>
              </w:rPr>
              <w:fldChar w:fldCharType="end"/>
            </w:r>
          </w:hyperlink>
        </w:p>
        <w:p w14:paraId="735E5A53" w14:textId="7D452EC5"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24" w:history="1">
            <w:r w:rsidRPr="00345EB3">
              <w:rPr>
                <w:rStyle w:val="Hipervnculo"/>
                <w:noProof/>
              </w:rPr>
              <w:t>2.4. Similares propuestas</w:t>
            </w:r>
            <w:r>
              <w:rPr>
                <w:noProof/>
                <w:webHidden/>
              </w:rPr>
              <w:tab/>
            </w:r>
            <w:r>
              <w:rPr>
                <w:noProof/>
                <w:webHidden/>
              </w:rPr>
              <w:fldChar w:fldCharType="begin"/>
            </w:r>
            <w:r>
              <w:rPr>
                <w:noProof/>
                <w:webHidden/>
              </w:rPr>
              <w:instrText xml:space="preserve"> PAGEREF _Toc10750924 \h </w:instrText>
            </w:r>
            <w:r>
              <w:rPr>
                <w:noProof/>
                <w:webHidden/>
              </w:rPr>
            </w:r>
            <w:r>
              <w:rPr>
                <w:noProof/>
                <w:webHidden/>
              </w:rPr>
              <w:fldChar w:fldCharType="separate"/>
            </w:r>
            <w:r>
              <w:rPr>
                <w:noProof/>
                <w:webHidden/>
              </w:rPr>
              <w:t>19</w:t>
            </w:r>
            <w:r>
              <w:rPr>
                <w:noProof/>
                <w:webHidden/>
              </w:rPr>
              <w:fldChar w:fldCharType="end"/>
            </w:r>
          </w:hyperlink>
        </w:p>
        <w:p w14:paraId="05BC0A3B" w14:textId="55355BFA"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5" w:history="1">
            <w:r w:rsidRPr="00345EB3">
              <w:rPr>
                <w:rStyle w:val="Hipervnculo"/>
                <w:noProof/>
              </w:rPr>
              <w:t>3.</w:t>
            </w:r>
            <w:r>
              <w:rPr>
                <w:rFonts w:eastAsiaTheme="minorEastAsia"/>
                <w:b w:val="0"/>
                <w:noProof/>
                <w:spacing w:val="0"/>
                <w:sz w:val="22"/>
                <w:lang w:eastAsia="es-ES"/>
                <w14:ligatures w14:val="none"/>
                <w14:cntxtAlts w14:val="0"/>
              </w:rPr>
              <w:tab/>
            </w:r>
            <w:r w:rsidRPr="00345EB3">
              <w:rPr>
                <w:rStyle w:val="Hipervnculo"/>
                <w:noProof/>
              </w:rPr>
              <w:t>Planteamiento del problema</w:t>
            </w:r>
            <w:r>
              <w:rPr>
                <w:noProof/>
                <w:webHidden/>
              </w:rPr>
              <w:tab/>
            </w:r>
            <w:r>
              <w:rPr>
                <w:noProof/>
                <w:webHidden/>
              </w:rPr>
              <w:fldChar w:fldCharType="begin"/>
            </w:r>
            <w:r>
              <w:rPr>
                <w:noProof/>
                <w:webHidden/>
              </w:rPr>
              <w:instrText xml:space="preserve"> PAGEREF _Toc10750925 \h </w:instrText>
            </w:r>
            <w:r>
              <w:rPr>
                <w:noProof/>
                <w:webHidden/>
              </w:rPr>
            </w:r>
            <w:r>
              <w:rPr>
                <w:noProof/>
                <w:webHidden/>
              </w:rPr>
              <w:fldChar w:fldCharType="separate"/>
            </w:r>
            <w:r>
              <w:rPr>
                <w:noProof/>
                <w:webHidden/>
              </w:rPr>
              <w:t>21</w:t>
            </w:r>
            <w:r>
              <w:rPr>
                <w:noProof/>
                <w:webHidden/>
              </w:rPr>
              <w:fldChar w:fldCharType="end"/>
            </w:r>
          </w:hyperlink>
        </w:p>
        <w:p w14:paraId="19E13873" w14:textId="14022A80"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6" w:history="1">
            <w:r w:rsidRPr="00345EB3">
              <w:rPr>
                <w:rStyle w:val="Hipervnculo"/>
                <w:noProof/>
              </w:rPr>
              <w:t>4.</w:t>
            </w:r>
            <w:r>
              <w:rPr>
                <w:rFonts w:eastAsiaTheme="minorEastAsia"/>
                <w:b w:val="0"/>
                <w:noProof/>
                <w:spacing w:val="0"/>
                <w:sz w:val="22"/>
                <w:lang w:eastAsia="es-ES"/>
                <w14:ligatures w14:val="none"/>
                <w14:cntxtAlts w14:val="0"/>
              </w:rPr>
              <w:tab/>
            </w:r>
            <w:r w:rsidRPr="00345EB3">
              <w:rPr>
                <w:rStyle w:val="Hipervnculo"/>
                <w:noProof/>
              </w:rPr>
              <w:t>Fundamentación teórica</w:t>
            </w:r>
            <w:r>
              <w:rPr>
                <w:noProof/>
                <w:webHidden/>
              </w:rPr>
              <w:tab/>
            </w:r>
            <w:r>
              <w:rPr>
                <w:noProof/>
                <w:webHidden/>
              </w:rPr>
              <w:fldChar w:fldCharType="begin"/>
            </w:r>
            <w:r>
              <w:rPr>
                <w:noProof/>
                <w:webHidden/>
              </w:rPr>
              <w:instrText xml:space="preserve"> PAGEREF _Toc10750926 \h </w:instrText>
            </w:r>
            <w:r>
              <w:rPr>
                <w:noProof/>
                <w:webHidden/>
              </w:rPr>
            </w:r>
            <w:r>
              <w:rPr>
                <w:noProof/>
                <w:webHidden/>
              </w:rPr>
              <w:fldChar w:fldCharType="separate"/>
            </w:r>
            <w:r>
              <w:rPr>
                <w:noProof/>
                <w:webHidden/>
              </w:rPr>
              <w:t>22</w:t>
            </w:r>
            <w:r>
              <w:rPr>
                <w:noProof/>
                <w:webHidden/>
              </w:rPr>
              <w:fldChar w:fldCharType="end"/>
            </w:r>
          </w:hyperlink>
        </w:p>
        <w:p w14:paraId="703F6466" w14:textId="4EDB478B"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7" w:history="1">
            <w:r w:rsidRPr="00345EB3">
              <w:rPr>
                <w:rStyle w:val="Hipervnculo"/>
                <w:noProof/>
              </w:rPr>
              <w:t>5.</w:t>
            </w:r>
            <w:r>
              <w:rPr>
                <w:rFonts w:eastAsiaTheme="minorEastAsia"/>
                <w:b w:val="0"/>
                <w:noProof/>
                <w:spacing w:val="0"/>
                <w:sz w:val="22"/>
                <w:lang w:eastAsia="es-ES"/>
                <w14:ligatures w14:val="none"/>
                <w14:cntxtAlts w14:val="0"/>
              </w:rPr>
              <w:tab/>
            </w:r>
            <w:r w:rsidRPr="00345EB3">
              <w:rPr>
                <w:rStyle w:val="Hipervnculo"/>
                <w:noProof/>
              </w:rPr>
              <w:t>Preguntas de investigación</w:t>
            </w:r>
            <w:r>
              <w:rPr>
                <w:noProof/>
                <w:webHidden/>
              </w:rPr>
              <w:tab/>
            </w:r>
            <w:r>
              <w:rPr>
                <w:noProof/>
                <w:webHidden/>
              </w:rPr>
              <w:fldChar w:fldCharType="begin"/>
            </w:r>
            <w:r>
              <w:rPr>
                <w:noProof/>
                <w:webHidden/>
              </w:rPr>
              <w:instrText xml:space="preserve"> PAGEREF _Toc10750927 \h </w:instrText>
            </w:r>
            <w:r>
              <w:rPr>
                <w:noProof/>
                <w:webHidden/>
              </w:rPr>
            </w:r>
            <w:r>
              <w:rPr>
                <w:noProof/>
                <w:webHidden/>
              </w:rPr>
              <w:fldChar w:fldCharType="separate"/>
            </w:r>
            <w:r>
              <w:rPr>
                <w:noProof/>
                <w:webHidden/>
              </w:rPr>
              <w:t>25</w:t>
            </w:r>
            <w:r>
              <w:rPr>
                <w:noProof/>
                <w:webHidden/>
              </w:rPr>
              <w:fldChar w:fldCharType="end"/>
            </w:r>
          </w:hyperlink>
        </w:p>
        <w:p w14:paraId="4AFB87FA" w14:textId="6C73D6C3"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8" w:history="1">
            <w:r w:rsidRPr="00345EB3">
              <w:rPr>
                <w:rStyle w:val="Hipervnculo"/>
                <w:noProof/>
              </w:rPr>
              <w:t>6.</w:t>
            </w:r>
            <w:r>
              <w:rPr>
                <w:rFonts w:eastAsiaTheme="minorEastAsia"/>
                <w:b w:val="0"/>
                <w:noProof/>
                <w:spacing w:val="0"/>
                <w:sz w:val="22"/>
                <w:lang w:eastAsia="es-ES"/>
                <w14:ligatures w14:val="none"/>
                <w14:cntxtAlts w14:val="0"/>
              </w:rPr>
              <w:tab/>
            </w:r>
            <w:r w:rsidRPr="00345EB3">
              <w:rPr>
                <w:rStyle w:val="Hipervnculo"/>
                <w:noProof/>
              </w:rPr>
              <w:t>Objetivos</w:t>
            </w:r>
            <w:r>
              <w:rPr>
                <w:noProof/>
                <w:webHidden/>
              </w:rPr>
              <w:tab/>
            </w:r>
            <w:r>
              <w:rPr>
                <w:noProof/>
                <w:webHidden/>
              </w:rPr>
              <w:fldChar w:fldCharType="begin"/>
            </w:r>
            <w:r>
              <w:rPr>
                <w:noProof/>
                <w:webHidden/>
              </w:rPr>
              <w:instrText xml:space="preserve"> PAGEREF _Toc10750928 \h </w:instrText>
            </w:r>
            <w:r>
              <w:rPr>
                <w:noProof/>
                <w:webHidden/>
              </w:rPr>
            </w:r>
            <w:r>
              <w:rPr>
                <w:noProof/>
                <w:webHidden/>
              </w:rPr>
              <w:fldChar w:fldCharType="separate"/>
            </w:r>
            <w:r>
              <w:rPr>
                <w:noProof/>
                <w:webHidden/>
              </w:rPr>
              <w:t>27</w:t>
            </w:r>
            <w:r>
              <w:rPr>
                <w:noProof/>
                <w:webHidden/>
              </w:rPr>
              <w:fldChar w:fldCharType="end"/>
            </w:r>
          </w:hyperlink>
        </w:p>
        <w:p w14:paraId="2E9C6374" w14:textId="23F3C262"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29" w:history="1">
            <w:r w:rsidRPr="00345EB3">
              <w:rPr>
                <w:rStyle w:val="Hipervnculo"/>
                <w:noProof/>
              </w:rPr>
              <w:t>7.</w:t>
            </w:r>
            <w:r>
              <w:rPr>
                <w:rFonts w:eastAsiaTheme="minorEastAsia"/>
                <w:b w:val="0"/>
                <w:noProof/>
                <w:spacing w:val="0"/>
                <w:sz w:val="22"/>
                <w:lang w:eastAsia="es-ES"/>
                <w14:ligatures w14:val="none"/>
                <w14:cntxtAlts w14:val="0"/>
              </w:rPr>
              <w:tab/>
            </w:r>
            <w:r w:rsidRPr="00345EB3">
              <w:rPr>
                <w:rStyle w:val="Hipervnculo"/>
                <w:noProof/>
              </w:rPr>
              <w:t>Objeto de estudio</w:t>
            </w:r>
            <w:r>
              <w:rPr>
                <w:noProof/>
                <w:webHidden/>
              </w:rPr>
              <w:tab/>
            </w:r>
            <w:r>
              <w:rPr>
                <w:noProof/>
                <w:webHidden/>
              </w:rPr>
              <w:fldChar w:fldCharType="begin"/>
            </w:r>
            <w:r>
              <w:rPr>
                <w:noProof/>
                <w:webHidden/>
              </w:rPr>
              <w:instrText xml:space="preserve"> PAGEREF _Toc10750929 \h </w:instrText>
            </w:r>
            <w:r>
              <w:rPr>
                <w:noProof/>
                <w:webHidden/>
              </w:rPr>
            </w:r>
            <w:r>
              <w:rPr>
                <w:noProof/>
                <w:webHidden/>
              </w:rPr>
              <w:fldChar w:fldCharType="separate"/>
            </w:r>
            <w:r>
              <w:rPr>
                <w:noProof/>
                <w:webHidden/>
              </w:rPr>
              <w:t>29</w:t>
            </w:r>
            <w:r>
              <w:rPr>
                <w:noProof/>
                <w:webHidden/>
              </w:rPr>
              <w:fldChar w:fldCharType="end"/>
            </w:r>
          </w:hyperlink>
        </w:p>
        <w:p w14:paraId="40A0269E" w14:textId="052BFCF3"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0" w:history="1">
            <w:r w:rsidRPr="00345EB3">
              <w:rPr>
                <w:rStyle w:val="Hipervnculo"/>
                <w:noProof/>
              </w:rPr>
              <w:t>7.1. El entrenador “Open Smart Rich Shield”</w:t>
            </w:r>
            <w:r>
              <w:rPr>
                <w:noProof/>
                <w:webHidden/>
              </w:rPr>
              <w:tab/>
            </w:r>
            <w:r>
              <w:rPr>
                <w:noProof/>
                <w:webHidden/>
              </w:rPr>
              <w:fldChar w:fldCharType="begin"/>
            </w:r>
            <w:r>
              <w:rPr>
                <w:noProof/>
                <w:webHidden/>
              </w:rPr>
              <w:instrText xml:space="preserve"> PAGEREF _Toc10750930 \h </w:instrText>
            </w:r>
            <w:r>
              <w:rPr>
                <w:noProof/>
                <w:webHidden/>
              </w:rPr>
            </w:r>
            <w:r>
              <w:rPr>
                <w:noProof/>
                <w:webHidden/>
              </w:rPr>
              <w:fldChar w:fldCharType="separate"/>
            </w:r>
            <w:r>
              <w:rPr>
                <w:noProof/>
                <w:webHidden/>
              </w:rPr>
              <w:t>29</w:t>
            </w:r>
            <w:r>
              <w:rPr>
                <w:noProof/>
                <w:webHidden/>
              </w:rPr>
              <w:fldChar w:fldCharType="end"/>
            </w:r>
          </w:hyperlink>
        </w:p>
        <w:p w14:paraId="5AF64E31" w14:textId="5E8483CB"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1" w:history="1">
            <w:r w:rsidRPr="00345EB3">
              <w:rPr>
                <w:rStyle w:val="Hipervnculo"/>
                <w:noProof/>
              </w:rPr>
              <w:t>7.2. ArduinoBlocks</w:t>
            </w:r>
            <w:r>
              <w:rPr>
                <w:noProof/>
                <w:webHidden/>
              </w:rPr>
              <w:tab/>
            </w:r>
            <w:r>
              <w:rPr>
                <w:noProof/>
                <w:webHidden/>
              </w:rPr>
              <w:fldChar w:fldCharType="begin"/>
            </w:r>
            <w:r>
              <w:rPr>
                <w:noProof/>
                <w:webHidden/>
              </w:rPr>
              <w:instrText xml:space="preserve"> PAGEREF _Toc10750931 \h </w:instrText>
            </w:r>
            <w:r>
              <w:rPr>
                <w:noProof/>
                <w:webHidden/>
              </w:rPr>
            </w:r>
            <w:r>
              <w:rPr>
                <w:noProof/>
                <w:webHidden/>
              </w:rPr>
              <w:fldChar w:fldCharType="separate"/>
            </w:r>
            <w:r>
              <w:rPr>
                <w:noProof/>
                <w:webHidden/>
              </w:rPr>
              <w:t>30</w:t>
            </w:r>
            <w:r>
              <w:rPr>
                <w:noProof/>
                <w:webHidden/>
              </w:rPr>
              <w:fldChar w:fldCharType="end"/>
            </w:r>
          </w:hyperlink>
        </w:p>
        <w:p w14:paraId="3622A2FD" w14:textId="5B7F8614"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32" w:history="1">
            <w:r w:rsidRPr="00345EB3">
              <w:rPr>
                <w:rStyle w:val="Hipervnculo"/>
                <w:noProof/>
              </w:rPr>
              <w:t>8.</w:t>
            </w:r>
            <w:r>
              <w:rPr>
                <w:rFonts w:eastAsiaTheme="minorEastAsia"/>
                <w:b w:val="0"/>
                <w:noProof/>
                <w:spacing w:val="0"/>
                <w:sz w:val="22"/>
                <w:lang w:eastAsia="es-ES"/>
                <w14:ligatures w14:val="none"/>
                <w14:cntxtAlts w14:val="0"/>
              </w:rPr>
              <w:tab/>
            </w:r>
            <w:r w:rsidRPr="00345EB3">
              <w:rPr>
                <w:rStyle w:val="Hipervnculo"/>
                <w:noProof/>
              </w:rPr>
              <w:t>Metodología y desarrollo de la investigación</w:t>
            </w:r>
            <w:r>
              <w:rPr>
                <w:noProof/>
                <w:webHidden/>
              </w:rPr>
              <w:tab/>
            </w:r>
            <w:r>
              <w:rPr>
                <w:noProof/>
                <w:webHidden/>
              </w:rPr>
              <w:fldChar w:fldCharType="begin"/>
            </w:r>
            <w:r>
              <w:rPr>
                <w:noProof/>
                <w:webHidden/>
              </w:rPr>
              <w:instrText xml:space="preserve"> PAGEREF _Toc10750932 \h </w:instrText>
            </w:r>
            <w:r>
              <w:rPr>
                <w:noProof/>
                <w:webHidden/>
              </w:rPr>
            </w:r>
            <w:r>
              <w:rPr>
                <w:noProof/>
                <w:webHidden/>
              </w:rPr>
              <w:fldChar w:fldCharType="separate"/>
            </w:r>
            <w:r>
              <w:rPr>
                <w:noProof/>
                <w:webHidden/>
              </w:rPr>
              <w:t>32</w:t>
            </w:r>
            <w:r>
              <w:rPr>
                <w:noProof/>
                <w:webHidden/>
              </w:rPr>
              <w:fldChar w:fldCharType="end"/>
            </w:r>
          </w:hyperlink>
        </w:p>
        <w:p w14:paraId="69D3A10B" w14:textId="2F22F6A0" w:rsidR="006F45BE" w:rsidRDefault="006F45BE">
          <w:pPr>
            <w:pStyle w:val="TDC1"/>
            <w:tabs>
              <w:tab w:val="left" w:pos="400"/>
              <w:tab w:val="right" w:pos="9338"/>
            </w:tabs>
            <w:rPr>
              <w:rFonts w:eastAsiaTheme="minorEastAsia"/>
              <w:b w:val="0"/>
              <w:noProof/>
              <w:spacing w:val="0"/>
              <w:sz w:val="22"/>
              <w:lang w:eastAsia="es-ES"/>
              <w14:ligatures w14:val="none"/>
              <w14:cntxtAlts w14:val="0"/>
            </w:rPr>
          </w:pPr>
          <w:hyperlink w:anchor="_Toc10750933" w:history="1">
            <w:r w:rsidRPr="00345EB3">
              <w:rPr>
                <w:rStyle w:val="Hipervnculo"/>
                <w:noProof/>
              </w:rPr>
              <w:t>9.</w:t>
            </w:r>
            <w:r>
              <w:rPr>
                <w:rFonts w:eastAsiaTheme="minorEastAsia"/>
                <w:b w:val="0"/>
                <w:noProof/>
                <w:spacing w:val="0"/>
                <w:sz w:val="22"/>
                <w:lang w:eastAsia="es-ES"/>
                <w14:ligatures w14:val="none"/>
                <w14:cntxtAlts w14:val="0"/>
              </w:rPr>
              <w:tab/>
            </w:r>
            <w:r w:rsidRPr="00345EB3">
              <w:rPr>
                <w:rStyle w:val="Hipervnculo"/>
                <w:noProof/>
              </w:rPr>
              <w:t>Desarrollo de la unidad didáctica</w:t>
            </w:r>
            <w:r>
              <w:rPr>
                <w:noProof/>
                <w:webHidden/>
              </w:rPr>
              <w:tab/>
            </w:r>
            <w:r>
              <w:rPr>
                <w:noProof/>
                <w:webHidden/>
              </w:rPr>
              <w:fldChar w:fldCharType="begin"/>
            </w:r>
            <w:r>
              <w:rPr>
                <w:noProof/>
                <w:webHidden/>
              </w:rPr>
              <w:instrText xml:space="preserve"> PAGEREF _Toc10750933 \h </w:instrText>
            </w:r>
            <w:r>
              <w:rPr>
                <w:noProof/>
                <w:webHidden/>
              </w:rPr>
            </w:r>
            <w:r>
              <w:rPr>
                <w:noProof/>
                <w:webHidden/>
              </w:rPr>
              <w:fldChar w:fldCharType="separate"/>
            </w:r>
            <w:r>
              <w:rPr>
                <w:noProof/>
                <w:webHidden/>
              </w:rPr>
              <w:t>34</w:t>
            </w:r>
            <w:r>
              <w:rPr>
                <w:noProof/>
                <w:webHidden/>
              </w:rPr>
              <w:fldChar w:fldCharType="end"/>
            </w:r>
          </w:hyperlink>
        </w:p>
        <w:p w14:paraId="76D61ABA" w14:textId="0E6999C6"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4" w:history="1">
            <w:r w:rsidRPr="00345EB3">
              <w:rPr>
                <w:rStyle w:val="Hipervnculo"/>
                <w:noProof/>
              </w:rPr>
              <w:t>9.1. Descripción:</w:t>
            </w:r>
            <w:r>
              <w:rPr>
                <w:noProof/>
                <w:webHidden/>
              </w:rPr>
              <w:tab/>
            </w:r>
            <w:r>
              <w:rPr>
                <w:noProof/>
                <w:webHidden/>
              </w:rPr>
              <w:fldChar w:fldCharType="begin"/>
            </w:r>
            <w:r>
              <w:rPr>
                <w:noProof/>
                <w:webHidden/>
              </w:rPr>
              <w:instrText xml:space="preserve"> PAGEREF _Toc10750934 \h </w:instrText>
            </w:r>
            <w:r>
              <w:rPr>
                <w:noProof/>
                <w:webHidden/>
              </w:rPr>
            </w:r>
            <w:r>
              <w:rPr>
                <w:noProof/>
                <w:webHidden/>
              </w:rPr>
              <w:fldChar w:fldCharType="separate"/>
            </w:r>
            <w:r>
              <w:rPr>
                <w:noProof/>
                <w:webHidden/>
              </w:rPr>
              <w:t>34</w:t>
            </w:r>
            <w:r>
              <w:rPr>
                <w:noProof/>
                <w:webHidden/>
              </w:rPr>
              <w:fldChar w:fldCharType="end"/>
            </w:r>
          </w:hyperlink>
        </w:p>
        <w:p w14:paraId="0ECC5BD1" w14:textId="04FA561F"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5" w:history="1">
            <w:r w:rsidRPr="00345EB3">
              <w:rPr>
                <w:rStyle w:val="Hipervnculo"/>
                <w:noProof/>
              </w:rPr>
              <w:t>9.2. Temporización:</w:t>
            </w:r>
            <w:r>
              <w:rPr>
                <w:noProof/>
                <w:webHidden/>
              </w:rPr>
              <w:tab/>
            </w:r>
            <w:r>
              <w:rPr>
                <w:noProof/>
                <w:webHidden/>
              </w:rPr>
              <w:fldChar w:fldCharType="begin"/>
            </w:r>
            <w:r>
              <w:rPr>
                <w:noProof/>
                <w:webHidden/>
              </w:rPr>
              <w:instrText xml:space="preserve"> PAGEREF _Toc10750935 \h </w:instrText>
            </w:r>
            <w:r>
              <w:rPr>
                <w:noProof/>
                <w:webHidden/>
              </w:rPr>
            </w:r>
            <w:r>
              <w:rPr>
                <w:noProof/>
                <w:webHidden/>
              </w:rPr>
              <w:fldChar w:fldCharType="separate"/>
            </w:r>
            <w:r>
              <w:rPr>
                <w:noProof/>
                <w:webHidden/>
              </w:rPr>
              <w:t>34</w:t>
            </w:r>
            <w:r>
              <w:rPr>
                <w:noProof/>
                <w:webHidden/>
              </w:rPr>
              <w:fldChar w:fldCharType="end"/>
            </w:r>
          </w:hyperlink>
        </w:p>
        <w:p w14:paraId="50EB1959" w14:textId="2EB80C86"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6" w:history="1">
            <w:r w:rsidRPr="00345EB3">
              <w:rPr>
                <w:rStyle w:val="Hipervnculo"/>
                <w:noProof/>
              </w:rPr>
              <w:t>9.3. Competencias</w:t>
            </w:r>
            <w:r>
              <w:rPr>
                <w:noProof/>
                <w:webHidden/>
              </w:rPr>
              <w:tab/>
            </w:r>
            <w:r>
              <w:rPr>
                <w:noProof/>
                <w:webHidden/>
              </w:rPr>
              <w:fldChar w:fldCharType="begin"/>
            </w:r>
            <w:r>
              <w:rPr>
                <w:noProof/>
                <w:webHidden/>
              </w:rPr>
              <w:instrText xml:space="preserve"> PAGEREF _Toc10750936 \h </w:instrText>
            </w:r>
            <w:r>
              <w:rPr>
                <w:noProof/>
                <w:webHidden/>
              </w:rPr>
            </w:r>
            <w:r>
              <w:rPr>
                <w:noProof/>
                <w:webHidden/>
              </w:rPr>
              <w:fldChar w:fldCharType="separate"/>
            </w:r>
            <w:r>
              <w:rPr>
                <w:noProof/>
                <w:webHidden/>
              </w:rPr>
              <w:t>35</w:t>
            </w:r>
            <w:r>
              <w:rPr>
                <w:noProof/>
                <w:webHidden/>
              </w:rPr>
              <w:fldChar w:fldCharType="end"/>
            </w:r>
          </w:hyperlink>
        </w:p>
        <w:p w14:paraId="66383C8D" w14:textId="5005F50F"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37" w:history="1">
            <w:r w:rsidRPr="00345EB3">
              <w:rPr>
                <w:rStyle w:val="Hipervnculo"/>
                <w:noProof/>
              </w:rPr>
              <w:t>9.4. Objetivos de etapa</w:t>
            </w:r>
            <w:r>
              <w:rPr>
                <w:noProof/>
                <w:webHidden/>
              </w:rPr>
              <w:tab/>
            </w:r>
            <w:r>
              <w:rPr>
                <w:noProof/>
                <w:webHidden/>
              </w:rPr>
              <w:fldChar w:fldCharType="begin"/>
            </w:r>
            <w:r>
              <w:rPr>
                <w:noProof/>
                <w:webHidden/>
              </w:rPr>
              <w:instrText xml:space="preserve"> PAGEREF _Toc10750937 \h </w:instrText>
            </w:r>
            <w:r>
              <w:rPr>
                <w:noProof/>
                <w:webHidden/>
              </w:rPr>
            </w:r>
            <w:r>
              <w:rPr>
                <w:noProof/>
                <w:webHidden/>
              </w:rPr>
              <w:fldChar w:fldCharType="separate"/>
            </w:r>
            <w:r>
              <w:rPr>
                <w:noProof/>
                <w:webHidden/>
              </w:rPr>
              <w:t>37</w:t>
            </w:r>
            <w:r>
              <w:rPr>
                <w:noProof/>
                <w:webHidden/>
              </w:rPr>
              <w:fldChar w:fldCharType="end"/>
            </w:r>
          </w:hyperlink>
        </w:p>
        <w:p w14:paraId="1677E988" w14:textId="73939FCB" w:rsidR="006F45BE" w:rsidRDefault="006F45BE">
          <w:pPr>
            <w:pStyle w:val="TDC3"/>
            <w:tabs>
              <w:tab w:val="left" w:pos="1200"/>
              <w:tab w:val="right" w:pos="9338"/>
            </w:tabs>
            <w:rPr>
              <w:rFonts w:eastAsiaTheme="minorEastAsia"/>
              <w:noProof/>
              <w:spacing w:val="0"/>
              <w:sz w:val="22"/>
              <w:lang w:eastAsia="es-ES"/>
              <w14:ligatures w14:val="none"/>
              <w14:cntxtAlts w14:val="0"/>
            </w:rPr>
          </w:pPr>
          <w:hyperlink w:anchor="_Toc10750938" w:history="1">
            <w:r w:rsidRPr="00345EB3">
              <w:rPr>
                <w:rStyle w:val="Hipervnculo"/>
                <w:noProof/>
              </w:rPr>
              <w:t>9.4.1.</w:t>
            </w:r>
            <w:r>
              <w:rPr>
                <w:rFonts w:eastAsiaTheme="minorEastAsia"/>
                <w:noProof/>
                <w:spacing w:val="0"/>
                <w:sz w:val="22"/>
                <w:lang w:eastAsia="es-ES"/>
                <w14:ligatures w14:val="none"/>
                <w14:cntxtAlts w14:val="0"/>
              </w:rPr>
              <w:tab/>
            </w:r>
            <w:r w:rsidRPr="00345EB3">
              <w:rPr>
                <w:rStyle w:val="Hipervnculo"/>
                <w:noProof/>
              </w:rPr>
              <w:t xml:space="preserve">1 Objetivos </w:t>
            </w:r>
            <w:r w:rsidRPr="00345EB3">
              <w:rPr>
                <w:rStyle w:val="Hipervnculo"/>
                <w:noProof/>
              </w:rPr>
              <w:t>g</w:t>
            </w:r>
            <w:r w:rsidRPr="00345EB3">
              <w:rPr>
                <w:rStyle w:val="Hipervnculo"/>
                <w:noProof/>
              </w:rPr>
              <w:t>enerales</w:t>
            </w:r>
            <w:r>
              <w:rPr>
                <w:noProof/>
                <w:webHidden/>
              </w:rPr>
              <w:tab/>
            </w:r>
            <w:r>
              <w:rPr>
                <w:noProof/>
                <w:webHidden/>
              </w:rPr>
              <w:fldChar w:fldCharType="begin"/>
            </w:r>
            <w:r>
              <w:rPr>
                <w:noProof/>
                <w:webHidden/>
              </w:rPr>
              <w:instrText xml:space="preserve"> PAGEREF _Toc10750938 \h </w:instrText>
            </w:r>
            <w:r>
              <w:rPr>
                <w:noProof/>
                <w:webHidden/>
              </w:rPr>
            </w:r>
            <w:r>
              <w:rPr>
                <w:noProof/>
                <w:webHidden/>
              </w:rPr>
              <w:fldChar w:fldCharType="separate"/>
            </w:r>
            <w:r>
              <w:rPr>
                <w:noProof/>
                <w:webHidden/>
              </w:rPr>
              <w:t>37</w:t>
            </w:r>
            <w:r>
              <w:rPr>
                <w:noProof/>
                <w:webHidden/>
              </w:rPr>
              <w:fldChar w:fldCharType="end"/>
            </w:r>
          </w:hyperlink>
        </w:p>
        <w:p w14:paraId="1146C6FF" w14:textId="019CFBB7" w:rsidR="006F45BE" w:rsidRDefault="006F45BE">
          <w:pPr>
            <w:pStyle w:val="TDC3"/>
            <w:tabs>
              <w:tab w:val="left" w:pos="1200"/>
              <w:tab w:val="right" w:pos="9338"/>
            </w:tabs>
            <w:rPr>
              <w:rFonts w:eastAsiaTheme="minorEastAsia"/>
              <w:noProof/>
              <w:spacing w:val="0"/>
              <w:sz w:val="22"/>
              <w:lang w:eastAsia="es-ES"/>
              <w14:ligatures w14:val="none"/>
              <w14:cntxtAlts w14:val="0"/>
            </w:rPr>
          </w:pPr>
          <w:hyperlink w:anchor="_Toc10750939" w:history="1">
            <w:r w:rsidRPr="00345EB3">
              <w:rPr>
                <w:rStyle w:val="Hipervnculo"/>
                <w:noProof/>
              </w:rPr>
              <w:t>9.4.2.</w:t>
            </w:r>
            <w:r>
              <w:rPr>
                <w:rFonts w:eastAsiaTheme="minorEastAsia"/>
                <w:noProof/>
                <w:spacing w:val="0"/>
                <w:sz w:val="22"/>
                <w:lang w:eastAsia="es-ES"/>
                <w14:ligatures w14:val="none"/>
                <w14:cntxtAlts w14:val="0"/>
              </w:rPr>
              <w:tab/>
            </w:r>
            <w:r w:rsidRPr="00345EB3">
              <w:rPr>
                <w:rStyle w:val="Hipervnculo"/>
                <w:noProof/>
              </w:rPr>
              <w:t>2 Objetivos generales del área de tecnología</w:t>
            </w:r>
            <w:r>
              <w:rPr>
                <w:noProof/>
                <w:webHidden/>
              </w:rPr>
              <w:tab/>
            </w:r>
            <w:r>
              <w:rPr>
                <w:noProof/>
                <w:webHidden/>
              </w:rPr>
              <w:fldChar w:fldCharType="begin"/>
            </w:r>
            <w:r>
              <w:rPr>
                <w:noProof/>
                <w:webHidden/>
              </w:rPr>
              <w:instrText xml:space="preserve"> PAGEREF _Toc10750939 \h </w:instrText>
            </w:r>
            <w:r>
              <w:rPr>
                <w:noProof/>
                <w:webHidden/>
              </w:rPr>
            </w:r>
            <w:r>
              <w:rPr>
                <w:noProof/>
                <w:webHidden/>
              </w:rPr>
              <w:fldChar w:fldCharType="separate"/>
            </w:r>
            <w:r>
              <w:rPr>
                <w:noProof/>
                <w:webHidden/>
              </w:rPr>
              <w:t>38</w:t>
            </w:r>
            <w:r>
              <w:rPr>
                <w:noProof/>
                <w:webHidden/>
              </w:rPr>
              <w:fldChar w:fldCharType="end"/>
            </w:r>
          </w:hyperlink>
        </w:p>
        <w:p w14:paraId="634CEE24" w14:textId="7BB9FE9E" w:rsidR="006F45BE" w:rsidRDefault="006F45BE">
          <w:pPr>
            <w:pStyle w:val="TDC3"/>
            <w:tabs>
              <w:tab w:val="left" w:pos="1200"/>
              <w:tab w:val="right" w:pos="9338"/>
            </w:tabs>
            <w:rPr>
              <w:rFonts w:eastAsiaTheme="minorEastAsia"/>
              <w:noProof/>
              <w:spacing w:val="0"/>
              <w:sz w:val="22"/>
              <w:lang w:eastAsia="es-ES"/>
              <w14:ligatures w14:val="none"/>
              <w14:cntxtAlts w14:val="0"/>
            </w:rPr>
          </w:pPr>
          <w:hyperlink w:anchor="_Toc10750940" w:history="1">
            <w:r w:rsidRPr="00345EB3">
              <w:rPr>
                <w:rStyle w:val="Hipervnculo"/>
                <w:noProof/>
              </w:rPr>
              <w:t>9.4.3.</w:t>
            </w:r>
            <w:r>
              <w:rPr>
                <w:rFonts w:eastAsiaTheme="minorEastAsia"/>
                <w:noProof/>
                <w:spacing w:val="0"/>
                <w:sz w:val="22"/>
                <w:lang w:eastAsia="es-ES"/>
                <w14:ligatures w14:val="none"/>
                <w14:cntxtAlts w14:val="0"/>
              </w:rPr>
              <w:tab/>
            </w:r>
            <w:r w:rsidRPr="00345EB3">
              <w:rPr>
                <w:rStyle w:val="Hipervnculo"/>
                <w:noProof/>
              </w:rPr>
              <w:t>3 Objetivos específicos de la unidad didáctica</w:t>
            </w:r>
            <w:r>
              <w:rPr>
                <w:noProof/>
                <w:webHidden/>
              </w:rPr>
              <w:tab/>
            </w:r>
            <w:r>
              <w:rPr>
                <w:noProof/>
                <w:webHidden/>
              </w:rPr>
              <w:fldChar w:fldCharType="begin"/>
            </w:r>
            <w:r>
              <w:rPr>
                <w:noProof/>
                <w:webHidden/>
              </w:rPr>
              <w:instrText xml:space="preserve"> PAGEREF _Toc10750940 \h </w:instrText>
            </w:r>
            <w:r>
              <w:rPr>
                <w:noProof/>
                <w:webHidden/>
              </w:rPr>
            </w:r>
            <w:r>
              <w:rPr>
                <w:noProof/>
                <w:webHidden/>
              </w:rPr>
              <w:fldChar w:fldCharType="separate"/>
            </w:r>
            <w:r>
              <w:rPr>
                <w:noProof/>
                <w:webHidden/>
              </w:rPr>
              <w:t>39</w:t>
            </w:r>
            <w:r>
              <w:rPr>
                <w:noProof/>
                <w:webHidden/>
              </w:rPr>
              <w:fldChar w:fldCharType="end"/>
            </w:r>
          </w:hyperlink>
        </w:p>
        <w:p w14:paraId="1958BC30" w14:textId="43DC943C"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1" w:history="1">
            <w:r w:rsidRPr="00345EB3">
              <w:rPr>
                <w:rStyle w:val="Hipervnculo"/>
                <w:noProof/>
              </w:rPr>
              <w:t>9.5. Requisitos previos</w:t>
            </w:r>
            <w:r>
              <w:rPr>
                <w:noProof/>
                <w:webHidden/>
              </w:rPr>
              <w:tab/>
            </w:r>
            <w:r>
              <w:rPr>
                <w:noProof/>
                <w:webHidden/>
              </w:rPr>
              <w:fldChar w:fldCharType="begin"/>
            </w:r>
            <w:r>
              <w:rPr>
                <w:noProof/>
                <w:webHidden/>
              </w:rPr>
              <w:instrText xml:space="preserve"> PAGEREF _Toc10750941 \h </w:instrText>
            </w:r>
            <w:r>
              <w:rPr>
                <w:noProof/>
                <w:webHidden/>
              </w:rPr>
            </w:r>
            <w:r>
              <w:rPr>
                <w:noProof/>
                <w:webHidden/>
              </w:rPr>
              <w:fldChar w:fldCharType="separate"/>
            </w:r>
            <w:r>
              <w:rPr>
                <w:noProof/>
                <w:webHidden/>
              </w:rPr>
              <w:t>40</w:t>
            </w:r>
            <w:r>
              <w:rPr>
                <w:noProof/>
                <w:webHidden/>
              </w:rPr>
              <w:fldChar w:fldCharType="end"/>
            </w:r>
          </w:hyperlink>
        </w:p>
        <w:p w14:paraId="7C38407F" w14:textId="219C4860"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2" w:history="1">
            <w:r w:rsidRPr="00345EB3">
              <w:rPr>
                <w:rStyle w:val="Hipervnculo"/>
                <w:noProof/>
              </w:rPr>
              <w:t>9.6. Contenidos de aprendizaje:</w:t>
            </w:r>
            <w:r>
              <w:rPr>
                <w:noProof/>
                <w:webHidden/>
              </w:rPr>
              <w:tab/>
            </w:r>
            <w:r>
              <w:rPr>
                <w:noProof/>
                <w:webHidden/>
              </w:rPr>
              <w:fldChar w:fldCharType="begin"/>
            </w:r>
            <w:r>
              <w:rPr>
                <w:noProof/>
                <w:webHidden/>
              </w:rPr>
              <w:instrText xml:space="preserve"> PAGEREF _Toc10750942 \h </w:instrText>
            </w:r>
            <w:r>
              <w:rPr>
                <w:noProof/>
                <w:webHidden/>
              </w:rPr>
            </w:r>
            <w:r>
              <w:rPr>
                <w:noProof/>
                <w:webHidden/>
              </w:rPr>
              <w:fldChar w:fldCharType="separate"/>
            </w:r>
            <w:r>
              <w:rPr>
                <w:noProof/>
                <w:webHidden/>
              </w:rPr>
              <w:t>40</w:t>
            </w:r>
            <w:r>
              <w:rPr>
                <w:noProof/>
                <w:webHidden/>
              </w:rPr>
              <w:fldChar w:fldCharType="end"/>
            </w:r>
          </w:hyperlink>
        </w:p>
        <w:p w14:paraId="150F37C8" w14:textId="78C5B6B0" w:rsidR="006F45BE" w:rsidRDefault="006F45BE">
          <w:pPr>
            <w:pStyle w:val="TDC3"/>
            <w:tabs>
              <w:tab w:val="left" w:pos="1200"/>
              <w:tab w:val="right" w:pos="9338"/>
            </w:tabs>
            <w:rPr>
              <w:rFonts w:eastAsiaTheme="minorEastAsia"/>
              <w:noProof/>
              <w:spacing w:val="0"/>
              <w:sz w:val="22"/>
              <w:lang w:eastAsia="es-ES"/>
              <w14:ligatures w14:val="none"/>
              <w14:cntxtAlts w14:val="0"/>
            </w:rPr>
          </w:pPr>
          <w:hyperlink w:anchor="_Toc10750943" w:history="1">
            <w:r w:rsidRPr="00345EB3">
              <w:rPr>
                <w:rStyle w:val="Hipervnculo"/>
                <w:noProof/>
              </w:rPr>
              <w:t>9.6.1.</w:t>
            </w:r>
            <w:r>
              <w:rPr>
                <w:rFonts w:eastAsiaTheme="minorEastAsia"/>
                <w:noProof/>
                <w:spacing w:val="0"/>
                <w:sz w:val="22"/>
                <w:lang w:eastAsia="es-ES"/>
                <w14:ligatures w14:val="none"/>
                <w14:cntxtAlts w14:val="0"/>
              </w:rPr>
              <w:tab/>
            </w:r>
            <w:r w:rsidRPr="00345EB3">
              <w:rPr>
                <w:rStyle w:val="Hipervnculo"/>
                <w:noProof/>
              </w:rPr>
              <w:t>Uso de los components</w:t>
            </w:r>
            <w:r>
              <w:rPr>
                <w:noProof/>
                <w:webHidden/>
              </w:rPr>
              <w:tab/>
            </w:r>
            <w:r>
              <w:rPr>
                <w:noProof/>
                <w:webHidden/>
              </w:rPr>
              <w:fldChar w:fldCharType="begin"/>
            </w:r>
            <w:r>
              <w:rPr>
                <w:noProof/>
                <w:webHidden/>
              </w:rPr>
              <w:instrText xml:space="preserve"> PAGEREF _Toc10750943 \h </w:instrText>
            </w:r>
            <w:r>
              <w:rPr>
                <w:noProof/>
                <w:webHidden/>
              </w:rPr>
            </w:r>
            <w:r>
              <w:rPr>
                <w:noProof/>
                <w:webHidden/>
              </w:rPr>
              <w:fldChar w:fldCharType="separate"/>
            </w:r>
            <w:r>
              <w:rPr>
                <w:noProof/>
                <w:webHidden/>
              </w:rPr>
              <w:t>40</w:t>
            </w:r>
            <w:r>
              <w:rPr>
                <w:noProof/>
                <w:webHidden/>
              </w:rPr>
              <w:fldChar w:fldCharType="end"/>
            </w:r>
          </w:hyperlink>
        </w:p>
        <w:p w14:paraId="03DBC003" w14:textId="434EBFD1"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4" w:history="1">
            <w:r w:rsidRPr="00345EB3">
              <w:rPr>
                <w:rStyle w:val="Hipervnculo"/>
                <w:noProof/>
              </w:rPr>
              <w:t>9.7. Metodología</w:t>
            </w:r>
            <w:r>
              <w:rPr>
                <w:noProof/>
                <w:webHidden/>
              </w:rPr>
              <w:tab/>
            </w:r>
            <w:r>
              <w:rPr>
                <w:noProof/>
                <w:webHidden/>
              </w:rPr>
              <w:fldChar w:fldCharType="begin"/>
            </w:r>
            <w:r>
              <w:rPr>
                <w:noProof/>
                <w:webHidden/>
              </w:rPr>
              <w:instrText xml:space="preserve"> PAGEREF _Toc10750944 \h </w:instrText>
            </w:r>
            <w:r>
              <w:rPr>
                <w:noProof/>
                <w:webHidden/>
              </w:rPr>
            </w:r>
            <w:r>
              <w:rPr>
                <w:noProof/>
                <w:webHidden/>
              </w:rPr>
              <w:fldChar w:fldCharType="separate"/>
            </w:r>
            <w:r>
              <w:rPr>
                <w:noProof/>
                <w:webHidden/>
              </w:rPr>
              <w:t>100</w:t>
            </w:r>
            <w:r>
              <w:rPr>
                <w:noProof/>
                <w:webHidden/>
              </w:rPr>
              <w:fldChar w:fldCharType="end"/>
            </w:r>
          </w:hyperlink>
        </w:p>
        <w:p w14:paraId="2061EA17" w14:textId="7D0E6509"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5" w:history="1">
            <w:r w:rsidRPr="00345EB3">
              <w:rPr>
                <w:rStyle w:val="Hipervnculo"/>
                <w:noProof/>
              </w:rPr>
              <w:t>9.8. Recursos materiales:</w:t>
            </w:r>
            <w:r>
              <w:rPr>
                <w:noProof/>
                <w:webHidden/>
              </w:rPr>
              <w:tab/>
            </w:r>
            <w:r>
              <w:rPr>
                <w:noProof/>
                <w:webHidden/>
              </w:rPr>
              <w:fldChar w:fldCharType="begin"/>
            </w:r>
            <w:r>
              <w:rPr>
                <w:noProof/>
                <w:webHidden/>
              </w:rPr>
              <w:instrText xml:space="preserve"> PAGEREF _Toc10750945 \h </w:instrText>
            </w:r>
            <w:r>
              <w:rPr>
                <w:noProof/>
                <w:webHidden/>
              </w:rPr>
            </w:r>
            <w:r>
              <w:rPr>
                <w:noProof/>
                <w:webHidden/>
              </w:rPr>
              <w:fldChar w:fldCharType="separate"/>
            </w:r>
            <w:r>
              <w:rPr>
                <w:noProof/>
                <w:webHidden/>
              </w:rPr>
              <w:t>100</w:t>
            </w:r>
            <w:r>
              <w:rPr>
                <w:noProof/>
                <w:webHidden/>
              </w:rPr>
              <w:fldChar w:fldCharType="end"/>
            </w:r>
          </w:hyperlink>
        </w:p>
        <w:p w14:paraId="675E3444" w14:textId="6AACB24D"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6" w:history="1">
            <w:r w:rsidRPr="00345EB3">
              <w:rPr>
                <w:rStyle w:val="Hipervnculo"/>
                <w:noProof/>
              </w:rPr>
              <w:t>9.9. Evaluación: criterios e indicadores de la valoración de los aprendizajes de los alumnos</w:t>
            </w:r>
            <w:r>
              <w:rPr>
                <w:noProof/>
                <w:webHidden/>
              </w:rPr>
              <w:tab/>
            </w:r>
            <w:r>
              <w:rPr>
                <w:noProof/>
                <w:webHidden/>
              </w:rPr>
              <w:fldChar w:fldCharType="begin"/>
            </w:r>
            <w:r>
              <w:rPr>
                <w:noProof/>
                <w:webHidden/>
              </w:rPr>
              <w:instrText xml:space="preserve"> PAGEREF _Toc10750946 \h </w:instrText>
            </w:r>
            <w:r>
              <w:rPr>
                <w:noProof/>
                <w:webHidden/>
              </w:rPr>
            </w:r>
            <w:r>
              <w:rPr>
                <w:noProof/>
                <w:webHidden/>
              </w:rPr>
              <w:fldChar w:fldCharType="separate"/>
            </w:r>
            <w:r>
              <w:rPr>
                <w:noProof/>
                <w:webHidden/>
              </w:rPr>
              <w:t>100</w:t>
            </w:r>
            <w:r>
              <w:rPr>
                <w:noProof/>
                <w:webHidden/>
              </w:rPr>
              <w:fldChar w:fldCharType="end"/>
            </w:r>
          </w:hyperlink>
        </w:p>
        <w:p w14:paraId="24081296" w14:textId="25D621C4" w:rsidR="006F45BE" w:rsidRDefault="006F45BE">
          <w:pPr>
            <w:pStyle w:val="TDC1"/>
            <w:tabs>
              <w:tab w:val="left" w:pos="600"/>
              <w:tab w:val="right" w:pos="9338"/>
            </w:tabs>
            <w:rPr>
              <w:rFonts w:eastAsiaTheme="minorEastAsia"/>
              <w:b w:val="0"/>
              <w:noProof/>
              <w:spacing w:val="0"/>
              <w:sz w:val="22"/>
              <w:lang w:eastAsia="es-ES"/>
              <w14:ligatures w14:val="none"/>
              <w14:cntxtAlts w14:val="0"/>
            </w:rPr>
          </w:pPr>
          <w:hyperlink w:anchor="_Toc10750947" w:history="1">
            <w:r w:rsidRPr="00345EB3">
              <w:rPr>
                <w:rStyle w:val="Hipervnculo"/>
                <w:noProof/>
              </w:rPr>
              <w:t>10.</w:t>
            </w:r>
            <w:r>
              <w:rPr>
                <w:rFonts w:eastAsiaTheme="minorEastAsia"/>
                <w:b w:val="0"/>
                <w:noProof/>
                <w:spacing w:val="0"/>
                <w:sz w:val="22"/>
                <w:lang w:eastAsia="es-ES"/>
                <w14:ligatures w14:val="none"/>
                <w14:cntxtAlts w14:val="0"/>
              </w:rPr>
              <w:tab/>
            </w:r>
            <w:r w:rsidRPr="00345EB3">
              <w:rPr>
                <w:rStyle w:val="Hipervnculo"/>
                <w:noProof/>
              </w:rPr>
              <w:t>Conclusiones.</w:t>
            </w:r>
            <w:r>
              <w:rPr>
                <w:noProof/>
                <w:webHidden/>
              </w:rPr>
              <w:tab/>
            </w:r>
            <w:r>
              <w:rPr>
                <w:noProof/>
                <w:webHidden/>
              </w:rPr>
              <w:fldChar w:fldCharType="begin"/>
            </w:r>
            <w:r>
              <w:rPr>
                <w:noProof/>
                <w:webHidden/>
              </w:rPr>
              <w:instrText xml:space="preserve"> PAGEREF _Toc10750947 \h </w:instrText>
            </w:r>
            <w:r>
              <w:rPr>
                <w:noProof/>
                <w:webHidden/>
              </w:rPr>
            </w:r>
            <w:r>
              <w:rPr>
                <w:noProof/>
                <w:webHidden/>
              </w:rPr>
              <w:fldChar w:fldCharType="separate"/>
            </w:r>
            <w:r>
              <w:rPr>
                <w:noProof/>
                <w:webHidden/>
              </w:rPr>
              <w:t>101</w:t>
            </w:r>
            <w:r>
              <w:rPr>
                <w:noProof/>
                <w:webHidden/>
              </w:rPr>
              <w:fldChar w:fldCharType="end"/>
            </w:r>
          </w:hyperlink>
        </w:p>
        <w:p w14:paraId="64BDBDF6" w14:textId="21B336EC"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8" w:history="1">
            <w:r w:rsidRPr="00345EB3">
              <w:rPr>
                <w:rStyle w:val="Hipervnculo"/>
                <w:noProof/>
              </w:rPr>
              <w:t>10.1. ¿Es Arduino la única solución?</w:t>
            </w:r>
            <w:r>
              <w:rPr>
                <w:noProof/>
                <w:webHidden/>
              </w:rPr>
              <w:tab/>
            </w:r>
            <w:r>
              <w:rPr>
                <w:noProof/>
                <w:webHidden/>
              </w:rPr>
              <w:fldChar w:fldCharType="begin"/>
            </w:r>
            <w:r>
              <w:rPr>
                <w:noProof/>
                <w:webHidden/>
              </w:rPr>
              <w:instrText xml:space="preserve"> PAGEREF _Toc10750948 \h </w:instrText>
            </w:r>
            <w:r>
              <w:rPr>
                <w:noProof/>
                <w:webHidden/>
              </w:rPr>
            </w:r>
            <w:r>
              <w:rPr>
                <w:noProof/>
                <w:webHidden/>
              </w:rPr>
              <w:fldChar w:fldCharType="separate"/>
            </w:r>
            <w:r>
              <w:rPr>
                <w:noProof/>
                <w:webHidden/>
              </w:rPr>
              <w:t>102</w:t>
            </w:r>
            <w:r>
              <w:rPr>
                <w:noProof/>
                <w:webHidden/>
              </w:rPr>
              <w:fldChar w:fldCharType="end"/>
            </w:r>
          </w:hyperlink>
        </w:p>
        <w:p w14:paraId="5E2D6C6B" w14:textId="5D01ABF9" w:rsidR="006F45BE" w:rsidRDefault="006F45BE">
          <w:pPr>
            <w:pStyle w:val="TDC2"/>
            <w:tabs>
              <w:tab w:val="right" w:pos="9338"/>
            </w:tabs>
            <w:rPr>
              <w:rFonts w:eastAsiaTheme="minorEastAsia"/>
              <w:i w:val="0"/>
              <w:noProof/>
              <w:spacing w:val="0"/>
              <w:sz w:val="22"/>
              <w:lang w:eastAsia="es-ES"/>
              <w14:ligatures w14:val="none"/>
              <w14:cntxtAlts w14:val="0"/>
            </w:rPr>
          </w:pPr>
          <w:hyperlink w:anchor="_Toc10750949" w:history="1">
            <w:r w:rsidRPr="00345EB3">
              <w:rPr>
                <w:rStyle w:val="Hipervnculo"/>
                <w:noProof/>
              </w:rPr>
              <w:t>10.2. Conclusiones finales</w:t>
            </w:r>
            <w:r>
              <w:rPr>
                <w:noProof/>
                <w:webHidden/>
              </w:rPr>
              <w:tab/>
            </w:r>
            <w:r>
              <w:rPr>
                <w:noProof/>
                <w:webHidden/>
              </w:rPr>
              <w:fldChar w:fldCharType="begin"/>
            </w:r>
            <w:r>
              <w:rPr>
                <w:noProof/>
                <w:webHidden/>
              </w:rPr>
              <w:instrText xml:space="preserve"> PAGEREF _Toc10750949 \h </w:instrText>
            </w:r>
            <w:r>
              <w:rPr>
                <w:noProof/>
                <w:webHidden/>
              </w:rPr>
            </w:r>
            <w:r>
              <w:rPr>
                <w:noProof/>
                <w:webHidden/>
              </w:rPr>
              <w:fldChar w:fldCharType="separate"/>
            </w:r>
            <w:r>
              <w:rPr>
                <w:noProof/>
                <w:webHidden/>
              </w:rPr>
              <w:t>102</w:t>
            </w:r>
            <w:r>
              <w:rPr>
                <w:noProof/>
                <w:webHidden/>
              </w:rPr>
              <w:fldChar w:fldCharType="end"/>
            </w:r>
          </w:hyperlink>
        </w:p>
        <w:p w14:paraId="0FA52DD9" w14:textId="04EE18B4" w:rsidR="006F45BE" w:rsidRDefault="006F45BE">
          <w:pPr>
            <w:pStyle w:val="TDC1"/>
            <w:tabs>
              <w:tab w:val="left" w:pos="600"/>
              <w:tab w:val="right" w:pos="9338"/>
            </w:tabs>
            <w:rPr>
              <w:rFonts w:eastAsiaTheme="minorEastAsia"/>
              <w:b w:val="0"/>
              <w:noProof/>
              <w:spacing w:val="0"/>
              <w:sz w:val="22"/>
              <w:lang w:eastAsia="es-ES"/>
              <w14:ligatures w14:val="none"/>
              <w14:cntxtAlts w14:val="0"/>
            </w:rPr>
          </w:pPr>
          <w:hyperlink w:anchor="_Toc10750950" w:history="1">
            <w:r w:rsidRPr="00345EB3">
              <w:rPr>
                <w:rStyle w:val="Hipervnculo"/>
                <w:noProof/>
              </w:rPr>
              <w:t>11.</w:t>
            </w:r>
            <w:r>
              <w:rPr>
                <w:rFonts w:eastAsiaTheme="minorEastAsia"/>
                <w:b w:val="0"/>
                <w:noProof/>
                <w:spacing w:val="0"/>
                <w:sz w:val="22"/>
                <w:lang w:eastAsia="es-ES"/>
                <w14:ligatures w14:val="none"/>
                <w14:cntxtAlts w14:val="0"/>
              </w:rPr>
              <w:tab/>
            </w:r>
            <w:r w:rsidRPr="00345EB3">
              <w:rPr>
                <w:rStyle w:val="Hipervnculo"/>
                <w:noProof/>
              </w:rPr>
              <w:t>Bibliografía</w:t>
            </w:r>
            <w:r>
              <w:rPr>
                <w:noProof/>
                <w:webHidden/>
              </w:rPr>
              <w:tab/>
            </w:r>
            <w:r>
              <w:rPr>
                <w:noProof/>
                <w:webHidden/>
              </w:rPr>
              <w:fldChar w:fldCharType="begin"/>
            </w:r>
            <w:r>
              <w:rPr>
                <w:noProof/>
                <w:webHidden/>
              </w:rPr>
              <w:instrText xml:space="preserve"> PAGEREF _Toc10750950 \h </w:instrText>
            </w:r>
            <w:r>
              <w:rPr>
                <w:noProof/>
                <w:webHidden/>
              </w:rPr>
            </w:r>
            <w:r>
              <w:rPr>
                <w:noProof/>
                <w:webHidden/>
              </w:rPr>
              <w:fldChar w:fldCharType="separate"/>
            </w:r>
            <w:r>
              <w:rPr>
                <w:noProof/>
                <w:webHidden/>
              </w:rPr>
              <w:t>104</w:t>
            </w:r>
            <w:r>
              <w:rPr>
                <w:noProof/>
                <w:webHidden/>
              </w:rPr>
              <w:fldChar w:fldCharType="end"/>
            </w:r>
          </w:hyperlink>
        </w:p>
        <w:p w14:paraId="1795CBF6" w14:textId="1B3590C4"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17AE156C" w14:textId="6D311C05" w:rsidR="00DF5263" w:rsidRDefault="00643C65" w:rsidP="001D6B61">
      <w:pPr>
        <w:widowControl/>
        <w:tabs>
          <w:tab w:val="clear" w:pos="8789"/>
        </w:tabs>
        <w:spacing w:before="0" w:after="200" w:line="276" w:lineRule="auto"/>
        <w:jc w:val="left"/>
        <w:rPr>
          <w:lang w:val="es-ES_tradnl"/>
        </w:rPr>
      </w:pPr>
      <w:r>
        <w:rPr>
          <w:lang w:val="es-ES_tradnl"/>
        </w:rPr>
        <w:br w:type="page"/>
      </w: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2" w:name="_Toc396383364"/>
      <w:r>
        <w:rPr>
          <w:rStyle w:val="Ttulo1Car"/>
          <w:b w:val="0"/>
          <w:smallCaps w:val="0"/>
          <w:lang w:val="es-ES_tradnl"/>
        </w:rPr>
        <w:br w:type="page"/>
      </w:r>
    </w:p>
    <w:p w14:paraId="0D4C1468" w14:textId="2F3EABB8" w:rsidR="000B1CDF" w:rsidRPr="00ED031A" w:rsidRDefault="000B1CDF" w:rsidP="006A5DED">
      <w:pPr>
        <w:pStyle w:val="Ttulo1"/>
        <w:numPr>
          <w:ilvl w:val="0"/>
          <w:numId w:val="0"/>
        </w:numPr>
        <w:rPr>
          <w:rStyle w:val="Ttulo1Car"/>
          <w:b/>
          <w:smallCaps/>
          <w:lang w:val="es-ES_tradnl"/>
        </w:rPr>
      </w:pPr>
      <w:bookmarkStart w:id="13" w:name="_Toc10750914"/>
      <w:r w:rsidRPr="00ED031A">
        <w:rPr>
          <w:rStyle w:val="Ttulo1Car"/>
          <w:b/>
          <w:smallCaps/>
          <w:lang w:val="es-ES_tradnl"/>
        </w:rPr>
        <w:lastRenderedPageBreak/>
        <w:t>Índice de Figuras</w:t>
      </w:r>
      <w:bookmarkEnd w:id="12"/>
      <w:bookmarkEnd w:id="13"/>
    </w:p>
    <w:p w14:paraId="3AB78265" w14:textId="77777777" w:rsidR="000B1CDF" w:rsidRPr="00ED031A" w:rsidRDefault="000B1CDF" w:rsidP="000B1CDF">
      <w:pPr>
        <w:pStyle w:val="Tabladeilustraciones"/>
        <w:tabs>
          <w:tab w:val="right" w:leader="dot" w:pos="6794"/>
        </w:tabs>
        <w:rPr>
          <w:lang w:val="es-ES_tradnl"/>
        </w:rPr>
      </w:pPr>
    </w:p>
    <w:p w14:paraId="131D9530" w14:textId="439A337A" w:rsidR="008D1A9D"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737786" w:history="1">
        <w:r w:rsidR="008D1A9D" w:rsidRPr="004C176F">
          <w:rPr>
            <w:rStyle w:val="Hipervnculo"/>
            <w:noProof/>
          </w:rPr>
          <w:t>Figura 1.</w:t>
        </w:r>
        <w:r w:rsidR="008D1A9D">
          <w:rPr>
            <w:rFonts w:asciiTheme="minorHAnsi" w:eastAsiaTheme="minorEastAsia" w:hAnsiTheme="minorHAnsi"/>
            <w:noProof/>
            <w:spacing w:val="0"/>
            <w:sz w:val="22"/>
            <w:lang w:eastAsia="es-ES"/>
            <w14:ligatures w14:val="none"/>
            <w14:cntxtAlts w14:val="0"/>
          </w:rPr>
          <w:tab/>
        </w:r>
        <w:r w:rsidR="008D1A9D" w:rsidRPr="004C176F">
          <w:rPr>
            <w:rStyle w:val="Hipervnculo"/>
            <w:noProof/>
          </w:rPr>
          <w:t>Imagen de Arduino</w:t>
        </w:r>
        <w:r w:rsidR="008D1A9D">
          <w:rPr>
            <w:noProof/>
            <w:webHidden/>
          </w:rPr>
          <w:tab/>
        </w:r>
        <w:r w:rsidR="008D1A9D">
          <w:rPr>
            <w:noProof/>
            <w:webHidden/>
          </w:rPr>
          <w:fldChar w:fldCharType="begin"/>
        </w:r>
        <w:r w:rsidR="008D1A9D">
          <w:rPr>
            <w:noProof/>
            <w:webHidden/>
          </w:rPr>
          <w:instrText xml:space="preserve"> PAGEREF _Toc10737786 \h </w:instrText>
        </w:r>
        <w:r w:rsidR="008D1A9D">
          <w:rPr>
            <w:noProof/>
            <w:webHidden/>
          </w:rPr>
        </w:r>
        <w:r w:rsidR="008D1A9D">
          <w:rPr>
            <w:noProof/>
            <w:webHidden/>
          </w:rPr>
          <w:fldChar w:fldCharType="separate"/>
        </w:r>
        <w:r w:rsidR="008D1A9D">
          <w:rPr>
            <w:noProof/>
            <w:webHidden/>
          </w:rPr>
          <w:t>15</w:t>
        </w:r>
        <w:r w:rsidR="008D1A9D">
          <w:rPr>
            <w:noProof/>
            <w:webHidden/>
          </w:rPr>
          <w:fldChar w:fldCharType="end"/>
        </w:r>
      </w:hyperlink>
    </w:p>
    <w:p w14:paraId="70F11652" w14:textId="5BAF82B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7" w:history="1">
        <w:r w:rsidRPr="004C176F">
          <w:rPr>
            <w:rStyle w:val="Hipervnculo"/>
            <w:noProof/>
          </w:rPr>
          <w:t>Figura 2.</w:t>
        </w:r>
        <w:r>
          <w:rPr>
            <w:rFonts w:asciiTheme="minorHAnsi" w:eastAsiaTheme="minorEastAsia" w:hAnsiTheme="minorHAnsi"/>
            <w:noProof/>
            <w:spacing w:val="0"/>
            <w:sz w:val="22"/>
            <w:lang w:eastAsia="es-ES"/>
            <w14:ligatures w14:val="none"/>
            <w14:cntxtAlts w14:val="0"/>
          </w:rPr>
          <w:tab/>
        </w:r>
        <w:r w:rsidRPr="004C176F">
          <w:rPr>
            <w:rStyle w:val="Hipervnculo"/>
            <w:noProof/>
          </w:rPr>
          <w:t>IDE de Arduino</w:t>
        </w:r>
        <w:r>
          <w:rPr>
            <w:noProof/>
            <w:webHidden/>
          </w:rPr>
          <w:tab/>
        </w:r>
        <w:r>
          <w:rPr>
            <w:noProof/>
            <w:webHidden/>
          </w:rPr>
          <w:fldChar w:fldCharType="begin"/>
        </w:r>
        <w:r>
          <w:rPr>
            <w:noProof/>
            <w:webHidden/>
          </w:rPr>
          <w:instrText xml:space="preserve"> PAGEREF _Toc10737787 \h </w:instrText>
        </w:r>
        <w:r>
          <w:rPr>
            <w:noProof/>
            <w:webHidden/>
          </w:rPr>
        </w:r>
        <w:r>
          <w:rPr>
            <w:noProof/>
            <w:webHidden/>
          </w:rPr>
          <w:fldChar w:fldCharType="separate"/>
        </w:r>
        <w:r>
          <w:rPr>
            <w:noProof/>
            <w:webHidden/>
          </w:rPr>
          <w:t>16</w:t>
        </w:r>
        <w:r>
          <w:rPr>
            <w:noProof/>
            <w:webHidden/>
          </w:rPr>
          <w:fldChar w:fldCharType="end"/>
        </w:r>
      </w:hyperlink>
    </w:p>
    <w:p w14:paraId="6BF2375B" w14:textId="323CEEC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8" w:history="1">
        <w:r w:rsidRPr="004C176F">
          <w:rPr>
            <w:rStyle w:val="Hipervnculo"/>
            <w:noProof/>
          </w:rPr>
          <w:t>Figura 3.</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Ethernet (izq)</w:t>
        </w:r>
        <w:r>
          <w:rPr>
            <w:noProof/>
            <w:webHidden/>
          </w:rPr>
          <w:tab/>
        </w:r>
        <w:r>
          <w:rPr>
            <w:noProof/>
            <w:webHidden/>
          </w:rPr>
          <w:fldChar w:fldCharType="begin"/>
        </w:r>
        <w:r>
          <w:rPr>
            <w:noProof/>
            <w:webHidden/>
          </w:rPr>
          <w:instrText xml:space="preserve"> PAGEREF _Toc10737788 \h </w:instrText>
        </w:r>
        <w:r>
          <w:rPr>
            <w:noProof/>
            <w:webHidden/>
          </w:rPr>
        </w:r>
        <w:r>
          <w:rPr>
            <w:noProof/>
            <w:webHidden/>
          </w:rPr>
          <w:fldChar w:fldCharType="separate"/>
        </w:r>
        <w:r>
          <w:rPr>
            <w:noProof/>
            <w:webHidden/>
          </w:rPr>
          <w:t>17</w:t>
        </w:r>
        <w:r>
          <w:rPr>
            <w:noProof/>
            <w:webHidden/>
          </w:rPr>
          <w:fldChar w:fldCharType="end"/>
        </w:r>
      </w:hyperlink>
    </w:p>
    <w:p w14:paraId="464289BB" w14:textId="6958BDAB"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9" w:history="1">
        <w:r w:rsidRPr="004C176F">
          <w:rPr>
            <w:rStyle w:val="Hipervnculo"/>
            <w:noProof/>
          </w:rPr>
          <w:t>Figura 4.</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chidna Shield (dcha)</w:t>
        </w:r>
        <w:r>
          <w:rPr>
            <w:noProof/>
            <w:webHidden/>
          </w:rPr>
          <w:tab/>
        </w:r>
        <w:r>
          <w:rPr>
            <w:noProof/>
            <w:webHidden/>
          </w:rPr>
          <w:fldChar w:fldCharType="begin"/>
        </w:r>
        <w:r>
          <w:rPr>
            <w:noProof/>
            <w:webHidden/>
          </w:rPr>
          <w:instrText xml:space="preserve"> PAGEREF _Toc10737789 \h </w:instrText>
        </w:r>
        <w:r>
          <w:rPr>
            <w:noProof/>
            <w:webHidden/>
          </w:rPr>
        </w:r>
        <w:r>
          <w:rPr>
            <w:noProof/>
            <w:webHidden/>
          </w:rPr>
          <w:fldChar w:fldCharType="separate"/>
        </w:r>
        <w:r>
          <w:rPr>
            <w:noProof/>
            <w:webHidden/>
          </w:rPr>
          <w:t>17</w:t>
        </w:r>
        <w:r>
          <w:rPr>
            <w:noProof/>
            <w:webHidden/>
          </w:rPr>
          <w:fldChar w:fldCharType="end"/>
        </w:r>
      </w:hyperlink>
    </w:p>
    <w:p w14:paraId="01AAA587" w14:textId="5E8A3D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0" w:history="1">
        <w:r w:rsidRPr="004C176F">
          <w:rPr>
            <w:rStyle w:val="Hipervnculo"/>
            <w:noProof/>
          </w:rPr>
          <w:t>Figura 5.</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ntalla tácti (izq)l</w:t>
        </w:r>
        <w:r>
          <w:rPr>
            <w:noProof/>
            <w:webHidden/>
          </w:rPr>
          <w:tab/>
        </w:r>
        <w:r>
          <w:rPr>
            <w:noProof/>
            <w:webHidden/>
          </w:rPr>
          <w:fldChar w:fldCharType="begin"/>
        </w:r>
        <w:r>
          <w:rPr>
            <w:noProof/>
            <w:webHidden/>
          </w:rPr>
          <w:instrText xml:space="preserve"> PAGEREF _Toc10737790 \h </w:instrText>
        </w:r>
        <w:r>
          <w:rPr>
            <w:noProof/>
            <w:webHidden/>
          </w:rPr>
        </w:r>
        <w:r>
          <w:rPr>
            <w:noProof/>
            <w:webHidden/>
          </w:rPr>
          <w:fldChar w:fldCharType="separate"/>
        </w:r>
        <w:r>
          <w:rPr>
            <w:noProof/>
            <w:webHidden/>
          </w:rPr>
          <w:t>17</w:t>
        </w:r>
        <w:r>
          <w:rPr>
            <w:noProof/>
            <w:webHidden/>
          </w:rPr>
          <w:fldChar w:fldCharType="end"/>
        </w:r>
      </w:hyperlink>
    </w:p>
    <w:p w14:paraId="0A9CD050" w14:textId="4D0C696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1" w:history="1">
        <w:r w:rsidRPr="004C176F">
          <w:rPr>
            <w:rStyle w:val="Hipervnculo"/>
            <w:noProof/>
          </w:rPr>
          <w:t>Figura 6.</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juego “Simón dice” (dcha)</w:t>
        </w:r>
        <w:r>
          <w:rPr>
            <w:noProof/>
            <w:webHidden/>
          </w:rPr>
          <w:tab/>
        </w:r>
        <w:r>
          <w:rPr>
            <w:noProof/>
            <w:webHidden/>
          </w:rPr>
          <w:fldChar w:fldCharType="begin"/>
        </w:r>
        <w:r>
          <w:rPr>
            <w:noProof/>
            <w:webHidden/>
          </w:rPr>
          <w:instrText xml:space="preserve"> PAGEREF _Toc10737791 \h </w:instrText>
        </w:r>
        <w:r>
          <w:rPr>
            <w:noProof/>
            <w:webHidden/>
          </w:rPr>
        </w:r>
        <w:r>
          <w:rPr>
            <w:noProof/>
            <w:webHidden/>
          </w:rPr>
          <w:fldChar w:fldCharType="separate"/>
        </w:r>
        <w:r>
          <w:rPr>
            <w:noProof/>
            <w:webHidden/>
          </w:rPr>
          <w:t>17</w:t>
        </w:r>
        <w:r>
          <w:rPr>
            <w:noProof/>
            <w:webHidden/>
          </w:rPr>
          <w:fldChar w:fldCharType="end"/>
        </w:r>
      </w:hyperlink>
    </w:p>
    <w:p w14:paraId="3CF03D3F" w14:textId="25A6B02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2" w:history="1">
        <w:r w:rsidRPr="004C176F">
          <w:rPr>
            <w:rStyle w:val="Hipervnculo"/>
            <w:noProof/>
          </w:rPr>
          <w:t>Figura 7.</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WiFi</w:t>
        </w:r>
        <w:r>
          <w:rPr>
            <w:noProof/>
            <w:webHidden/>
          </w:rPr>
          <w:tab/>
        </w:r>
        <w:r>
          <w:rPr>
            <w:noProof/>
            <w:webHidden/>
          </w:rPr>
          <w:fldChar w:fldCharType="begin"/>
        </w:r>
        <w:r>
          <w:rPr>
            <w:noProof/>
            <w:webHidden/>
          </w:rPr>
          <w:instrText xml:space="preserve"> PAGEREF _Toc10737792 \h </w:instrText>
        </w:r>
        <w:r>
          <w:rPr>
            <w:noProof/>
            <w:webHidden/>
          </w:rPr>
        </w:r>
        <w:r>
          <w:rPr>
            <w:noProof/>
            <w:webHidden/>
          </w:rPr>
          <w:fldChar w:fldCharType="separate"/>
        </w:r>
        <w:r>
          <w:rPr>
            <w:noProof/>
            <w:webHidden/>
          </w:rPr>
          <w:t>17</w:t>
        </w:r>
        <w:r>
          <w:rPr>
            <w:noProof/>
            <w:webHidden/>
          </w:rPr>
          <w:fldChar w:fldCharType="end"/>
        </w:r>
      </w:hyperlink>
    </w:p>
    <w:p w14:paraId="676A5C7D" w14:textId="25DD9B5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3" w:history="1">
        <w:r w:rsidRPr="004C176F">
          <w:rPr>
            <w:rStyle w:val="Hipervnculo"/>
            <w:noProof/>
          </w:rPr>
          <w:t>Figura 8.</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Open Smart Clock Shield (izq)</w:t>
        </w:r>
        <w:r>
          <w:rPr>
            <w:noProof/>
            <w:webHidden/>
          </w:rPr>
          <w:tab/>
        </w:r>
        <w:r>
          <w:rPr>
            <w:noProof/>
            <w:webHidden/>
          </w:rPr>
          <w:fldChar w:fldCharType="begin"/>
        </w:r>
        <w:r>
          <w:rPr>
            <w:noProof/>
            <w:webHidden/>
          </w:rPr>
          <w:instrText xml:space="preserve"> PAGEREF _Toc10737793 \h </w:instrText>
        </w:r>
        <w:r>
          <w:rPr>
            <w:noProof/>
            <w:webHidden/>
          </w:rPr>
        </w:r>
        <w:r>
          <w:rPr>
            <w:noProof/>
            <w:webHidden/>
          </w:rPr>
          <w:fldChar w:fldCharType="separate"/>
        </w:r>
        <w:r>
          <w:rPr>
            <w:noProof/>
            <w:webHidden/>
          </w:rPr>
          <w:t>18</w:t>
        </w:r>
        <w:r>
          <w:rPr>
            <w:noProof/>
            <w:webHidden/>
          </w:rPr>
          <w:fldChar w:fldCharType="end"/>
        </w:r>
      </w:hyperlink>
    </w:p>
    <w:p w14:paraId="766B0451" w14:textId="03B4AD13"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4" w:history="1">
        <w:r w:rsidRPr="004C176F">
          <w:rPr>
            <w:rStyle w:val="Hipervnculo"/>
            <w:noProof/>
          </w:rPr>
          <w:t>Figura 9.</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dubasica (dcha)</w:t>
        </w:r>
        <w:r>
          <w:rPr>
            <w:noProof/>
            <w:webHidden/>
          </w:rPr>
          <w:tab/>
        </w:r>
        <w:r>
          <w:rPr>
            <w:noProof/>
            <w:webHidden/>
          </w:rPr>
          <w:fldChar w:fldCharType="begin"/>
        </w:r>
        <w:r>
          <w:rPr>
            <w:noProof/>
            <w:webHidden/>
          </w:rPr>
          <w:instrText xml:space="preserve"> PAGEREF _Toc10737794 \h </w:instrText>
        </w:r>
        <w:r>
          <w:rPr>
            <w:noProof/>
            <w:webHidden/>
          </w:rPr>
        </w:r>
        <w:r>
          <w:rPr>
            <w:noProof/>
            <w:webHidden/>
          </w:rPr>
          <w:fldChar w:fldCharType="separate"/>
        </w:r>
        <w:r>
          <w:rPr>
            <w:noProof/>
            <w:webHidden/>
          </w:rPr>
          <w:t>18</w:t>
        </w:r>
        <w:r>
          <w:rPr>
            <w:noProof/>
            <w:webHidden/>
          </w:rPr>
          <w:fldChar w:fldCharType="end"/>
        </w:r>
      </w:hyperlink>
    </w:p>
    <w:p w14:paraId="0291A0A0" w14:textId="4DBCC124"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5" w:history="1">
        <w:r w:rsidRPr="004C176F">
          <w:rPr>
            <w:rStyle w:val="Hipervnculo"/>
            <w:noProof/>
          </w:rPr>
          <w:t>Figura 10.</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izq)</w:t>
        </w:r>
        <w:r>
          <w:rPr>
            <w:noProof/>
            <w:webHidden/>
          </w:rPr>
          <w:tab/>
        </w:r>
        <w:r>
          <w:rPr>
            <w:noProof/>
            <w:webHidden/>
          </w:rPr>
          <w:fldChar w:fldCharType="begin"/>
        </w:r>
        <w:r>
          <w:rPr>
            <w:noProof/>
            <w:webHidden/>
          </w:rPr>
          <w:instrText xml:space="preserve"> PAGEREF _Toc10737795 \h </w:instrText>
        </w:r>
        <w:r>
          <w:rPr>
            <w:noProof/>
            <w:webHidden/>
          </w:rPr>
        </w:r>
        <w:r>
          <w:rPr>
            <w:noProof/>
            <w:webHidden/>
          </w:rPr>
          <w:fldChar w:fldCharType="separate"/>
        </w:r>
        <w:r>
          <w:rPr>
            <w:noProof/>
            <w:webHidden/>
          </w:rPr>
          <w:t>18</w:t>
        </w:r>
        <w:r>
          <w:rPr>
            <w:noProof/>
            <w:webHidden/>
          </w:rPr>
          <w:fldChar w:fldCharType="end"/>
        </w:r>
      </w:hyperlink>
    </w:p>
    <w:p w14:paraId="27CBBDB8" w14:textId="07D303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6" w:history="1">
        <w:r w:rsidRPr="004C176F">
          <w:rPr>
            <w:rStyle w:val="Hipervnculo"/>
            <w:noProof/>
          </w:rPr>
          <w:t>Figura 11.</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dcha)</w:t>
        </w:r>
        <w:r>
          <w:rPr>
            <w:noProof/>
            <w:webHidden/>
          </w:rPr>
          <w:tab/>
        </w:r>
        <w:r>
          <w:rPr>
            <w:noProof/>
            <w:webHidden/>
          </w:rPr>
          <w:fldChar w:fldCharType="begin"/>
        </w:r>
        <w:r>
          <w:rPr>
            <w:noProof/>
            <w:webHidden/>
          </w:rPr>
          <w:instrText xml:space="preserve"> PAGEREF _Toc10737796 \h </w:instrText>
        </w:r>
        <w:r>
          <w:rPr>
            <w:noProof/>
            <w:webHidden/>
          </w:rPr>
        </w:r>
        <w:r>
          <w:rPr>
            <w:noProof/>
            <w:webHidden/>
          </w:rPr>
          <w:fldChar w:fldCharType="separate"/>
        </w:r>
        <w:r>
          <w:rPr>
            <w:noProof/>
            <w:webHidden/>
          </w:rPr>
          <w:t>18</w:t>
        </w:r>
        <w:r>
          <w:rPr>
            <w:noProof/>
            <w:webHidden/>
          </w:rPr>
          <w:fldChar w:fldCharType="end"/>
        </w:r>
      </w:hyperlink>
    </w:p>
    <w:p w14:paraId="4E39FA09" w14:textId="69B485E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7" w:history="1">
        <w:r w:rsidRPr="004C176F">
          <w:rPr>
            <w:rStyle w:val="Hipervnculo"/>
            <w:noProof/>
          </w:rPr>
          <w:t>Figura 12.</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lante (izq)</w:t>
        </w:r>
        <w:r>
          <w:rPr>
            <w:noProof/>
            <w:webHidden/>
          </w:rPr>
          <w:tab/>
        </w:r>
        <w:r>
          <w:rPr>
            <w:noProof/>
            <w:webHidden/>
          </w:rPr>
          <w:fldChar w:fldCharType="begin"/>
        </w:r>
        <w:r>
          <w:rPr>
            <w:noProof/>
            <w:webHidden/>
          </w:rPr>
          <w:instrText xml:space="preserve"> PAGEREF _Toc10737797 \h </w:instrText>
        </w:r>
        <w:r>
          <w:rPr>
            <w:noProof/>
            <w:webHidden/>
          </w:rPr>
        </w:r>
        <w:r>
          <w:rPr>
            <w:noProof/>
            <w:webHidden/>
          </w:rPr>
          <w:fldChar w:fldCharType="separate"/>
        </w:r>
        <w:r>
          <w:rPr>
            <w:noProof/>
            <w:webHidden/>
          </w:rPr>
          <w:t>19</w:t>
        </w:r>
        <w:r>
          <w:rPr>
            <w:noProof/>
            <w:webHidden/>
          </w:rPr>
          <w:fldChar w:fldCharType="end"/>
        </w:r>
      </w:hyperlink>
    </w:p>
    <w:p w14:paraId="213A12F9" w14:textId="4F3CF0D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8" w:history="1">
        <w:r w:rsidRPr="004C176F">
          <w:rPr>
            <w:rStyle w:val="Hipervnculo"/>
            <w:noProof/>
          </w:rPr>
          <w:t>Figura 13.</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trás (dcha)</w:t>
        </w:r>
        <w:r>
          <w:rPr>
            <w:noProof/>
            <w:webHidden/>
          </w:rPr>
          <w:tab/>
        </w:r>
        <w:r>
          <w:rPr>
            <w:noProof/>
            <w:webHidden/>
          </w:rPr>
          <w:fldChar w:fldCharType="begin"/>
        </w:r>
        <w:r>
          <w:rPr>
            <w:noProof/>
            <w:webHidden/>
          </w:rPr>
          <w:instrText xml:space="preserve"> PAGEREF _Toc10737798 \h </w:instrText>
        </w:r>
        <w:r>
          <w:rPr>
            <w:noProof/>
            <w:webHidden/>
          </w:rPr>
        </w:r>
        <w:r>
          <w:rPr>
            <w:noProof/>
            <w:webHidden/>
          </w:rPr>
          <w:fldChar w:fldCharType="separate"/>
        </w:r>
        <w:r>
          <w:rPr>
            <w:noProof/>
            <w:webHidden/>
          </w:rPr>
          <w:t>19</w:t>
        </w:r>
        <w:r>
          <w:rPr>
            <w:noProof/>
            <w:webHidden/>
          </w:rPr>
          <w:fldChar w:fldCharType="end"/>
        </w:r>
      </w:hyperlink>
    </w:p>
    <w:p w14:paraId="4BF69CEB" w14:textId="63274670"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9" w:history="1">
        <w:r w:rsidRPr="004C176F">
          <w:rPr>
            <w:rStyle w:val="Hipervnculo"/>
            <w:noProof/>
          </w:rPr>
          <w:t>Figura 14.</w:t>
        </w:r>
        <w:r>
          <w:rPr>
            <w:rFonts w:asciiTheme="minorHAnsi" w:eastAsiaTheme="minorEastAsia" w:hAnsiTheme="minorHAnsi"/>
            <w:noProof/>
            <w:spacing w:val="0"/>
            <w:sz w:val="22"/>
            <w:lang w:eastAsia="es-ES"/>
            <w14:ligatures w14:val="none"/>
            <w14:cntxtAlts w14:val="0"/>
          </w:rPr>
          <w:tab/>
        </w:r>
        <w:r w:rsidRPr="004C176F">
          <w:rPr>
            <w:rStyle w:val="Hipervnculo"/>
            <w:noProof/>
          </w:rPr>
          <w:t>Componentes de la Open Smart Rich Shield</w:t>
        </w:r>
        <w:r>
          <w:rPr>
            <w:noProof/>
            <w:webHidden/>
          </w:rPr>
          <w:tab/>
        </w:r>
        <w:r>
          <w:rPr>
            <w:noProof/>
            <w:webHidden/>
          </w:rPr>
          <w:fldChar w:fldCharType="begin"/>
        </w:r>
        <w:r>
          <w:rPr>
            <w:noProof/>
            <w:webHidden/>
          </w:rPr>
          <w:instrText xml:space="preserve"> PAGEREF _Toc10737799 \h </w:instrText>
        </w:r>
        <w:r>
          <w:rPr>
            <w:noProof/>
            <w:webHidden/>
          </w:rPr>
        </w:r>
        <w:r>
          <w:rPr>
            <w:noProof/>
            <w:webHidden/>
          </w:rPr>
          <w:fldChar w:fldCharType="separate"/>
        </w:r>
        <w:r>
          <w:rPr>
            <w:noProof/>
            <w:webHidden/>
          </w:rPr>
          <w:t>30</w:t>
        </w:r>
        <w:r>
          <w:rPr>
            <w:noProof/>
            <w:webHidden/>
          </w:rPr>
          <w:fldChar w:fldCharType="end"/>
        </w:r>
      </w:hyperlink>
    </w:p>
    <w:p w14:paraId="4EEEC1A1" w14:textId="6EB7EF42"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800" w:history="1">
        <w:r w:rsidRPr="004C176F">
          <w:rPr>
            <w:rStyle w:val="Hipervnculo"/>
            <w:noProof/>
          </w:rPr>
          <w:t>Figura 15.</w:t>
        </w:r>
        <w:r>
          <w:rPr>
            <w:rFonts w:asciiTheme="minorHAnsi" w:eastAsiaTheme="minorEastAsia" w:hAnsiTheme="minorHAnsi"/>
            <w:noProof/>
            <w:spacing w:val="0"/>
            <w:sz w:val="22"/>
            <w:lang w:eastAsia="es-ES"/>
            <w14:ligatures w14:val="none"/>
            <w14:cntxtAlts w14:val="0"/>
          </w:rPr>
          <w:tab/>
        </w:r>
        <w:r w:rsidRPr="004C176F">
          <w:rPr>
            <w:rStyle w:val="Hipervnculo"/>
            <w:noProof/>
          </w:rPr>
          <w:t>Asignación de pines en Arduino de la Open Smart Rich Shield</w:t>
        </w:r>
        <w:r>
          <w:rPr>
            <w:noProof/>
            <w:webHidden/>
          </w:rPr>
          <w:tab/>
        </w:r>
        <w:r>
          <w:rPr>
            <w:noProof/>
            <w:webHidden/>
          </w:rPr>
          <w:fldChar w:fldCharType="begin"/>
        </w:r>
        <w:r>
          <w:rPr>
            <w:noProof/>
            <w:webHidden/>
          </w:rPr>
          <w:instrText xml:space="preserve"> PAGEREF _Toc10737800 \h </w:instrText>
        </w:r>
        <w:r>
          <w:rPr>
            <w:noProof/>
            <w:webHidden/>
          </w:rPr>
        </w:r>
        <w:r>
          <w:rPr>
            <w:noProof/>
            <w:webHidden/>
          </w:rPr>
          <w:fldChar w:fldCharType="separate"/>
        </w:r>
        <w:r>
          <w:rPr>
            <w:noProof/>
            <w:webHidden/>
          </w:rPr>
          <w:t>30</w:t>
        </w:r>
        <w:r>
          <w:rPr>
            <w:noProof/>
            <w:webHidden/>
          </w:rPr>
          <w:fldChar w:fldCharType="end"/>
        </w:r>
      </w:hyperlink>
    </w:p>
    <w:p w14:paraId="4304ADE2" w14:textId="75278753" w:rsidR="00DF5263" w:rsidRDefault="003D0C16" w:rsidP="008D1A9D">
      <w:pPr>
        <w:rPr>
          <w:lang w:val="es-ES_tradnl"/>
        </w:rPr>
      </w:pPr>
      <w:r>
        <w:rPr>
          <w:lang w:val="es-ES_tradnl"/>
        </w:rPr>
        <w:fldChar w:fldCharType="end"/>
      </w:r>
    </w:p>
    <w:p w14:paraId="258F9058" w14:textId="77777777" w:rsidR="00DF5263" w:rsidRDefault="00DF5263" w:rsidP="000B1CDF">
      <w:pPr>
        <w:widowControl/>
        <w:spacing w:before="0" w:after="200" w:line="276" w:lineRule="auto"/>
        <w:jc w:val="left"/>
        <w:rPr>
          <w:lang w:val="es-ES_tradnl"/>
        </w:rPr>
      </w:pPr>
    </w:p>
    <w:p w14:paraId="5AAED9C9" w14:textId="0FA8FED6" w:rsidR="00F977EB" w:rsidRPr="00ED031A" w:rsidRDefault="00F977EB" w:rsidP="00F977EB">
      <w:pPr>
        <w:pStyle w:val="Ttulo1"/>
        <w:numPr>
          <w:ilvl w:val="0"/>
          <w:numId w:val="0"/>
        </w:numPr>
        <w:rPr>
          <w:rStyle w:val="Ttulo1Car"/>
          <w:b/>
          <w:smallCaps/>
          <w:lang w:val="es-ES_tradnl"/>
        </w:rPr>
      </w:pPr>
      <w:r w:rsidRPr="00ED031A">
        <w:rPr>
          <w:rStyle w:val="Ttulo1Car"/>
          <w:b/>
          <w:smallCaps/>
          <w:lang w:val="es-ES_tradnl"/>
        </w:rPr>
        <w:lastRenderedPageBreak/>
        <w:t xml:space="preserve">Índice de </w:t>
      </w:r>
      <w:r>
        <w:rPr>
          <w:rStyle w:val="Ttulo1Car"/>
          <w:b/>
          <w:smallCaps/>
          <w:lang w:val="es-ES_tradnl"/>
        </w:rPr>
        <w:t>Tablas</w:t>
      </w:r>
    </w:p>
    <w:p w14:paraId="268C9807" w14:textId="77777777" w:rsidR="00F977EB" w:rsidRDefault="00F977EB">
      <w:pPr>
        <w:pStyle w:val="Tabladeilustraciones"/>
        <w:tabs>
          <w:tab w:val="left" w:pos="1000"/>
        </w:tabs>
        <w:rPr>
          <w:lang w:val="es-ES_tradnl"/>
        </w:rPr>
      </w:pPr>
    </w:p>
    <w:p w14:paraId="6D0618F5" w14:textId="0AD8499C" w:rsidR="00F977EB" w:rsidRDefault="00F977EB">
      <w:pPr>
        <w:pStyle w:val="Tabladeilustraciones"/>
        <w:tabs>
          <w:tab w:val="left" w:pos="10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h \z \t "Tables" \c </w:instrText>
      </w:r>
      <w:r>
        <w:rPr>
          <w:lang w:val="es-ES_tradnl"/>
        </w:rPr>
        <w:fldChar w:fldCharType="separate"/>
      </w:r>
      <w:hyperlink w:anchor="_Toc10751246" w:history="1">
        <w:r w:rsidRPr="004B1D93">
          <w:rPr>
            <w:rStyle w:val="Hipervnculo"/>
            <w:noProof/>
          </w:rPr>
          <w:t>Tabla 1.</w:t>
        </w:r>
        <w:r>
          <w:rPr>
            <w:rFonts w:asciiTheme="minorHAnsi" w:eastAsiaTheme="minorEastAsia" w:hAnsiTheme="minorHAnsi"/>
            <w:noProof/>
            <w:spacing w:val="0"/>
            <w:sz w:val="22"/>
            <w:lang w:eastAsia="es-ES"/>
            <w14:ligatures w14:val="none"/>
            <w14:cntxtAlts w14:val="0"/>
          </w:rPr>
          <w:tab/>
        </w:r>
        <w:r w:rsidRPr="004B1D93">
          <w:rPr>
            <w:rStyle w:val="Hipervnculo"/>
            <w:noProof/>
          </w:rPr>
          <w:t>Temporización de las actividades</w:t>
        </w:r>
        <w:r>
          <w:rPr>
            <w:noProof/>
            <w:webHidden/>
          </w:rPr>
          <w:tab/>
        </w:r>
        <w:r>
          <w:rPr>
            <w:noProof/>
            <w:webHidden/>
          </w:rPr>
          <w:fldChar w:fldCharType="begin"/>
        </w:r>
        <w:r>
          <w:rPr>
            <w:noProof/>
            <w:webHidden/>
          </w:rPr>
          <w:instrText xml:space="preserve"> PAGEREF _Toc10751246 \h </w:instrText>
        </w:r>
        <w:r>
          <w:rPr>
            <w:noProof/>
            <w:webHidden/>
          </w:rPr>
        </w:r>
        <w:r>
          <w:rPr>
            <w:noProof/>
            <w:webHidden/>
          </w:rPr>
          <w:fldChar w:fldCharType="separate"/>
        </w:r>
        <w:r>
          <w:rPr>
            <w:noProof/>
            <w:webHidden/>
          </w:rPr>
          <w:t>34</w:t>
        </w:r>
        <w:r>
          <w:rPr>
            <w:noProof/>
            <w:webHidden/>
          </w:rPr>
          <w:fldChar w:fldCharType="end"/>
        </w:r>
      </w:hyperlink>
    </w:p>
    <w:p w14:paraId="1DF86000" w14:textId="4DD8A254" w:rsidR="00F977EB" w:rsidRDefault="00F977EB">
      <w:pPr>
        <w:pStyle w:val="Tabladeilustraciones"/>
        <w:rPr>
          <w:rFonts w:asciiTheme="minorHAnsi" w:eastAsiaTheme="minorEastAsia" w:hAnsiTheme="minorHAnsi"/>
          <w:noProof/>
          <w:spacing w:val="0"/>
          <w:sz w:val="22"/>
          <w:lang w:eastAsia="es-ES"/>
          <w14:ligatures w14:val="none"/>
          <w14:cntxtAlts w14:val="0"/>
        </w:rPr>
      </w:pPr>
      <w:hyperlink w:anchor="_Toc10751247" w:history="1">
        <w:r w:rsidRPr="004B1D93">
          <w:rPr>
            <w:rStyle w:val="Hipervnculo"/>
            <w:noProof/>
          </w:rPr>
          <w:t>Tabla 2.</w:t>
        </w:r>
        <w:r>
          <w:rPr>
            <w:noProof/>
            <w:webHidden/>
          </w:rPr>
          <w:tab/>
        </w:r>
        <w:r>
          <w:rPr>
            <w:noProof/>
            <w:webHidden/>
          </w:rPr>
          <w:fldChar w:fldCharType="begin"/>
        </w:r>
        <w:r>
          <w:rPr>
            <w:noProof/>
            <w:webHidden/>
          </w:rPr>
          <w:instrText xml:space="preserve"> PAGEREF _Toc10751247 \h </w:instrText>
        </w:r>
        <w:r>
          <w:rPr>
            <w:noProof/>
            <w:webHidden/>
          </w:rPr>
        </w:r>
        <w:r>
          <w:rPr>
            <w:noProof/>
            <w:webHidden/>
          </w:rPr>
          <w:fldChar w:fldCharType="separate"/>
        </w:r>
        <w:r>
          <w:rPr>
            <w:noProof/>
            <w:webHidden/>
          </w:rPr>
          <w:t>48</w:t>
        </w:r>
        <w:r>
          <w:rPr>
            <w:noProof/>
            <w:webHidden/>
          </w:rPr>
          <w:fldChar w:fldCharType="end"/>
        </w:r>
      </w:hyperlink>
    </w:p>
    <w:p w14:paraId="0FA14BB9" w14:textId="04856F6A" w:rsidR="00DF5263" w:rsidRDefault="00F977EB" w:rsidP="000B1CDF">
      <w:pPr>
        <w:widowControl/>
        <w:spacing w:before="0" w:after="200" w:line="276" w:lineRule="auto"/>
        <w:jc w:val="left"/>
        <w:rPr>
          <w:lang w:val="es-ES_tradnl"/>
        </w:rPr>
      </w:pPr>
      <w:r>
        <w:rPr>
          <w:lang w:val="es-ES_tradnl"/>
        </w:rPr>
        <w:fldChar w:fldCharType="end"/>
      </w: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0BE7D389" w:rsidR="000C377B" w:rsidRPr="00ED031A" w:rsidRDefault="00FF7AF0" w:rsidP="006A5DED">
      <w:pPr>
        <w:pStyle w:val="otrotitu"/>
      </w:pPr>
      <w:bookmarkStart w:id="14" w:name="_Toc10750915"/>
      <w:r>
        <w:lastRenderedPageBreak/>
        <w:t>Conceptos</w:t>
      </w:r>
      <w:bookmarkEnd w:id="14"/>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7"/>
          <w:footerReference w:type="even" r:id="rId18"/>
          <w:footerReference w:type="default" r:id="rId19"/>
          <w:footerReference w:type="first" r:id="rId20"/>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21"/>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5"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6" w:name="introducción-y-justificación."/>
      <w:bookmarkStart w:id="17" w:name="_Toc10750916"/>
      <w:r>
        <w:lastRenderedPageBreak/>
        <w:t>Introducción y Justificación.</w:t>
      </w:r>
      <w:bookmarkEnd w:id="16"/>
      <w:bookmarkEnd w:id="17"/>
    </w:p>
    <w:p w14:paraId="7D84D7EC" w14:textId="77777777" w:rsidR="00960324" w:rsidRDefault="00960324" w:rsidP="00960324">
      <w:pPr>
        <w:pStyle w:val="Ttulo2"/>
        <w:numPr>
          <w:ilvl w:val="1"/>
          <w:numId w:val="4"/>
        </w:numPr>
      </w:pPr>
      <w:bookmarkStart w:id="18" w:name="contextualizacion"/>
      <w:bookmarkStart w:id="19" w:name="_Toc10750917"/>
      <w:proofErr w:type="spellStart"/>
      <w:r>
        <w:t>Contextualizacion</w:t>
      </w:r>
      <w:bookmarkEnd w:id="18"/>
      <w:bookmarkEnd w:id="19"/>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20" w:name="motivación"/>
      <w:bookmarkStart w:id="21" w:name="_Toc10750918"/>
      <w:proofErr w:type="spellStart"/>
      <w:r>
        <w:t>Motivación</w:t>
      </w:r>
      <w:bookmarkEnd w:id="20"/>
      <w:bookmarkEnd w:id="21"/>
      <w:proofErr w:type="spellEnd"/>
    </w:p>
    <w:p w14:paraId="2B4498C1" w14:textId="14413383"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19443E" w:rsidRPr="0019443E">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19443E" w:rsidRPr="0019443E">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19443E">
            <w:rPr>
              <w:noProof/>
              <w:lang w:val="es-ES"/>
            </w:rPr>
            <w:t xml:space="preserve"> </w:t>
          </w:r>
          <w:r w:rsidR="0019443E" w:rsidRPr="0019443E">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19443E" w:rsidRPr="0019443E">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lastRenderedPageBreak/>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todas ellas tienen un mismo denominador común: sensores 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2" w:name="objetivo-principal-presentar-una-propues"/>
      <w:bookmarkStart w:id="23" w:name="_Toc10750919"/>
      <w:proofErr w:type="spellStart"/>
      <w:r>
        <w:t>Objetivo</w:t>
      </w:r>
      <w:proofErr w:type="spellEnd"/>
      <w:r>
        <w:t xml:space="preserve"> principal</w:t>
      </w:r>
      <w:bookmarkEnd w:id="22"/>
      <w:bookmarkEnd w:id="23"/>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44853E0E"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46AA8B5B" w14:textId="17B10DF5" w:rsidR="00064D6F" w:rsidRDefault="00064D6F" w:rsidP="00960324">
      <w:pPr>
        <w:pStyle w:val="Textoindependiente"/>
      </w:pPr>
    </w:p>
    <w:p w14:paraId="7E71390E" w14:textId="77777777" w:rsidR="00064D6F" w:rsidRDefault="00064D6F" w:rsidP="00960324">
      <w:pPr>
        <w:pStyle w:val="Textoindependiente"/>
      </w:pPr>
    </w:p>
    <w:p w14:paraId="0EC10BEB" w14:textId="77777777" w:rsidR="00960324" w:rsidRDefault="00960324" w:rsidP="00960324">
      <w:pPr>
        <w:pStyle w:val="Ttulo1"/>
        <w:numPr>
          <w:ilvl w:val="0"/>
          <w:numId w:val="4"/>
        </w:numPr>
      </w:pPr>
      <w:bookmarkStart w:id="24" w:name="estado-del-arte"/>
      <w:bookmarkStart w:id="25" w:name="_Toc10750920"/>
      <w:r>
        <w:lastRenderedPageBreak/>
        <w:t>Estado del arte</w:t>
      </w:r>
      <w:bookmarkEnd w:id="24"/>
      <w:bookmarkEnd w:id="25"/>
    </w:p>
    <w:p w14:paraId="1EF2F05E" w14:textId="77777777" w:rsidR="00960324" w:rsidRDefault="00960324" w:rsidP="00960324">
      <w:pPr>
        <w:pStyle w:val="Ttulo2"/>
        <w:numPr>
          <w:ilvl w:val="1"/>
          <w:numId w:val="4"/>
        </w:numPr>
      </w:pPr>
      <w:bookmarkStart w:id="26" w:name="educación-actual"/>
      <w:bookmarkStart w:id="27" w:name="_Toc10750921"/>
      <w:proofErr w:type="spellStart"/>
      <w:r>
        <w:t>Educación</w:t>
      </w:r>
      <w:proofErr w:type="spellEnd"/>
      <w:r>
        <w:t xml:space="preserve"> actual</w:t>
      </w:r>
      <w:bookmarkEnd w:id="26"/>
      <w:bookmarkEnd w:id="27"/>
    </w:p>
    <w:p w14:paraId="114718D1" w14:textId="6D50A686"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19443E">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19443E">
            <w:rPr>
              <w:noProof/>
            </w:rPr>
            <w:t xml:space="preserve"> (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19443E">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19443E">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28" w:name="arduino"/>
      <w:bookmarkStart w:id="29" w:name="_Toc10750922"/>
      <w:r>
        <w:t>Arduino</w:t>
      </w:r>
      <w:bookmarkEnd w:id="28"/>
      <w:bookmarkEnd w:id="29"/>
    </w:p>
    <w:p w14:paraId="4067967B" w14:textId="77777777" w:rsidR="00960324" w:rsidRDefault="00960324" w:rsidP="00960324">
      <w:pPr>
        <w:pStyle w:val="FirstParagraph"/>
      </w:pPr>
      <w:r>
        <w:rPr>
          <w:b/>
        </w:rPr>
        <w:t>¿Qué es Arduino?</w:t>
      </w:r>
    </w:p>
    <w:p w14:paraId="6104B8F5" w14:textId="6553F5E5"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19443E" w:rsidRPr="0019443E">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lastRenderedPageBreak/>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2"/>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30" w:name="_Toc10737786"/>
      <w:r w:rsidRPr="003D0C16">
        <w:t>Imagen de Arduino</w:t>
      </w:r>
      <w:bookmarkEnd w:id="30"/>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43C62689"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19443E" w:rsidRPr="0019443E">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19443E" w:rsidRPr="0019443E">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CF3EB22" w:rsidR="00960324" w:rsidRDefault="00960324" w:rsidP="00217269">
      <w:pPr>
        <w:pStyle w:val="Textoindependiente"/>
        <w:jc w:val="center"/>
      </w:pPr>
      <w:r>
        <w:rPr>
          <w:noProof/>
        </w:rPr>
        <w:lastRenderedPageBreak/>
        <w:drawing>
          <wp:inline distT="0" distB="0" distL="0" distR="0" wp14:anchorId="404931DA" wp14:editId="1A733BA4">
            <wp:extent cx="2814452" cy="2445209"/>
            <wp:effectExtent l="0" t="0" r="508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3"/>
                    <a:stretch>
                      <a:fillRect/>
                    </a:stretch>
                  </pic:blipFill>
                  <pic:spPr bwMode="auto">
                    <a:xfrm>
                      <a:off x="0" y="0"/>
                      <a:ext cx="2829831" cy="2458571"/>
                    </a:xfrm>
                    <a:prstGeom prst="rect">
                      <a:avLst/>
                    </a:prstGeom>
                    <a:noFill/>
                    <a:ln w="9525">
                      <a:noFill/>
                      <a:headEnd/>
                      <a:tailEnd/>
                    </a:ln>
                  </pic:spPr>
                </pic:pic>
              </a:graphicData>
            </a:graphic>
          </wp:inline>
        </w:drawing>
      </w:r>
    </w:p>
    <w:p w14:paraId="0586744A" w14:textId="77D8A30C" w:rsidR="003D0C16" w:rsidRDefault="003D0C16" w:rsidP="00217269">
      <w:pPr>
        <w:pStyle w:val="Figures"/>
      </w:pPr>
      <w:bookmarkStart w:id="31" w:name="_Toc10737787"/>
      <w:r>
        <w:t>IDE de Arduino</w:t>
      </w:r>
      <w:bookmarkEnd w:id="31"/>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0E877D5C" w14:textId="00C0CF41"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19443E" w:rsidRPr="0019443E">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19443E">
            <w:rPr>
              <w:noProof/>
              <w:lang w:val="es-ES"/>
            </w:rPr>
            <w:t xml:space="preserve"> </w:t>
          </w:r>
          <w:r w:rsidR="0019443E" w:rsidRPr="0019443E">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19443E">
            <w:rPr>
              <w:noProof/>
              <w:lang w:val="es-ES"/>
            </w:rPr>
            <w:t xml:space="preserve"> </w:t>
          </w:r>
          <w:r w:rsidR="0019443E" w:rsidRPr="0019443E">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19443E">
            <w:rPr>
              <w:noProof/>
              <w:lang w:val="es-ES"/>
            </w:rPr>
            <w:t xml:space="preserve"> </w:t>
          </w:r>
          <w:r w:rsidR="0019443E" w:rsidRPr="0019443E">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19443E">
            <w:rPr>
              <w:noProof/>
              <w:lang w:val="es-ES"/>
            </w:rPr>
            <w:t xml:space="preserve"> </w:t>
          </w:r>
          <w:r w:rsidR="0019443E" w:rsidRPr="0019443E">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4B302200" w14:textId="77777777" w:rsidR="00960324" w:rsidRDefault="00960324" w:rsidP="00960324">
      <w:pPr>
        <w:pStyle w:val="Ttulo2"/>
        <w:numPr>
          <w:ilvl w:val="1"/>
          <w:numId w:val="4"/>
        </w:numPr>
      </w:pPr>
      <w:bookmarkStart w:id="32" w:name="shields"/>
      <w:bookmarkStart w:id="33" w:name="_Toc10750923"/>
      <w:r>
        <w:t>Shields</w:t>
      </w:r>
      <w:bookmarkEnd w:id="32"/>
      <w:bookmarkEnd w:id="33"/>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08146C91"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19443E" w:rsidRPr="0019443E">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4ABEFBEB">
            <wp:extent cx="2422662" cy="1721922"/>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4"/>
                    <a:stretch>
                      <a:fillRect/>
                    </a:stretch>
                  </pic:blipFill>
                  <pic:spPr bwMode="auto">
                    <a:xfrm>
                      <a:off x="0" y="0"/>
                      <a:ext cx="2454694" cy="1744689"/>
                    </a:xfrm>
                    <a:prstGeom prst="rect">
                      <a:avLst/>
                    </a:prstGeom>
                    <a:noFill/>
                    <a:ln w="9525">
                      <a:noFill/>
                      <a:headEnd/>
                      <a:tailEnd/>
                    </a:ln>
                  </pic:spPr>
                </pic:pic>
              </a:graphicData>
            </a:graphic>
          </wp:inline>
        </w:drawing>
      </w:r>
      <w:r w:rsidR="00217269">
        <w:rPr>
          <w:noProof/>
        </w:rPr>
        <w:drawing>
          <wp:inline distT="0" distB="0" distL="0" distR="0" wp14:anchorId="4559B8F6" wp14:editId="2F8D37FA">
            <wp:extent cx="2101413" cy="1734760"/>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5"/>
                    <a:stretch>
                      <a:fillRect/>
                    </a:stretch>
                  </pic:blipFill>
                  <pic:spPr bwMode="auto">
                    <a:xfrm>
                      <a:off x="0" y="0"/>
                      <a:ext cx="2127622" cy="1756396"/>
                    </a:xfrm>
                    <a:prstGeom prst="rect">
                      <a:avLst/>
                    </a:prstGeom>
                    <a:noFill/>
                    <a:ln w="9525">
                      <a:noFill/>
                      <a:headEnd/>
                      <a:tailEnd/>
                    </a:ln>
                  </pic:spPr>
                </pic:pic>
              </a:graphicData>
            </a:graphic>
          </wp:inline>
        </w:drawing>
      </w:r>
    </w:p>
    <w:p w14:paraId="5CA5AD4F" w14:textId="3B1C0A7E" w:rsidR="00960324" w:rsidRDefault="00960324" w:rsidP="00960324">
      <w:pPr>
        <w:pStyle w:val="Figures"/>
      </w:pPr>
      <w:bookmarkStart w:id="34" w:name="_Toc10737788"/>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4"/>
    </w:p>
    <w:p w14:paraId="5AF684F7" w14:textId="62A854C1" w:rsidR="00960324" w:rsidRDefault="00960324" w:rsidP="00217269">
      <w:pPr>
        <w:pStyle w:val="Figures"/>
      </w:pPr>
      <w:bookmarkStart w:id="35" w:name="_Toc10737789"/>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5"/>
    </w:p>
    <w:p w14:paraId="3E57ECB2" w14:textId="0AE51BD3" w:rsidR="00960324" w:rsidRDefault="00960324" w:rsidP="00217269">
      <w:pPr>
        <w:jc w:val="center"/>
      </w:pPr>
      <w:r>
        <w:rPr>
          <w:noProof/>
        </w:rPr>
        <w:drawing>
          <wp:inline distT="0" distB="0" distL="0" distR="0" wp14:anchorId="01B694DF" wp14:editId="5BDC45A0">
            <wp:extent cx="1555667" cy="1924298"/>
            <wp:effectExtent l="0" t="0" r="698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6"/>
                    <a:stretch>
                      <a:fillRect/>
                    </a:stretch>
                  </pic:blipFill>
                  <pic:spPr bwMode="auto">
                    <a:xfrm>
                      <a:off x="0" y="0"/>
                      <a:ext cx="1567574" cy="1939027"/>
                    </a:xfrm>
                    <a:prstGeom prst="rect">
                      <a:avLst/>
                    </a:prstGeom>
                    <a:noFill/>
                    <a:ln w="9525">
                      <a:noFill/>
                      <a:headEnd/>
                      <a:tailEnd/>
                    </a:ln>
                  </pic:spPr>
                </pic:pic>
              </a:graphicData>
            </a:graphic>
          </wp:inline>
        </w:drawing>
      </w:r>
      <w:r w:rsidR="00217269">
        <w:rPr>
          <w:noProof/>
        </w:rPr>
        <w:drawing>
          <wp:inline distT="0" distB="0" distL="0" distR="0" wp14:anchorId="12692B8C" wp14:editId="7F34DD49">
            <wp:extent cx="2600696" cy="1950523"/>
            <wp:effectExtent l="0" t="0" r="0" b="0"/>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7"/>
                    <a:stretch>
                      <a:fillRect/>
                    </a:stretch>
                  </pic:blipFill>
                  <pic:spPr bwMode="auto">
                    <a:xfrm>
                      <a:off x="0" y="0"/>
                      <a:ext cx="2648648" cy="1986487"/>
                    </a:xfrm>
                    <a:prstGeom prst="rect">
                      <a:avLst/>
                    </a:prstGeom>
                    <a:noFill/>
                    <a:ln w="9525">
                      <a:noFill/>
                      <a:headEnd/>
                      <a:tailEnd/>
                    </a:ln>
                  </pic:spPr>
                </pic:pic>
              </a:graphicData>
            </a:graphic>
          </wp:inline>
        </w:drawing>
      </w:r>
    </w:p>
    <w:p w14:paraId="44009EED" w14:textId="13CD04AF" w:rsidR="00960324" w:rsidRDefault="00960324" w:rsidP="00960324">
      <w:pPr>
        <w:pStyle w:val="Figures"/>
      </w:pPr>
      <w:bookmarkStart w:id="36" w:name="_Toc10737790"/>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r>
        <w:t>l</w:t>
      </w:r>
      <w:bookmarkEnd w:id="36"/>
    </w:p>
    <w:p w14:paraId="66DDCCDA" w14:textId="366872B6" w:rsidR="00960324" w:rsidRDefault="00960324" w:rsidP="00217269">
      <w:pPr>
        <w:pStyle w:val="Figures"/>
      </w:pPr>
      <w:bookmarkStart w:id="37" w:name="_Toc10737791"/>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37"/>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8"/>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77777777" w:rsidR="00960324" w:rsidRDefault="00960324" w:rsidP="00217269">
      <w:pPr>
        <w:pStyle w:val="Figures"/>
      </w:pPr>
      <w:bookmarkStart w:id="38" w:name="_Toc10737792"/>
      <w:proofErr w:type="spellStart"/>
      <w:r>
        <w:t>Shield</w:t>
      </w:r>
      <w:proofErr w:type="spellEnd"/>
      <w:r>
        <w:t xml:space="preserve"> - para conexión </w:t>
      </w:r>
      <w:proofErr w:type="spellStart"/>
      <w:r>
        <w:t>WiFi</w:t>
      </w:r>
      <w:bookmarkEnd w:id="38"/>
      <w:proofErr w:type="spellEnd"/>
    </w:p>
    <w:p w14:paraId="60DED76A" w14:textId="77777777" w:rsidR="00960324" w:rsidRDefault="00960324" w:rsidP="00960324">
      <w:pPr>
        <w:pStyle w:val="Textoindependiente"/>
      </w:pPr>
      <w:r>
        <w:lastRenderedPageBreak/>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9"/>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30"/>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1749E6F5" w14:textId="4892F5E9" w:rsidR="00960324" w:rsidRDefault="00960324" w:rsidP="00217269">
      <w:pPr>
        <w:pStyle w:val="Figures"/>
      </w:pPr>
      <w:bookmarkStart w:id="39" w:name="_Toc10737793"/>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39"/>
    </w:p>
    <w:p w14:paraId="092E0226" w14:textId="54D6009E" w:rsidR="00960324" w:rsidRDefault="00960324" w:rsidP="00217269">
      <w:pPr>
        <w:pStyle w:val="Figures"/>
      </w:pPr>
      <w:bookmarkStart w:id="40" w:name="_Toc10737794"/>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40"/>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1"/>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2"/>
                    <a:stretch>
                      <a:fillRect/>
                    </a:stretch>
                  </pic:blipFill>
                  <pic:spPr bwMode="auto">
                    <a:xfrm>
                      <a:off x="0" y="0"/>
                      <a:ext cx="1797384" cy="2166446"/>
                    </a:xfrm>
                    <a:prstGeom prst="rect">
                      <a:avLst/>
                    </a:prstGeom>
                    <a:noFill/>
                    <a:ln w="9525">
                      <a:noFill/>
                      <a:headEnd/>
                      <a:tailEnd/>
                    </a:ln>
                  </pic:spPr>
                </pic:pic>
              </a:graphicData>
            </a:graphic>
          </wp:inline>
        </w:drawing>
      </w:r>
    </w:p>
    <w:p w14:paraId="29089829" w14:textId="58174B72" w:rsidR="00960324" w:rsidRDefault="00960324" w:rsidP="00295E9F">
      <w:pPr>
        <w:pStyle w:val="Figures"/>
      </w:pPr>
      <w:bookmarkStart w:id="41" w:name="_Toc10737795"/>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1"/>
    </w:p>
    <w:p w14:paraId="49C22EB7" w14:textId="4B67857F" w:rsidR="00960324" w:rsidRDefault="00960324" w:rsidP="00295E9F">
      <w:pPr>
        <w:pStyle w:val="Figures"/>
      </w:pPr>
      <w:bookmarkStart w:id="42" w:name="_Toc10737796"/>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2"/>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w:t>
      </w:r>
      <w:r>
        <w:rPr>
          <w:i/>
        </w:rPr>
        <w:lastRenderedPageBreak/>
        <w:t xml:space="preserve">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3"/>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4"/>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0C2E9DB4" w14:textId="3D4926D1" w:rsidR="00960324" w:rsidRDefault="00960324" w:rsidP="00960324">
      <w:pPr>
        <w:pStyle w:val="Figures"/>
      </w:pPr>
      <w:bookmarkStart w:id="43" w:name="_Toc10737797"/>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End w:id="43"/>
    </w:p>
    <w:p w14:paraId="7364BA0F" w14:textId="7721AC33" w:rsidR="00960324" w:rsidRDefault="00960324" w:rsidP="00295E9F">
      <w:pPr>
        <w:pStyle w:val="Figures"/>
      </w:pPr>
      <w:bookmarkStart w:id="44" w:name="_Toc10737798"/>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trás</w:t>
      </w:r>
      <w:r w:rsidR="00295E9F">
        <w:t xml:space="preserve"> (</w:t>
      </w:r>
      <w:proofErr w:type="spellStart"/>
      <w:r w:rsidR="00295E9F">
        <w:t>dcha</w:t>
      </w:r>
      <w:proofErr w:type="spellEnd"/>
      <w:r w:rsidR="00295E9F">
        <w:t>)</w:t>
      </w:r>
      <w:bookmarkEnd w:id="44"/>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5" w:name="similares-propuestas"/>
      <w:bookmarkStart w:id="46" w:name="_Toc10750924"/>
      <w:proofErr w:type="spellStart"/>
      <w:r>
        <w:t>Similares</w:t>
      </w:r>
      <w:proofErr w:type="spellEnd"/>
      <w:r>
        <w:t xml:space="preserve"> </w:t>
      </w:r>
      <w:proofErr w:type="spellStart"/>
      <w:r>
        <w:t>propuestas</w:t>
      </w:r>
      <w:bookmarkEnd w:id="45"/>
      <w:bookmarkEnd w:id="46"/>
      <w:proofErr w:type="spellEnd"/>
    </w:p>
    <w:p w14:paraId="25146CDC" w14:textId="65898204"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w:t>
      </w:r>
      <w:r w:rsidR="008D1A9D">
        <w:rPr>
          <w:rStyle w:val="VerbatimChar"/>
          <w:rFonts w:ascii="Times New Roman" w:hAnsi="Times New Roman"/>
          <w:spacing w:val="0"/>
          <w:sz w:val="24"/>
          <w:szCs w:val="24"/>
          <w14:ligatures w14:val="none"/>
          <w14:cntxtAlts w14:val="0"/>
        </w:rPr>
        <w:t xml:space="preserve">o </w:t>
      </w:r>
      <w:r w:rsidR="00B21539">
        <w:rPr>
          <w:rStyle w:val="VerbatimChar"/>
          <w:rFonts w:ascii="Times New Roman" w:hAnsi="Times New Roman"/>
          <w:spacing w:val="0"/>
          <w:sz w:val="24"/>
          <w:szCs w:val="24"/>
          <w14:ligatures w14:val="none"/>
          <w14:cntxtAlts w14:val="0"/>
        </w:rPr>
        <w:t xml:space="preserve">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2C69EF2F" w:rsidR="00B21539" w:rsidRPr="00C41DE5"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0019443E" w:rsidRPr="0019443E">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0B0577">
        <w:rPr>
          <w:rStyle w:val="VerbatimChar"/>
          <w:rFonts w:ascii="Times New Roman" w:hAnsi="Times New Roman"/>
          <w:spacing w:val="0"/>
          <w:sz w:val="24"/>
          <w:szCs w:val="24"/>
          <w14:ligatures w14:val="none"/>
          <w14:cntxtAlts w14:val="0"/>
        </w:rPr>
        <w:t>en relación con e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19443E" w:rsidRPr="0019443E">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271E1131" w14:textId="77777777" w:rsidR="00453AAF" w:rsidRDefault="00453AAF">
      <w:pPr>
        <w:widowControl/>
        <w:tabs>
          <w:tab w:val="clear" w:pos="8789"/>
        </w:tabs>
        <w:spacing w:before="0" w:after="200" w:line="276" w:lineRule="auto"/>
        <w:jc w:val="left"/>
        <w:rPr>
          <w:rStyle w:val="VerbatimChar"/>
        </w:rPr>
      </w:pPr>
      <w:r>
        <w:rPr>
          <w:rStyle w:val="VerbatimChar"/>
        </w:rPr>
        <w:lastRenderedPageBreak/>
        <w:br w:type="page"/>
      </w:r>
    </w:p>
    <w:p w14:paraId="2537EB55" w14:textId="77777777" w:rsidR="00960324" w:rsidRDefault="00960324" w:rsidP="00960324">
      <w:pPr>
        <w:pStyle w:val="Ttulo1"/>
        <w:numPr>
          <w:ilvl w:val="0"/>
          <w:numId w:val="4"/>
        </w:numPr>
      </w:pPr>
      <w:bookmarkStart w:id="47" w:name="planteamiento-del-problema"/>
      <w:bookmarkStart w:id="48" w:name="_Toc10750925"/>
      <w:r>
        <w:lastRenderedPageBreak/>
        <w:t>Planteamiento del problema</w:t>
      </w:r>
      <w:bookmarkEnd w:id="47"/>
      <w:bookmarkEnd w:id="48"/>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08386AC2" w:rsidR="00960324" w:rsidRDefault="00960324" w:rsidP="00960324">
      <w:pPr>
        <w:pStyle w:val="Textoindependiente"/>
      </w:pPr>
      <w:r>
        <w:t xml:space="preserve">Con estos cambios, surge la necesidad de nuevos conocimientos, </w:t>
      </w:r>
      <w:r w:rsidR="008D1A9D">
        <w:t>y,</w:t>
      </w:r>
      <w:r>
        <w:t xml:space="preserve"> por ende, nuevas enseñanzas para preparar dicho saber. Es por ello </w:t>
      </w:r>
      <w:r w:rsidR="008D1A9D">
        <w:t>por lo que</w:t>
      </w:r>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59873456" w:rsidR="00453AAF" w:rsidRDefault="00960324" w:rsidP="00960324">
      <w:pPr>
        <w:pStyle w:val="Textoindependiente"/>
      </w:pPr>
      <w:r>
        <w:t>Este trabajo da un apoyo a esta futura materia y didáctica que aún no está regularizada, pero que cada vez cobra más importancia.</w:t>
      </w:r>
    </w:p>
    <w:p w14:paraId="32EFA222"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04C99E1D" w14:textId="77777777" w:rsidR="00960324" w:rsidRDefault="00960324" w:rsidP="00960324">
      <w:pPr>
        <w:pStyle w:val="Ttulo1"/>
        <w:numPr>
          <w:ilvl w:val="0"/>
          <w:numId w:val="4"/>
        </w:numPr>
      </w:pPr>
      <w:bookmarkStart w:id="49" w:name="fundamentación-teórica"/>
      <w:bookmarkStart w:id="50" w:name="_Toc10750926"/>
      <w:r>
        <w:lastRenderedPageBreak/>
        <w:t>Fundamentación teórica</w:t>
      </w:r>
      <w:bookmarkEnd w:id="49"/>
      <w:bookmarkEnd w:id="50"/>
    </w:p>
    <w:p w14:paraId="45C3833F" w14:textId="0852106A"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19443E">
            <w:rPr>
              <w:noProof/>
              <w:lang w:val="es-ES"/>
            </w:rPr>
            <w:t xml:space="preserve"> </w:t>
          </w:r>
          <w:r w:rsidR="0019443E" w:rsidRPr="0019443E">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 xml:space="preserve">Analizando los contenidos de dichos bloques, se puede realizar un símil </w:t>
      </w:r>
      <w:proofErr w:type="gramStart"/>
      <w:r>
        <w:t>en relación a</w:t>
      </w:r>
      <w:proofErr w:type="gramEnd"/>
      <w:r>
        <w:t xml:space="preserve">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92F2BD9" w:rsidR="00453AAF"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w:t>
      </w:r>
      <w:r>
        <w:lastRenderedPageBreak/>
        <w:t>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21B20B03"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6B51D4" w14:textId="465D2A36" w:rsidR="00453AAF" w:rsidRDefault="00453AAF">
      <w:pPr>
        <w:widowControl/>
        <w:tabs>
          <w:tab w:val="clear" w:pos="8789"/>
        </w:tabs>
        <w:spacing w:before="0" w:after="200" w:line="276" w:lineRule="auto"/>
        <w:jc w:val="left"/>
        <w:rPr>
          <w:spacing w:val="0"/>
          <w:szCs w:val="24"/>
          <w:lang w:val="es-ES_tradnl"/>
          <w14:ligatures w14:val="none"/>
          <w14:cntxtAlts w14:val="0"/>
        </w:rPr>
      </w:pPr>
      <w:r>
        <w:lastRenderedPageBreak/>
        <w:br w:type="page"/>
      </w:r>
    </w:p>
    <w:p w14:paraId="6BD739AD" w14:textId="77777777" w:rsidR="00960324" w:rsidRDefault="00960324" w:rsidP="00960324">
      <w:pPr>
        <w:pStyle w:val="Ttulo1"/>
        <w:numPr>
          <w:ilvl w:val="0"/>
          <w:numId w:val="4"/>
        </w:numPr>
      </w:pPr>
      <w:bookmarkStart w:id="51" w:name="preguntas-de-investigación"/>
      <w:bookmarkStart w:id="52" w:name="_Toc10750927"/>
      <w:r>
        <w:lastRenderedPageBreak/>
        <w:t>Preguntas de investigación</w:t>
      </w:r>
      <w:bookmarkEnd w:id="51"/>
      <w:bookmarkEnd w:id="52"/>
    </w:p>
    <w:p w14:paraId="3EF1C57A" w14:textId="32E5B165" w:rsidR="00C434AB" w:rsidRDefault="00C434AB" w:rsidP="00C434AB">
      <w:pPr>
        <w:pStyle w:val="Textoindependiente"/>
      </w:pPr>
      <w:r>
        <w:t>Se expone a continuación un listado de las preguntas que se han estado formulando y que este trabajo busca de dar una respuesta a cada una de ellas. Estas son:</w:t>
      </w:r>
    </w:p>
    <w:p w14:paraId="53F499D7" w14:textId="3D34AF6D" w:rsidR="00C434AB" w:rsidRDefault="00C434AB" w:rsidP="00DF294D">
      <w:pPr>
        <w:pStyle w:val="Compact"/>
        <w:numPr>
          <w:ilvl w:val="0"/>
          <w:numId w:val="6"/>
        </w:numPr>
      </w:pPr>
      <w:r>
        <w:t>¿Es la programación un conocimiento básico necesario?</w:t>
      </w:r>
    </w:p>
    <w:p w14:paraId="69BEBE9F" w14:textId="6259216D" w:rsidR="00C434AB" w:rsidRDefault="00C434AB" w:rsidP="00DF294D">
      <w:pPr>
        <w:pStyle w:val="Compact"/>
        <w:numPr>
          <w:ilvl w:val="0"/>
          <w:numId w:val="6"/>
        </w:numPr>
      </w:pPr>
      <w:r>
        <w:t>¿Por qué es importante conocer las bases de la programación?</w:t>
      </w:r>
    </w:p>
    <w:p w14:paraId="10644A7C" w14:textId="71C36EAF" w:rsidR="00C434AB" w:rsidRDefault="00C434AB" w:rsidP="00DF294D">
      <w:pPr>
        <w:pStyle w:val="Compact"/>
        <w:numPr>
          <w:ilvl w:val="0"/>
          <w:numId w:val="6"/>
        </w:numPr>
      </w:pPr>
      <w:r>
        <w:t>¿Cómo se imparte la enseñanza de programación?</w:t>
      </w:r>
    </w:p>
    <w:p w14:paraId="55A3BAB8" w14:textId="6E6C60D5" w:rsidR="00C434AB" w:rsidRDefault="00C434AB" w:rsidP="00DF294D">
      <w:pPr>
        <w:pStyle w:val="Compact"/>
        <w:numPr>
          <w:ilvl w:val="0"/>
          <w:numId w:val="6"/>
        </w:numPr>
      </w:pPr>
      <w:r>
        <w:t>¿Cómo facilitar el aprendizaje de la programación?</w:t>
      </w:r>
    </w:p>
    <w:p w14:paraId="4ECBB541" w14:textId="49C23C1A" w:rsidR="00C434AB" w:rsidRDefault="00C434AB" w:rsidP="00DF294D">
      <w:pPr>
        <w:pStyle w:val="Compact"/>
        <w:numPr>
          <w:ilvl w:val="0"/>
          <w:numId w:val="6"/>
        </w:numPr>
      </w:pPr>
      <w:r>
        <w:t>¿Qué herramientas tenemos disponibles para enseñar/aprender a programar?</w:t>
      </w:r>
    </w:p>
    <w:p w14:paraId="3B88831E" w14:textId="51212529" w:rsidR="00C434AB" w:rsidRDefault="00C434AB" w:rsidP="00DF294D">
      <w:pPr>
        <w:pStyle w:val="Compact"/>
        <w:numPr>
          <w:ilvl w:val="0"/>
          <w:numId w:val="6"/>
        </w:numPr>
      </w:pPr>
      <w:r>
        <w:t>¿Qué relación tiene la programación con la electrónica?</w:t>
      </w:r>
    </w:p>
    <w:p w14:paraId="7F9B6D68" w14:textId="68685746" w:rsidR="00C434AB" w:rsidRDefault="00C434AB" w:rsidP="00DF294D">
      <w:pPr>
        <w:pStyle w:val="Compact"/>
        <w:numPr>
          <w:ilvl w:val="0"/>
          <w:numId w:val="6"/>
        </w:numPr>
      </w:pPr>
      <w:r>
        <w:t xml:space="preserve">¿Qué son dispositivos electrónicos y </w:t>
      </w:r>
      <w:proofErr w:type="spellStart"/>
      <w:r>
        <w:t>cuales</w:t>
      </w:r>
      <w:proofErr w:type="spellEnd"/>
      <w:r>
        <w:t xml:space="preserve"> son sus partes?</w:t>
      </w:r>
    </w:p>
    <w:p w14:paraId="05E8F7AB" w14:textId="120B4AF4" w:rsidR="00C434AB" w:rsidRDefault="00C434AB" w:rsidP="00DF294D">
      <w:pPr>
        <w:pStyle w:val="Compact"/>
        <w:numPr>
          <w:ilvl w:val="0"/>
          <w:numId w:val="6"/>
        </w:numPr>
      </w:pPr>
      <w:r>
        <w:t>¿Cómo explicar los conceptos: sensor y actuador?</w:t>
      </w:r>
    </w:p>
    <w:p w14:paraId="56472FDB" w14:textId="0A5FC714" w:rsidR="00453AAF" w:rsidRDefault="00C434AB" w:rsidP="00DF294D">
      <w:pPr>
        <w:pStyle w:val="Compact"/>
        <w:numPr>
          <w:ilvl w:val="0"/>
          <w:numId w:val="6"/>
        </w:numPr>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994D03"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3" w:name="objetivos"/>
      <w:r>
        <w:lastRenderedPageBreak/>
        <w:br w:type="page"/>
      </w:r>
    </w:p>
    <w:p w14:paraId="555536C8" w14:textId="1A417E5C" w:rsidR="00960324" w:rsidRDefault="00960324" w:rsidP="00960324">
      <w:pPr>
        <w:pStyle w:val="Ttulo1"/>
        <w:numPr>
          <w:ilvl w:val="0"/>
          <w:numId w:val="4"/>
        </w:numPr>
      </w:pPr>
      <w:bookmarkStart w:id="54" w:name="_Toc10750928"/>
      <w:r>
        <w:lastRenderedPageBreak/>
        <w:t>Objetivos</w:t>
      </w:r>
      <w:bookmarkEnd w:id="53"/>
      <w:bookmarkEnd w:id="54"/>
    </w:p>
    <w:p w14:paraId="04DE8133" w14:textId="4CEA2A7A" w:rsidR="00C434AB" w:rsidRDefault="00C434AB" w:rsidP="00C434AB">
      <w:pPr>
        <w:pStyle w:val="Textoindependiente"/>
        <w:rPr>
          <w:rStyle w:val="VerbatimChar"/>
          <w:rFonts w:ascii="Times New Roman" w:hAnsi="Times New Roman"/>
          <w:spacing w:val="0"/>
          <w:sz w:val="24"/>
          <w:szCs w:val="24"/>
          <w14:ligatures w14:val="none"/>
          <w14:cntxtAlts w14:val="0"/>
        </w:rPr>
      </w:pPr>
      <w:r w:rsidRPr="00C434AB">
        <w:rPr>
          <w:rStyle w:val="VerbatimChar"/>
          <w:rFonts w:ascii="Times New Roman" w:hAnsi="Times New Roman"/>
          <w:spacing w:val="0"/>
          <w:sz w:val="24"/>
          <w:szCs w:val="24"/>
          <w14:ligatures w14:val="none"/>
          <w14:cntxtAlts w14:val="0"/>
        </w:rPr>
        <w:t xml:space="preserve">En este </w:t>
      </w:r>
      <w:proofErr w:type="spellStart"/>
      <w:r w:rsidRPr="00C434AB">
        <w:rPr>
          <w:rStyle w:val="VerbatimChar"/>
          <w:rFonts w:ascii="Times New Roman" w:hAnsi="Times New Roman"/>
          <w:spacing w:val="0"/>
          <w:sz w:val="24"/>
          <w:szCs w:val="24"/>
          <w14:ligatures w14:val="none"/>
          <w14:cntxtAlts w14:val="0"/>
        </w:rPr>
        <w:t>capitulo</w:t>
      </w:r>
      <w:proofErr w:type="spellEnd"/>
      <w:r>
        <w:rPr>
          <w:rStyle w:val="VerbatimChar"/>
          <w:rFonts w:ascii="Times New Roman" w:hAnsi="Times New Roman"/>
          <w:spacing w:val="0"/>
          <w:sz w:val="24"/>
          <w:szCs w:val="24"/>
          <w14:ligatures w14:val="none"/>
          <w14:cntxtAlts w14:val="0"/>
        </w:rPr>
        <w:t xml:space="preserve"> se listan de forma precisa y directa los objetivos a alcanzar en este trabajo, partiendo del objetivo principal:</w:t>
      </w:r>
    </w:p>
    <w:p w14:paraId="1098A44A" w14:textId="4FE37D74" w:rsidR="00C434AB" w:rsidRPr="00967690" w:rsidRDefault="00C434AB" w:rsidP="00967690">
      <w:pPr>
        <w:pStyle w:val="Textodebloque"/>
        <w:rPr>
          <w:rStyle w:val="VerbatimChar"/>
          <w:rFonts w:ascii="Times New Roman" w:hAnsi="Times New Roman"/>
          <w:b/>
          <w:bCs w:val="0"/>
          <w:spacing w:val="0"/>
          <w:sz w:val="22"/>
          <w:szCs w:val="20"/>
          <w14:ligatures w14:val="none"/>
          <w14:cntxtAlts w14:val="0"/>
        </w:rPr>
      </w:pPr>
      <w:r w:rsidRPr="00967690">
        <w:rPr>
          <w:rStyle w:val="VerbatimChar"/>
          <w:rFonts w:ascii="Times New Roman" w:hAnsi="Times New Roman"/>
          <w:b/>
          <w:bCs w:val="0"/>
          <w:spacing w:val="0"/>
          <w:sz w:val="22"/>
          <w:szCs w:val="20"/>
          <w14:ligatures w14:val="none"/>
          <w14:cntxtAlts w14:val="0"/>
        </w:rPr>
        <w:t xml:space="preserve">Enseñar a </w:t>
      </w:r>
      <w:r w:rsidRPr="00967690">
        <w:rPr>
          <w:rStyle w:val="VerbatimChar"/>
          <w:rFonts w:ascii="Times New Roman" w:hAnsi="Times New Roman"/>
          <w:b/>
          <w:bCs w:val="0"/>
          <w:spacing w:val="0"/>
          <w:sz w:val="24"/>
          <w:szCs w:val="22"/>
          <w14:ligatures w14:val="none"/>
          <w14:cntxtAlts w14:val="0"/>
        </w:rPr>
        <w:t>programar</w:t>
      </w:r>
      <w:r w:rsidRPr="00967690">
        <w:rPr>
          <w:rStyle w:val="VerbatimChar"/>
          <w:rFonts w:ascii="Times New Roman" w:hAnsi="Times New Roman"/>
          <w:b/>
          <w:bCs w:val="0"/>
          <w:spacing w:val="0"/>
          <w:sz w:val="22"/>
          <w:szCs w:val="20"/>
          <w14:ligatures w14:val="none"/>
          <w14:cntxtAlts w14:val="0"/>
        </w:rPr>
        <w:t xml:space="preserve"> para conocer el mundo actual</w:t>
      </w:r>
    </w:p>
    <w:p w14:paraId="65509BFC" w14:textId="2FECBCF4" w:rsidR="00C434AB" w:rsidRDefault="00C434AB" w:rsidP="00C434AB">
      <w:pPr>
        <w:pStyle w:val="Textoindependiente"/>
      </w:pPr>
      <w:r>
        <w:t xml:space="preserve">Se </w:t>
      </w:r>
      <w:proofErr w:type="spellStart"/>
      <w:r>
        <w:t>añaliza</w:t>
      </w:r>
      <w:proofErr w:type="spellEnd"/>
      <w:r>
        <w:t xml:space="preserve"> minuciosamente el contenido a abarcar en este fin separándolo en pequeños objetivos secundarios:</w:t>
      </w:r>
    </w:p>
    <w:p w14:paraId="2C392D5A" w14:textId="4127160D" w:rsidR="00C434AB" w:rsidRDefault="00967690" w:rsidP="00DF294D">
      <w:pPr>
        <w:pStyle w:val="Compact"/>
        <w:numPr>
          <w:ilvl w:val="0"/>
          <w:numId w:val="6"/>
        </w:numPr>
      </w:pPr>
      <w:r>
        <w:t>Definir el concepto de programación</w:t>
      </w:r>
    </w:p>
    <w:p w14:paraId="1385C2EC" w14:textId="128DC702" w:rsidR="00967690" w:rsidRDefault="00967690" w:rsidP="00DF294D">
      <w:pPr>
        <w:pStyle w:val="Compact"/>
        <w:numPr>
          <w:ilvl w:val="0"/>
          <w:numId w:val="6"/>
        </w:numPr>
      </w:pPr>
      <w:r>
        <w:t>Proporcionar una visión del momento histórico actual</w:t>
      </w:r>
    </w:p>
    <w:p w14:paraId="43BB9BC7" w14:textId="27473996" w:rsidR="00967690" w:rsidRDefault="00967690" w:rsidP="00DF294D">
      <w:pPr>
        <w:pStyle w:val="Compact"/>
        <w:numPr>
          <w:ilvl w:val="0"/>
          <w:numId w:val="6"/>
        </w:numPr>
      </w:pPr>
      <w:r>
        <w:t>Examinar las actuales metodologías en la enseñanza de programación</w:t>
      </w:r>
    </w:p>
    <w:p w14:paraId="7278EAFC" w14:textId="4F172CC6" w:rsidR="00967690" w:rsidRDefault="00967690" w:rsidP="00DF294D">
      <w:pPr>
        <w:pStyle w:val="Compact"/>
        <w:numPr>
          <w:ilvl w:val="0"/>
          <w:numId w:val="6"/>
        </w:numPr>
      </w:pPr>
      <w:r>
        <w:t>Presentar las herramientas disponibles</w:t>
      </w:r>
    </w:p>
    <w:p w14:paraId="471D8BA9" w14:textId="67706A6E" w:rsidR="00967690" w:rsidRDefault="00967690" w:rsidP="00DF294D">
      <w:pPr>
        <w:pStyle w:val="Compact"/>
        <w:numPr>
          <w:ilvl w:val="0"/>
          <w:numId w:val="6"/>
        </w:numPr>
      </w:pPr>
      <w:r>
        <w:t>Desarrollar una unidad didáctica adaptada a Educación Secundaria</w:t>
      </w:r>
    </w:p>
    <w:p w14:paraId="2223553A" w14:textId="5EAFE283" w:rsidR="00967690" w:rsidRDefault="00967690" w:rsidP="00DF294D">
      <w:pPr>
        <w:pStyle w:val="Compact"/>
        <w:numPr>
          <w:ilvl w:val="0"/>
          <w:numId w:val="6"/>
        </w:numPr>
      </w:pPr>
      <w:r>
        <w:t>Mostrar la importancia de la programación en los tiempos actuales</w:t>
      </w:r>
    </w:p>
    <w:p w14:paraId="2819B4E8" w14:textId="50275182" w:rsidR="00C434AB" w:rsidRPr="00C434AB" w:rsidRDefault="00967690" w:rsidP="00DF294D">
      <w:pPr>
        <w:pStyle w:val="Compact"/>
        <w:numPr>
          <w:ilvl w:val="0"/>
          <w:numId w:val="6"/>
        </w:numPr>
      </w:pPr>
      <w:r>
        <w:t>Facilitar la enseñanza y el aprendizaje de programación</w:t>
      </w:r>
    </w:p>
    <w:p w14:paraId="0849B8B4"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5" w:name="objeto-de-estudio"/>
      <w:r>
        <w:br w:type="page"/>
      </w:r>
    </w:p>
    <w:p w14:paraId="12F0094A"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r>
        <w:lastRenderedPageBreak/>
        <w:br w:type="page"/>
      </w:r>
    </w:p>
    <w:p w14:paraId="7CF75C14" w14:textId="4B0B3794" w:rsidR="009955CF" w:rsidRPr="00000AAE" w:rsidRDefault="00960324" w:rsidP="009955CF">
      <w:pPr>
        <w:pStyle w:val="Ttulo1"/>
        <w:numPr>
          <w:ilvl w:val="0"/>
          <w:numId w:val="4"/>
        </w:numPr>
      </w:pPr>
      <w:bookmarkStart w:id="56" w:name="_Toc10750929"/>
      <w:r>
        <w:lastRenderedPageBreak/>
        <w:t>Objeto de estudio</w:t>
      </w:r>
      <w:bookmarkEnd w:id="55"/>
      <w:bookmarkEnd w:id="56"/>
    </w:p>
    <w:p w14:paraId="18405630" w14:textId="078BBC47" w:rsidR="002761B9" w:rsidRDefault="002761B9" w:rsidP="009955CF">
      <w:pPr>
        <w:pStyle w:val="Ttulo2"/>
      </w:pPr>
      <w:r>
        <w:tab/>
      </w:r>
      <w:bookmarkStart w:id="57" w:name="_Toc10750930"/>
      <w:r w:rsidR="00CE5728">
        <w:t xml:space="preserve">El </w:t>
      </w:r>
      <w:proofErr w:type="spellStart"/>
      <w:r w:rsidR="00CE5728">
        <w:t>entrenador</w:t>
      </w:r>
      <w:proofErr w:type="spellEnd"/>
      <w:r w:rsidR="00CE5728">
        <w:t xml:space="preserve"> “</w:t>
      </w:r>
      <w:r>
        <w:t>Open Smart Rich Shield</w:t>
      </w:r>
      <w:r w:rsidR="00CE5728">
        <w:t>”</w:t>
      </w:r>
      <w:bookmarkEnd w:id="57"/>
    </w:p>
    <w:p w14:paraId="55C2A050" w14:textId="6D64AED8" w:rsidR="000B6067" w:rsidRPr="00073157" w:rsidRDefault="00CE5728" w:rsidP="00073157">
      <w:pPr>
        <w:rPr>
          <w:lang w:val="en-US"/>
        </w:rPr>
      </w:pPr>
      <w:r>
        <w:rPr>
          <w:lang w:val="en-US"/>
        </w:rPr>
        <w:t xml:space="preserve">De entre </w:t>
      </w:r>
      <w:proofErr w:type="spellStart"/>
      <w:r>
        <w:rPr>
          <w:lang w:val="en-US"/>
        </w:rPr>
        <w:t>todas</w:t>
      </w:r>
      <w:proofErr w:type="spellEnd"/>
      <w:r>
        <w:rPr>
          <w:lang w:val="en-US"/>
        </w:rPr>
        <w:t xml:space="preserve"> las shield </w:t>
      </w:r>
      <w:proofErr w:type="spellStart"/>
      <w:r>
        <w:rPr>
          <w:lang w:val="en-US"/>
        </w:rPr>
        <w:t>multifunción</w:t>
      </w:r>
      <w:proofErr w:type="spellEnd"/>
      <w:r>
        <w:rPr>
          <w:lang w:val="en-US"/>
        </w:rPr>
        <w:t xml:space="preserve"> </w:t>
      </w:r>
      <w:proofErr w:type="spellStart"/>
      <w:r>
        <w:rPr>
          <w:lang w:val="en-US"/>
        </w:rPr>
        <w:t>encontradas</w:t>
      </w:r>
      <w:proofErr w:type="spellEnd"/>
      <w:r>
        <w:rPr>
          <w:lang w:val="en-US"/>
        </w:rPr>
        <w:t xml:space="preserve">, se ha </w:t>
      </w:r>
      <w:proofErr w:type="spellStart"/>
      <w:r>
        <w:rPr>
          <w:lang w:val="en-US"/>
        </w:rPr>
        <w:t>escogido</w:t>
      </w:r>
      <w:proofErr w:type="spellEnd"/>
      <w:r>
        <w:rPr>
          <w:lang w:val="en-US"/>
        </w:rPr>
        <w:t xml:space="preserve"> una con </w:t>
      </w:r>
      <w:proofErr w:type="spellStart"/>
      <w:r>
        <w:rPr>
          <w:lang w:val="en-US"/>
        </w:rPr>
        <w:t>aspect</w:t>
      </w:r>
      <w:r w:rsidR="000B6067">
        <w:rPr>
          <w:lang w:val="en-US"/>
        </w:rPr>
        <w:t>o</w:t>
      </w:r>
      <w:proofErr w:type="spellEnd"/>
      <w:r>
        <w:rPr>
          <w:lang w:val="en-US"/>
        </w:rPr>
        <w:t xml:space="preserve"> </w:t>
      </w:r>
      <w:proofErr w:type="spellStart"/>
      <w:r>
        <w:rPr>
          <w:lang w:val="en-US"/>
        </w:rPr>
        <w:t>infantil</w:t>
      </w:r>
      <w:proofErr w:type="spellEnd"/>
      <w:r>
        <w:rPr>
          <w:lang w:val="en-US"/>
        </w:rPr>
        <w:t xml:space="preserve"> </w:t>
      </w:r>
      <w:proofErr w:type="spellStart"/>
      <w:r>
        <w:rPr>
          <w:lang w:val="en-US"/>
        </w:rPr>
        <w:t>pero</w:t>
      </w:r>
      <w:proofErr w:type="spellEnd"/>
      <w:r>
        <w:rPr>
          <w:lang w:val="en-US"/>
        </w:rPr>
        <w:t xml:space="preserve"> que </w:t>
      </w:r>
      <w:proofErr w:type="spellStart"/>
      <w:r>
        <w:rPr>
          <w:lang w:val="en-US"/>
        </w:rPr>
        <w:t>ofrece</w:t>
      </w:r>
      <w:proofErr w:type="spellEnd"/>
      <w:r>
        <w:rPr>
          <w:lang w:val="en-US"/>
        </w:rPr>
        <w:t xml:space="preserve"> una gran </w:t>
      </w:r>
      <w:proofErr w:type="spellStart"/>
      <w:r>
        <w:rPr>
          <w:lang w:val="en-US"/>
        </w:rPr>
        <w:t>variedad</w:t>
      </w:r>
      <w:proofErr w:type="spellEnd"/>
      <w:r>
        <w:rPr>
          <w:lang w:val="en-US"/>
        </w:rPr>
        <w:t xml:space="preserve"> de </w:t>
      </w:r>
      <w:proofErr w:type="spellStart"/>
      <w:r>
        <w:rPr>
          <w:lang w:val="en-US"/>
        </w:rPr>
        <w:t>component</w:t>
      </w:r>
      <w:r w:rsidR="000B6067">
        <w:rPr>
          <w:lang w:val="en-US"/>
        </w:rPr>
        <w:t>e</w:t>
      </w:r>
      <w:r>
        <w:rPr>
          <w:lang w:val="en-US"/>
        </w:rPr>
        <w:t>s</w:t>
      </w:r>
      <w:proofErr w:type="spellEnd"/>
      <w:r w:rsidR="000B6067">
        <w:rPr>
          <w:lang w:val="en-US"/>
        </w:rPr>
        <w:t xml:space="preserve"> que da pie a realizer </w:t>
      </w:r>
      <w:proofErr w:type="spellStart"/>
      <w:r w:rsidR="000B6067">
        <w:rPr>
          <w:lang w:val="en-US"/>
        </w:rPr>
        <w:t>muchas</w:t>
      </w:r>
      <w:proofErr w:type="spellEnd"/>
      <w:r w:rsidR="000B6067">
        <w:rPr>
          <w:lang w:val="en-US"/>
        </w:rPr>
        <w:t xml:space="preserve"> </w:t>
      </w:r>
      <w:proofErr w:type="spellStart"/>
      <w:r w:rsidR="000B6067">
        <w:rPr>
          <w:lang w:val="en-US"/>
        </w:rPr>
        <w:t>actividades</w:t>
      </w:r>
      <w:proofErr w:type="spellEnd"/>
      <w:r w:rsidR="000B6067">
        <w:rPr>
          <w:lang w:val="en-US"/>
        </w:rPr>
        <w:t xml:space="preserve">. La Open Smart Rich Shield </w:t>
      </w:r>
      <w:proofErr w:type="spellStart"/>
      <w:r w:rsidR="000B6067">
        <w:rPr>
          <w:lang w:val="en-US"/>
        </w:rPr>
        <w:t>destaca</w:t>
      </w:r>
      <w:proofErr w:type="spellEnd"/>
      <w:r w:rsidR="000B6067">
        <w:rPr>
          <w:lang w:val="en-US"/>
        </w:rPr>
        <w:t xml:space="preserve"> </w:t>
      </w:r>
      <w:proofErr w:type="spellStart"/>
      <w:r w:rsidR="000B6067">
        <w:rPr>
          <w:lang w:val="en-US"/>
        </w:rPr>
        <w:t>sobre</w:t>
      </w:r>
      <w:proofErr w:type="spellEnd"/>
      <w:r w:rsidR="000B6067">
        <w:rPr>
          <w:lang w:val="en-US"/>
        </w:rPr>
        <w:t xml:space="preserve"> las </w:t>
      </w:r>
      <w:proofErr w:type="spellStart"/>
      <w:r w:rsidR="000B6067">
        <w:rPr>
          <w:lang w:val="en-US"/>
        </w:rPr>
        <w:t>demás</w:t>
      </w:r>
      <w:proofErr w:type="spellEnd"/>
      <w:r w:rsidR="000B6067">
        <w:rPr>
          <w:lang w:val="en-US"/>
        </w:rPr>
        <w:t xml:space="preserve"> por </w:t>
      </w:r>
      <w:proofErr w:type="spellStart"/>
      <w:r w:rsidR="000B6067">
        <w:rPr>
          <w:lang w:val="en-US"/>
        </w:rPr>
        <w:t>su</w:t>
      </w:r>
      <w:proofErr w:type="spellEnd"/>
      <w:r w:rsidR="000B6067">
        <w:rPr>
          <w:lang w:val="en-US"/>
        </w:rPr>
        <w:t xml:space="preserve"> </w:t>
      </w:r>
      <w:proofErr w:type="spellStart"/>
      <w:r w:rsidR="000B6067">
        <w:rPr>
          <w:lang w:val="en-US"/>
        </w:rPr>
        <w:t>atractivo</w:t>
      </w:r>
      <w:proofErr w:type="spellEnd"/>
      <w:r w:rsidR="000B6067">
        <w:rPr>
          <w:lang w:val="en-US"/>
        </w:rPr>
        <w:t xml:space="preserve"> visual y </w:t>
      </w:r>
      <w:proofErr w:type="spellStart"/>
      <w:r w:rsidR="000B6067">
        <w:rPr>
          <w:lang w:val="en-US"/>
        </w:rPr>
        <w:t>facilidad</w:t>
      </w:r>
      <w:proofErr w:type="spellEnd"/>
      <w:r w:rsidR="000B6067">
        <w:rPr>
          <w:lang w:val="en-US"/>
        </w:rPr>
        <w:t xml:space="preserve"> de </w:t>
      </w:r>
      <w:proofErr w:type="spellStart"/>
      <w:r w:rsidR="000B6067">
        <w:rPr>
          <w:lang w:val="en-US"/>
        </w:rPr>
        <w:t>uso</w:t>
      </w:r>
      <w:proofErr w:type="spellEnd"/>
      <w:r w:rsidR="000B6067">
        <w:rPr>
          <w:lang w:val="en-US"/>
        </w:rPr>
        <w:t xml:space="preserve">, </w:t>
      </w:r>
      <w:proofErr w:type="spellStart"/>
      <w:r w:rsidR="000B6067">
        <w:rPr>
          <w:lang w:val="en-US"/>
        </w:rPr>
        <w:t>pues</w:t>
      </w:r>
      <w:proofErr w:type="spellEnd"/>
      <w:r w:rsidR="000B6067">
        <w:rPr>
          <w:lang w:val="en-US"/>
        </w:rPr>
        <w:t xml:space="preserve"> </w:t>
      </w:r>
      <w:proofErr w:type="spellStart"/>
      <w:r w:rsidR="000B6067">
        <w:rPr>
          <w:lang w:val="en-US"/>
        </w:rPr>
        <w:t>todos</w:t>
      </w:r>
      <w:proofErr w:type="spellEnd"/>
      <w:r w:rsidR="000B6067">
        <w:rPr>
          <w:lang w:val="en-US"/>
        </w:rPr>
        <w:t xml:space="preserve"> sus </w:t>
      </w:r>
      <w:proofErr w:type="spellStart"/>
      <w:r w:rsidR="000B6067">
        <w:rPr>
          <w:lang w:val="en-US"/>
        </w:rPr>
        <w:t>componentes</w:t>
      </w:r>
      <w:proofErr w:type="spellEnd"/>
      <w:r w:rsidR="000B6067">
        <w:rPr>
          <w:lang w:val="en-US"/>
        </w:rPr>
        <w:t xml:space="preserve"> son de </w:t>
      </w:r>
      <w:proofErr w:type="spellStart"/>
      <w:r w:rsidR="000B6067">
        <w:rPr>
          <w:lang w:val="en-US"/>
        </w:rPr>
        <w:t>uso</w:t>
      </w:r>
      <w:proofErr w:type="spellEnd"/>
      <w:r w:rsidR="000B6067">
        <w:rPr>
          <w:lang w:val="en-US"/>
        </w:rPr>
        <w:t xml:space="preserve"> </w:t>
      </w:r>
      <w:proofErr w:type="spellStart"/>
      <w:r w:rsidR="000B6067">
        <w:rPr>
          <w:lang w:val="en-US"/>
        </w:rPr>
        <w:t>muy</w:t>
      </w:r>
      <w:proofErr w:type="spellEnd"/>
      <w:r w:rsidR="000B6067">
        <w:rPr>
          <w:lang w:val="en-US"/>
        </w:rPr>
        <w:t xml:space="preserve"> </w:t>
      </w:r>
      <w:proofErr w:type="spellStart"/>
      <w:r w:rsidR="000B6067">
        <w:rPr>
          <w:lang w:val="en-US"/>
        </w:rPr>
        <w:t>extendido</w:t>
      </w:r>
      <w:proofErr w:type="spellEnd"/>
      <w:r w:rsidR="000B6067">
        <w:rPr>
          <w:lang w:val="en-US"/>
        </w:rPr>
        <w:t xml:space="preserve">, por lo que </w:t>
      </w:r>
      <w:proofErr w:type="spellStart"/>
      <w:r w:rsidR="000B6067">
        <w:rPr>
          <w:lang w:val="en-US"/>
        </w:rPr>
        <w:t>encontrar</w:t>
      </w:r>
      <w:proofErr w:type="spellEnd"/>
      <w:r w:rsidR="000B6067">
        <w:rPr>
          <w:lang w:val="en-US"/>
        </w:rPr>
        <w:t xml:space="preserve"> </w:t>
      </w:r>
      <w:proofErr w:type="spellStart"/>
      <w:r w:rsidR="000B6067">
        <w:rPr>
          <w:lang w:val="en-US"/>
        </w:rPr>
        <w:t>ejemplos</w:t>
      </w:r>
      <w:proofErr w:type="spellEnd"/>
      <w:r w:rsidR="000B6067">
        <w:rPr>
          <w:lang w:val="en-US"/>
        </w:rPr>
        <w:t xml:space="preserve"> y </w:t>
      </w:r>
      <w:proofErr w:type="spellStart"/>
      <w:r w:rsidR="000B6067">
        <w:rPr>
          <w:lang w:val="en-US"/>
        </w:rPr>
        <w:t>recursos</w:t>
      </w:r>
      <w:proofErr w:type="spellEnd"/>
      <w:r w:rsidR="000B6067">
        <w:rPr>
          <w:lang w:val="en-US"/>
        </w:rPr>
        <w:t xml:space="preserve"> no es una </w:t>
      </w:r>
      <w:proofErr w:type="spellStart"/>
      <w:r w:rsidR="000B6067">
        <w:rPr>
          <w:lang w:val="en-US"/>
        </w:rPr>
        <w:t>tarea</w:t>
      </w:r>
      <w:proofErr w:type="spellEnd"/>
      <w:r w:rsidR="000B6067">
        <w:rPr>
          <w:lang w:val="en-US"/>
        </w:rPr>
        <w:t xml:space="preserve"> </w:t>
      </w:r>
      <w:proofErr w:type="spellStart"/>
      <w:r w:rsidR="000B6067">
        <w:rPr>
          <w:lang w:val="en-US"/>
        </w:rPr>
        <w:t>dificil</w:t>
      </w:r>
      <w:proofErr w:type="spellEnd"/>
      <w:r w:rsidR="000B6067">
        <w:rPr>
          <w:lang w:val="en-US"/>
        </w:rPr>
        <w:t>.</w:t>
      </w:r>
    </w:p>
    <w:p w14:paraId="3172C657" w14:textId="268D048A" w:rsidR="009955CF" w:rsidRDefault="009955CF" w:rsidP="009955CF">
      <w:pPr>
        <w:jc w:val="center"/>
        <w:rPr>
          <w:lang w:val="en-US"/>
        </w:rPr>
      </w:pPr>
      <w:r>
        <w:rPr>
          <w:noProof/>
          <w14:ligatures w14:val="none"/>
          <w14:cntxtAlts w14:val="0"/>
        </w:rPr>
        <w:drawing>
          <wp:inline distT="0" distB="0" distL="0" distR="0" wp14:anchorId="487078B8" wp14:editId="63ABA398">
            <wp:extent cx="5935980" cy="3519170"/>
            <wp:effectExtent l="0" t="0" r="7620" b="508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3519170"/>
                    </a:xfrm>
                    <a:prstGeom prst="rect">
                      <a:avLst/>
                    </a:prstGeom>
                  </pic:spPr>
                </pic:pic>
              </a:graphicData>
            </a:graphic>
          </wp:inline>
        </w:drawing>
      </w:r>
    </w:p>
    <w:p w14:paraId="0AF3F60E" w14:textId="4A9489CE" w:rsidR="000B6067" w:rsidRDefault="000B6067" w:rsidP="000B6067">
      <w:pPr>
        <w:pStyle w:val="Figures"/>
      </w:pPr>
      <w:bookmarkStart w:id="58" w:name="_Toc10737799"/>
      <w:r>
        <w:t xml:space="preserve">Componentes de la Open Smart </w:t>
      </w:r>
      <w:proofErr w:type="spellStart"/>
      <w:r>
        <w:t>Rich</w:t>
      </w:r>
      <w:proofErr w:type="spellEnd"/>
      <w:r>
        <w:t xml:space="preserve"> </w:t>
      </w:r>
      <w:proofErr w:type="spellStart"/>
      <w:r>
        <w:t>Shield</w:t>
      </w:r>
      <w:bookmarkEnd w:id="58"/>
      <w:proofErr w:type="spellEnd"/>
    </w:p>
    <w:p w14:paraId="3F778F0F" w14:textId="1A7136DC"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19443E">
            <w:rPr>
              <w:noProof/>
              <w:lang w:val="es-ES"/>
            </w:rPr>
            <w:t xml:space="preserve"> </w:t>
          </w:r>
          <w:r w:rsidR="0019443E" w:rsidRPr="0019443E">
            <w:rPr>
              <w:noProof/>
              <w:lang w:val="es-ES"/>
            </w:rPr>
            <w:t>(Destroyer, 2015)</w:t>
          </w:r>
          <w:r w:rsidR="00E5479D">
            <w:fldChar w:fldCharType="end"/>
          </w:r>
        </w:sdtContent>
      </w:sdt>
      <w:r w:rsidR="00923D7F">
        <w:t xml:space="preserve">, por lo que encontrar la </w:t>
      </w:r>
      <w:r w:rsidR="00923D7F">
        <w:lastRenderedPageBreak/>
        <w:t>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9955CF">
      <w:pPr>
        <w:rPr>
          <w:lang w:val="en-US"/>
        </w:rPr>
      </w:pPr>
      <w:r>
        <w:rPr>
          <w:noProof/>
          <w14:ligatures w14:val="none"/>
          <w14:cntxtAlts w14:val="0"/>
        </w:rPr>
        <w:drawing>
          <wp:inline distT="0" distB="0" distL="0" distR="0" wp14:anchorId="62F4D2FB" wp14:editId="4A318081">
            <wp:extent cx="5935980" cy="3519170"/>
            <wp:effectExtent l="0" t="0" r="7620" b="508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5980" cy="3519170"/>
                    </a:xfrm>
                    <a:prstGeom prst="rect">
                      <a:avLst/>
                    </a:prstGeom>
                  </pic:spPr>
                </pic:pic>
              </a:graphicData>
            </a:graphic>
          </wp:inline>
        </w:drawing>
      </w:r>
    </w:p>
    <w:p w14:paraId="49D0F33E" w14:textId="55E5C4EF" w:rsidR="009955CF" w:rsidRPr="00000AAE" w:rsidRDefault="000B6067" w:rsidP="009955CF">
      <w:pPr>
        <w:pStyle w:val="Figures"/>
      </w:pPr>
      <w:bookmarkStart w:id="59" w:name="_Toc10737800"/>
      <w:r>
        <w:t xml:space="preserve">Asignación de pines en Arduino de la Open Smart </w:t>
      </w:r>
      <w:proofErr w:type="spellStart"/>
      <w:r>
        <w:t>Rich</w:t>
      </w:r>
      <w:proofErr w:type="spellEnd"/>
      <w:r>
        <w:t xml:space="preserve"> </w:t>
      </w:r>
      <w:proofErr w:type="spellStart"/>
      <w:r>
        <w:t>Shield</w:t>
      </w:r>
      <w:bookmarkEnd w:id="59"/>
      <w:proofErr w:type="spellEnd"/>
    </w:p>
    <w:p w14:paraId="7D5145F1" w14:textId="2E6690AC" w:rsidR="009955CF" w:rsidRDefault="009955CF" w:rsidP="009955CF">
      <w:pPr>
        <w:pStyle w:val="Ttulo2"/>
      </w:pPr>
      <w:r>
        <w:t xml:space="preserve"> </w:t>
      </w:r>
      <w:bookmarkStart w:id="60" w:name="_Toc10750931"/>
      <w:proofErr w:type="spellStart"/>
      <w:r>
        <w:t>ArduinoBlocks</w:t>
      </w:r>
      <w:bookmarkEnd w:id="60"/>
      <w:proofErr w:type="spellEnd"/>
      <w:r w:rsidR="00960324">
        <w:br/>
      </w:r>
    </w:p>
    <w:p w14:paraId="2FC8CFF5" w14:textId="404AC915" w:rsidR="00CC1ADB" w:rsidRDefault="00CC1ADB" w:rsidP="00CC1ADB">
      <w:pPr>
        <w:pStyle w:val="FirstParagraph"/>
      </w:pPr>
      <w:r>
        <w:t xml:space="preserve">Son muchas las aplicaciones ya disponibles para programar un Arduino de forma sencilla, cada una con sus ventajas e inconvenientes. Ejemplos de ellas son: </w:t>
      </w:r>
    </w:p>
    <w:p w14:paraId="2097EA5E" w14:textId="77777777" w:rsidR="00CC1ADB" w:rsidRDefault="00CC1ADB" w:rsidP="00DF294D">
      <w:pPr>
        <w:pStyle w:val="Compact"/>
        <w:numPr>
          <w:ilvl w:val="0"/>
          <w:numId w:val="6"/>
        </w:numPr>
      </w:pPr>
      <w:proofErr w:type="spellStart"/>
      <w:r>
        <w:t>Visualino</w:t>
      </w:r>
      <w:proofErr w:type="spellEnd"/>
    </w:p>
    <w:p w14:paraId="7F06E9D1" w14:textId="77777777" w:rsidR="00CC1ADB" w:rsidRDefault="00CC1ADB" w:rsidP="00DF294D">
      <w:pPr>
        <w:pStyle w:val="Compact"/>
        <w:numPr>
          <w:ilvl w:val="0"/>
          <w:numId w:val="6"/>
        </w:numPr>
      </w:pPr>
      <w:proofErr w:type="spellStart"/>
      <w:r>
        <w:t>mBlock</w:t>
      </w:r>
      <w:proofErr w:type="spellEnd"/>
    </w:p>
    <w:p w14:paraId="4744F6AE" w14:textId="77777777" w:rsidR="00CC1ADB" w:rsidRDefault="00CC1ADB" w:rsidP="00DF294D">
      <w:pPr>
        <w:pStyle w:val="Compact"/>
        <w:numPr>
          <w:ilvl w:val="0"/>
          <w:numId w:val="6"/>
        </w:numPr>
      </w:pPr>
      <w:r>
        <w:t>Scratch 4 Arduino</w:t>
      </w:r>
    </w:p>
    <w:p w14:paraId="3BB83F83" w14:textId="77777777" w:rsidR="00CC1ADB" w:rsidRDefault="00CC1ADB" w:rsidP="00DF294D">
      <w:pPr>
        <w:pStyle w:val="Compact"/>
        <w:numPr>
          <w:ilvl w:val="0"/>
          <w:numId w:val="6"/>
        </w:numPr>
      </w:pPr>
      <w:r>
        <w:t>Snap 4 Arduino</w:t>
      </w:r>
    </w:p>
    <w:p w14:paraId="305F308A" w14:textId="77777777" w:rsidR="00A7211C" w:rsidRDefault="00CC1ADB" w:rsidP="00DF294D">
      <w:pPr>
        <w:pStyle w:val="Compact"/>
        <w:numPr>
          <w:ilvl w:val="0"/>
          <w:numId w:val="6"/>
        </w:numPr>
      </w:pPr>
      <w:proofErr w:type="spellStart"/>
      <w:r>
        <w:t>ArduinoBlocks</w:t>
      </w:r>
      <w:proofErr w:type="spellEnd"/>
    </w:p>
    <w:p w14:paraId="4BBE7586" w14:textId="3BEBB3A2" w:rsidR="00A7211C" w:rsidRDefault="00CC1ADB" w:rsidP="00A7211C">
      <w:pPr>
        <w:pStyle w:val="Textoindependiente"/>
      </w:pPr>
      <w:r>
        <w:t>Estas que se listan, han sido probadas y evaluadas según su facilidad de uso, versatilidad y funcionalidad. Algunas de ellas (</w:t>
      </w:r>
      <w:r w:rsidR="00A7211C">
        <w:t xml:space="preserve">Scratch 4 Arduino y Snap 4 Arduino) combinan la programación con Arduino con la interfaz y uso de Scratch, con su creación y animación de objetos propios de </w:t>
      </w:r>
      <w:r w:rsidR="00A7211C">
        <w:lastRenderedPageBreak/>
        <w:t>este programa; los otros listados, en cambio, están orientados plenamente a la programación de Arduino.</w:t>
      </w:r>
    </w:p>
    <w:p w14:paraId="2F815F46" w14:textId="0B87DB7C" w:rsidR="00A7211C" w:rsidRDefault="00A7211C" w:rsidP="00A7211C">
      <w:pPr>
        <w:pStyle w:val="Textoindependiente"/>
      </w:pPr>
      <w:r>
        <w:t xml:space="preserve">De entre estos, se escoge </w:t>
      </w:r>
      <w:proofErr w:type="spellStart"/>
      <w:r w:rsidRPr="00A7211C">
        <w:t>ArduinoBlocks</w:t>
      </w:r>
      <w:proofErr w:type="spellEnd"/>
      <w:r>
        <w:t xml:space="preserve"> para el desarrollo de las actividades que posteriormente se muestran, pues de entre todos es el más completo en lo que al uso de componente se refiere, y, como los otros, nos permite visualizar el código que se genera a través de la programación en bloques. Además</w:t>
      </w:r>
      <w:r w:rsidR="00000AAE">
        <w:t>,</w:t>
      </w:r>
      <w:r>
        <w:t xml:space="preserve"> esta herramienta es en realidad una plataforma educativa, preparada para el uso de profesores y alumnos, en el que poder crear proyectos, y compartirlos de forma abierta con otros usuarios.</w:t>
      </w:r>
    </w:p>
    <w:p w14:paraId="5DBCCBA9" w14:textId="6811BCE0"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instalación pasa 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24A26436" w14:textId="16244968" w:rsidR="009955CF" w:rsidRDefault="009955CF" w:rsidP="009955CF">
      <w:pPr>
        <w:rPr>
          <w:lang w:val="en-US"/>
        </w:rPr>
      </w:pPr>
    </w:p>
    <w:p w14:paraId="0920C891" w14:textId="143D0F3E" w:rsidR="009955CF" w:rsidRDefault="009955CF" w:rsidP="009955CF">
      <w:pPr>
        <w:rPr>
          <w:lang w:val="en-US"/>
        </w:rPr>
      </w:pPr>
    </w:p>
    <w:p w14:paraId="057E6E9B" w14:textId="5E65E2CF" w:rsidR="009E78BF" w:rsidRDefault="009E78BF" w:rsidP="009955CF">
      <w:pPr>
        <w:rPr>
          <w:lang w:val="en-US"/>
        </w:rPr>
      </w:pPr>
    </w:p>
    <w:p w14:paraId="05BB0960" w14:textId="6AC0D7B1" w:rsidR="009E78BF" w:rsidRDefault="009E78BF" w:rsidP="009955CF">
      <w:pPr>
        <w:rPr>
          <w:lang w:val="en-US"/>
        </w:rPr>
      </w:pPr>
    </w:p>
    <w:p w14:paraId="031F9D76" w14:textId="6EE86A84" w:rsidR="00000AAE" w:rsidRDefault="00000AAE" w:rsidP="009955CF">
      <w:pPr>
        <w:rPr>
          <w:lang w:val="en-US"/>
        </w:rPr>
      </w:pPr>
    </w:p>
    <w:p w14:paraId="654B4210" w14:textId="77777777" w:rsidR="00000AAE" w:rsidRPr="009955CF" w:rsidRDefault="00000AAE" w:rsidP="009955CF">
      <w:pPr>
        <w:rPr>
          <w:lang w:val="en-US"/>
        </w:rPr>
      </w:pPr>
    </w:p>
    <w:p w14:paraId="612D3BFF" w14:textId="6DC4F818" w:rsidR="00960324" w:rsidRDefault="00960324" w:rsidP="00960324">
      <w:pPr>
        <w:pStyle w:val="Ttulo1"/>
        <w:numPr>
          <w:ilvl w:val="0"/>
          <w:numId w:val="4"/>
        </w:numPr>
      </w:pPr>
      <w:bookmarkStart w:id="61" w:name="metodología-y-desarrollo-de-la-investiga"/>
      <w:bookmarkStart w:id="62" w:name="_Toc10750932"/>
      <w:r>
        <w:t xml:space="preserve">Metodología y desarrollo de la </w:t>
      </w:r>
      <w:r>
        <w:lastRenderedPageBreak/>
        <w:t>investigación</w:t>
      </w:r>
      <w:bookmarkEnd w:id="61"/>
      <w:bookmarkEnd w:id="62"/>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DF294D">
      <w:pPr>
        <w:pStyle w:val="Compact"/>
        <w:numPr>
          <w:ilvl w:val="0"/>
          <w:numId w:val="6"/>
        </w:numPr>
      </w:pPr>
      <w:r>
        <w:t>Programación gráfica por bloques de instrucciones.</w:t>
      </w:r>
    </w:p>
    <w:p w14:paraId="0C82E973" w14:textId="77777777" w:rsidR="00960324" w:rsidRDefault="00960324" w:rsidP="00DF294D">
      <w:pPr>
        <w:pStyle w:val="Compact"/>
        <w:numPr>
          <w:ilvl w:val="0"/>
          <w:numId w:val="6"/>
        </w:numPr>
      </w:pPr>
      <w:r>
        <w:t>Entorno de programación.</w:t>
      </w:r>
    </w:p>
    <w:p w14:paraId="1542887E" w14:textId="77777777" w:rsidR="00960324" w:rsidRDefault="00960324" w:rsidP="00DF294D">
      <w:pPr>
        <w:pStyle w:val="Compact"/>
        <w:numPr>
          <w:ilvl w:val="0"/>
          <w:numId w:val="6"/>
        </w:numPr>
      </w:pPr>
      <w:r>
        <w:t>Bloques de programación.</w:t>
      </w:r>
    </w:p>
    <w:p w14:paraId="347B0797" w14:textId="77777777" w:rsidR="00960324" w:rsidRDefault="00960324" w:rsidP="00DF294D">
      <w:pPr>
        <w:pStyle w:val="Compact"/>
        <w:numPr>
          <w:ilvl w:val="0"/>
          <w:numId w:val="6"/>
        </w:numPr>
      </w:pPr>
      <w:r>
        <w:t>Control de flujo de programa.</w:t>
      </w:r>
    </w:p>
    <w:p w14:paraId="6EDF0013" w14:textId="77777777" w:rsidR="00960324" w:rsidRDefault="00960324" w:rsidP="00DF294D">
      <w:pPr>
        <w:pStyle w:val="Compact"/>
        <w:numPr>
          <w:ilvl w:val="0"/>
          <w:numId w:val="6"/>
        </w:numPr>
      </w:pPr>
      <w:r>
        <w:t>Interacción con el usuario y entre objetos.</w:t>
      </w:r>
    </w:p>
    <w:p w14:paraId="7C12B908" w14:textId="77777777" w:rsidR="00960324" w:rsidRPr="00000AAE" w:rsidRDefault="00960324" w:rsidP="00DF294D">
      <w:pPr>
        <w:pStyle w:val="Compact"/>
        <w:numPr>
          <w:ilvl w:val="0"/>
          <w:numId w:val="6"/>
        </w:numPr>
      </w:pPr>
      <w:r w:rsidRPr="00000AAE">
        <w:t>Introducción a los sistemas automáticos cotidianos: sensores, elementos de control y actuadores.</w:t>
      </w:r>
    </w:p>
    <w:p w14:paraId="755169E7" w14:textId="77777777" w:rsidR="00960324" w:rsidRDefault="00960324" w:rsidP="00DF294D">
      <w:pPr>
        <w:pStyle w:val="Compact"/>
        <w:numPr>
          <w:ilvl w:val="0"/>
          <w:numId w:val="6"/>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5E7F3EC1"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Esto </w:t>
      </w:r>
      <w:r w:rsidR="009E78BF">
        <w:t>demuestra,</w:t>
      </w:r>
      <w:r>
        <w:t xml:space="preserve"> por un lado, la necesidad de dar a conocer estos conocimientos, </w:t>
      </w:r>
      <w:proofErr w:type="gramStart"/>
      <w:r>
        <w:t>y</w:t>
      </w:r>
      <w:proofErr w:type="gramEnd"/>
      <w:r>
        <w:t xml:space="preserve">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w:t>
      </w:r>
      <w:r>
        <w:lastRenderedPageBreak/>
        <w:t xml:space="preserve">así, las </w:t>
      </w:r>
      <w:proofErr w:type="spellStart"/>
      <w:r>
        <w:t>shield</w:t>
      </w:r>
      <w:proofErr w:type="spellEnd"/>
      <w:r>
        <w:t xml:space="preserve"> multifunción, que montan muchos y diversos componentes en un solo módulo compacto y de sencillo uso.</w:t>
      </w:r>
    </w:p>
    <w:p w14:paraId="01D4ACB1" w14:textId="4FE68A43" w:rsidR="00960324" w:rsidRDefault="00960324" w:rsidP="00CC1ADB">
      <w:pPr>
        <w:pStyle w:val="Textoindependiente"/>
      </w:pPr>
      <w:r>
        <w:t>Con este hallazgo concluimos el periodo de búsqueda de soluciones para dar paso al estudio y desarrollo de una unidad didáctica con las herramientas disponibles, tanto Software</w:t>
      </w:r>
      <w:r w:rsidR="00CC1ADB">
        <w:t>, como pueden ser las nombradas en el capítulo 7; co</w:t>
      </w:r>
      <w:r>
        <w:t xml:space="preserve">mo </w:t>
      </w:r>
      <w:r w:rsidR="00CC1ADB">
        <w:t xml:space="preserve">también </w:t>
      </w:r>
      <w:r>
        <w:t xml:space="preserve">Hardware, a saber, las distintas </w:t>
      </w:r>
      <w:proofErr w:type="spellStart"/>
      <w:r>
        <w:t>shield</w:t>
      </w:r>
      <w:proofErr w:type="spellEnd"/>
      <w:r>
        <w:t xml:space="preserve"> que ya se han mostrado con anterioridad</w:t>
      </w:r>
      <w:r w:rsidR="00CC1ADB">
        <w:t>, en el capítulo 2</w:t>
      </w:r>
      <w:r>
        <w:t xml:space="preserve">, </w:t>
      </w:r>
      <w:r w:rsidR="00CC1ADB">
        <w:t xml:space="preserve">de entre las cuales se ha </w:t>
      </w:r>
      <w:r>
        <w:t>escogid</w:t>
      </w:r>
      <w:r w:rsidR="00CC1ADB">
        <w:t>o la</w:t>
      </w:r>
      <w:r>
        <w:t xml:space="preserve"> </w:t>
      </w:r>
      <w:r>
        <w:rPr>
          <w:i/>
        </w:rPr>
        <w:t xml:space="preserve">Open Smart </w:t>
      </w:r>
      <w:proofErr w:type="spellStart"/>
      <w:r>
        <w:rPr>
          <w:i/>
        </w:rPr>
        <w:t>Rich</w:t>
      </w:r>
      <w:proofErr w:type="spellEnd"/>
      <w:r>
        <w:rPr>
          <w:i/>
        </w:rPr>
        <w:t xml:space="preserve"> </w:t>
      </w:r>
      <w:proofErr w:type="spellStart"/>
      <w:r>
        <w:rPr>
          <w:i/>
        </w:rPr>
        <w:t>Shield</w:t>
      </w:r>
      <w:proofErr w:type="spellEnd"/>
      <w:r w:rsidR="00CC1ADB">
        <w:rPr>
          <w:iCs/>
        </w:rPr>
        <w:t>, ya presentada,</w:t>
      </w:r>
      <w:r>
        <w:t xml:space="preserve"> con la que se desarrollarán las actividades de ejemplo propuestas en esta unidad didáctica.</w:t>
      </w:r>
    </w:p>
    <w:p w14:paraId="18BC2854" w14:textId="0563EDF2" w:rsidR="001C7B9D" w:rsidRDefault="001C7B9D" w:rsidP="001C7B9D">
      <w:pPr>
        <w:pStyle w:val="Textoindependiente"/>
      </w:pPr>
    </w:p>
    <w:p w14:paraId="65ABFEB4" w14:textId="6769BDB3" w:rsidR="001C7B9D" w:rsidRDefault="001C7B9D" w:rsidP="001C7B9D">
      <w:pPr>
        <w:pStyle w:val="Textoindependiente"/>
      </w:pPr>
    </w:p>
    <w:p w14:paraId="5E9F6141" w14:textId="4DA8F7C2" w:rsidR="001C7B9D" w:rsidRDefault="001C7B9D" w:rsidP="001C7B9D">
      <w:pPr>
        <w:pStyle w:val="Textoindependiente"/>
      </w:pPr>
    </w:p>
    <w:p w14:paraId="66359B06" w14:textId="56D066ED" w:rsidR="001C7B9D" w:rsidRDefault="001C7B9D" w:rsidP="001C7B9D">
      <w:pPr>
        <w:pStyle w:val="Textoindependiente"/>
      </w:pPr>
    </w:p>
    <w:p w14:paraId="14098650" w14:textId="566E1EA9" w:rsidR="001C7B9D" w:rsidRDefault="001C7B9D" w:rsidP="001C7B9D">
      <w:pPr>
        <w:pStyle w:val="Textoindependiente"/>
      </w:pPr>
    </w:p>
    <w:p w14:paraId="599B1F85" w14:textId="7BCC14EA" w:rsidR="001C7B9D" w:rsidRDefault="001C7B9D" w:rsidP="001C7B9D">
      <w:pPr>
        <w:pStyle w:val="Textoindependiente"/>
      </w:pPr>
    </w:p>
    <w:p w14:paraId="5F4B43C0" w14:textId="65730892" w:rsidR="00000AAE" w:rsidRDefault="00000AAE" w:rsidP="001C7B9D">
      <w:pPr>
        <w:pStyle w:val="Textoindependiente"/>
      </w:pPr>
    </w:p>
    <w:p w14:paraId="091CB17E" w14:textId="77777777" w:rsidR="00000AAE" w:rsidRPr="001C7B9D" w:rsidRDefault="00000AAE" w:rsidP="001C7B9D">
      <w:pPr>
        <w:pStyle w:val="Textoindependiente"/>
      </w:pPr>
    </w:p>
    <w:p w14:paraId="56F1A3A5" w14:textId="77777777" w:rsidR="00960324" w:rsidRDefault="00960324" w:rsidP="00960324">
      <w:pPr>
        <w:pStyle w:val="Ttulo1"/>
        <w:numPr>
          <w:ilvl w:val="0"/>
          <w:numId w:val="4"/>
        </w:numPr>
      </w:pPr>
      <w:bookmarkStart w:id="63" w:name="desarrollo-de-la-unidad-didáctica"/>
      <w:bookmarkStart w:id="64" w:name="_Toc10750933"/>
      <w:r>
        <w:t>Desarrollo de la unidad didáctica</w:t>
      </w:r>
      <w:bookmarkEnd w:id="63"/>
      <w:bookmarkEnd w:id="64"/>
    </w:p>
    <w:p w14:paraId="5EAFF61D" w14:textId="25A087B9" w:rsidR="00566730" w:rsidRPr="00566730" w:rsidRDefault="00960324" w:rsidP="00960324">
      <w:pPr>
        <w:pStyle w:val="Ttulo2"/>
        <w:numPr>
          <w:ilvl w:val="1"/>
          <w:numId w:val="4"/>
        </w:numPr>
      </w:pPr>
      <w:bookmarkStart w:id="65" w:name="descripción"/>
      <w:bookmarkStart w:id="66" w:name="_Toc10750934"/>
      <w:proofErr w:type="spellStart"/>
      <w:r>
        <w:t>Descripción</w:t>
      </w:r>
      <w:proofErr w:type="spellEnd"/>
      <w:r>
        <w:t>:</w:t>
      </w:r>
      <w:bookmarkEnd w:id="65"/>
      <w:bookmarkEnd w:id="66"/>
    </w:p>
    <w:p w14:paraId="6B3CE7B6" w14:textId="26FC3160" w:rsidR="00960324" w:rsidRDefault="00960324" w:rsidP="00960324">
      <w:pPr>
        <w:pStyle w:val="Ttulo2"/>
        <w:numPr>
          <w:ilvl w:val="1"/>
          <w:numId w:val="4"/>
        </w:numPr>
      </w:pPr>
      <w:bookmarkStart w:id="67" w:name="temporización"/>
      <w:bookmarkStart w:id="68" w:name="_Toc10750935"/>
      <w:proofErr w:type="spellStart"/>
      <w:r>
        <w:t>Temporización</w:t>
      </w:r>
      <w:proofErr w:type="spellEnd"/>
      <w:r>
        <w:t>:</w:t>
      </w:r>
      <w:bookmarkEnd w:id="67"/>
      <w:bookmarkEnd w:id="68"/>
    </w:p>
    <w:p w14:paraId="4C129C00" w14:textId="4F4A1DF2" w:rsidR="007D55F1" w:rsidRDefault="007D55F1" w:rsidP="00566730">
      <w:r>
        <w:rPr>
          <w:lang w:val="en-US"/>
        </w:rPr>
        <w:t xml:space="preserve">La </w:t>
      </w:r>
      <w:proofErr w:type="spellStart"/>
      <w:r>
        <w:rPr>
          <w:lang w:val="en-US"/>
        </w:rPr>
        <w:t>siguiente</w:t>
      </w:r>
      <w:proofErr w:type="spellEnd"/>
      <w:r>
        <w:rPr>
          <w:lang w:val="en-US"/>
        </w:rPr>
        <w:t xml:space="preserve"> </w:t>
      </w:r>
      <w:proofErr w:type="spellStart"/>
      <w:r>
        <w:rPr>
          <w:lang w:val="en-US"/>
        </w:rPr>
        <w:t>programación</w:t>
      </w:r>
      <w:proofErr w:type="spellEnd"/>
      <w:r>
        <w:rPr>
          <w:lang w:val="en-US"/>
        </w:rPr>
        <w:t xml:space="preserve"> temporal ha </w:t>
      </w:r>
      <w:proofErr w:type="spellStart"/>
      <w:r>
        <w:rPr>
          <w:lang w:val="en-US"/>
        </w:rPr>
        <w:t>sido</w:t>
      </w:r>
      <w:proofErr w:type="spellEnd"/>
      <w:r>
        <w:rPr>
          <w:lang w:val="en-US"/>
        </w:rPr>
        <w:t xml:space="preserve"> </w:t>
      </w:r>
      <w:proofErr w:type="spellStart"/>
      <w:r>
        <w:rPr>
          <w:lang w:val="en-US"/>
        </w:rPr>
        <w:t>diseñada</w:t>
      </w:r>
      <w:proofErr w:type="spellEnd"/>
      <w:r>
        <w:rPr>
          <w:lang w:val="en-US"/>
        </w:rPr>
        <w:t xml:space="preserve"> para 6 </w:t>
      </w:r>
      <w:proofErr w:type="spellStart"/>
      <w:r>
        <w:rPr>
          <w:lang w:val="en-US"/>
        </w:rPr>
        <w:t>semanas</w:t>
      </w:r>
      <w:proofErr w:type="spellEnd"/>
      <w:r>
        <w:rPr>
          <w:lang w:val="en-US"/>
        </w:rPr>
        <w:t xml:space="preserve"> (1 </w:t>
      </w:r>
      <w:proofErr w:type="spellStart"/>
      <w:r>
        <w:rPr>
          <w:lang w:val="en-US"/>
        </w:rPr>
        <w:t>mes</w:t>
      </w:r>
      <w:proofErr w:type="spellEnd"/>
      <w:r>
        <w:rPr>
          <w:lang w:val="en-US"/>
        </w:rPr>
        <w:t xml:space="preserve"> y medio) </w:t>
      </w:r>
      <w:proofErr w:type="spellStart"/>
      <w:r>
        <w:rPr>
          <w:lang w:val="en-US"/>
        </w:rPr>
        <w:t>debido</w:t>
      </w:r>
      <w:proofErr w:type="spellEnd"/>
      <w:r>
        <w:rPr>
          <w:lang w:val="en-US"/>
        </w:rPr>
        <w:t xml:space="preserve"> a que </w:t>
      </w:r>
      <w:proofErr w:type="spellStart"/>
      <w:r>
        <w:rPr>
          <w:lang w:val="en-US"/>
        </w:rPr>
        <w:t>este</w:t>
      </w:r>
      <w:proofErr w:type="spellEnd"/>
      <w:r>
        <w:rPr>
          <w:lang w:val="en-US"/>
        </w:rPr>
        <w:t xml:space="preserve"> </w:t>
      </w:r>
      <w:proofErr w:type="spellStart"/>
      <w:r>
        <w:rPr>
          <w:lang w:val="en-US"/>
        </w:rPr>
        <w:t>bloque</w:t>
      </w:r>
      <w:proofErr w:type="spellEnd"/>
      <w:r>
        <w:rPr>
          <w:lang w:val="en-US"/>
        </w:rPr>
        <w:t xml:space="preserve"> es </w:t>
      </w:r>
      <w:proofErr w:type="spellStart"/>
      <w:r>
        <w:rPr>
          <w:lang w:val="en-US"/>
        </w:rPr>
        <w:t>uno</w:t>
      </w:r>
      <w:proofErr w:type="spellEnd"/>
      <w:r>
        <w:rPr>
          <w:lang w:val="en-US"/>
        </w:rPr>
        <w:t xml:space="preserve"> de los 6 </w:t>
      </w:r>
      <w:proofErr w:type="spellStart"/>
      <w:r>
        <w:rPr>
          <w:lang w:val="en-US"/>
        </w:rPr>
        <w:t>totales</w:t>
      </w:r>
      <w:proofErr w:type="spellEnd"/>
      <w:r>
        <w:rPr>
          <w:lang w:val="en-US"/>
        </w:rPr>
        <w:t xml:space="preserve">, que </w:t>
      </w:r>
      <w:proofErr w:type="spellStart"/>
      <w:r>
        <w:rPr>
          <w:lang w:val="en-US"/>
        </w:rPr>
        <w:t>podríamos</w:t>
      </w:r>
      <w:proofErr w:type="spellEnd"/>
      <w:r>
        <w:rPr>
          <w:lang w:val="en-US"/>
        </w:rPr>
        <w:t xml:space="preserve"> </w:t>
      </w:r>
      <w:proofErr w:type="spellStart"/>
      <w:r>
        <w:rPr>
          <w:lang w:val="en-US"/>
        </w:rPr>
        <w:t>dividir</w:t>
      </w:r>
      <w:proofErr w:type="spellEnd"/>
      <w:r>
        <w:rPr>
          <w:lang w:val="en-US"/>
        </w:rPr>
        <w:t xml:space="preserve"> </w:t>
      </w:r>
      <w:proofErr w:type="spellStart"/>
      <w:r>
        <w:rPr>
          <w:lang w:val="en-US"/>
        </w:rPr>
        <w:t>en</w:t>
      </w:r>
      <w:proofErr w:type="spellEnd"/>
      <w:r>
        <w:rPr>
          <w:lang w:val="en-US"/>
        </w:rPr>
        <w:t xml:space="preserve"> 2 por </w:t>
      </w:r>
      <w:proofErr w:type="spellStart"/>
      <w:r>
        <w:rPr>
          <w:lang w:val="en-US"/>
        </w:rPr>
        <w:t>trimestre</w:t>
      </w:r>
      <w:proofErr w:type="spellEnd"/>
      <w:r>
        <w:rPr>
          <w:lang w:val="en-US"/>
        </w:rPr>
        <w:t xml:space="preserve">, lo que a un </w:t>
      </w:r>
      <w:proofErr w:type="spellStart"/>
      <w:r>
        <w:rPr>
          <w:lang w:val="en-US"/>
        </w:rPr>
        <w:t>bloque</w:t>
      </w:r>
      <w:proofErr w:type="spellEnd"/>
      <w:r>
        <w:rPr>
          <w:lang w:val="en-US"/>
        </w:rPr>
        <w:t xml:space="preserve"> le </w:t>
      </w:r>
      <w:proofErr w:type="spellStart"/>
      <w:r>
        <w:rPr>
          <w:lang w:val="en-US"/>
        </w:rPr>
        <w:lastRenderedPageBreak/>
        <w:t>corresponderí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tiempo</w:t>
      </w:r>
      <w:proofErr w:type="spellEnd"/>
      <w:r>
        <w:rPr>
          <w:lang w:val="en-US"/>
        </w:rPr>
        <w:t>:</w:t>
      </w:r>
      <w:bookmarkStart w:id="69" w:name="competencias"/>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7D55F1" w14:paraId="50678C30" w14:textId="77777777" w:rsidTr="007D55F1">
        <w:tc>
          <w:tcPr>
            <w:tcW w:w="1241" w:type="dxa"/>
            <w:tcBorders>
              <w:top w:val="double" w:sz="2" w:space="0" w:color="000000"/>
              <w:left w:val="double" w:sz="2" w:space="0" w:color="000000"/>
              <w:bottom w:val="single" w:sz="2" w:space="0" w:color="000000"/>
              <w:right w:val="nil"/>
            </w:tcBorders>
            <w:tcMar>
              <w:top w:w="55" w:type="dxa"/>
              <w:left w:w="55" w:type="dxa"/>
              <w:bottom w:w="55" w:type="dxa"/>
              <w:right w:w="55" w:type="dxa"/>
            </w:tcMar>
            <w:hideMark/>
          </w:tcPr>
          <w:p w14:paraId="00F791D5" w14:textId="4F4A1DF2" w:rsidR="007D55F1" w:rsidRDefault="007D55F1">
            <w:pPr>
              <w:pStyle w:val="TableContents"/>
            </w:pPr>
            <w:r>
              <w:t>SESIÓN</w:t>
            </w:r>
          </w:p>
        </w:tc>
        <w:tc>
          <w:tcPr>
            <w:tcW w:w="8397" w:type="dxa"/>
            <w:gridSpan w:val="2"/>
            <w:tcBorders>
              <w:top w:val="double" w:sz="2" w:space="0" w:color="000000"/>
              <w:left w:val="single" w:sz="2" w:space="0" w:color="000000"/>
              <w:bottom w:val="single" w:sz="2" w:space="0" w:color="000000"/>
              <w:right w:val="double" w:sz="2" w:space="0" w:color="000000"/>
            </w:tcBorders>
            <w:tcMar>
              <w:top w:w="55" w:type="dxa"/>
              <w:left w:w="55" w:type="dxa"/>
              <w:bottom w:w="55" w:type="dxa"/>
              <w:right w:w="55" w:type="dxa"/>
            </w:tcMar>
            <w:hideMark/>
          </w:tcPr>
          <w:p w14:paraId="34A24616" w14:textId="77777777" w:rsidR="007D55F1" w:rsidRDefault="007D55F1">
            <w:pPr>
              <w:pStyle w:val="TableContents"/>
              <w:jc w:val="center"/>
            </w:pPr>
            <w:r>
              <w:t>ACTIVIDADES</w:t>
            </w:r>
          </w:p>
        </w:tc>
      </w:tr>
      <w:tr w:rsidR="007D55F1" w14:paraId="2D87C536"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F79FCBF" w14:textId="77777777" w:rsidR="007D55F1" w:rsidRDefault="007D55F1">
            <w:pPr>
              <w:pStyle w:val="TableContents"/>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5E1EB5F" w14:textId="77777777" w:rsidR="007D55F1" w:rsidRDefault="007D55F1">
            <w:pPr>
              <w:pStyle w:val="TableContents"/>
            </w:pPr>
            <w:r>
              <w:t>1.0.-ArduinoBlock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770FA05B" w14:textId="77777777" w:rsidR="007D55F1" w:rsidRDefault="007D55F1">
            <w:pPr>
              <w:pStyle w:val="TableContents"/>
            </w:pPr>
            <w:r>
              <w:t>1.1.-Placa Arduino</w:t>
            </w:r>
          </w:p>
        </w:tc>
      </w:tr>
      <w:tr w:rsidR="007D55F1" w14:paraId="6D3CDD32"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4CA56FB9" w14:textId="77777777" w:rsidR="007D55F1" w:rsidRDefault="007D55F1">
            <w:pPr>
              <w:pStyle w:val="TableContents"/>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1BBF483" w14:textId="77777777" w:rsidR="007D55F1" w:rsidRDefault="007D55F1">
            <w:pPr>
              <w:pStyle w:val="TableContents"/>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29FF313" w14:textId="77777777" w:rsidR="007D55F1" w:rsidRDefault="007D55F1">
            <w:pPr>
              <w:pStyle w:val="TableContents"/>
            </w:pPr>
            <w:r>
              <w:t>1.3.- LED</w:t>
            </w:r>
          </w:p>
        </w:tc>
      </w:tr>
      <w:tr w:rsidR="007D55F1" w14:paraId="557B4B7A"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2FEA7F8" w14:textId="77777777" w:rsidR="007D55F1" w:rsidRDefault="007D55F1">
            <w:pPr>
              <w:pStyle w:val="TableContents"/>
            </w:pPr>
            <w:r>
              <w:t>3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0E7EC903" w14:textId="77777777" w:rsidR="007D55F1" w:rsidRDefault="007D55F1">
            <w:pPr>
              <w:pStyle w:val="TableContents"/>
            </w:pPr>
            <w:r>
              <w:t xml:space="preserve">1.4.- Secuencia </w:t>
            </w:r>
            <w:proofErr w:type="spellStart"/>
            <w:r>
              <w:t>LEDs</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30F22B7E" w14:textId="77777777" w:rsidR="007D55F1" w:rsidRDefault="007D55F1">
            <w:pPr>
              <w:pStyle w:val="TableContents"/>
            </w:pPr>
            <w:r>
              <w:t>1.5.- Semáforo</w:t>
            </w:r>
          </w:p>
        </w:tc>
      </w:tr>
      <w:tr w:rsidR="007D55F1" w14:paraId="2AB76335"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60B64D4" w14:textId="77777777" w:rsidR="007D55F1" w:rsidRDefault="007D55F1">
            <w:pPr>
              <w:pStyle w:val="TableContents"/>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2E280D3B" w14:textId="77777777" w:rsidR="007D55F1" w:rsidRDefault="007D55F1">
            <w:pPr>
              <w:pStyle w:val="TableContents"/>
            </w:pPr>
            <w:r>
              <w:t>1.6.- Puls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1905FC8" w14:textId="77777777" w:rsidR="007D55F1" w:rsidRDefault="007D55F1">
            <w:pPr>
              <w:pStyle w:val="TableContents"/>
            </w:pPr>
            <w:r>
              <w:t xml:space="preserve">1.7.- </w:t>
            </w:r>
            <w:proofErr w:type="spellStart"/>
            <w:r>
              <w:t>Pulsador+LED</w:t>
            </w:r>
            <w:proofErr w:type="spellEnd"/>
          </w:p>
        </w:tc>
      </w:tr>
      <w:tr w:rsidR="007D55F1" w14:paraId="57C128E8"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5865C324" w14:textId="77777777" w:rsidR="007D55F1" w:rsidRDefault="007D55F1">
            <w:pPr>
              <w:pStyle w:val="TableContents"/>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2FC2294" w14:textId="77777777" w:rsidR="007D55F1" w:rsidRDefault="007D55F1">
            <w:pPr>
              <w:pStyle w:val="TableContents"/>
            </w:pPr>
            <w:r>
              <w:t>1.8.- Potenciómetr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DC77430" w14:textId="77777777" w:rsidR="007D55F1" w:rsidRDefault="007D55F1">
            <w:pPr>
              <w:pStyle w:val="TableContents"/>
            </w:pPr>
            <w:r>
              <w:t xml:space="preserve">1.9.- </w:t>
            </w:r>
            <w:proofErr w:type="spellStart"/>
            <w:r>
              <w:t>Potenciómetro+LED</w:t>
            </w:r>
            <w:proofErr w:type="spellEnd"/>
          </w:p>
        </w:tc>
      </w:tr>
      <w:tr w:rsidR="007D55F1" w14:paraId="0009F64D"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284B3376" w14:textId="77777777" w:rsidR="007D55F1" w:rsidRDefault="007D55F1">
            <w:pPr>
              <w:pStyle w:val="TableContents"/>
            </w:pPr>
            <w:r>
              <w:t>6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6801EDE9" w14:textId="77777777" w:rsidR="007D55F1" w:rsidRDefault="007D55F1">
            <w:pPr>
              <w:pStyle w:val="TableContents"/>
            </w:pPr>
            <w:r>
              <w:t xml:space="preserve">1.10.- </w:t>
            </w:r>
            <w:proofErr w:type="spellStart"/>
            <w:r>
              <w:t>Pulsador+Consola</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2D10FEC1" w14:textId="77777777" w:rsidR="007D55F1" w:rsidRDefault="007D55F1">
            <w:pPr>
              <w:pStyle w:val="TableContents"/>
            </w:pPr>
            <w:r>
              <w:t xml:space="preserve">1.11.- </w:t>
            </w:r>
            <w:proofErr w:type="spellStart"/>
            <w:r>
              <w:t>Potenciómetro+Consola</w:t>
            </w:r>
            <w:proofErr w:type="spellEnd"/>
          </w:p>
        </w:tc>
      </w:tr>
      <w:tr w:rsidR="007D55F1" w14:paraId="124FFBD3"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193AA6B1" w14:textId="77777777" w:rsidR="007D55F1" w:rsidRDefault="007D55F1">
            <w:pPr>
              <w:pStyle w:val="TableContents"/>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A19890C" w14:textId="77777777" w:rsidR="007D55F1" w:rsidRDefault="007D55F1">
            <w:pPr>
              <w:pStyle w:val="TableContents"/>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0AB9A6C" w14:textId="77777777" w:rsidR="007D55F1" w:rsidRDefault="007D55F1">
            <w:pPr>
              <w:pStyle w:val="TableContents"/>
            </w:pPr>
            <w:r>
              <w:t xml:space="preserve">1.13.- </w:t>
            </w:r>
            <w:proofErr w:type="spellStart"/>
            <w:r>
              <w:t>NTC+Consola</w:t>
            </w:r>
            <w:proofErr w:type="spellEnd"/>
          </w:p>
        </w:tc>
      </w:tr>
      <w:tr w:rsidR="007D55F1" w14:paraId="37CD57E6"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17C9848" w14:textId="77777777" w:rsidR="007D55F1" w:rsidRDefault="007D55F1">
            <w:pPr>
              <w:pStyle w:val="TableContents"/>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3EAD8B3" w14:textId="77777777" w:rsidR="007D55F1" w:rsidRDefault="007D55F1">
            <w:pPr>
              <w:pStyle w:val="TableContents"/>
            </w:pPr>
            <w:r>
              <w:t>1.14.- DHT11+Consola</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3881D00" w14:textId="77777777" w:rsidR="007D55F1" w:rsidRDefault="007D55F1">
            <w:pPr>
              <w:pStyle w:val="TableContents"/>
            </w:pPr>
            <w:r>
              <w:t xml:space="preserve">1.15.- Programar </w:t>
            </w:r>
            <w:proofErr w:type="spellStart"/>
            <w:r>
              <w:t>termostato+LED</w:t>
            </w:r>
            <w:proofErr w:type="spellEnd"/>
          </w:p>
        </w:tc>
      </w:tr>
      <w:tr w:rsidR="007D55F1" w14:paraId="786BAD59"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BB1F6A8" w14:textId="77777777" w:rsidR="007D55F1" w:rsidRDefault="007D55F1">
            <w:pPr>
              <w:pStyle w:val="TableContents"/>
            </w:pPr>
            <w:r>
              <w:t>9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55507EA5" w14:textId="77777777" w:rsidR="007D55F1" w:rsidRDefault="007D55F1">
            <w:pPr>
              <w:pStyle w:val="TableContents"/>
            </w:pPr>
            <w:r>
              <w:t>1.16.- Truco de magia</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0C176433" w14:textId="77777777" w:rsidR="007D55F1" w:rsidRDefault="007D55F1">
            <w:pPr>
              <w:pStyle w:val="TableContents"/>
            </w:pPr>
            <w:r>
              <w:t>1.17.- Magia 27</w:t>
            </w:r>
          </w:p>
        </w:tc>
      </w:tr>
      <w:tr w:rsidR="007D55F1" w14:paraId="525F474E"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55E631B5" w14:textId="77777777" w:rsidR="007D55F1" w:rsidRDefault="007D55F1">
            <w:pPr>
              <w:pStyle w:val="TableContents"/>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B0DC8B0" w14:textId="3ABAAFEF" w:rsidR="007D55F1" w:rsidRDefault="007D55F1">
            <w:pPr>
              <w:pStyle w:val="TableContents"/>
            </w:pPr>
            <w:r>
              <w:t>1.18.- Zumb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AD90345" w14:textId="77777777" w:rsidR="007D55F1" w:rsidRDefault="007D55F1">
            <w:pPr>
              <w:pStyle w:val="TableContents"/>
            </w:pPr>
            <w:r>
              <w:t xml:space="preserve">1.19.- </w:t>
            </w:r>
            <w:proofErr w:type="spellStart"/>
            <w:r>
              <w:t>Potenciómetro+zumbador</w:t>
            </w:r>
            <w:proofErr w:type="spellEnd"/>
          </w:p>
        </w:tc>
      </w:tr>
      <w:tr w:rsidR="007D55F1" w14:paraId="3205A027"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C3F61FD" w14:textId="77777777" w:rsidR="007D55F1" w:rsidRDefault="007D55F1">
            <w:pPr>
              <w:pStyle w:val="TableContents"/>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69EFAE8" w14:textId="77777777" w:rsidR="007D55F1" w:rsidRDefault="007D55F1">
            <w:pPr>
              <w:pStyle w:val="TableContents"/>
            </w:pPr>
            <w:r>
              <w:t>1.20.- Escala musical</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6C0C6182" w14:textId="77777777" w:rsidR="007D55F1" w:rsidRDefault="007D55F1">
            <w:pPr>
              <w:pStyle w:val="TableContents"/>
            </w:pPr>
            <w:r>
              <w:t>1.21.- Reproductor musical</w:t>
            </w:r>
          </w:p>
        </w:tc>
      </w:tr>
      <w:tr w:rsidR="007D55F1" w14:paraId="78AFDF26"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1CDDCF9D" w14:textId="77777777" w:rsidR="007D55F1" w:rsidRDefault="007D55F1">
            <w:pPr>
              <w:pStyle w:val="TableContents"/>
            </w:pPr>
            <w:r>
              <w:t>12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04726C8A" w14:textId="77777777" w:rsidR="007D55F1" w:rsidRDefault="007D55F1">
            <w:pPr>
              <w:pStyle w:val="TableContents"/>
            </w:pPr>
            <w:r>
              <w:t>1.22.- Detector de luminosidad</w:t>
            </w:r>
          </w:p>
        </w:tc>
        <w:tc>
          <w:tcPr>
            <w:tcW w:w="4988" w:type="dxa"/>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34BAADF2" w14:textId="77777777" w:rsidR="007D55F1" w:rsidRDefault="007D55F1">
            <w:pPr>
              <w:pStyle w:val="TableContents"/>
            </w:pPr>
            <w:r>
              <w:t>1.23.- Programar alarma</w:t>
            </w:r>
          </w:p>
        </w:tc>
      </w:tr>
      <w:tr w:rsidR="007D55F1" w14:paraId="0B41D1ED"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0E10A487" w14:textId="77777777" w:rsidR="007D55F1" w:rsidRDefault="007D55F1">
            <w:pPr>
              <w:pStyle w:val="TableContents"/>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2F847BED" w14:textId="77777777" w:rsidR="007D55F1" w:rsidRDefault="007D55F1">
            <w:pPr>
              <w:pStyle w:val="TableContents"/>
            </w:pPr>
            <w:r>
              <w:t>2.0.- IDE de Arduin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0893055F" w14:textId="77777777" w:rsidR="007D55F1" w:rsidRDefault="007D55F1">
            <w:pPr>
              <w:pStyle w:val="TableContents"/>
            </w:pPr>
            <w:r>
              <w:t xml:space="preserve">2.1.- Ver códigos de proyectos con </w:t>
            </w:r>
            <w:proofErr w:type="spellStart"/>
            <w:r>
              <w:t>ArduinoBlocks</w:t>
            </w:r>
            <w:proofErr w:type="spellEnd"/>
          </w:p>
        </w:tc>
      </w:tr>
      <w:tr w:rsidR="007D55F1" w14:paraId="75C9A996"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71F1E5A" w14:textId="77777777" w:rsidR="007D55F1" w:rsidRDefault="007D55F1">
            <w:pPr>
              <w:pStyle w:val="TableContents"/>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FDC57CE" w14:textId="77777777" w:rsidR="007D55F1" w:rsidRDefault="007D55F1">
            <w:pPr>
              <w:pStyle w:val="TableContents"/>
            </w:pPr>
            <w:r>
              <w:t>2.2.- Display de 7 segmento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3217671" w14:textId="77777777" w:rsidR="007D55F1" w:rsidRDefault="007D55F1">
            <w:pPr>
              <w:pStyle w:val="TableContents"/>
            </w:pPr>
            <w:r>
              <w:t>2.3.- Potenciómetro y 4 displays</w:t>
            </w:r>
          </w:p>
        </w:tc>
      </w:tr>
      <w:tr w:rsidR="007D55F1" w14:paraId="65C667E7"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47BC5D8" w14:textId="77777777" w:rsidR="007D55F1" w:rsidRDefault="007D55F1">
            <w:pPr>
              <w:pStyle w:val="TableContents"/>
            </w:pPr>
            <w:r>
              <w:t>15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2B61CE1B" w14:textId="77777777" w:rsidR="007D55F1" w:rsidRDefault="007D55F1">
            <w:pPr>
              <w:pStyle w:val="TableContents"/>
            </w:pPr>
            <w:r>
              <w:t>2.4.- Contador con display</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622CA518" w14:textId="77777777" w:rsidR="007D55F1" w:rsidRDefault="007D55F1">
            <w:pPr>
              <w:pStyle w:val="TableContents"/>
            </w:pPr>
            <w:r>
              <w:t>2.5.- Cronómetro con pulsadores</w:t>
            </w:r>
          </w:p>
        </w:tc>
      </w:tr>
      <w:tr w:rsidR="007D55F1" w14:paraId="2B2AEAD9"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078CEF20" w14:textId="77777777" w:rsidR="007D55F1" w:rsidRDefault="007D55F1">
            <w:pPr>
              <w:pStyle w:val="TableContents"/>
            </w:pPr>
            <w:r>
              <w:t>16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4BE48CF" w14:textId="77777777" w:rsidR="007D55F1" w:rsidRDefault="007D55F1">
            <w:pPr>
              <w:pStyle w:val="TableContents"/>
            </w:pPr>
            <w:r>
              <w:t>2.6.- Emisor y receptor de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2FC1127" w14:textId="77777777" w:rsidR="007D55F1" w:rsidRDefault="007D55F1">
            <w:pPr>
              <w:pStyle w:val="TableContents"/>
            </w:pPr>
            <w:r>
              <w:t>2.7.- Selector de luces por IR</w:t>
            </w:r>
          </w:p>
        </w:tc>
      </w:tr>
      <w:tr w:rsidR="007D55F1" w14:paraId="469319A2"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8804CF7" w14:textId="77777777" w:rsidR="007D55F1" w:rsidRDefault="007D55F1">
            <w:pPr>
              <w:pStyle w:val="TableContents"/>
            </w:pPr>
            <w:r>
              <w:t>1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D157A2B" w14:textId="77777777" w:rsidR="007D55F1" w:rsidRDefault="007D55F1">
            <w:pPr>
              <w:pStyle w:val="TableContents"/>
            </w:pPr>
            <w:r>
              <w:t>2.8.- Caja de música por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1BFCA6AE" w14:textId="77777777" w:rsidR="007D55F1" w:rsidRDefault="007D55F1">
            <w:pPr>
              <w:pStyle w:val="TableContents"/>
            </w:pPr>
            <w:r>
              <w:t xml:space="preserve">2.9.- Selector de sensores </w:t>
            </w:r>
            <w:proofErr w:type="spellStart"/>
            <w:r>
              <w:t>po</w:t>
            </w:r>
            <w:proofErr w:type="spellEnd"/>
            <w:r>
              <w:t xml:space="preserve"> IR + display</w:t>
            </w:r>
          </w:p>
        </w:tc>
      </w:tr>
      <w:tr w:rsidR="007D55F1" w14:paraId="45F2D06C"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144B2D14" w14:textId="77777777" w:rsidR="007D55F1" w:rsidRDefault="007D55F1">
            <w:pPr>
              <w:pStyle w:val="TableContents"/>
            </w:pPr>
            <w:r>
              <w:t>18ª hora</w:t>
            </w:r>
          </w:p>
        </w:tc>
        <w:tc>
          <w:tcPr>
            <w:tcW w:w="8397" w:type="dxa"/>
            <w:gridSpan w:val="2"/>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230D07D9" w14:textId="77777777" w:rsidR="007D55F1" w:rsidRDefault="007D55F1">
            <w:pPr>
              <w:pStyle w:val="TableContents"/>
            </w:pPr>
            <w:r>
              <w:t>2.10.- Proyecto domótica</w:t>
            </w:r>
          </w:p>
        </w:tc>
      </w:tr>
    </w:tbl>
    <w:p w14:paraId="321D61BC" w14:textId="7C631884" w:rsidR="00566730" w:rsidRPr="00566730" w:rsidRDefault="00566730" w:rsidP="00566730">
      <w:pPr>
        <w:pStyle w:val="Tables"/>
      </w:pPr>
      <w:bookmarkStart w:id="70" w:name="_Toc10751246"/>
      <w:r w:rsidRPr="00566730">
        <w:t>Temporización de las actividades</w:t>
      </w:r>
      <w:bookmarkEnd w:id="70"/>
    </w:p>
    <w:p w14:paraId="20B49BC5" w14:textId="3E8C942D" w:rsidR="007D55F1" w:rsidRDefault="007D55F1" w:rsidP="007D55F1">
      <w:pPr>
        <w:pStyle w:val="Standard"/>
      </w:pPr>
      <w:r>
        <w:t>En gris, actividades libres que deben diseñar y programar los propios alumnos.</w:t>
      </w:r>
    </w:p>
    <w:p w14:paraId="4BC897A0" w14:textId="77777777" w:rsidR="007D55F1" w:rsidRDefault="007D55F1" w:rsidP="007D55F1">
      <w:pPr>
        <w:pStyle w:val="Standard"/>
      </w:pPr>
    </w:p>
    <w:p w14:paraId="74BA511F" w14:textId="3377EE8F" w:rsidR="00960324" w:rsidRDefault="00960324" w:rsidP="00960324">
      <w:pPr>
        <w:pStyle w:val="Ttulo2"/>
        <w:numPr>
          <w:ilvl w:val="1"/>
          <w:numId w:val="4"/>
        </w:numPr>
      </w:pPr>
      <w:bookmarkStart w:id="71" w:name="_Toc10750936"/>
      <w:proofErr w:type="spellStart"/>
      <w:r>
        <w:t>Competencias</w:t>
      </w:r>
      <w:bookmarkEnd w:id="69"/>
      <w:bookmarkEnd w:id="71"/>
      <w:proofErr w:type="spellEnd"/>
    </w:p>
    <w:p w14:paraId="2AC71995" w14:textId="77777777" w:rsidR="00960324" w:rsidRDefault="00960324" w:rsidP="00DF294D">
      <w:pPr>
        <w:pStyle w:val="Compact"/>
        <w:numPr>
          <w:ilvl w:val="0"/>
          <w:numId w:val="6"/>
        </w:numPr>
      </w:pPr>
      <w:r>
        <w:rPr>
          <w:b/>
        </w:rPr>
        <w:t>CCL</w:t>
      </w:r>
      <w:r>
        <w:t xml:space="preserve"> Comunicación lingüística.</w:t>
      </w:r>
    </w:p>
    <w:p w14:paraId="332D44C4" w14:textId="77777777" w:rsidR="00960324" w:rsidRDefault="00960324" w:rsidP="00DF294D">
      <w:pPr>
        <w:pStyle w:val="Compact"/>
        <w:numPr>
          <w:ilvl w:val="1"/>
          <w:numId w:val="6"/>
        </w:numPr>
      </w:pPr>
      <w:r>
        <w:t>Leer, interpretar y redactar informes y documentos técnicos.</w:t>
      </w:r>
    </w:p>
    <w:p w14:paraId="6AB3F2A9" w14:textId="77777777" w:rsidR="00960324" w:rsidRDefault="00960324" w:rsidP="00DF294D">
      <w:pPr>
        <w:pStyle w:val="Compact"/>
        <w:numPr>
          <w:ilvl w:val="1"/>
          <w:numId w:val="6"/>
        </w:numPr>
      </w:pPr>
      <w:r>
        <w:t>Adquirir el vocabulario específico del área.</w:t>
      </w:r>
    </w:p>
    <w:p w14:paraId="147126F9" w14:textId="77777777" w:rsidR="00960324" w:rsidRDefault="00960324" w:rsidP="00DF294D">
      <w:pPr>
        <w:pStyle w:val="Compact"/>
        <w:numPr>
          <w:ilvl w:val="1"/>
          <w:numId w:val="6"/>
        </w:numPr>
      </w:pPr>
      <w:r>
        <w:t>Exponer en público los trabajos desarrollados</w:t>
      </w:r>
    </w:p>
    <w:p w14:paraId="53F0CF4F" w14:textId="77777777" w:rsidR="00960324" w:rsidRDefault="00960324" w:rsidP="00DF294D">
      <w:pPr>
        <w:pStyle w:val="Compact"/>
        <w:numPr>
          <w:ilvl w:val="0"/>
          <w:numId w:val="6"/>
        </w:numPr>
      </w:pPr>
      <w:r>
        <w:rPr>
          <w:b/>
        </w:rPr>
        <w:t>CMCT</w:t>
      </w:r>
      <w:r>
        <w:t>: Competencia Matemática y competencias básicas en Ciencia y Tecnología.</w:t>
      </w:r>
    </w:p>
    <w:p w14:paraId="584DF405" w14:textId="77777777" w:rsidR="00960324" w:rsidRDefault="00960324" w:rsidP="00DF294D">
      <w:pPr>
        <w:pStyle w:val="Compact"/>
        <w:numPr>
          <w:ilvl w:val="1"/>
          <w:numId w:val="6"/>
        </w:numPr>
      </w:pPr>
      <w:r>
        <w:t>Conocer y manejar objetos, procesos, sistemas y entornos tecnológicos,</w:t>
      </w:r>
    </w:p>
    <w:p w14:paraId="41975A5A" w14:textId="77777777" w:rsidR="00960324" w:rsidRDefault="00960324" w:rsidP="00DF294D">
      <w:pPr>
        <w:pStyle w:val="Compact"/>
        <w:numPr>
          <w:ilvl w:val="1"/>
          <w:numId w:val="6"/>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DF294D">
      <w:pPr>
        <w:pStyle w:val="Compact"/>
        <w:numPr>
          <w:ilvl w:val="1"/>
          <w:numId w:val="6"/>
        </w:numPr>
      </w:pPr>
      <w:r>
        <w:lastRenderedPageBreak/>
        <w:t>Medir y calcular magnitudes básicas, empleando rigurosamente el lenguaje matemático.</w:t>
      </w:r>
    </w:p>
    <w:p w14:paraId="41C969E7" w14:textId="77777777" w:rsidR="00960324" w:rsidRDefault="00960324" w:rsidP="00DF294D">
      <w:pPr>
        <w:pStyle w:val="Compact"/>
        <w:numPr>
          <w:ilvl w:val="1"/>
          <w:numId w:val="6"/>
        </w:numPr>
      </w:pPr>
      <w:r>
        <w:t>Leer e interpretar gráficos empleando con rigurosidad el lenguaje matemático.</w:t>
      </w:r>
    </w:p>
    <w:p w14:paraId="66F0AD8A" w14:textId="77777777" w:rsidR="00960324" w:rsidRDefault="00960324" w:rsidP="00DF294D">
      <w:pPr>
        <w:pStyle w:val="Compact"/>
        <w:numPr>
          <w:ilvl w:val="1"/>
          <w:numId w:val="6"/>
        </w:numPr>
      </w:pPr>
      <w:r>
        <w:t>Utilizar escalas.</w:t>
      </w:r>
    </w:p>
    <w:p w14:paraId="3A3E732E" w14:textId="77777777" w:rsidR="00960324" w:rsidRDefault="00960324" w:rsidP="00DF294D">
      <w:pPr>
        <w:pStyle w:val="Compact"/>
        <w:numPr>
          <w:ilvl w:val="1"/>
          <w:numId w:val="6"/>
        </w:numPr>
      </w:pPr>
      <w:r>
        <w:t>Analizar objetos y sistemas técnicos</w:t>
      </w:r>
    </w:p>
    <w:p w14:paraId="08D582B5" w14:textId="77777777" w:rsidR="00960324" w:rsidRDefault="00960324" w:rsidP="00DF294D">
      <w:pPr>
        <w:pStyle w:val="Compact"/>
        <w:numPr>
          <w:ilvl w:val="0"/>
          <w:numId w:val="6"/>
        </w:numPr>
      </w:pPr>
      <w:r>
        <w:rPr>
          <w:b/>
        </w:rPr>
        <w:t>CD</w:t>
      </w:r>
      <w:r>
        <w:t>: Competencia Digital.</w:t>
      </w:r>
    </w:p>
    <w:p w14:paraId="020408D0" w14:textId="77777777" w:rsidR="00960324" w:rsidRDefault="00960324" w:rsidP="00DF294D">
      <w:pPr>
        <w:pStyle w:val="Compact"/>
        <w:numPr>
          <w:ilvl w:val="1"/>
          <w:numId w:val="6"/>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DF294D">
      <w:pPr>
        <w:pStyle w:val="Compact"/>
        <w:numPr>
          <w:ilvl w:val="1"/>
          <w:numId w:val="6"/>
        </w:numPr>
      </w:pPr>
      <w:r>
        <w:t>Utilizar los medios interactivos de forma responsable.</w:t>
      </w:r>
    </w:p>
    <w:p w14:paraId="049217A8" w14:textId="77777777" w:rsidR="00960324" w:rsidRDefault="00960324" w:rsidP="00DF294D">
      <w:pPr>
        <w:pStyle w:val="Compact"/>
        <w:numPr>
          <w:ilvl w:val="1"/>
          <w:numId w:val="6"/>
        </w:numPr>
      </w:pPr>
      <w:r>
        <w:t>Trabajar con entornos de programación analizando, modificando y ejecutando programas.</w:t>
      </w:r>
    </w:p>
    <w:p w14:paraId="73A230DD" w14:textId="77777777" w:rsidR="00960324" w:rsidRDefault="00960324" w:rsidP="00DF294D">
      <w:pPr>
        <w:pStyle w:val="Compact"/>
        <w:numPr>
          <w:ilvl w:val="1"/>
          <w:numId w:val="6"/>
        </w:numPr>
      </w:pPr>
      <w:r>
        <w:t>Resolver problemas empleando sistemas digitales.</w:t>
      </w:r>
    </w:p>
    <w:p w14:paraId="30398E44" w14:textId="77777777" w:rsidR="00960324" w:rsidRDefault="00960324" w:rsidP="00DF294D">
      <w:pPr>
        <w:pStyle w:val="Compact"/>
        <w:numPr>
          <w:ilvl w:val="1"/>
          <w:numId w:val="6"/>
        </w:numPr>
      </w:pPr>
      <w:r>
        <w:t>Analizar características y funcionalidades de los sistemas de comunicación digitales actuales.</w:t>
      </w:r>
    </w:p>
    <w:p w14:paraId="2B138379" w14:textId="77777777" w:rsidR="00960324" w:rsidRDefault="00960324" w:rsidP="00DF294D">
      <w:pPr>
        <w:pStyle w:val="Compact"/>
        <w:numPr>
          <w:ilvl w:val="0"/>
          <w:numId w:val="6"/>
        </w:numPr>
      </w:pPr>
      <w:r>
        <w:rPr>
          <w:b/>
        </w:rPr>
        <w:t>CAA</w:t>
      </w:r>
      <w:r>
        <w:t>: Competencia Aprender a Aprender.</w:t>
      </w:r>
    </w:p>
    <w:p w14:paraId="26A77859" w14:textId="77777777" w:rsidR="00960324" w:rsidRDefault="00960324" w:rsidP="00DF294D">
      <w:pPr>
        <w:pStyle w:val="Compact"/>
        <w:numPr>
          <w:ilvl w:val="1"/>
          <w:numId w:val="6"/>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DF294D">
      <w:pPr>
        <w:pStyle w:val="Compact"/>
        <w:numPr>
          <w:ilvl w:val="1"/>
          <w:numId w:val="6"/>
        </w:numPr>
      </w:pPr>
      <w:r>
        <w:t>Tener iniciativa en la toma de decisiones, espíritu de superación, perseverancia ante las dificultades, autonomía y autocrítica.</w:t>
      </w:r>
    </w:p>
    <w:p w14:paraId="59E367A4" w14:textId="77777777" w:rsidR="00960324" w:rsidRDefault="00960324" w:rsidP="00DF294D">
      <w:pPr>
        <w:pStyle w:val="Compact"/>
        <w:numPr>
          <w:ilvl w:val="1"/>
          <w:numId w:val="6"/>
        </w:numPr>
      </w:pPr>
      <w:r>
        <w:t>Razonar y buscar respuestas de forma autónoma ante diversas situaciones.</w:t>
      </w:r>
    </w:p>
    <w:p w14:paraId="040BE204" w14:textId="77777777" w:rsidR="00960324" w:rsidRDefault="00960324" w:rsidP="00DF294D">
      <w:pPr>
        <w:pStyle w:val="Compact"/>
        <w:numPr>
          <w:ilvl w:val="1"/>
          <w:numId w:val="6"/>
        </w:numPr>
      </w:pPr>
      <w:r>
        <w:t>Ser consciente de los conocimientos obtenidos a través de la autoevaluación.</w:t>
      </w:r>
    </w:p>
    <w:p w14:paraId="56EA58FE" w14:textId="77777777" w:rsidR="00960324" w:rsidRDefault="00960324" w:rsidP="00DF294D">
      <w:pPr>
        <w:pStyle w:val="Compact"/>
        <w:numPr>
          <w:ilvl w:val="0"/>
          <w:numId w:val="6"/>
        </w:numPr>
      </w:pPr>
      <w:r>
        <w:rPr>
          <w:b/>
        </w:rPr>
        <w:t>CSC</w:t>
      </w:r>
      <w:r>
        <w:t>: Competencia Social y Cívica.</w:t>
      </w:r>
    </w:p>
    <w:p w14:paraId="7764E22F" w14:textId="77777777" w:rsidR="00960324" w:rsidRDefault="00960324" w:rsidP="00DF294D">
      <w:pPr>
        <w:pStyle w:val="Compact"/>
        <w:numPr>
          <w:ilvl w:val="1"/>
          <w:numId w:val="6"/>
        </w:numPr>
      </w:pPr>
      <w:r>
        <w:t>Trabajar en equipo: Discutiendo ideas y razonamientos, escuchando a los demás y gestionando conflictos, adoptando actitudes de respeto y tolerancia.</w:t>
      </w:r>
    </w:p>
    <w:p w14:paraId="74462413" w14:textId="77777777" w:rsidR="00960324" w:rsidRDefault="00960324" w:rsidP="00DF294D">
      <w:pPr>
        <w:pStyle w:val="Compact"/>
        <w:numPr>
          <w:ilvl w:val="1"/>
          <w:numId w:val="6"/>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DF294D">
      <w:pPr>
        <w:pStyle w:val="Compact"/>
        <w:numPr>
          <w:ilvl w:val="1"/>
          <w:numId w:val="6"/>
        </w:numPr>
      </w:pPr>
      <w:r>
        <w:t>Valorar el uso responsable de los recursos naturales.</w:t>
      </w:r>
    </w:p>
    <w:p w14:paraId="39027E51" w14:textId="77777777" w:rsidR="00960324" w:rsidRDefault="00960324" w:rsidP="00DF294D">
      <w:pPr>
        <w:pStyle w:val="Compact"/>
        <w:numPr>
          <w:ilvl w:val="1"/>
          <w:numId w:val="6"/>
        </w:numPr>
      </w:pPr>
      <w:r>
        <w:t>Fomentar actitudes responsables de consumo nacional.</w:t>
      </w:r>
    </w:p>
    <w:p w14:paraId="2FB4B481" w14:textId="77777777" w:rsidR="00960324" w:rsidRDefault="00960324" w:rsidP="00DF294D">
      <w:pPr>
        <w:pStyle w:val="Compact"/>
        <w:numPr>
          <w:ilvl w:val="0"/>
          <w:numId w:val="6"/>
        </w:numPr>
      </w:pPr>
      <w:r>
        <w:rPr>
          <w:b/>
        </w:rPr>
        <w:t>SIEP</w:t>
      </w:r>
      <w:r>
        <w:t>: Sentido de la Iniciativa y espíritu Emprendedor.</w:t>
      </w:r>
    </w:p>
    <w:p w14:paraId="427D92DA" w14:textId="77777777" w:rsidR="00960324" w:rsidRDefault="00960324" w:rsidP="00DF294D">
      <w:pPr>
        <w:pStyle w:val="Compact"/>
        <w:numPr>
          <w:ilvl w:val="1"/>
          <w:numId w:val="6"/>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DF294D">
      <w:pPr>
        <w:pStyle w:val="Compact"/>
        <w:numPr>
          <w:ilvl w:val="0"/>
          <w:numId w:val="6"/>
        </w:numPr>
      </w:pPr>
      <w:r>
        <w:rPr>
          <w:b/>
        </w:rPr>
        <w:t>CEC</w:t>
      </w:r>
      <w:r>
        <w:t>: Conciencia y expresiones culturales.</w:t>
      </w:r>
    </w:p>
    <w:p w14:paraId="149473FC" w14:textId="77777777" w:rsidR="00960324" w:rsidRDefault="00960324" w:rsidP="00DF294D">
      <w:pPr>
        <w:pStyle w:val="Compact"/>
        <w:numPr>
          <w:ilvl w:val="1"/>
          <w:numId w:val="6"/>
        </w:numPr>
      </w:pPr>
      <w:r>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72" w:name="objetivos-de-etapa"/>
      <w:bookmarkStart w:id="73" w:name="_Toc10750937"/>
      <w:proofErr w:type="spellStart"/>
      <w:r>
        <w:lastRenderedPageBreak/>
        <w:t>Objetivos</w:t>
      </w:r>
      <w:proofErr w:type="spellEnd"/>
      <w:r>
        <w:t xml:space="preserve"> de </w:t>
      </w:r>
      <w:proofErr w:type="spellStart"/>
      <w:r>
        <w:t>etapa</w:t>
      </w:r>
      <w:bookmarkEnd w:id="72"/>
      <w:bookmarkEnd w:id="73"/>
      <w:proofErr w:type="spellEnd"/>
    </w:p>
    <w:p w14:paraId="0CA12E64" w14:textId="6D71ABAB" w:rsidR="00960324" w:rsidRDefault="00960324" w:rsidP="00960324">
      <w:pPr>
        <w:pStyle w:val="Ttulo3"/>
        <w:numPr>
          <w:ilvl w:val="2"/>
          <w:numId w:val="4"/>
        </w:numPr>
      </w:pPr>
      <w:bookmarkStart w:id="74" w:name="objetivos-generales"/>
      <w:bookmarkStart w:id="75" w:name="_Toc10750938"/>
      <w:proofErr w:type="spellStart"/>
      <w:r>
        <w:t>Objetivos</w:t>
      </w:r>
      <w:proofErr w:type="spellEnd"/>
      <w:r>
        <w:t xml:space="preserve"> </w:t>
      </w:r>
      <w:proofErr w:type="spellStart"/>
      <w:r>
        <w:t>generales</w:t>
      </w:r>
      <w:bookmarkEnd w:id="74"/>
      <w:bookmarkEnd w:id="75"/>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DF294D">
      <w:pPr>
        <w:numPr>
          <w:ilvl w:val="0"/>
          <w:numId w:val="7"/>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DF294D">
      <w:pPr>
        <w:numPr>
          <w:ilvl w:val="0"/>
          <w:numId w:val="7"/>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DF294D">
      <w:pPr>
        <w:numPr>
          <w:ilvl w:val="0"/>
          <w:numId w:val="7"/>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DF294D">
      <w:pPr>
        <w:numPr>
          <w:ilvl w:val="0"/>
          <w:numId w:val="7"/>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DF294D">
      <w:pPr>
        <w:numPr>
          <w:ilvl w:val="0"/>
          <w:numId w:val="7"/>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DF294D">
      <w:pPr>
        <w:numPr>
          <w:ilvl w:val="0"/>
          <w:numId w:val="7"/>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DF294D">
      <w:pPr>
        <w:numPr>
          <w:ilvl w:val="0"/>
          <w:numId w:val="7"/>
        </w:numPr>
      </w:pPr>
      <w:r>
        <w:lastRenderedPageBreak/>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DF294D">
      <w:pPr>
        <w:numPr>
          <w:ilvl w:val="0"/>
          <w:numId w:val="7"/>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DF294D">
      <w:pPr>
        <w:numPr>
          <w:ilvl w:val="0"/>
          <w:numId w:val="7"/>
        </w:numPr>
      </w:pPr>
      <w:r>
        <w:t>Comprender y expresarse en una o más lenguas extranjeras de manera apropiada.</w:t>
      </w:r>
    </w:p>
    <w:p w14:paraId="5AFC111A" w14:textId="3CD3AD44" w:rsidR="00960324" w:rsidRDefault="00960324" w:rsidP="00960324">
      <w:pPr>
        <w:pStyle w:val="Ttulo3"/>
        <w:numPr>
          <w:ilvl w:val="2"/>
          <w:numId w:val="4"/>
        </w:numPr>
      </w:pPr>
      <w:bookmarkStart w:id="76" w:name="objetivos-generales-del-área-de-tecnolog"/>
      <w:bookmarkStart w:id="77" w:name="_Toc10750939"/>
      <w:r>
        <w:t xml:space="preserve">2Objetivos </w:t>
      </w:r>
      <w:proofErr w:type="spellStart"/>
      <w:r>
        <w:t>generales</w:t>
      </w:r>
      <w:proofErr w:type="spellEnd"/>
      <w:r>
        <w:t xml:space="preserve"> del </w:t>
      </w:r>
      <w:proofErr w:type="spellStart"/>
      <w:r>
        <w:t>área</w:t>
      </w:r>
      <w:proofErr w:type="spellEnd"/>
      <w:r>
        <w:t xml:space="preserve"> de </w:t>
      </w:r>
      <w:proofErr w:type="spellStart"/>
      <w:r>
        <w:t>tecnología</w:t>
      </w:r>
      <w:bookmarkEnd w:id="76"/>
      <w:bookmarkEnd w:id="77"/>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DF294D">
      <w:pPr>
        <w:numPr>
          <w:ilvl w:val="0"/>
          <w:numId w:val="7"/>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DF294D">
      <w:pPr>
        <w:numPr>
          <w:ilvl w:val="0"/>
          <w:numId w:val="7"/>
        </w:numPr>
      </w:pPr>
      <w:r>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DF294D">
      <w:pPr>
        <w:numPr>
          <w:ilvl w:val="0"/>
          <w:numId w:val="7"/>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DF294D">
      <w:pPr>
        <w:numPr>
          <w:ilvl w:val="0"/>
          <w:numId w:val="7"/>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DF294D">
      <w:pPr>
        <w:numPr>
          <w:ilvl w:val="0"/>
          <w:numId w:val="7"/>
        </w:numPr>
      </w:pPr>
      <w:r>
        <w:t xml:space="preserve">Adoptar actitudes favorables a la resolución de problemas técnicos, desarrollando interés y curiosidad hacia la actividad tecnológica, analizando y valorando críticamente la investigación y </w:t>
      </w:r>
      <w:r>
        <w:lastRenderedPageBreak/>
        <w:t>el desarrollo tecnológico y su influencia en la sociedad, en el medio ambiente, en la salud y en el bienestar personal y colectivo.</w:t>
      </w:r>
    </w:p>
    <w:p w14:paraId="74F015B1" w14:textId="77777777" w:rsidR="00960324" w:rsidRDefault="00960324" w:rsidP="00DF294D">
      <w:pPr>
        <w:pStyle w:val="Compact"/>
        <w:numPr>
          <w:ilvl w:val="0"/>
          <w:numId w:val="7"/>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DF294D">
      <w:pPr>
        <w:pStyle w:val="Compact"/>
        <w:numPr>
          <w:ilvl w:val="0"/>
          <w:numId w:val="7"/>
        </w:numPr>
      </w:pPr>
      <w:r>
        <w:t>Resolver problemas a través de la programación y del diseño de sistemas de control.</w:t>
      </w:r>
    </w:p>
    <w:p w14:paraId="11F3EB18" w14:textId="77777777" w:rsidR="00960324" w:rsidRDefault="00960324" w:rsidP="00DF294D">
      <w:pPr>
        <w:pStyle w:val="Compact"/>
        <w:numPr>
          <w:ilvl w:val="0"/>
          <w:numId w:val="7"/>
        </w:numPr>
      </w:pPr>
      <w:r>
        <w:t>Asumir de forma crítica y activa el avance y la aparición de nuevas tecnologías, incorporándolas al quehacer cotidiano.</w:t>
      </w:r>
    </w:p>
    <w:p w14:paraId="558EA653" w14:textId="77777777" w:rsidR="00960324" w:rsidRDefault="00960324" w:rsidP="00DF294D">
      <w:pPr>
        <w:numPr>
          <w:ilvl w:val="0"/>
          <w:numId w:val="7"/>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9FF1C21" w:rsidR="00960324" w:rsidRDefault="00960324" w:rsidP="00960324">
      <w:pPr>
        <w:pStyle w:val="Ttulo3"/>
        <w:numPr>
          <w:ilvl w:val="2"/>
          <w:numId w:val="4"/>
        </w:numPr>
      </w:pPr>
      <w:bookmarkStart w:id="78" w:name="objetivos-específicos-de-la-unidad-didác"/>
      <w:bookmarkStart w:id="79" w:name="_Toc10750940"/>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8"/>
      <w:bookmarkEnd w:id="79"/>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DF294D">
      <w:pPr>
        <w:pStyle w:val="Compact"/>
        <w:numPr>
          <w:ilvl w:val="0"/>
          <w:numId w:val="7"/>
        </w:numPr>
      </w:pPr>
      <w:r>
        <w:t>Instalar y configurar la tarjeta controladora Arduino en un ordenador.</w:t>
      </w:r>
    </w:p>
    <w:p w14:paraId="61188188" w14:textId="77777777" w:rsidR="00960324" w:rsidRDefault="00960324" w:rsidP="00DF294D">
      <w:pPr>
        <w:pStyle w:val="Compact"/>
        <w:numPr>
          <w:ilvl w:val="0"/>
          <w:numId w:val="7"/>
        </w:numPr>
      </w:pPr>
      <w:r>
        <w:t>Instalar y configurar el IDE de Arduino en el ordenador.</w:t>
      </w:r>
    </w:p>
    <w:p w14:paraId="042E2D61" w14:textId="77777777" w:rsidR="00960324" w:rsidRDefault="00960324" w:rsidP="00DF294D">
      <w:pPr>
        <w:pStyle w:val="Compact"/>
        <w:numPr>
          <w:ilvl w:val="0"/>
          <w:numId w:val="7"/>
        </w:numPr>
      </w:pPr>
      <w:r>
        <w:t>Explotar recursos de Internet a través del navegador web.</w:t>
      </w:r>
    </w:p>
    <w:p w14:paraId="7A8F9616" w14:textId="77777777" w:rsidR="00960324" w:rsidRDefault="00960324" w:rsidP="00DF294D">
      <w:pPr>
        <w:pStyle w:val="Compact"/>
        <w:numPr>
          <w:ilvl w:val="0"/>
          <w:numId w:val="7"/>
        </w:numPr>
      </w:pPr>
      <w:r>
        <w:t>Identificar componentes de una placa electrónica.</w:t>
      </w:r>
    </w:p>
    <w:p w14:paraId="717DBE81" w14:textId="77777777" w:rsidR="00960324" w:rsidRDefault="00960324" w:rsidP="00DF294D">
      <w:pPr>
        <w:pStyle w:val="Compact"/>
        <w:numPr>
          <w:ilvl w:val="0"/>
          <w:numId w:val="7"/>
        </w:numPr>
      </w:pPr>
      <w:r>
        <w:t>Comprender el funcionamiento de sensores y actuadores.</w:t>
      </w:r>
    </w:p>
    <w:p w14:paraId="00024617" w14:textId="77777777" w:rsidR="00960324" w:rsidRDefault="00960324" w:rsidP="00DF294D">
      <w:pPr>
        <w:pStyle w:val="Compact"/>
        <w:numPr>
          <w:ilvl w:val="0"/>
          <w:numId w:val="7"/>
        </w:numPr>
      </w:pPr>
      <w:r>
        <w:t>Conocer y aplicar el uso de Arduino.</w:t>
      </w:r>
    </w:p>
    <w:p w14:paraId="72479122" w14:textId="77777777" w:rsidR="00960324" w:rsidRDefault="00960324" w:rsidP="00DF294D">
      <w:pPr>
        <w:pStyle w:val="Compact"/>
        <w:numPr>
          <w:ilvl w:val="0"/>
          <w:numId w:val="7"/>
        </w:numPr>
      </w:pPr>
      <w:r>
        <w:t>Aprender a cargar un Firmware en Arduino.</w:t>
      </w:r>
    </w:p>
    <w:p w14:paraId="3E97A8B5" w14:textId="77777777" w:rsidR="00960324" w:rsidRDefault="00960324" w:rsidP="00DF294D">
      <w:pPr>
        <w:pStyle w:val="Compact"/>
        <w:numPr>
          <w:ilvl w:val="0"/>
          <w:numId w:val="7"/>
        </w:numPr>
      </w:pPr>
      <w:r>
        <w:t>Conocer los elementos de un código de programación.</w:t>
      </w:r>
    </w:p>
    <w:p w14:paraId="5B3009FC" w14:textId="77777777" w:rsidR="00960324" w:rsidRDefault="00960324" w:rsidP="00DF294D">
      <w:pPr>
        <w:pStyle w:val="Compact"/>
        <w:numPr>
          <w:ilvl w:val="0"/>
          <w:numId w:val="7"/>
        </w:numPr>
      </w:pPr>
      <w:r>
        <w:t xml:space="preserve">Programar el controlador a través de la plataforma </w:t>
      </w:r>
      <w:proofErr w:type="spellStart"/>
      <w:r>
        <w:t>ArduinoBlocks</w:t>
      </w:r>
      <w:proofErr w:type="spellEnd"/>
      <w:r>
        <w:t>.</w:t>
      </w:r>
    </w:p>
    <w:p w14:paraId="5CFBE768" w14:textId="77777777" w:rsidR="00960324" w:rsidRDefault="00960324" w:rsidP="00DF294D">
      <w:pPr>
        <w:pStyle w:val="Compact"/>
        <w:numPr>
          <w:ilvl w:val="0"/>
          <w:numId w:val="7"/>
        </w:numPr>
      </w:pPr>
      <w:r>
        <w:t>Conocer diversos algoritmos sencillos cotidianos.</w:t>
      </w:r>
    </w:p>
    <w:p w14:paraId="46E958F9" w14:textId="77777777" w:rsidR="00960324" w:rsidRDefault="00960324" w:rsidP="00DF294D">
      <w:pPr>
        <w:pStyle w:val="Compact"/>
        <w:numPr>
          <w:ilvl w:val="0"/>
          <w:numId w:val="7"/>
        </w:numPr>
      </w:pPr>
      <w:r>
        <w:t>Identificar y manipular las partes de un código de programación.</w:t>
      </w:r>
    </w:p>
    <w:p w14:paraId="01071A48" w14:textId="77777777" w:rsidR="00960324" w:rsidRDefault="00960324" w:rsidP="00960324">
      <w:pPr>
        <w:pStyle w:val="Ttulo2"/>
        <w:numPr>
          <w:ilvl w:val="1"/>
          <w:numId w:val="4"/>
        </w:numPr>
      </w:pPr>
      <w:bookmarkStart w:id="80" w:name="requisitos-previos"/>
      <w:bookmarkStart w:id="81" w:name="_Toc10750941"/>
      <w:proofErr w:type="spellStart"/>
      <w:r>
        <w:t>Requisitos</w:t>
      </w:r>
      <w:proofErr w:type="spellEnd"/>
      <w:r>
        <w:t xml:space="preserve"> </w:t>
      </w:r>
      <w:proofErr w:type="spellStart"/>
      <w:r>
        <w:t>previos</w:t>
      </w:r>
      <w:bookmarkEnd w:id="80"/>
      <w:bookmarkEnd w:id="81"/>
      <w:proofErr w:type="spellEnd"/>
    </w:p>
    <w:p w14:paraId="0887FD1F" w14:textId="77777777" w:rsidR="00960324" w:rsidRDefault="00960324" w:rsidP="00DF294D">
      <w:pPr>
        <w:pStyle w:val="Compact"/>
        <w:numPr>
          <w:ilvl w:val="0"/>
          <w:numId w:val="7"/>
        </w:numPr>
      </w:pPr>
      <w:r>
        <w:t>Conocimientos sobre conceptos básicos informáticos.</w:t>
      </w:r>
    </w:p>
    <w:p w14:paraId="6406543E" w14:textId="77777777" w:rsidR="00960324" w:rsidRDefault="00960324" w:rsidP="00DF294D">
      <w:pPr>
        <w:pStyle w:val="Compact"/>
        <w:numPr>
          <w:ilvl w:val="0"/>
          <w:numId w:val="7"/>
        </w:numPr>
      </w:pPr>
      <w:r>
        <w:t>Conocimientos y manipulación de periféricos del ordenador.</w:t>
      </w:r>
    </w:p>
    <w:p w14:paraId="61DACCE3" w14:textId="77777777" w:rsidR="00960324" w:rsidRDefault="00960324" w:rsidP="00DF294D">
      <w:pPr>
        <w:pStyle w:val="Compact"/>
        <w:numPr>
          <w:ilvl w:val="0"/>
          <w:numId w:val="7"/>
        </w:numPr>
      </w:pPr>
      <w:r>
        <w:t>Conocimientos de instalación software en ordenador.</w:t>
      </w:r>
    </w:p>
    <w:p w14:paraId="21F31A73" w14:textId="77777777" w:rsidR="00960324" w:rsidRDefault="00960324" w:rsidP="00DF294D">
      <w:pPr>
        <w:pStyle w:val="Compact"/>
        <w:numPr>
          <w:ilvl w:val="0"/>
          <w:numId w:val="7"/>
        </w:numPr>
      </w:pPr>
      <w:r>
        <w:t>Conocimientos básicos de navegación en Internet.</w:t>
      </w:r>
    </w:p>
    <w:p w14:paraId="064A7C88" w14:textId="77777777" w:rsidR="00960324" w:rsidRDefault="00960324" w:rsidP="00DF294D">
      <w:pPr>
        <w:pStyle w:val="Compact"/>
        <w:numPr>
          <w:ilvl w:val="0"/>
          <w:numId w:val="7"/>
        </w:numPr>
      </w:pPr>
      <w:r>
        <w:t>Conocimientos básicos de electricidad y electrónica.</w:t>
      </w:r>
    </w:p>
    <w:p w14:paraId="72981D35" w14:textId="77777777" w:rsidR="00960324" w:rsidRDefault="00960324" w:rsidP="00DF294D">
      <w:pPr>
        <w:pStyle w:val="Compact"/>
        <w:numPr>
          <w:ilvl w:val="0"/>
          <w:numId w:val="7"/>
        </w:numPr>
      </w:pPr>
      <w:r>
        <w:t>Conocimientos sobre componentes electrónicos.</w:t>
      </w:r>
    </w:p>
    <w:p w14:paraId="50A5761C" w14:textId="77777777" w:rsidR="00960324" w:rsidRDefault="00960324" w:rsidP="00DF294D">
      <w:pPr>
        <w:pStyle w:val="Compact"/>
        <w:numPr>
          <w:ilvl w:val="0"/>
          <w:numId w:val="7"/>
        </w:numPr>
      </w:pPr>
      <w:r>
        <w:t>Conocimientos básicos de lógica de programación.</w:t>
      </w:r>
    </w:p>
    <w:p w14:paraId="76B0F3C0" w14:textId="5C7C3FD3" w:rsidR="00960324" w:rsidRDefault="00960324" w:rsidP="00960324">
      <w:pPr>
        <w:pStyle w:val="Ttulo2"/>
        <w:numPr>
          <w:ilvl w:val="1"/>
          <w:numId w:val="4"/>
        </w:numPr>
      </w:pPr>
      <w:bookmarkStart w:id="82" w:name="contenidos-de-aprendizaje"/>
      <w:bookmarkStart w:id="83" w:name="_Toc10750942"/>
      <w:proofErr w:type="spellStart"/>
      <w:r>
        <w:lastRenderedPageBreak/>
        <w:t>Contenidos</w:t>
      </w:r>
      <w:proofErr w:type="spellEnd"/>
      <w:r>
        <w:t xml:space="preserve"> de </w:t>
      </w:r>
      <w:proofErr w:type="spellStart"/>
      <w:r>
        <w:t>aprendizaje</w:t>
      </w:r>
      <w:proofErr w:type="spellEnd"/>
      <w:r>
        <w:t>:</w:t>
      </w:r>
      <w:bookmarkEnd w:id="82"/>
      <w:bookmarkEnd w:id="83"/>
    </w:p>
    <w:p w14:paraId="4DDC91F1" w14:textId="4AE72323" w:rsidR="001C19E7" w:rsidRDefault="001C19E7" w:rsidP="001C19E7">
      <w:pPr>
        <w:pStyle w:val="Ttulo3"/>
        <w:numPr>
          <w:ilvl w:val="2"/>
          <w:numId w:val="4"/>
        </w:numPr>
      </w:pPr>
      <w:bookmarkStart w:id="84" w:name="uso-de-los-componentes"/>
      <w:bookmarkStart w:id="85" w:name="_Toc10750943"/>
      <w:proofErr w:type="spellStart"/>
      <w:r>
        <w:t>Uso</w:t>
      </w:r>
      <w:proofErr w:type="spellEnd"/>
      <w:r>
        <w:t xml:space="preserve"> de los </w:t>
      </w:r>
      <w:proofErr w:type="spellStart"/>
      <w:r>
        <w:t>component</w:t>
      </w:r>
      <w:r w:rsidR="006F45BE">
        <w:t>e</w:t>
      </w:r>
      <w:r>
        <w:t>s</w:t>
      </w:r>
      <w:bookmarkEnd w:id="84"/>
      <w:bookmarkEnd w:id="85"/>
      <w:proofErr w:type="spellEnd"/>
    </w:p>
    <w:p w14:paraId="25A96250" w14:textId="6E2D56AD" w:rsidR="001C19E7" w:rsidRDefault="001C19E7" w:rsidP="001C19E7">
      <w:pPr>
        <w:rPr>
          <w:lang w:val="en-US"/>
        </w:rPr>
      </w:pPr>
    </w:p>
    <w:p w14:paraId="5C630CDA" w14:textId="0453F925" w:rsidR="001C19E7" w:rsidRDefault="001C19E7" w:rsidP="001C19E7">
      <w:pPr>
        <w:rPr>
          <w:lang w:val="en-US"/>
        </w:rPr>
      </w:pPr>
    </w:p>
    <w:p w14:paraId="2489A59C" w14:textId="7A2E8075" w:rsidR="001C19E7" w:rsidRDefault="001C19E7" w:rsidP="001C19E7">
      <w:pPr>
        <w:rPr>
          <w:lang w:val="en-US"/>
        </w:rPr>
      </w:pPr>
    </w:p>
    <w:p w14:paraId="65030F13" w14:textId="6F8F705E" w:rsidR="001C19E7" w:rsidRDefault="001C19E7" w:rsidP="001C19E7">
      <w:pPr>
        <w:rPr>
          <w:lang w:val="en-US"/>
        </w:rPr>
      </w:pPr>
    </w:p>
    <w:p w14:paraId="6CD6BFD4" w14:textId="56970996" w:rsidR="001C19E7" w:rsidRDefault="001C19E7" w:rsidP="001C19E7">
      <w:pPr>
        <w:rPr>
          <w:lang w:val="en-US"/>
        </w:rPr>
      </w:pPr>
    </w:p>
    <w:p w14:paraId="7B57ACF6" w14:textId="6BD6B775" w:rsidR="001C19E7" w:rsidRDefault="001C19E7" w:rsidP="001C19E7">
      <w:pPr>
        <w:rPr>
          <w:lang w:val="en-US"/>
        </w:rPr>
      </w:pPr>
    </w:p>
    <w:p w14:paraId="2748FAA4" w14:textId="7D29A161" w:rsidR="001C19E7" w:rsidRDefault="001C19E7" w:rsidP="001C19E7">
      <w:pPr>
        <w:rPr>
          <w:lang w:val="en-US"/>
        </w:rPr>
      </w:pPr>
    </w:p>
    <w:p w14:paraId="4120FD3A" w14:textId="6E531ADD" w:rsidR="001C19E7" w:rsidRDefault="001C19E7" w:rsidP="001C19E7">
      <w:pPr>
        <w:rPr>
          <w:lang w:val="en-US"/>
        </w:rPr>
      </w:pPr>
    </w:p>
    <w:p w14:paraId="053A8D92" w14:textId="239A7E23" w:rsidR="001C19E7" w:rsidRDefault="001C19E7" w:rsidP="001C19E7">
      <w:pPr>
        <w:rPr>
          <w:lang w:val="en-US"/>
        </w:rPr>
      </w:pPr>
    </w:p>
    <w:p w14:paraId="78E5C05B" w14:textId="02949B23" w:rsidR="001C19E7" w:rsidRDefault="001C19E7" w:rsidP="001C19E7">
      <w:pPr>
        <w:rPr>
          <w:lang w:val="en-US"/>
        </w:rPr>
      </w:pPr>
    </w:p>
    <w:p w14:paraId="1A1049CF" w14:textId="7DEC5799" w:rsidR="002F1E39" w:rsidRDefault="002F1E39" w:rsidP="001C19E7">
      <w:pPr>
        <w:rPr>
          <w:lang w:val="en-US"/>
        </w:rPr>
      </w:pPr>
    </w:p>
    <w:p w14:paraId="6EE991C6" w14:textId="118A4940" w:rsidR="002F1E39" w:rsidRDefault="002F1E39" w:rsidP="001C19E7">
      <w:pPr>
        <w:rPr>
          <w:lang w:val="en-US"/>
        </w:rPr>
      </w:pPr>
    </w:p>
    <w:p w14:paraId="0128DA85" w14:textId="1753D19F" w:rsidR="002F1E39" w:rsidRDefault="002F1E39" w:rsidP="001C19E7">
      <w:pPr>
        <w:rPr>
          <w:lang w:val="en-US"/>
        </w:rPr>
      </w:pPr>
    </w:p>
    <w:p w14:paraId="059D882C" w14:textId="077DC2F0" w:rsidR="002F1E39" w:rsidRDefault="002F1E39" w:rsidP="001C19E7">
      <w:pPr>
        <w:rPr>
          <w:lang w:val="en-US"/>
        </w:rPr>
      </w:pPr>
    </w:p>
    <w:p w14:paraId="7EAC1CD4" w14:textId="2BDAFCF2" w:rsidR="002F1E39" w:rsidRDefault="002F1E39" w:rsidP="001C19E7">
      <w:pPr>
        <w:rPr>
          <w:lang w:val="en-US"/>
        </w:rPr>
      </w:pPr>
    </w:p>
    <w:p w14:paraId="0B269ED1" w14:textId="77777777" w:rsidR="002F1E39" w:rsidRDefault="002F1E39" w:rsidP="001C19E7">
      <w:pPr>
        <w:rPr>
          <w:lang w:val="en-US"/>
        </w:rPr>
      </w:pPr>
    </w:p>
    <w:p w14:paraId="5B19D344" w14:textId="4228AD3E" w:rsidR="001C19E7" w:rsidRDefault="001C19E7" w:rsidP="005055BE">
      <w:pPr>
        <w:pStyle w:val="Standard"/>
      </w:pPr>
    </w:p>
    <w:p w14:paraId="62B696EB" w14:textId="5A039300" w:rsidR="001C19E7" w:rsidRDefault="001C19E7" w:rsidP="001C19E7">
      <w:pPr>
        <w:pStyle w:val="Ttulo4"/>
      </w:pPr>
      <w:proofErr w:type="spellStart"/>
      <w:r>
        <w:lastRenderedPageBreak/>
        <w:t>Nombre</w:t>
      </w:r>
      <w:proofErr w:type="spellEnd"/>
      <w:r>
        <w:t xml:space="preserve"> de la </w:t>
      </w:r>
      <w:proofErr w:type="spellStart"/>
      <w:r>
        <w:t>actividad</w:t>
      </w:r>
      <w:proofErr w:type="spellEnd"/>
      <w:r>
        <w:t>: “Conocimiento de la plataforma: www.arduinoblocks.com”</w:t>
      </w:r>
    </w:p>
    <w:p w14:paraId="11C8932F" w14:textId="07A9B61F" w:rsidR="001C19E7" w:rsidRDefault="001C19E7" w:rsidP="00AC48D5">
      <w:pPr>
        <w:pStyle w:val="Ttulo5"/>
      </w:pPr>
      <w:r>
        <w:t>Objetivos de la actividad:</w:t>
      </w:r>
    </w:p>
    <w:p w14:paraId="56C3356F" w14:textId="0C1C7311" w:rsidR="001C19E7" w:rsidRPr="002F1E39" w:rsidRDefault="001C19E7" w:rsidP="002F1E39">
      <w:pPr>
        <w:pStyle w:val="Compact"/>
      </w:pPr>
      <w:r w:rsidRPr="002F1E39">
        <w:t>Acceder a la plataforma www.arduinoblocks.com con un navegador web.</w:t>
      </w:r>
    </w:p>
    <w:p w14:paraId="19E5C87B" w14:textId="0B090B71" w:rsidR="001C19E7" w:rsidRPr="002F1E39" w:rsidRDefault="001C19E7" w:rsidP="002F1E39">
      <w:pPr>
        <w:pStyle w:val="Compact"/>
      </w:pPr>
      <w:r w:rsidRPr="002F1E39">
        <w:t>Realizar el registro e iniciar sesión en la plataforma arduinoblocks.com.</w:t>
      </w:r>
    </w:p>
    <w:p w14:paraId="1F48D267" w14:textId="026B0DED" w:rsidR="001C19E7" w:rsidRPr="002F1E39" w:rsidRDefault="001C19E7" w:rsidP="002F1E39">
      <w:pPr>
        <w:pStyle w:val="Compact"/>
      </w:pPr>
      <w:r w:rsidRPr="002F1E39">
        <w:t xml:space="preserve">Descargar y configurar la tarjeta </w:t>
      </w:r>
      <w:proofErr w:type="spellStart"/>
      <w:r w:rsidRPr="002F1E39">
        <w:t>arduino</w:t>
      </w:r>
      <w:proofErr w:type="spellEnd"/>
      <w:r w:rsidRPr="002F1E39">
        <w:t xml:space="preserve"> mediante </w:t>
      </w:r>
      <w:proofErr w:type="spellStart"/>
      <w:r w:rsidRPr="002F1E39">
        <w:t>ArduinoBlocks-connector</w:t>
      </w:r>
      <w:proofErr w:type="spellEnd"/>
      <w:r w:rsidRPr="002F1E39">
        <w:t>.</w:t>
      </w:r>
    </w:p>
    <w:p w14:paraId="47BC8A57" w14:textId="77777777" w:rsidR="001C19E7" w:rsidRPr="002F1E39" w:rsidRDefault="001C19E7" w:rsidP="002F1E39">
      <w:pPr>
        <w:pStyle w:val="Compact"/>
      </w:pPr>
      <w:r w:rsidRPr="002F1E39">
        <w:t>Identificar los distintos elementos de la plataforma arduinoblocks.com.</w:t>
      </w:r>
    </w:p>
    <w:p w14:paraId="27140C0A" w14:textId="2D8AFCEA" w:rsidR="001C19E7" w:rsidRPr="002F1E39" w:rsidRDefault="001C19E7" w:rsidP="002F1E39">
      <w:pPr>
        <w:pStyle w:val="Compact"/>
      </w:pPr>
      <w:r w:rsidRPr="002F1E39">
        <w:t>Conocer las herramientas básicas que pueden realizarse con un lenguaje de programación por bloques</w:t>
      </w:r>
    </w:p>
    <w:p w14:paraId="7ED463C2" w14:textId="750BDC0C" w:rsidR="001C19E7" w:rsidRPr="002F1E39" w:rsidRDefault="001C19E7" w:rsidP="002F1E39">
      <w:pPr>
        <w:pStyle w:val="Compact"/>
      </w:pPr>
      <w:r w:rsidRPr="002F1E39">
        <w:t xml:space="preserve">Comprobar la conexión de la placa </w:t>
      </w:r>
      <w:proofErr w:type="spellStart"/>
      <w:r w:rsidRPr="002F1E39">
        <w:t>arduino</w:t>
      </w:r>
      <w:proofErr w:type="spellEnd"/>
      <w:r w:rsidRPr="002F1E39">
        <w:t xml:space="preserve"> con el ordenador usando el LED del pin 13.</w:t>
      </w:r>
    </w:p>
    <w:p w14:paraId="3503F8AC" w14:textId="14BC6834" w:rsidR="001C19E7" w:rsidRDefault="001C19E7" w:rsidP="00AC48D5">
      <w:pPr>
        <w:pStyle w:val="Ttulo5"/>
      </w:pPr>
      <w:r>
        <w:t>Requisitos previos a la actividad</w:t>
      </w:r>
    </w:p>
    <w:p w14:paraId="7467A73D" w14:textId="098B18AC" w:rsidR="001C19E7" w:rsidRDefault="001C19E7" w:rsidP="002F1E39">
      <w:pPr>
        <w:pStyle w:val="Compact"/>
      </w:pPr>
      <w:r>
        <w:t>Manejo básico de un navegador web de internet.</w:t>
      </w:r>
    </w:p>
    <w:p w14:paraId="4787B74F" w14:textId="77777777" w:rsidR="001C19E7" w:rsidRDefault="001C19E7" w:rsidP="002F1E39">
      <w:pPr>
        <w:pStyle w:val="Compact"/>
      </w:pPr>
      <w:r>
        <w:t>Manejo básico de archivos y carpetas para descargar archivos y localizarlos.</w:t>
      </w:r>
    </w:p>
    <w:p w14:paraId="04ABFEBC" w14:textId="42CDF8CD" w:rsidR="001C19E7" w:rsidRDefault="001C19E7" w:rsidP="002F1E39">
      <w:pPr>
        <w:pStyle w:val="Compact"/>
      </w:pPr>
      <w:r>
        <w:t>Tener una cuenta de correo electrónico para acceder a la plataforma arduinoblocks.com.</w:t>
      </w:r>
    </w:p>
    <w:p w14:paraId="5558331C" w14:textId="127070EF" w:rsidR="001C19E7" w:rsidRDefault="001C19E7" w:rsidP="00AC48D5">
      <w:pPr>
        <w:pStyle w:val="Ttulo5"/>
      </w:pPr>
      <w:r>
        <w:t>Descripción de la actividad</w:t>
      </w:r>
    </w:p>
    <w:p w14:paraId="33AD9795" w14:textId="32FA44D9" w:rsidR="001C19E7" w:rsidRDefault="001C19E7" w:rsidP="00DF294D">
      <w:pPr>
        <w:pStyle w:val="Compact"/>
        <w:numPr>
          <w:ilvl w:val="0"/>
          <w:numId w:val="11"/>
        </w:numPr>
      </w:pPr>
      <w:r>
        <w:t>Acceder y registrarse en la página web: www.arduinoblocks.com.</w:t>
      </w:r>
    </w:p>
    <w:p w14:paraId="259D03E0" w14:textId="262A0E2F" w:rsidR="001C19E7" w:rsidRDefault="001C19E7" w:rsidP="00DF294D">
      <w:pPr>
        <w:pStyle w:val="Compact"/>
        <w:numPr>
          <w:ilvl w:val="0"/>
          <w:numId w:val="11"/>
        </w:numPr>
      </w:pPr>
      <w:r>
        <w:t xml:space="preserve">Conectar y configurar la placa </w:t>
      </w:r>
      <w:proofErr w:type="spellStart"/>
      <w:r>
        <w:t>arduino</w:t>
      </w:r>
      <w:proofErr w:type="spellEnd"/>
      <w:r>
        <w:t xml:space="preserve"> mediante el </w:t>
      </w:r>
      <w:proofErr w:type="gramStart"/>
      <w:r>
        <w:t>driver</w:t>
      </w:r>
      <w:proofErr w:type="gramEnd"/>
      <w:r>
        <w:t xml:space="preserve"> </w:t>
      </w:r>
      <w:proofErr w:type="spellStart"/>
      <w:r>
        <w:t>Arduinoblocks-connector</w:t>
      </w:r>
      <w:proofErr w:type="spellEnd"/>
      <w:r>
        <w:t>.</w:t>
      </w:r>
    </w:p>
    <w:p w14:paraId="0C138F08" w14:textId="78ED6F9E" w:rsidR="001C19E7" w:rsidRDefault="001C19E7" w:rsidP="00DF294D">
      <w:pPr>
        <w:pStyle w:val="Compact"/>
        <w:numPr>
          <w:ilvl w:val="0"/>
          <w:numId w:val="11"/>
        </w:numPr>
      </w:pPr>
      <w:r>
        <w:t xml:space="preserve">Familiarizarse con la plataforma online </w:t>
      </w:r>
      <w:proofErr w:type="spellStart"/>
      <w:r>
        <w:t>ArduinoBlocks</w:t>
      </w:r>
      <w:proofErr w:type="spellEnd"/>
    </w:p>
    <w:p w14:paraId="6562DAA7" w14:textId="401D459C" w:rsidR="001C19E7" w:rsidRDefault="001C19E7" w:rsidP="00AC48D5">
      <w:pPr>
        <w:pStyle w:val="Ttulo5"/>
      </w:pPr>
      <w:r>
        <w:t>Desarrollo de la actividad:</w:t>
      </w:r>
    </w:p>
    <w:p w14:paraId="56854DCA" w14:textId="0F178970" w:rsidR="005055BE" w:rsidRDefault="001C19E7" w:rsidP="00DF294D">
      <w:pPr>
        <w:pStyle w:val="Textoindependiente"/>
        <w:numPr>
          <w:ilvl w:val="0"/>
          <w:numId w:val="12"/>
        </w:numPr>
      </w:pPr>
      <w:r>
        <w:t xml:space="preserve">Acceder a la página web: </w:t>
      </w:r>
      <w:hyperlink r:id="rId37" w:history="1">
        <w:r>
          <w:rPr>
            <w:rStyle w:val="Hipervnculo"/>
          </w:rPr>
          <w:t>www.arduinoblocks.com</w:t>
        </w:r>
      </w:hyperlink>
      <w:r>
        <w:t xml:space="preserve"> e iniciar sesión (haciendo </w:t>
      </w:r>
      <w:proofErr w:type="spellStart"/>
      <w:r>
        <w:t>clik</w:t>
      </w:r>
      <w:proofErr w:type="spellEnd"/>
      <w:r>
        <w:t xml:space="preserve"> en “Iniciar sesión” en la esquina superior derecha de la pantalla</w:t>
      </w:r>
    </w:p>
    <w:p w14:paraId="573F53B8" w14:textId="7F9A7694" w:rsidR="005055BE" w:rsidRDefault="00135FDC" w:rsidP="00135FDC">
      <w:pPr>
        <w:pStyle w:val="Standard"/>
        <w:jc w:val="center"/>
      </w:pPr>
      <w:r>
        <w:rPr>
          <w:noProof/>
        </w:rPr>
        <w:drawing>
          <wp:inline distT="0" distB="0" distL="0" distR="0" wp14:anchorId="65B2B112" wp14:editId="4A8C3357">
            <wp:extent cx="4061361" cy="2978842"/>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77981" cy="2991032"/>
                    </a:xfrm>
                    <a:prstGeom prst="rect">
                      <a:avLst/>
                    </a:prstGeom>
                    <a:noFill/>
                  </pic:spPr>
                </pic:pic>
              </a:graphicData>
            </a:graphic>
          </wp:inline>
        </w:drawing>
      </w:r>
    </w:p>
    <w:p w14:paraId="33D6D450" w14:textId="5B8F7433" w:rsidR="005055BE" w:rsidRDefault="00135FDC" w:rsidP="005055BE">
      <w:pPr>
        <w:pStyle w:val="Figures"/>
      </w:pPr>
      <w:r>
        <w:t xml:space="preserve">Página principal de </w:t>
      </w:r>
      <w:proofErr w:type="spellStart"/>
      <w:r>
        <w:t>ArduinoBlocks</w:t>
      </w:r>
      <w:proofErr w:type="spellEnd"/>
    </w:p>
    <w:p w14:paraId="3B1FF356" w14:textId="77777777" w:rsidR="002F1E39" w:rsidRDefault="002F1E39" w:rsidP="002F1E39">
      <w:pPr>
        <w:pStyle w:val="Textoindependiente"/>
      </w:pPr>
    </w:p>
    <w:p w14:paraId="7247F71E" w14:textId="751728D1" w:rsidR="00F1564A" w:rsidRDefault="001C19E7" w:rsidP="00DF294D">
      <w:pPr>
        <w:pStyle w:val="Textoindependiente"/>
        <w:numPr>
          <w:ilvl w:val="0"/>
          <w:numId w:val="12"/>
        </w:numPr>
      </w:pPr>
      <w:r>
        <w:t xml:space="preserve">Registrarse en la plataforma con un correo electrónico, mejor de </w:t>
      </w:r>
      <w:proofErr w:type="spellStart"/>
      <w:r>
        <w:t>gmail</w:t>
      </w:r>
      <w:proofErr w:type="spellEnd"/>
      <w:r>
        <w:t>:</w:t>
      </w:r>
    </w:p>
    <w:p w14:paraId="1485DABB" w14:textId="77777777" w:rsidR="00F1564A" w:rsidRDefault="00F1564A" w:rsidP="00F1564A">
      <w:pPr>
        <w:pStyle w:val="Standard"/>
      </w:pPr>
    </w:p>
    <w:p w14:paraId="2C3EDEEC" w14:textId="6E24F4B3" w:rsidR="00F1564A" w:rsidRDefault="00F1564A" w:rsidP="00F1564A">
      <w:pPr>
        <w:pStyle w:val="Standard"/>
        <w:jc w:val="center"/>
      </w:pPr>
      <w:r>
        <w:rPr>
          <w:noProof/>
        </w:rPr>
        <w:drawing>
          <wp:inline distT="0" distB="0" distL="0" distR="0" wp14:anchorId="2C9AEA7B" wp14:editId="1C013164">
            <wp:extent cx="3825716" cy="3277589"/>
            <wp:effectExtent l="0" t="0" r="3810" b="0"/>
            <wp:docPr id="3647" name="Imagen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34592" cy="3285193"/>
                    </a:xfrm>
                    <a:prstGeom prst="rect">
                      <a:avLst/>
                    </a:prstGeom>
                    <a:noFill/>
                  </pic:spPr>
                </pic:pic>
              </a:graphicData>
            </a:graphic>
          </wp:inline>
        </w:drawing>
      </w:r>
    </w:p>
    <w:p w14:paraId="36B91F95" w14:textId="046A8C68" w:rsidR="00F1564A" w:rsidRDefault="00F1564A" w:rsidP="00F1564A">
      <w:pPr>
        <w:pStyle w:val="Figures"/>
      </w:pPr>
      <w:r>
        <w:t xml:space="preserve">Pantalla de registro de </w:t>
      </w:r>
      <w:proofErr w:type="spellStart"/>
      <w:r>
        <w:t>ArduinoBlocks</w:t>
      </w:r>
      <w:proofErr w:type="spellEnd"/>
    </w:p>
    <w:p w14:paraId="06991BBF" w14:textId="77777777" w:rsidR="000E616E" w:rsidRDefault="000E616E" w:rsidP="000E616E">
      <w:pPr>
        <w:pStyle w:val="Figures"/>
        <w:numPr>
          <w:ilvl w:val="0"/>
          <w:numId w:val="0"/>
        </w:numPr>
        <w:ind w:left="360" w:hanging="360"/>
      </w:pPr>
    </w:p>
    <w:p w14:paraId="7F5B9E99" w14:textId="77777777" w:rsidR="00F1564A" w:rsidRDefault="00F1564A" w:rsidP="00DF294D">
      <w:pPr>
        <w:pStyle w:val="Textoindependiente"/>
        <w:numPr>
          <w:ilvl w:val="0"/>
          <w:numId w:val="12"/>
        </w:numPr>
      </w:pPr>
      <w:r>
        <w:t>I</w:t>
      </w:r>
      <w:r w:rsidR="001C19E7">
        <w:t>niciar sesión, una vez que se haya realizado el registro:</w:t>
      </w:r>
    </w:p>
    <w:p w14:paraId="3AE7EC27" w14:textId="77777777" w:rsidR="00F1564A" w:rsidRDefault="00F1564A" w:rsidP="00F1564A">
      <w:pPr>
        <w:pStyle w:val="Standard"/>
      </w:pPr>
    </w:p>
    <w:p w14:paraId="011F6324" w14:textId="4974128E" w:rsidR="001C19E7" w:rsidRDefault="005055BE" w:rsidP="00F1564A">
      <w:pPr>
        <w:pStyle w:val="Standard"/>
        <w:jc w:val="center"/>
      </w:pPr>
      <w:r>
        <w:rPr>
          <w:noProof/>
        </w:rPr>
        <w:lastRenderedPageBreak/>
        <w:drawing>
          <wp:inline distT="0" distB="0" distL="0" distR="0" wp14:anchorId="4F8BA8A9" wp14:editId="53276D35">
            <wp:extent cx="3933190" cy="2990215"/>
            <wp:effectExtent l="0" t="0" r="0" b="635"/>
            <wp:docPr id="3646" name="Imagen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3190" cy="2990215"/>
                    </a:xfrm>
                    <a:prstGeom prst="rect">
                      <a:avLst/>
                    </a:prstGeom>
                    <a:noFill/>
                  </pic:spPr>
                </pic:pic>
              </a:graphicData>
            </a:graphic>
          </wp:inline>
        </w:drawing>
      </w:r>
    </w:p>
    <w:p w14:paraId="04F8BFCF" w14:textId="148EBA27" w:rsidR="00F1564A" w:rsidRDefault="00F1564A" w:rsidP="00F1564A">
      <w:pPr>
        <w:pStyle w:val="Figures"/>
      </w:pPr>
      <w:r>
        <w:t xml:space="preserve">Pantalla de inicio de sesión de </w:t>
      </w:r>
      <w:proofErr w:type="spellStart"/>
      <w:r>
        <w:t>ArduinoBlocks</w:t>
      </w:r>
      <w:proofErr w:type="spellEnd"/>
    </w:p>
    <w:p w14:paraId="428829A2" w14:textId="208520CA" w:rsidR="009E7A46" w:rsidRDefault="00A17B66" w:rsidP="00DF294D">
      <w:pPr>
        <w:pStyle w:val="Textoindependiente"/>
        <w:numPr>
          <w:ilvl w:val="0"/>
          <w:numId w:val="12"/>
        </w:numPr>
      </w:pPr>
      <w:r w:rsidRPr="00A17B66">
        <w:t xml:space="preserve">Descargar e instalar el controlador </w:t>
      </w:r>
      <w:r>
        <w:t xml:space="preserve">o </w:t>
      </w:r>
      <w:proofErr w:type="gramStart"/>
      <w:r>
        <w:t>driver</w:t>
      </w:r>
      <w:proofErr w:type="gramEnd"/>
      <w:r>
        <w:t xml:space="preserve"> </w:t>
      </w:r>
      <w:r w:rsidRPr="00A17B66">
        <w:t>de la placa Arduino: “</w:t>
      </w:r>
      <w:proofErr w:type="spellStart"/>
      <w:r w:rsidRPr="00A17B66">
        <w:t>ArduinoBlocks</w:t>
      </w:r>
      <w:proofErr w:type="spellEnd"/>
      <w:r w:rsidRPr="00A17B66">
        <w:t xml:space="preserve"> </w:t>
      </w:r>
      <w:proofErr w:type="spellStart"/>
      <w:r w:rsidRPr="00A17B66">
        <w:t>Connector</w:t>
      </w:r>
      <w:proofErr w:type="spellEnd"/>
      <w:r w:rsidRPr="00A17B66">
        <w:t>” desde la pestaña: “Recursos”</w:t>
      </w:r>
    </w:p>
    <w:p w14:paraId="2E47B9FA" w14:textId="77777777" w:rsidR="000E616E" w:rsidRDefault="000E616E" w:rsidP="000E616E">
      <w:pPr>
        <w:pStyle w:val="Standard"/>
      </w:pPr>
    </w:p>
    <w:p w14:paraId="24DCFAD7" w14:textId="10B6886F" w:rsidR="00A17B66" w:rsidRDefault="001C19E7" w:rsidP="00A17B66">
      <w:pPr>
        <w:pStyle w:val="Standard"/>
        <w:jc w:val="center"/>
      </w:pPr>
      <w:r>
        <w:rPr>
          <w:noProof/>
        </w:rPr>
        <w:drawing>
          <wp:inline distT="0" distB="0" distL="0" distR="0" wp14:anchorId="3BD2390E" wp14:editId="45421882">
            <wp:extent cx="2756518" cy="2429301"/>
            <wp:effectExtent l="0" t="0" r="6350" b="0"/>
            <wp:docPr id="3644" name="Imagen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77955" cy="2448193"/>
                    </a:xfrm>
                    <a:prstGeom prst="rect">
                      <a:avLst/>
                    </a:prstGeom>
                    <a:noFill/>
                  </pic:spPr>
                </pic:pic>
              </a:graphicData>
            </a:graphic>
          </wp:inline>
        </w:drawing>
      </w:r>
    </w:p>
    <w:p w14:paraId="459CD148" w14:textId="77777777" w:rsidR="000E616E" w:rsidRDefault="000E616E" w:rsidP="00A17B66">
      <w:pPr>
        <w:pStyle w:val="Standard"/>
        <w:jc w:val="center"/>
      </w:pPr>
    </w:p>
    <w:p w14:paraId="559329C2" w14:textId="2C159185" w:rsidR="00A17B66" w:rsidRDefault="00A17B66" w:rsidP="00A17B66">
      <w:pPr>
        <w:pStyle w:val="Figures"/>
      </w:pPr>
      <w:r>
        <w:t xml:space="preserve">Pestaña de descarga del </w:t>
      </w:r>
      <w:proofErr w:type="spellStart"/>
      <w:r>
        <w:t>ArduinoBlocks</w:t>
      </w:r>
      <w:proofErr w:type="spellEnd"/>
      <w:r>
        <w:t xml:space="preserve"> </w:t>
      </w:r>
      <w:proofErr w:type="spellStart"/>
      <w:r>
        <w:t>Connector</w:t>
      </w:r>
      <w:proofErr w:type="spellEnd"/>
    </w:p>
    <w:p w14:paraId="527C7767" w14:textId="77777777" w:rsidR="000E616E" w:rsidRDefault="000E616E" w:rsidP="000E616E">
      <w:pPr>
        <w:pStyle w:val="Figures"/>
        <w:numPr>
          <w:ilvl w:val="0"/>
          <w:numId w:val="0"/>
        </w:numPr>
        <w:ind w:left="360" w:hanging="360"/>
      </w:pPr>
    </w:p>
    <w:p w14:paraId="2C2B0B0F" w14:textId="0BFD8D54" w:rsidR="001C19E7" w:rsidRDefault="001C19E7" w:rsidP="00DF294D">
      <w:pPr>
        <w:pStyle w:val="Textoindependiente"/>
        <w:numPr>
          <w:ilvl w:val="0"/>
          <w:numId w:val="12"/>
        </w:numPr>
      </w:pPr>
      <w:r>
        <w:t>Una vez descargada la aplicación, se ejecuta:</w:t>
      </w:r>
    </w:p>
    <w:p w14:paraId="19237A01" w14:textId="77777777" w:rsidR="000E616E" w:rsidRDefault="000E616E" w:rsidP="000E616E">
      <w:pPr>
        <w:pStyle w:val="Standard"/>
      </w:pPr>
    </w:p>
    <w:p w14:paraId="0A541406" w14:textId="77777777" w:rsidR="001C19E7" w:rsidRDefault="001C19E7" w:rsidP="001C19E7">
      <w:pPr>
        <w:pStyle w:val="Standard"/>
      </w:pPr>
    </w:p>
    <w:p w14:paraId="5690D36D" w14:textId="010C2B78" w:rsidR="001C19E7" w:rsidRDefault="001C19E7" w:rsidP="00A17B66">
      <w:pPr>
        <w:pStyle w:val="Standard"/>
        <w:jc w:val="center"/>
      </w:pPr>
      <w:r>
        <w:rPr>
          <w:noProof/>
        </w:rPr>
        <w:drawing>
          <wp:inline distT="0" distB="0" distL="0" distR="0" wp14:anchorId="0AE3A9E0" wp14:editId="47EA34D0">
            <wp:extent cx="4575846" cy="3248167"/>
            <wp:effectExtent l="0" t="0" r="0" b="9525"/>
            <wp:docPr id="3643" name="Imagen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5556" cy="3255059"/>
                    </a:xfrm>
                    <a:prstGeom prst="rect">
                      <a:avLst/>
                    </a:prstGeom>
                    <a:noFill/>
                  </pic:spPr>
                </pic:pic>
              </a:graphicData>
            </a:graphic>
          </wp:inline>
        </w:drawing>
      </w:r>
    </w:p>
    <w:p w14:paraId="4AEC496C" w14:textId="77777777" w:rsidR="000E616E" w:rsidRDefault="000E616E" w:rsidP="00A17B66">
      <w:pPr>
        <w:pStyle w:val="Standard"/>
        <w:jc w:val="center"/>
      </w:pPr>
    </w:p>
    <w:p w14:paraId="693D21AB" w14:textId="65C9A23A" w:rsidR="00F6337C" w:rsidRDefault="00F6337C" w:rsidP="00F6337C">
      <w:pPr>
        <w:pStyle w:val="Figures"/>
      </w:pPr>
      <w:r>
        <w:t xml:space="preserve">Ventana del </w:t>
      </w:r>
      <w:proofErr w:type="spellStart"/>
      <w:r>
        <w:t>ArduinoBlocks</w:t>
      </w:r>
      <w:proofErr w:type="spellEnd"/>
      <w:r>
        <w:t xml:space="preserve"> </w:t>
      </w:r>
      <w:proofErr w:type="spellStart"/>
      <w:r>
        <w:t>Connector</w:t>
      </w:r>
      <w:proofErr w:type="spellEnd"/>
    </w:p>
    <w:p w14:paraId="03618941" w14:textId="77777777" w:rsidR="000E616E" w:rsidRDefault="000E616E" w:rsidP="000E616E">
      <w:pPr>
        <w:pStyle w:val="Figures"/>
        <w:numPr>
          <w:ilvl w:val="0"/>
          <w:numId w:val="0"/>
        </w:numPr>
        <w:ind w:left="360" w:hanging="360"/>
      </w:pPr>
    </w:p>
    <w:p w14:paraId="0D0BE95C" w14:textId="13B31336" w:rsidR="001C19E7" w:rsidRDefault="001C19E7" w:rsidP="00DF294D">
      <w:pPr>
        <w:pStyle w:val="Textoindependiente"/>
        <w:numPr>
          <w:ilvl w:val="0"/>
          <w:numId w:val="12"/>
        </w:numPr>
      </w:pPr>
      <w:r>
        <w:t>Buscar e importar proyectos ya creados, o bien iniciar un nuevo proyecto:</w:t>
      </w:r>
    </w:p>
    <w:p w14:paraId="57F4CC3E" w14:textId="77777777" w:rsidR="000E616E" w:rsidRDefault="000E616E" w:rsidP="000E616E">
      <w:pPr>
        <w:pStyle w:val="Standard"/>
      </w:pPr>
    </w:p>
    <w:p w14:paraId="1D0427AB" w14:textId="21E8CCD6" w:rsidR="001C19E7" w:rsidRDefault="001C19E7" w:rsidP="00A17B66">
      <w:pPr>
        <w:pStyle w:val="Standard"/>
        <w:jc w:val="center"/>
      </w:pPr>
      <w:r>
        <w:rPr>
          <w:noProof/>
        </w:rPr>
        <w:lastRenderedPageBreak/>
        <w:drawing>
          <wp:inline distT="0" distB="0" distL="0" distR="0" wp14:anchorId="5AF8BD68" wp14:editId="7E484A11">
            <wp:extent cx="3699510" cy="4058920"/>
            <wp:effectExtent l="0" t="0" r="0" b="0"/>
            <wp:docPr id="3642" name="Imagen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99510" cy="4058920"/>
                    </a:xfrm>
                    <a:prstGeom prst="rect">
                      <a:avLst/>
                    </a:prstGeom>
                    <a:noFill/>
                  </pic:spPr>
                </pic:pic>
              </a:graphicData>
            </a:graphic>
          </wp:inline>
        </w:drawing>
      </w:r>
    </w:p>
    <w:p w14:paraId="7B06F811" w14:textId="77777777" w:rsidR="000E616E" w:rsidRDefault="000E616E" w:rsidP="00A17B66">
      <w:pPr>
        <w:pStyle w:val="Standard"/>
        <w:jc w:val="center"/>
      </w:pPr>
    </w:p>
    <w:p w14:paraId="3A56758F" w14:textId="12EE4D32" w:rsidR="000E616E" w:rsidRDefault="00F6337C" w:rsidP="000E616E">
      <w:pPr>
        <w:pStyle w:val="Figures"/>
      </w:pPr>
      <w:r>
        <w:t>Vista de la búsqueda de proyectos</w:t>
      </w:r>
    </w:p>
    <w:p w14:paraId="60D18333" w14:textId="77777777" w:rsidR="00A17B66" w:rsidRDefault="00A17B66" w:rsidP="001C19E7">
      <w:pPr>
        <w:pStyle w:val="Standard"/>
      </w:pPr>
    </w:p>
    <w:p w14:paraId="2BBACBD0" w14:textId="5B143774" w:rsidR="001C19E7" w:rsidRDefault="001C19E7" w:rsidP="002F1E39">
      <w:pPr>
        <w:pStyle w:val="Textoindependiente"/>
      </w:pPr>
      <w:r>
        <w:t xml:space="preserve">El nuevo proyecto puede ser personal, como profesor (y se generará un código para que los alumnos puedan participar en él) o como alumno, </w:t>
      </w:r>
      <w:proofErr w:type="spellStart"/>
      <w:r>
        <w:t>introducciendo</w:t>
      </w:r>
      <w:proofErr w:type="spellEnd"/>
      <w:r>
        <w:t xml:space="preserve"> el código correspondiente:</w:t>
      </w:r>
    </w:p>
    <w:p w14:paraId="31A03123" w14:textId="77777777" w:rsidR="000E616E" w:rsidRDefault="000E616E" w:rsidP="001C19E7">
      <w:pPr>
        <w:pStyle w:val="Standard"/>
      </w:pPr>
    </w:p>
    <w:p w14:paraId="3829B99D" w14:textId="77777777" w:rsidR="001C19E7" w:rsidRDefault="001C19E7" w:rsidP="001C19E7">
      <w:pPr>
        <w:pStyle w:val="Standard"/>
      </w:pPr>
    </w:p>
    <w:p w14:paraId="3E7965BB" w14:textId="6BBD1449" w:rsidR="00A17B66" w:rsidRDefault="001C19E7" w:rsidP="00A17B66">
      <w:pPr>
        <w:pStyle w:val="Standard"/>
        <w:jc w:val="center"/>
      </w:pPr>
      <w:r>
        <w:rPr>
          <w:noProof/>
        </w:rPr>
        <w:drawing>
          <wp:inline distT="0" distB="0" distL="0" distR="0" wp14:anchorId="1387201E" wp14:editId="20BC0A64">
            <wp:extent cx="5935980" cy="2221865"/>
            <wp:effectExtent l="0" t="0" r="7620" b="6985"/>
            <wp:docPr id="3635" name="Imagen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5980" cy="2221865"/>
                    </a:xfrm>
                    <a:prstGeom prst="rect">
                      <a:avLst/>
                    </a:prstGeom>
                    <a:noFill/>
                  </pic:spPr>
                </pic:pic>
              </a:graphicData>
            </a:graphic>
          </wp:inline>
        </w:drawing>
      </w:r>
    </w:p>
    <w:p w14:paraId="11A2D1BE" w14:textId="4538CAB6" w:rsidR="00A17B66" w:rsidRDefault="00F6337C" w:rsidP="000E616E">
      <w:pPr>
        <w:pStyle w:val="Figures"/>
      </w:pPr>
      <w:r>
        <w:lastRenderedPageBreak/>
        <w:t>Vista de la creación de nuevos proyectos</w:t>
      </w:r>
    </w:p>
    <w:p w14:paraId="06B8DF1F" w14:textId="77777777" w:rsidR="000E616E" w:rsidRDefault="000E616E" w:rsidP="00A17B66">
      <w:pPr>
        <w:pStyle w:val="Standard"/>
      </w:pPr>
    </w:p>
    <w:p w14:paraId="33C287B7" w14:textId="7D545B22" w:rsidR="001C19E7" w:rsidRDefault="001C19E7" w:rsidP="002F1E39">
      <w:pPr>
        <w:pStyle w:val="Textoindependiente"/>
      </w:pPr>
      <w:r>
        <w:t>Tanto si es un proyecto nuevo como de profesor nos aparecerá un cuadro donde podemos dar nombre al proyecto y describirlo:</w:t>
      </w:r>
    </w:p>
    <w:p w14:paraId="2839345E" w14:textId="77777777" w:rsidR="000E616E" w:rsidRDefault="000E616E" w:rsidP="00A17B66">
      <w:pPr>
        <w:pStyle w:val="Standard"/>
      </w:pPr>
    </w:p>
    <w:p w14:paraId="48DD3C7D" w14:textId="77777777" w:rsidR="001C19E7" w:rsidRDefault="001C19E7" w:rsidP="001C19E7">
      <w:pPr>
        <w:pStyle w:val="Standard"/>
      </w:pPr>
    </w:p>
    <w:p w14:paraId="6A666C69" w14:textId="759A79AA" w:rsidR="001C19E7" w:rsidRDefault="001C19E7" w:rsidP="00A17B66">
      <w:pPr>
        <w:pStyle w:val="Standard"/>
        <w:jc w:val="center"/>
      </w:pPr>
      <w:r>
        <w:rPr>
          <w:noProof/>
        </w:rPr>
        <w:drawing>
          <wp:inline distT="0" distB="0" distL="0" distR="0" wp14:anchorId="41E7D080" wp14:editId="45A7C7B4">
            <wp:extent cx="3891647" cy="4885898"/>
            <wp:effectExtent l="0" t="0" r="0" b="0"/>
            <wp:docPr id="3634" name="Imagen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36699" cy="4942460"/>
                    </a:xfrm>
                    <a:prstGeom prst="rect">
                      <a:avLst/>
                    </a:prstGeom>
                    <a:noFill/>
                  </pic:spPr>
                </pic:pic>
              </a:graphicData>
            </a:graphic>
          </wp:inline>
        </w:drawing>
      </w:r>
    </w:p>
    <w:p w14:paraId="423A6093" w14:textId="735C18EC" w:rsidR="00F6337C" w:rsidRDefault="00F6337C" w:rsidP="00F6337C">
      <w:pPr>
        <w:pStyle w:val="Figures"/>
      </w:pPr>
      <w:r>
        <w:t>Formulario de creación de un proyecto nuevo</w:t>
      </w:r>
    </w:p>
    <w:p w14:paraId="5208610E" w14:textId="359ACE4B" w:rsidR="00A17B66" w:rsidRDefault="00A17B66" w:rsidP="001C19E7">
      <w:pPr>
        <w:pStyle w:val="Standard"/>
      </w:pPr>
    </w:p>
    <w:p w14:paraId="0EE8EC6A" w14:textId="18C257D5" w:rsidR="000E616E" w:rsidRDefault="000E616E" w:rsidP="001C19E7">
      <w:pPr>
        <w:pStyle w:val="Standard"/>
      </w:pPr>
    </w:p>
    <w:p w14:paraId="72B03821" w14:textId="6D663B34" w:rsidR="000E616E" w:rsidRDefault="000E616E" w:rsidP="001C19E7">
      <w:pPr>
        <w:pStyle w:val="Standard"/>
      </w:pPr>
    </w:p>
    <w:p w14:paraId="05FA256B" w14:textId="687A2028" w:rsidR="000E616E" w:rsidRDefault="000E616E" w:rsidP="001C19E7">
      <w:pPr>
        <w:pStyle w:val="Standard"/>
      </w:pPr>
    </w:p>
    <w:p w14:paraId="303097C4" w14:textId="533B0FFF" w:rsidR="000E616E" w:rsidRDefault="000E616E" w:rsidP="001C19E7">
      <w:pPr>
        <w:pStyle w:val="Standard"/>
      </w:pPr>
    </w:p>
    <w:p w14:paraId="1BE182A7" w14:textId="355E126A" w:rsidR="000E616E" w:rsidRDefault="000E616E" w:rsidP="001C19E7">
      <w:pPr>
        <w:pStyle w:val="Standard"/>
      </w:pPr>
    </w:p>
    <w:p w14:paraId="74F54CDD" w14:textId="0192AAC2" w:rsidR="000E616E" w:rsidRDefault="000E616E" w:rsidP="001C19E7">
      <w:pPr>
        <w:pStyle w:val="Standard"/>
      </w:pPr>
    </w:p>
    <w:p w14:paraId="72AD7A50" w14:textId="043A44DB" w:rsidR="000E616E" w:rsidRDefault="000E616E" w:rsidP="001C19E7">
      <w:pPr>
        <w:pStyle w:val="Standard"/>
      </w:pPr>
    </w:p>
    <w:p w14:paraId="4A7032E4" w14:textId="4D5D2A8C" w:rsidR="000E616E" w:rsidRDefault="000E616E" w:rsidP="001C19E7">
      <w:pPr>
        <w:pStyle w:val="Standard"/>
      </w:pPr>
    </w:p>
    <w:p w14:paraId="0A360EE9" w14:textId="56E6B026" w:rsidR="000E616E" w:rsidRDefault="000E616E" w:rsidP="001C19E7">
      <w:pPr>
        <w:pStyle w:val="Standard"/>
      </w:pPr>
    </w:p>
    <w:p w14:paraId="6B0081C9" w14:textId="0D7FF003" w:rsidR="000E616E" w:rsidRDefault="000E616E" w:rsidP="001C19E7">
      <w:pPr>
        <w:pStyle w:val="Standard"/>
      </w:pPr>
    </w:p>
    <w:p w14:paraId="00275D77" w14:textId="01393E74" w:rsidR="000E616E" w:rsidRDefault="000E616E" w:rsidP="001C19E7">
      <w:pPr>
        <w:pStyle w:val="Standard"/>
      </w:pPr>
    </w:p>
    <w:p w14:paraId="2ADB20B7" w14:textId="77777777" w:rsidR="000E616E" w:rsidRDefault="000E616E" w:rsidP="001C19E7">
      <w:pPr>
        <w:pStyle w:val="Standard"/>
      </w:pPr>
    </w:p>
    <w:p w14:paraId="7659F2A6" w14:textId="3382E5F2" w:rsidR="001C19E7" w:rsidRDefault="001C19E7" w:rsidP="002F1E39">
      <w:pPr>
        <w:pStyle w:val="Textoindependiente"/>
      </w:pPr>
      <w:r>
        <w:t xml:space="preserve">Una vez nombrado el nuevo proyecto entramos en el interfaz de trabajo de </w:t>
      </w:r>
      <w:proofErr w:type="spellStart"/>
      <w:r>
        <w:t>ArduinoBlocks</w:t>
      </w:r>
      <w:proofErr w:type="spellEnd"/>
    </w:p>
    <w:p w14:paraId="3FBC4A1C" w14:textId="77777777" w:rsidR="000E616E" w:rsidRDefault="000E616E" w:rsidP="001C19E7">
      <w:pPr>
        <w:pStyle w:val="Standard"/>
      </w:pPr>
    </w:p>
    <w:p w14:paraId="7AFA7B52" w14:textId="3573DBCE" w:rsidR="001C19E7" w:rsidRDefault="00A17B66" w:rsidP="00A17B66">
      <w:pPr>
        <w:pStyle w:val="Standard"/>
        <w:jc w:val="center"/>
      </w:pPr>
      <w:r>
        <w:rPr>
          <w:noProof/>
        </w:rPr>
        <w:drawing>
          <wp:inline distT="0" distB="0" distL="0" distR="0" wp14:anchorId="36866B80" wp14:editId="25324233">
            <wp:extent cx="5691116" cy="4472287"/>
            <wp:effectExtent l="0" t="0" r="5080" b="508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18833" cy="4494068"/>
                    </a:xfrm>
                    <a:prstGeom prst="rect">
                      <a:avLst/>
                    </a:prstGeom>
                  </pic:spPr>
                </pic:pic>
              </a:graphicData>
            </a:graphic>
          </wp:inline>
        </w:drawing>
      </w:r>
    </w:p>
    <w:p w14:paraId="38C43A30" w14:textId="77777777" w:rsidR="000E616E" w:rsidRDefault="000E616E" w:rsidP="00A17B66">
      <w:pPr>
        <w:pStyle w:val="Standard"/>
        <w:jc w:val="center"/>
      </w:pPr>
    </w:p>
    <w:p w14:paraId="21F39162" w14:textId="27119784" w:rsidR="00F6337C" w:rsidRDefault="00F6337C" w:rsidP="00F6337C">
      <w:pPr>
        <w:pStyle w:val="Figures"/>
      </w:pPr>
      <w:r>
        <w:t xml:space="preserve">Interfaz de trabajo principal de </w:t>
      </w:r>
      <w:proofErr w:type="spellStart"/>
      <w:r>
        <w:t>ArduinoBlocks</w:t>
      </w:r>
      <w:proofErr w:type="spellEnd"/>
    </w:p>
    <w:p w14:paraId="4277AA10" w14:textId="77777777" w:rsidR="001C19E7" w:rsidRDefault="001C19E7" w:rsidP="001C19E7">
      <w:pPr>
        <w:pStyle w:val="Standard"/>
      </w:pPr>
    </w:p>
    <w:p w14:paraId="03C3FFEF" w14:textId="1F6C654F" w:rsidR="001C19E7" w:rsidRDefault="001C19E7" w:rsidP="001C19E7">
      <w:pPr>
        <w:pStyle w:val="Standard"/>
      </w:pPr>
      <w:r>
        <w:tab/>
        <w:t>Conectar la placa Arduino a un puerto USB de nuestro ordenador:</w:t>
      </w:r>
    </w:p>
    <w:p w14:paraId="1C77419F" w14:textId="77777777" w:rsidR="000E616E" w:rsidRDefault="000E616E" w:rsidP="001C19E7">
      <w:pPr>
        <w:pStyle w:val="Standard"/>
      </w:pPr>
    </w:p>
    <w:p w14:paraId="0331BB35" w14:textId="77777777" w:rsidR="00F243DE" w:rsidRDefault="00F243DE" w:rsidP="001C19E7">
      <w:pPr>
        <w:pStyle w:val="Standard"/>
      </w:pPr>
    </w:p>
    <w:p w14:paraId="113E1851" w14:textId="261D33E6" w:rsidR="001C19E7" w:rsidRDefault="00A17B66" w:rsidP="00A17B66">
      <w:pPr>
        <w:pStyle w:val="Standard"/>
        <w:jc w:val="center"/>
      </w:pPr>
      <w:r>
        <w:rPr>
          <w:noProof/>
        </w:rPr>
        <w:drawing>
          <wp:inline distT="0" distB="0" distL="0" distR="0" wp14:anchorId="5FB362E6" wp14:editId="0BB91BD1">
            <wp:extent cx="5381597" cy="451262"/>
            <wp:effectExtent l="0" t="0" r="0" b="6350"/>
            <wp:docPr id="3620" name="Imagen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rotWithShape="1">
                    <a:blip r:embed="rId47">
                      <a:extLst>
                        <a:ext uri="{28A0092B-C50C-407E-A947-70E740481C1C}">
                          <a14:useLocalDpi xmlns:a14="http://schemas.microsoft.com/office/drawing/2010/main" val="0"/>
                        </a:ext>
                      </a:extLst>
                    </a:blip>
                    <a:srcRect t="17966" r="434" b="29750"/>
                    <a:stretch/>
                  </pic:blipFill>
                  <pic:spPr bwMode="auto">
                    <a:xfrm>
                      <a:off x="0" y="0"/>
                      <a:ext cx="5423626" cy="454786"/>
                    </a:xfrm>
                    <a:prstGeom prst="rect">
                      <a:avLst/>
                    </a:prstGeom>
                    <a:noFill/>
                    <a:ln>
                      <a:noFill/>
                    </a:ln>
                    <a:extLst>
                      <a:ext uri="{53640926-AAD7-44D8-BBD7-CCE9431645EC}">
                        <a14:shadowObscured xmlns:a14="http://schemas.microsoft.com/office/drawing/2010/main"/>
                      </a:ext>
                    </a:extLst>
                  </pic:spPr>
                </pic:pic>
              </a:graphicData>
            </a:graphic>
          </wp:inline>
        </w:drawing>
      </w:r>
    </w:p>
    <w:p w14:paraId="495CCECD" w14:textId="77777777" w:rsidR="000E616E" w:rsidRDefault="000E616E" w:rsidP="00A17B66">
      <w:pPr>
        <w:pStyle w:val="Standard"/>
        <w:jc w:val="center"/>
      </w:pPr>
    </w:p>
    <w:p w14:paraId="598615CA" w14:textId="76F6E86B" w:rsidR="00F6337C" w:rsidRDefault="00F243DE" w:rsidP="00F6337C">
      <w:pPr>
        <w:pStyle w:val="Figures"/>
      </w:pPr>
      <w:r>
        <w:t>Menú de control sobre la placa Arduino</w:t>
      </w:r>
    </w:p>
    <w:p w14:paraId="505A1DC3" w14:textId="77777777" w:rsidR="001C19E7" w:rsidRDefault="001C19E7" w:rsidP="001C19E7">
      <w:pPr>
        <w:pStyle w:val="Standard"/>
      </w:pPr>
    </w:p>
    <w:p w14:paraId="2C349E01" w14:textId="0B9C792E" w:rsidR="001C19E7" w:rsidRDefault="001C19E7" w:rsidP="002F1E39">
      <w:pPr>
        <w:pStyle w:val="Textoindependiente"/>
      </w:pPr>
      <w:r>
        <w:t xml:space="preserve">Recargamos haciendo </w:t>
      </w:r>
      <w:proofErr w:type="spellStart"/>
      <w:r>
        <w:t>clik</w:t>
      </w:r>
      <w:proofErr w:type="spellEnd"/>
      <w:r>
        <w:t xml:space="preserve"> en </w:t>
      </w:r>
      <w:r w:rsidR="00920B0A">
        <w:t xml:space="preserve">el botón blanco con dos flechas </w:t>
      </w:r>
      <w:r>
        <w:t>y la plataforma reconocerá el puerto donde está conectada la placa.</w:t>
      </w:r>
    </w:p>
    <w:p w14:paraId="799E4FDF" w14:textId="77777777" w:rsidR="001C19E7" w:rsidRDefault="001C19E7" w:rsidP="002F1E39">
      <w:pPr>
        <w:pStyle w:val="Textoindependiente"/>
      </w:pPr>
    </w:p>
    <w:p w14:paraId="496B111A" w14:textId="08767CEC" w:rsidR="001C19E7" w:rsidRDefault="001C19E7" w:rsidP="002F1E39">
      <w:pPr>
        <w:pStyle w:val="Textoindependiente"/>
      </w:pPr>
      <w:r>
        <w:t>Empezar a programar y a colocar los bloques, bien dentro de “Inicializar” para declarar las variables o indicar los datos de inicio, o en “Bucle” para colocar los bloques que queramos que realice el programa en bucle infinito, por ejemplo</w:t>
      </w:r>
      <w:r w:rsidR="00920B0A">
        <w:t>,</w:t>
      </w:r>
      <w:r>
        <w:t xml:space="preserve"> usando el LED en el pin 13, para confirmar que se ha podido realizar la conexión correctamente:</w:t>
      </w:r>
    </w:p>
    <w:p w14:paraId="44A3132B" w14:textId="77777777" w:rsidR="000E616E" w:rsidRDefault="000E616E" w:rsidP="001C19E7">
      <w:pPr>
        <w:pStyle w:val="Standard"/>
      </w:pPr>
    </w:p>
    <w:p w14:paraId="2B7BEC49" w14:textId="3F23439E" w:rsidR="001C19E7" w:rsidRDefault="001C19E7" w:rsidP="00920B0A">
      <w:pPr>
        <w:pStyle w:val="Standard"/>
        <w:jc w:val="center"/>
      </w:pPr>
      <w:r>
        <w:rPr>
          <w:noProof/>
        </w:rPr>
        <w:drawing>
          <wp:inline distT="0" distB="0" distL="0" distR="0" wp14:anchorId="35DCECD3" wp14:editId="75582A8C">
            <wp:extent cx="4569505" cy="2306471"/>
            <wp:effectExtent l="0" t="0" r="2540" b="0"/>
            <wp:docPr id="3618" name="Imagen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5865" cy="2329872"/>
                    </a:xfrm>
                    <a:prstGeom prst="rect">
                      <a:avLst/>
                    </a:prstGeom>
                    <a:noFill/>
                  </pic:spPr>
                </pic:pic>
              </a:graphicData>
            </a:graphic>
          </wp:inline>
        </w:drawing>
      </w:r>
    </w:p>
    <w:p w14:paraId="46E5ECEC" w14:textId="77777777" w:rsidR="000E616E" w:rsidRDefault="000E616E" w:rsidP="00920B0A">
      <w:pPr>
        <w:pStyle w:val="Standard"/>
        <w:jc w:val="center"/>
      </w:pPr>
    </w:p>
    <w:p w14:paraId="05A5E69A" w14:textId="331361A5" w:rsidR="00920B0A" w:rsidRDefault="000A71E1" w:rsidP="001C19E7">
      <w:pPr>
        <w:pStyle w:val="Figures"/>
      </w:pPr>
      <w:r>
        <w:t>Ejemplo básico de programación</w:t>
      </w:r>
    </w:p>
    <w:p w14:paraId="7E852D65" w14:textId="620480E0" w:rsidR="001C19E7" w:rsidRDefault="001C19E7" w:rsidP="002F1E39">
      <w:pPr>
        <w:pStyle w:val="Textoindependiente"/>
      </w:pPr>
      <w:r>
        <w:t xml:space="preserve">Para finalizar esta actividad, si quisiéramos ver el código que </w:t>
      </w:r>
      <w:proofErr w:type="spellStart"/>
      <w:r>
        <w:t>ArduinoBlocks</w:t>
      </w:r>
      <w:proofErr w:type="spellEnd"/>
      <w:r>
        <w:t xml:space="preserve"> está generando, que es lo que la placa de Arduino entiende, sólo tendríamos que hacer </w:t>
      </w:r>
      <w:proofErr w:type="spellStart"/>
      <w:r>
        <w:t>clik</w:t>
      </w:r>
      <w:proofErr w:type="spellEnd"/>
      <w:r>
        <w:t xml:space="preserve"> en la flecha junto a la etiqueta “Bloques”, y hacer </w:t>
      </w:r>
      <w:proofErr w:type="spellStart"/>
      <w:r>
        <w:t>clik</w:t>
      </w:r>
      <w:proofErr w:type="spellEnd"/>
      <w:r>
        <w:t xml:space="preserve"> en “Ver código”, y </w:t>
      </w:r>
      <w:proofErr w:type="spellStart"/>
      <w:r>
        <w:t>ArduinoBlocks</w:t>
      </w:r>
      <w:proofErr w:type="spellEnd"/>
      <w:r>
        <w:t xml:space="preserve"> nos mostraría el </w:t>
      </w:r>
      <w:proofErr w:type="spellStart"/>
      <w:r>
        <w:t>Codigo</w:t>
      </w:r>
      <w:proofErr w:type="spellEnd"/>
      <w:r>
        <w:t xml:space="preserve"> que se subiría a la placa si le diéramos a “Subir”:</w:t>
      </w:r>
    </w:p>
    <w:p w14:paraId="61D101C4" w14:textId="77777777" w:rsidR="00ED4149" w:rsidRDefault="00ED4149" w:rsidP="001C19E7">
      <w:pPr>
        <w:pStyle w:val="Standard"/>
      </w:pPr>
    </w:p>
    <w:p w14:paraId="562B6EA1" w14:textId="2A3DA7BA" w:rsidR="001C19E7" w:rsidRDefault="00920B0A" w:rsidP="00920B0A">
      <w:pPr>
        <w:pStyle w:val="Standard"/>
        <w:jc w:val="center"/>
      </w:pPr>
      <w:r>
        <w:rPr>
          <w:noProof/>
        </w:rPr>
        <w:lastRenderedPageBreak/>
        <w:drawing>
          <wp:inline distT="0" distB="0" distL="0" distR="0" wp14:anchorId="3F82F374" wp14:editId="1B7A7F20">
            <wp:extent cx="2784649" cy="1787856"/>
            <wp:effectExtent l="0" t="0" r="0" b="3175"/>
            <wp:docPr id="3617" name="Imagen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02444" cy="1799281"/>
                    </a:xfrm>
                    <a:prstGeom prst="rect">
                      <a:avLst/>
                    </a:prstGeom>
                    <a:noFill/>
                  </pic:spPr>
                </pic:pic>
              </a:graphicData>
            </a:graphic>
          </wp:inline>
        </w:drawing>
      </w:r>
    </w:p>
    <w:p w14:paraId="1A585726" w14:textId="77777777" w:rsidR="00ED4149" w:rsidRDefault="00ED4149" w:rsidP="00920B0A">
      <w:pPr>
        <w:pStyle w:val="Standard"/>
        <w:jc w:val="center"/>
      </w:pPr>
    </w:p>
    <w:p w14:paraId="34452054" w14:textId="6C0947B3" w:rsidR="00913517" w:rsidRDefault="00913517" w:rsidP="00913517">
      <w:pPr>
        <w:pStyle w:val="Figures"/>
      </w:pPr>
      <w:r>
        <w:t>Menú para ver/importar el código</w:t>
      </w:r>
    </w:p>
    <w:p w14:paraId="6C59EEF6" w14:textId="77777777" w:rsidR="001C19E7" w:rsidRDefault="001C19E7" w:rsidP="001C19E7">
      <w:pPr>
        <w:pStyle w:val="Standard"/>
      </w:pPr>
    </w:p>
    <w:p w14:paraId="51314FBF" w14:textId="3990A7BD" w:rsidR="001C19E7" w:rsidRDefault="001C19E7" w:rsidP="00AC48D5">
      <w:pPr>
        <w:pStyle w:val="Ttulo5"/>
      </w:pPr>
      <w:proofErr w:type="spellStart"/>
      <w:r>
        <w:t>Criterios</w:t>
      </w:r>
      <w:proofErr w:type="spellEnd"/>
      <w:r>
        <w:t xml:space="preserve"> de </w:t>
      </w:r>
      <w:proofErr w:type="spellStart"/>
      <w:r>
        <w:t>evaluación</w:t>
      </w:r>
      <w:proofErr w:type="spellEnd"/>
    </w:p>
    <w:p w14:paraId="6BCD404E" w14:textId="77777777" w:rsidR="001C19E7" w:rsidRDefault="001C19E7" w:rsidP="002F1E39">
      <w:pPr>
        <w:pStyle w:val="Compact"/>
      </w:pPr>
      <w:r>
        <w:t>Realiza el registro e inicia sesión en www.arduinoblocks.com</w:t>
      </w:r>
    </w:p>
    <w:p w14:paraId="3C28DC15" w14:textId="77777777" w:rsidR="001C19E7" w:rsidRDefault="001C19E7" w:rsidP="002F1E39">
      <w:pPr>
        <w:pStyle w:val="Compact"/>
      </w:pPr>
      <w:r>
        <w:t xml:space="preserve">Descarga </w:t>
      </w:r>
      <w:proofErr w:type="spellStart"/>
      <w:r>
        <w:t>ArduinoBlocks-Connector</w:t>
      </w:r>
      <w:proofErr w:type="spellEnd"/>
      <w:r>
        <w:t xml:space="preserve"> y lo ejecuta correctamente</w:t>
      </w:r>
    </w:p>
    <w:p w14:paraId="068FF344" w14:textId="77777777" w:rsidR="001C19E7" w:rsidRDefault="001C19E7" w:rsidP="002F1E39">
      <w:pPr>
        <w:pStyle w:val="Compact"/>
      </w:pPr>
      <w:r>
        <w:t xml:space="preserve">Identifica los distintos elementos de la interfaz de </w:t>
      </w:r>
      <w:proofErr w:type="spellStart"/>
      <w:r>
        <w:t>ArduinoBlocks</w:t>
      </w:r>
      <w:proofErr w:type="spellEnd"/>
    </w:p>
    <w:p w14:paraId="5B741ED0" w14:textId="77777777" w:rsidR="001C19E7" w:rsidRDefault="001C19E7" w:rsidP="002F1E39">
      <w:pPr>
        <w:pStyle w:val="Compact"/>
      </w:pPr>
      <w:r>
        <w:t>Realiza la conexión de la placa con éxito</w:t>
      </w:r>
    </w:p>
    <w:p w14:paraId="0919F5F0" w14:textId="43FCA7FE" w:rsidR="00A17B66" w:rsidRDefault="00A17B66" w:rsidP="00A17B66">
      <w:pPr>
        <w:pStyle w:val="Standard"/>
        <w:ind w:left="720"/>
      </w:pPr>
    </w:p>
    <w:p w14:paraId="13EA29CA" w14:textId="5010AE37" w:rsidR="00ED4149" w:rsidRPr="00DF3C13" w:rsidRDefault="001C19E7" w:rsidP="00AC48D5">
      <w:pPr>
        <w:pStyle w:val="Ttulo6"/>
      </w:pPr>
      <w:r w:rsidRPr="00DF3C13">
        <w:t>Estándares de aprendizaje</w:t>
      </w:r>
    </w:p>
    <w:p w14:paraId="71DB2A07" w14:textId="77777777" w:rsidR="001C19E7" w:rsidRDefault="001C19E7" w:rsidP="002F1E39">
      <w:pPr>
        <w:pStyle w:val="Compact"/>
      </w:pPr>
      <w:r>
        <w:t>Realiza el registro e inicia sesión en www.arduinoblocks.com</w:t>
      </w:r>
    </w:p>
    <w:p w14:paraId="7FE8520A" w14:textId="77777777" w:rsidR="001C19E7" w:rsidRDefault="001C19E7" w:rsidP="002F1E39">
      <w:pPr>
        <w:pStyle w:val="Compact"/>
      </w:pPr>
      <w:r>
        <w:t xml:space="preserve">Configura la placa desde </w:t>
      </w:r>
      <w:proofErr w:type="spellStart"/>
      <w:r>
        <w:t>ArduinoBlocks</w:t>
      </w:r>
      <w:proofErr w:type="spellEnd"/>
    </w:p>
    <w:p w14:paraId="0EA04172" w14:textId="77777777" w:rsidR="001C19E7" w:rsidRDefault="001C19E7" w:rsidP="002F1E39">
      <w:pPr>
        <w:pStyle w:val="Compact"/>
      </w:pPr>
      <w:r>
        <w:t xml:space="preserve">Identifica los distintos elementos de la interfaz de </w:t>
      </w:r>
      <w:proofErr w:type="spellStart"/>
      <w:r>
        <w:t>ArduinoBlocks</w:t>
      </w:r>
      <w:proofErr w:type="spellEnd"/>
    </w:p>
    <w:p w14:paraId="34FB76F9" w14:textId="2EC88D63" w:rsidR="001C19E7" w:rsidRDefault="001C19E7" w:rsidP="002F1E39">
      <w:pPr>
        <w:pStyle w:val="Compact"/>
      </w:pPr>
      <w:r>
        <w:t>Sabe realizar la conexión de la placa correctamente</w:t>
      </w:r>
    </w:p>
    <w:p w14:paraId="5EE4CDD4" w14:textId="77777777" w:rsidR="0062248F" w:rsidRDefault="0062248F" w:rsidP="0062248F">
      <w:pPr>
        <w:pStyle w:val="Standard"/>
        <w:tabs>
          <w:tab w:val="left" w:pos="911"/>
        </w:tabs>
        <w:ind w:left="1631"/>
      </w:pPr>
    </w:p>
    <w:p w14:paraId="09FCC174" w14:textId="2AF85FBB" w:rsidR="00DF3C13" w:rsidRPr="00DF3C13" w:rsidRDefault="001C19E7" w:rsidP="00AC48D5">
      <w:pPr>
        <w:pStyle w:val="Ttulo6"/>
      </w:pPr>
      <w:r w:rsidRPr="00DF3C13">
        <w:t>Exposición de la actividad por parte de los alumnos, por equipos</w:t>
      </w:r>
    </w:p>
    <w:p w14:paraId="39432FF6" w14:textId="77777777" w:rsidR="001C19E7" w:rsidRDefault="001C19E7" w:rsidP="002F1E39">
      <w:pPr>
        <w:pStyle w:val="Compact"/>
      </w:pPr>
      <w:r>
        <w:t>Expone en público con claridad y soltura la actividad realizada</w:t>
      </w:r>
    </w:p>
    <w:p w14:paraId="6193C748" w14:textId="77777777" w:rsidR="001C19E7" w:rsidRDefault="001C19E7" w:rsidP="002F1E39">
      <w:pPr>
        <w:pStyle w:val="Compact"/>
      </w:pPr>
      <w:r>
        <w:t>Sigue el orden de los pasos para realizar la actividad</w:t>
      </w:r>
    </w:p>
    <w:p w14:paraId="7D5109F7" w14:textId="77777777" w:rsidR="001C19E7" w:rsidRDefault="001C19E7" w:rsidP="002F1E39">
      <w:pPr>
        <w:pStyle w:val="Compact"/>
      </w:pPr>
      <w:r>
        <w:t>Analiza con actitud crítica la exposición de la actividad de sus compañeros</w:t>
      </w:r>
    </w:p>
    <w:p w14:paraId="28F84FC1" w14:textId="40962D12" w:rsidR="001C19E7" w:rsidRDefault="001C19E7" w:rsidP="002F1E39">
      <w:pPr>
        <w:pStyle w:val="Compact"/>
      </w:pPr>
      <w:r>
        <w:t>Asume los fallos y asimila los errores suyos propios y de sus compañeros para futuras exposiciones orales</w:t>
      </w:r>
    </w:p>
    <w:p w14:paraId="5C4BF2A4" w14:textId="77777777" w:rsidR="00DF3C13" w:rsidRDefault="00DF3C13" w:rsidP="00DF3C13">
      <w:pPr>
        <w:pStyle w:val="Standard"/>
        <w:tabs>
          <w:tab w:val="left" w:pos="911"/>
        </w:tabs>
      </w:pPr>
    </w:p>
    <w:p w14:paraId="1CD279AF" w14:textId="31F9E995" w:rsidR="00DF3C13" w:rsidRPr="002F1E39" w:rsidRDefault="001C19E7" w:rsidP="002F1E39">
      <w:pPr>
        <w:pStyle w:val="Ttulo6"/>
      </w:pPr>
      <w:r w:rsidRPr="00DF3C13">
        <w:t>Rúbrica de evaluación</w:t>
      </w:r>
    </w:p>
    <w:tbl>
      <w:tblPr>
        <w:tblW w:w="9211" w:type="dxa"/>
        <w:tblLayout w:type="fixed"/>
        <w:tblCellMar>
          <w:left w:w="10" w:type="dxa"/>
          <w:right w:w="10" w:type="dxa"/>
        </w:tblCellMar>
        <w:tblLook w:val="04A0" w:firstRow="1" w:lastRow="0" w:firstColumn="1" w:lastColumn="0" w:noHBand="0" w:noVBand="1"/>
      </w:tblPr>
      <w:tblGrid>
        <w:gridCol w:w="397"/>
        <w:gridCol w:w="2817"/>
        <w:gridCol w:w="1319"/>
        <w:gridCol w:w="1418"/>
        <w:gridCol w:w="1843"/>
        <w:gridCol w:w="1417"/>
      </w:tblGrid>
      <w:tr w:rsidR="001C19E7" w14:paraId="3AF6542F" w14:textId="77777777" w:rsidTr="00F86727">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6FCA752" w14:textId="77777777" w:rsidR="001C19E7" w:rsidRDefault="001C19E7">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ABB680" w14:textId="77777777" w:rsidR="001C19E7" w:rsidRDefault="001C19E7">
            <w:pPr>
              <w:pStyle w:val="Standard"/>
              <w:rPr>
                <w:b/>
                <w:bCs/>
              </w:rPr>
            </w:pPr>
            <w:r>
              <w:rPr>
                <w:b/>
                <w:bCs/>
              </w:rPr>
              <w:t>Nombre:</w:t>
            </w:r>
          </w:p>
        </w:tc>
        <w:tc>
          <w:tcPr>
            <w:tcW w:w="131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8531CD" w14:textId="77777777" w:rsidR="001C19E7" w:rsidRDefault="001C19E7">
            <w:pPr>
              <w:pStyle w:val="TableContents"/>
              <w:rPr>
                <w:b/>
                <w:bCs/>
              </w:rPr>
            </w:pPr>
            <w:r>
              <w:rPr>
                <w:b/>
                <w:bCs/>
              </w:rPr>
              <w:t>No Realiza</w:t>
            </w:r>
          </w:p>
        </w:tc>
        <w:tc>
          <w:tcPr>
            <w:tcW w:w="141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D4757E" w14:textId="77777777" w:rsidR="001C19E7" w:rsidRDefault="001C19E7">
            <w:pPr>
              <w:pStyle w:val="TableContents"/>
              <w:rPr>
                <w:b/>
                <w:bCs/>
              </w:rPr>
            </w:pPr>
            <w:r>
              <w:rPr>
                <w:b/>
                <w:bCs/>
              </w:rPr>
              <w:t>Realiza con deficiencias</w:t>
            </w:r>
          </w:p>
        </w:tc>
        <w:tc>
          <w:tcPr>
            <w:tcW w:w="184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C2B75" w14:textId="77777777" w:rsidR="001C19E7" w:rsidRDefault="001C19E7">
            <w:pPr>
              <w:pStyle w:val="TableContents"/>
              <w:rPr>
                <w:b/>
                <w:bCs/>
              </w:rPr>
            </w:pPr>
            <w:r>
              <w:rPr>
                <w:b/>
                <w:bCs/>
              </w:rPr>
              <w:t>Realiza sólo con compañeros</w:t>
            </w:r>
          </w:p>
        </w:tc>
        <w:tc>
          <w:tcPr>
            <w:tcW w:w="141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80BE253" w14:textId="77777777" w:rsidR="001C19E7" w:rsidRDefault="001C19E7">
            <w:pPr>
              <w:pStyle w:val="TableContents"/>
              <w:rPr>
                <w:b/>
                <w:bCs/>
              </w:rPr>
            </w:pPr>
            <w:r>
              <w:rPr>
                <w:b/>
                <w:bCs/>
              </w:rPr>
              <w:t>Realiza con soltura</w:t>
            </w:r>
          </w:p>
        </w:tc>
      </w:tr>
      <w:tr w:rsidR="001C19E7" w14:paraId="08163C7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708543C" w14:textId="77777777" w:rsidR="001C19E7" w:rsidRDefault="001C19E7">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944E60" w14:textId="77777777" w:rsidR="001C19E7" w:rsidRDefault="001C19E7">
            <w:pPr>
              <w:pStyle w:val="Standard"/>
              <w:tabs>
                <w:tab w:val="left" w:pos="911"/>
              </w:tabs>
              <w:rPr>
                <w:sz w:val="20"/>
                <w:szCs w:val="20"/>
              </w:rPr>
            </w:pPr>
            <w:r>
              <w:rPr>
                <w:sz w:val="20"/>
                <w:szCs w:val="20"/>
              </w:rPr>
              <w:t>Realiza el registro e inicia sesión en www.arduinoblocks.com</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158F84C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DE5A035"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2D3FE9E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7FCCB77" w14:textId="77777777" w:rsidR="001C19E7" w:rsidRDefault="001C19E7">
            <w:pPr>
              <w:pStyle w:val="TableContents"/>
            </w:pPr>
          </w:p>
        </w:tc>
      </w:tr>
      <w:tr w:rsidR="001C19E7" w14:paraId="403597DD"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8FD3" w14:textId="77777777" w:rsidR="001C19E7" w:rsidRDefault="001C19E7">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E0C6F64" w14:textId="77777777" w:rsidR="001C19E7" w:rsidRDefault="001C19E7">
            <w:pPr>
              <w:pStyle w:val="Standard"/>
              <w:tabs>
                <w:tab w:val="left" w:pos="911"/>
              </w:tabs>
              <w:rPr>
                <w:sz w:val="20"/>
                <w:szCs w:val="20"/>
              </w:rPr>
            </w:pPr>
            <w:r>
              <w:rPr>
                <w:sz w:val="20"/>
                <w:szCs w:val="20"/>
              </w:rPr>
              <w:t xml:space="preserve">Configura la placa des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E1A0BB9"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18407B1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7CC00F9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2381C0" w14:textId="77777777" w:rsidR="001C19E7" w:rsidRDefault="001C19E7">
            <w:pPr>
              <w:pStyle w:val="TableContents"/>
            </w:pPr>
          </w:p>
        </w:tc>
      </w:tr>
      <w:tr w:rsidR="001C19E7" w14:paraId="52F0EF2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30FCF87" w14:textId="77777777" w:rsidR="001C19E7" w:rsidRDefault="001C19E7">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994A80" w14:textId="77777777" w:rsidR="001C19E7" w:rsidRDefault="001C19E7">
            <w:pPr>
              <w:pStyle w:val="Standard"/>
              <w:tabs>
                <w:tab w:val="left" w:pos="911"/>
              </w:tabs>
              <w:rPr>
                <w:sz w:val="20"/>
                <w:szCs w:val="20"/>
              </w:rPr>
            </w:pPr>
            <w:r>
              <w:rPr>
                <w:sz w:val="20"/>
                <w:szCs w:val="20"/>
              </w:rPr>
              <w:t xml:space="preserve">Identifica los distintos elementos de la interfaz 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43CC163F"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77E519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40C09FC"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E7C803" w14:textId="77777777" w:rsidR="001C19E7" w:rsidRDefault="001C19E7">
            <w:pPr>
              <w:pStyle w:val="TableContents"/>
            </w:pPr>
          </w:p>
        </w:tc>
      </w:tr>
      <w:tr w:rsidR="001C19E7" w14:paraId="6215325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013CA18" w14:textId="77777777" w:rsidR="001C19E7" w:rsidRDefault="001C19E7">
            <w:pPr>
              <w:pStyle w:val="TableContents"/>
              <w:rPr>
                <w:b/>
                <w:bCs/>
              </w:rPr>
            </w:pPr>
            <w:r>
              <w:rPr>
                <w:b/>
                <w:bCs/>
              </w:rPr>
              <w:lastRenderedPageBreak/>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23CB82A" w14:textId="77777777" w:rsidR="001C19E7" w:rsidRDefault="001C19E7">
            <w:pPr>
              <w:pStyle w:val="Standard"/>
              <w:tabs>
                <w:tab w:val="left" w:pos="911"/>
              </w:tabs>
              <w:rPr>
                <w:sz w:val="20"/>
                <w:szCs w:val="20"/>
              </w:rPr>
            </w:pPr>
            <w:r>
              <w:rPr>
                <w:sz w:val="20"/>
                <w:szCs w:val="20"/>
              </w:rPr>
              <w:t>Sabe realizar la conexión de la placa correctamente</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E71D4A3"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2FF74D3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3D5B3DF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64B233" w14:textId="77777777" w:rsidR="001C19E7" w:rsidRDefault="001C19E7">
            <w:pPr>
              <w:pStyle w:val="TableContents"/>
            </w:pPr>
          </w:p>
        </w:tc>
      </w:tr>
      <w:tr w:rsidR="001C19E7" w14:paraId="294655E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238BE9E" w14:textId="77777777" w:rsidR="001C19E7" w:rsidRDefault="001C19E7">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F5A823" w14:textId="77777777" w:rsidR="001C19E7" w:rsidRDefault="001C19E7">
            <w:pPr>
              <w:pStyle w:val="Standard"/>
              <w:tabs>
                <w:tab w:val="left" w:pos="911"/>
              </w:tabs>
              <w:rPr>
                <w:sz w:val="20"/>
                <w:szCs w:val="20"/>
              </w:rPr>
            </w:pPr>
            <w:r>
              <w:rPr>
                <w:sz w:val="20"/>
                <w:szCs w:val="20"/>
              </w:rPr>
              <w:t>Expone en público con claridad y soltura la actividad realizada</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2C40206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327F984"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F9C1E96"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4E2DF8" w14:textId="77777777" w:rsidR="001C19E7" w:rsidRDefault="001C19E7">
            <w:pPr>
              <w:pStyle w:val="TableContents"/>
            </w:pPr>
          </w:p>
        </w:tc>
      </w:tr>
      <w:tr w:rsidR="001C19E7" w14:paraId="22220F3E"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A59DAA8" w14:textId="77777777" w:rsidR="001C19E7" w:rsidRDefault="001C19E7">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42615CE" w14:textId="77777777" w:rsidR="001C19E7" w:rsidRDefault="001C19E7">
            <w:pPr>
              <w:pStyle w:val="Standard"/>
              <w:tabs>
                <w:tab w:val="left" w:pos="911"/>
              </w:tabs>
              <w:rPr>
                <w:sz w:val="20"/>
                <w:szCs w:val="20"/>
              </w:rPr>
            </w:pPr>
            <w:r>
              <w:rPr>
                <w:sz w:val="20"/>
                <w:szCs w:val="20"/>
              </w:rPr>
              <w:t>Sigue el orden de los pasos para realizar la actividad</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41F5136"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07B422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3A4F111"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9C0BD10" w14:textId="77777777" w:rsidR="001C19E7" w:rsidRDefault="001C19E7">
            <w:pPr>
              <w:pStyle w:val="TableContents"/>
            </w:pPr>
          </w:p>
        </w:tc>
      </w:tr>
      <w:tr w:rsidR="001C19E7" w14:paraId="308CAB81"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FAF7DBE" w14:textId="77777777" w:rsidR="001C19E7" w:rsidRDefault="001C19E7">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A7788AF" w14:textId="77777777" w:rsidR="001C19E7" w:rsidRDefault="001C19E7">
            <w:pPr>
              <w:pStyle w:val="Standard"/>
              <w:tabs>
                <w:tab w:val="left" w:pos="911"/>
              </w:tabs>
              <w:rPr>
                <w:sz w:val="20"/>
                <w:szCs w:val="20"/>
              </w:rPr>
            </w:pPr>
            <w:r>
              <w:rPr>
                <w:sz w:val="20"/>
                <w:szCs w:val="20"/>
              </w:rPr>
              <w:t>Analiza con actitud crítica la exposición de la actividad de sus compañero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6C3974A"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88FB313"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BD5946E"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AC001A" w14:textId="77777777" w:rsidR="001C19E7" w:rsidRDefault="001C19E7">
            <w:pPr>
              <w:pStyle w:val="TableContents"/>
            </w:pPr>
          </w:p>
        </w:tc>
      </w:tr>
      <w:tr w:rsidR="001C19E7" w14:paraId="20225B75"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F9C4756" w14:textId="77777777" w:rsidR="001C19E7" w:rsidRDefault="001C19E7">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9696F0E" w14:textId="77777777" w:rsidR="001C19E7" w:rsidRDefault="001C19E7">
            <w:pPr>
              <w:pStyle w:val="Standard"/>
              <w:tabs>
                <w:tab w:val="left" w:pos="911"/>
              </w:tabs>
              <w:rPr>
                <w:sz w:val="20"/>
                <w:szCs w:val="20"/>
              </w:rPr>
            </w:pPr>
            <w:r>
              <w:rPr>
                <w:sz w:val="20"/>
                <w:szCs w:val="20"/>
              </w:rPr>
              <w:t>Asume los fallos y asimila los errores suyos propios y de sus compañeros para futuras exposiciones or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6CD64A7E"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73F4BEE1"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F4BA85D"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86BD8B" w14:textId="77777777" w:rsidR="001C19E7" w:rsidRDefault="001C19E7">
            <w:pPr>
              <w:pStyle w:val="TableContents"/>
            </w:pPr>
          </w:p>
        </w:tc>
      </w:tr>
      <w:tr w:rsidR="001C19E7" w14:paraId="2A5F5870"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611B68CD" w14:textId="77777777" w:rsidR="001C19E7" w:rsidRDefault="001C19E7">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3905D62" w14:textId="77777777" w:rsidR="001C19E7" w:rsidRDefault="001C19E7">
            <w:pPr>
              <w:pStyle w:val="TableContents"/>
            </w:pPr>
            <w:r>
              <w:t>TOT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45B5B70"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FCF7B47"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5B9375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D8D2207" w14:textId="77777777" w:rsidR="001C19E7" w:rsidRDefault="001C19E7">
            <w:pPr>
              <w:pStyle w:val="TableContents"/>
            </w:pPr>
          </w:p>
        </w:tc>
      </w:tr>
    </w:tbl>
    <w:p w14:paraId="77A86CB2" w14:textId="77777777" w:rsidR="001C19E7" w:rsidRDefault="001C19E7" w:rsidP="001C19E7">
      <w:pPr>
        <w:pStyle w:val="Tables"/>
      </w:pPr>
      <w:bookmarkStart w:id="86" w:name="_Toc10751247"/>
      <w:bookmarkEnd w:id="86"/>
    </w:p>
    <w:p w14:paraId="1C9B6B3B" w14:textId="76BC88DB" w:rsidR="001C19E7" w:rsidRDefault="001C19E7" w:rsidP="001C19E7">
      <w:pPr>
        <w:rPr>
          <w:lang w:val="en-US"/>
        </w:rPr>
      </w:pPr>
    </w:p>
    <w:p w14:paraId="39DB39B0" w14:textId="558F37FC" w:rsidR="001C19E7" w:rsidRDefault="001C19E7" w:rsidP="001C19E7">
      <w:pPr>
        <w:rPr>
          <w:lang w:val="en-US"/>
        </w:rPr>
      </w:pPr>
    </w:p>
    <w:p w14:paraId="7263B4EE" w14:textId="075BCABD" w:rsidR="001C19E7" w:rsidRDefault="001C19E7" w:rsidP="001C19E7">
      <w:pPr>
        <w:rPr>
          <w:lang w:val="en-US"/>
        </w:rPr>
      </w:pPr>
    </w:p>
    <w:p w14:paraId="677D5DF2" w14:textId="0D4A00B6" w:rsidR="001C19E7" w:rsidRDefault="001C19E7" w:rsidP="001C19E7">
      <w:pPr>
        <w:rPr>
          <w:lang w:val="en-US"/>
        </w:rPr>
      </w:pPr>
    </w:p>
    <w:p w14:paraId="6B09FE16" w14:textId="568E678D" w:rsidR="001C19E7" w:rsidRDefault="001C19E7" w:rsidP="001C19E7">
      <w:pPr>
        <w:rPr>
          <w:lang w:val="en-US"/>
        </w:rPr>
      </w:pPr>
    </w:p>
    <w:p w14:paraId="30276996" w14:textId="08E17372" w:rsidR="001C19E7" w:rsidRDefault="001C19E7" w:rsidP="001C19E7">
      <w:pPr>
        <w:rPr>
          <w:lang w:val="en-US"/>
        </w:rPr>
      </w:pPr>
    </w:p>
    <w:p w14:paraId="4C169C2D" w14:textId="58D78C4E" w:rsidR="001C19E7" w:rsidRDefault="001C19E7" w:rsidP="001C19E7">
      <w:pPr>
        <w:rPr>
          <w:lang w:val="en-US"/>
        </w:rPr>
      </w:pPr>
    </w:p>
    <w:p w14:paraId="602E7C5A" w14:textId="1A3C1E93" w:rsidR="001C19E7" w:rsidRDefault="001C19E7" w:rsidP="001C19E7">
      <w:pPr>
        <w:rPr>
          <w:lang w:val="en-US"/>
        </w:rPr>
      </w:pPr>
    </w:p>
    <w:p w14:paraId="0F6DB988" w14:textId="2B873ADB" w:rsidR="001C19E7" w:rsidRDefault="001C19E7" w:rsidP="001C19E7">
      <w:pPr>
        <w:rPr>
          <w:lang w:val="en-US"/>
        </w:rPr>
      </w:pPr>
    </w:p>
    <w:p w14:paraId="7DE9B587" w14:textId="707D992B" w:rsidR="001C19E7" w:rsidRDefault="001C19E7" w:rsidP="001C19E7">
      <w:pPr>
        <w:rPr>
          <w:lang w:val="en-US"/>
        </w:rPr>
      </w:pPr>
    </w:p>
    <w:p w14:paraId="1D6A0D1F" w14:textId="45CDF0A5" w:rsidR="001C19E7" w:rsidRDefault="001C19E7" w:rsidP="001C19E7">
      <w:pPr>
        <w:rPr>
          <w:lang w:val="en-US"/>
        </w:rPr>
      </w:pPr>
    </w:p>
    <w:p w14:paraId="0895C129" w14:textId="4C77578F" w:rsidR="001C19E7" w:rsidRDefault="001C19E7" w:rsidP="001C19E7">
      <w:pPr>
        <w:rPr>
          <w:lang w:val="en-US"/>
        </w:rPr>
      </w:pPr>
    </w:p>
    <w:p w14:paraId="1966EACF" w14:textId="7BC0FF3D" w:rsidR="001C19E7" w:rsidRDefault="001C19E7" w:rsidP="001C19E7">
      <w:pPr>
        <w:rPr>
          <w:lang w:val="en-US"/>
        </w:rPr>
      </w:pPr>
    </w:p>
    <w:p w14:paraId="360CC02C" w14:textId="332566C7" w:rsidR="001C19E7" w:rsidRDefault="001C19E7" w:rsidP="001C19E7">
      <w:pPr>
        <w:rPr>
          <w:lang w:val="en-US"/>
        </w:rPr>
      </w:pPr>
    </w:p>
    <w:p w14:paraId="3CE4AA2C" w14:textId="2B613792" w:rsidR="00AC48D5" w:rsidRDefault="00AC48D5" w:rsidP="001C19E7">
      <w:pPr>
        <w:rPr>
          <w:lang w:val="en-US"/>
        </w:rPr>
      </w:pPr>
    </w:p>
    <w:p w14:paraId="4B9DB0DC" w14:textId="77777777" w:rsidR="00AC48D5" w:rsidRDefault="00AC48D5" w:rsidP="001C19E7">
      <w:pPr>
        <w:rPr>
          <w:lang w:val="en-US"/>
        </w:rPr>
      </w:pPr>
    </w:p>
    <w:p w14:paraId="3E150967" w14:textId="23362293" w:rsidR="001C19E7" w:rsidRDefault="001C19E7" w:rsidP="001C19E7">
      <w:pPr>
        <w:rPr>
          <w:lang w:val="en-US"/>
        </w:rPr>
      </w:pPr>
    </w:p>
    <w:p w14:paraId="6ED91E3E" w14:textId="76737535" w:rsidR="001C19E7" w:rsidRDefault="001C19E7" w:rsidP="001C19E7">
      <w:pPr>
        <w:rPr>
          <w:lang w:val="en-US"/>
        </w:rPr>
      </w:pPr>
    </w:p>
    <w:p w14:paraId="4664748E" w14:textId="4C9D0F74" w:rsidR="001C19E7" w:rsidRDefault="001C19E7" w:rsidP="001C19E7">
      <w:pPr>
        <w:rPr>
          <w:lang w:val="en-US"/>
        </w:rPr>
      </w:pPr>
    </w:p>
    <w:p w14:paraId="4066B1C1" w14:textId="39820BEC" w:rsidR="001C19E7" w:rsidRDefault="001C19E7" w:rsidP="001C19E7">
      <w:pPr>
        <w:rPr>
          <w:lang w:val="en-US"/>
        </w:rPr>
      </w:pPr>
    </w:p>
    <w:p w14:paraId="4D1029D6" w14:textId="0021CD10" w:rsidR="002F1E39" w:rsidRDefault="002F1E39" w:rsidP="001C19E7">
      <w:pPr>
        <w:rPr>
          <w:lang w:val="en-US"/>
        </w:rPr>
      </w:pPr>
    </w:p>
    <w:p w14:paraId="2BC49BE1" w14:textId="309CE201" w:rsidR="002F1E39" w:rsidRDefault="002F1E39" w:rsidP="001C19E7">
      <w:pPr>
        <w:rPr>
          <w:lang w:val="en-US"/>
        </w:rPr>
      </w:pPr>
    </w:p>
    <w:p w14:paraId="0D970B5F" w14:textId="77777777" w:rsidR="002F1E39" w:rsidRDefault="002F1E39" w:rsidP="001C19E7">
      <w:pPr>
        <w:rPr>
          <w:lang w:val="en-US"/>
        </w:rPr>
      </w:pPr>
    </w:p>
    <w:p w14:paraId="1A7B7D11" w14:textId="6D8DE542" w:rsidR="009F7884" w:rsidRDefault="009F7884" w:rsidP="009F7884">
      <w:pPr>
        <w:pStyle w:val="Ttulo4"/>
        <w:rPr>
          <w:sz w:val="24"/>
          <w14:ligatures w14:val="none"/>
          <w14:cntxtAlts w14:val="0"/>
        </w:rPr>
      </w:pPr>
      <w:proofErr w:type="spellStart"/>
      <w:r>
        <w:t>Nombre</w:t>
      </w:r>
      <w:proofErr w:type="spellEnd"/>
      <w:r>
        <w:t xml:space="preserve"> de la </w:t>
      </w:r>
      <w:proofErr w:type="spellStart"/>
      <w:r>
        <w:t>actividad</w:t>
      </w:r>
      <w:proofErr w:type="spellEnd"/>
      <w:r>
        <w:t>: “La placa Arduino”</w:t>
      </w:r>
    </w:p>
    <w:p w14:paraId="0E79BE3C" w14:textId="41DC87F7" w:rsidR="009F7884" w:rsidRDefault="009F7884" w:rsidP="00AC48D5">
      <w:pPr>
        <w:pStyle w:val="Ttulo5"/>
      </w:pPr>
      <w:r>
        <w:t>Objetivos de la actividad:</w:t>
      </w:r>
    </w:p>
    <w:p w14:paraId="6F83BB17" w14:textId="77777777" w:rsidR="009F7884" w:rsidRDefault="009F7884" w:rsidP="002F1E39">
      <w:pPr>
        <w:pStyle w:val="Compact"/>
      </w:pPr>
      <w:r>
        <w:t>Conocer el sentido de una tarjeta controladora.</w:t>
      </w:r>
    </w:p>
    <w:p w14:paraId="2BAD6382" w14:textId="77777777" w:rsidR="009F7884" w:rsidRDefault="009F7884" w:rsidP="002F1E39">
      <w:pPr>
        <w:pStyle w:val="Compact"/>
      </w:pPr>
      <w:r>
        <w:t>Alimentación de la placa Arduino.</w:t>
      </w:r>
    </w:p>
    <w:p w14:paraId="35CF3956" w14:textId="77777777" w:rsidR="009F7884" w:rsidRDefault="009F7884" w:rsidP="002F1E39">
      <w:pPr>
        <w:pStyle w:val="Compact"/>
      </w:pPr>
      <w:r>
        <w:t>Entradas y salidas de la placa.</w:t>
      </w:r>
    </w:p>
    <w:p w14:paraId="69D75A2D" w14:textId="77777777" w:rsidR="009F7884" w:rsidRDefault="009F7884" w:rsidP="002F1E39">
      <w:pPr>
        <w:pStyle w:val="Compact"/>
      </w:pPr>
      <w:r>
        <w:t>Driver de la placa controladora.</w:t>
      </w:r>
    </w:p>
    <w:p w14:paraId="05AB6A8F" w14:textId="77777777" w:rsidR="009F7884" w:rsidRDefault="009F7884" w:rsidP="002F1E39">
      <w:pPr>
        <w:pStyle w:val="Compact"/>
      </w:pPr>
      <w:r>
        <w:t>Conexión entre la placa Arduino y el ordenador.</w:t>
      </w:r>
    </w:p>
    <w:p w14:paraId="1FB9ED55" w14:textId="23E50E3A" w:rsidR="009F7884" w:rsidRDefault="009F7884" w:rsidP="002F1E39">
      <w:pPr>
        <w:pStyle w:val="Compact"/>
      </w:pPr>
      <w:r>
        <w:t>Cómo programar la tarjeta Arduino (IDE de Arduino).</w:t>
      </w:r>
    </w:p>
    <w:p w14:paraId="3AD28622" w14:textId="4458F874" w:rsidR="009F7884" w:rsidRDefault="009F7884" w:rsidP="00AC48D5">
      <w:pPr>
        <w:pStyle w:val="Ttulo5"/>
      </w:pPr>
      <w:r>
        <w:t>Requisitos previos a la actividad</w:t>
      </w:r>
    </w:p>
    <w:p w14:paraId="39709F4B" w14:textId="77777777" w:rsidR="009F7884" w:rsidRDefault="009F7884" w:rsidP="002F1E39">
      <w:pPr>
        <w:pStyle w:val="Compact"/>
      </w:pPr>
      <w:r>
        <w:t>Conocer los elementos de un circuito eléctrico.</w:t>
      </w:r>
    </w:p>
    <w:p w14:paraId="309BCB07" w14:textId="77777777" w:rsidR="009F7884" w:rsidRDefault="009F7884" w:rsidP="002F1E39">
      <w:pPr>
        <w:pStyle w:val="Compact"/>
      </w:pPr>
      <w:r>
        <w:t>Conocer las magnitudes y unidades eléctricas fundamentales.</w:t>
      </w:r>
    </w:p>
    <w:p w14:paraId="1F55E220" w14:textId="36F5438A" w:rsidR="009F7884" w:rsidRDefault="009F7884" w:rsidP="002F1E39">
      <w:pPr>
        <w:pStyle w:val="Compact"/>
      </w:pPr>
      <w:r>
        <w:t>Conocimientos básicos de electrónica analógica y digital.</w:t>
      </w:r>
    </w:p>
    <w:p w14:paraId="3CD0B546" w14:textId="65244170" w:rsidR="009F7884" w:rsidRDefault="009F7884" w:rsidP="00AC48D5">
      <w:pPr>
        <w:pStyle w:val="Ttulo5"/>
      </w:pPr>
      <w:r>
        <w:t>Descripción de la actividad</w:t>
      </w:r>
    </w:p>
    <w:p w14:paraId="2DC71B7E" w14:textId="77777777" w:rsidR="009F7884" w:rsidRDefault="009F7884" w:rsidP="00DF294D">
      <w:pPr>
        <w:pStyle w:val="Compact"/>
        <w:numPr>
          <w:ilvl w:val="0"/>
          <w:numId w:val="13"/>
        </w:numPr>
      </w:pPr>
      <w:r>
        <w:t>Introducción a la placa Arduino.</w:t>
      </w:r>
    </w:p>
    <w:p w14:paraId="4A767B2D" w14:textId="77777777" w:rsidR="009F7884" w:rsidRDefault="009F7884" w:rsidP="00DF294D">
      <w:pPr>
        <w:pStyle w:val="Compact"/>
        <w:numPr>
          <w:ilvl w:val="0"/>
          <w:numId w:val="13"/>
        </w:numPr>
      </w:pPr>
      <w:r>
        <w:t>Conexión de la placa al ordenador.</w:t>
      </w:r>
    </w:p>
    <w:p w14:paraId="10B715AC" w14:textId="3A034E9D" w:rsidR="009F7884" w:rsidRDefault="009F7884" w:rsidP="00DF294D">
      <w:pPr>
        <w:pStyle w:val="Compact"/>
        <w:numPr>
          <w:ilvl w:val="0"/>
          <w:numId w:val="13"/>
        </w:numPr>
      </w:pPr>
      <w:r>
        <w:t>Configuración de la tarjeta Arduino.</w:t>
      </w:r>
    </w:p>
    <w:p w14:paraId="219355DD" w14:textId="32B44292" w:rsidR="009F7884" w:rsidRDefault="009F7884" w:rsidP="00AC48D5">
      <w:pPr>
        <w:pStyle w:val="Ttulo5"/>
      </w:pPr>
      <w:r>
        <w:lastRenderedPageBreak/>
        <w:t xml:space="preserve">Desarrollo de la </w:t>
      </w:r>
      <w:proofErr w:type="spellStart"/>
      <w:r>
        <w:t>actividad</w:t>
      </w:r>
      <w:proofErr w:type="spellEnd"/>
      <w:r>
        <w:t>:</w:t>
      </w:r>
    </w:p>
    <w:p w14:paraId="2C51BDA1" w14:textId="338A3552" w:rsidR="009F7884" w:rsidRDefault="009F7884" w:rsidP="00DF294D">
      <w:pPr>
        <w:pStyle w:val="Compact"/>
        <w:numPr>
          <w:ilvl w:val="0"/>
          <w:numId w:val="14"/>
        </w:numPr>
      </w:pPr>
      <w:r>
        <w:t>Primer acercamiento a la placa Arduino.</w:t>
      </w:r>
    </w:p>
    <w:p w14:paraId="3AB274EA" w14:textId="6B3C1570" w:rsidR="009F7884" w:rsidRDefault="009F7884" w:rsidP="009F7884">
      <w:pPr>
        <w:pStyle w:val="Standard"/>
      </w:pPr>
    </w:p>
    <w:p w14:paraId="7B0F611F" w14:textId="180DD0C9" w:rsidR="009F7884" w:rsidRDefault="009F7884" w:rsidP="009F7884">
      <w:pPr>
        <w:pStyle w:val="Standard"/>
      </w:pPr>
    </w:p>
    <w:p w14:paraId="650F5F7F" w14:textId="771AB909" w:rsidR="009F7884" w:rsidRDefault="009F7884" w:rsidP="009F7884">
      <w:pPr>
        <w:pStyle w:val="Standard"/>
        <w:jc w:val="center"/>
      </w:pPr>
      <w:r>
        <w:rPr>
          <w:noProof/>
        </w:rPr>
        <w:drawing>
          <wp:inline distT="0" distB="0" distL="0" distR="0" wp14:anchorId="57399896" wp14:editId="5DCF1CBA">
            <wp:extent cx="5935980" cy="1960880"/>
            <wp:effectExtent l="0" t="0" r="7620"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35980" cy="1960880"/>
                    </a:xfrm>
                    <a:prstGeom prst="rect">
                      <a:avLst/>
                    </a:prstGeom>
                  </pic:spPr>
                </pic:pic>
              </a:graphicData>
            </a:graphic>
          </wp:inline>
        </w:drawing>
      </w:r>
    </w:p>
    <w:p w14:paraId="476119F6" w14:textId="732DD7F8" w:rsidR="009F7884" w:rsidRDefault="009F7884" w:rsidP="009F7884">
      <w:pPr>
        <w:pStyle w:val="Standard"/>
      </w:pPr>
    </w:p>
    <w:p w14:paraId="40C32A9F" w14:textId="77777777" w:rsidR="009F7884" w:rsidRDefault="009F7884" w:rsidP="009F7884">
      <w:pPr>
        <w:pStyle w:val="Standard"/>
      </w:pPr>
    </w:p>
    <w:p w14:paraId="56F2C931" w14:textId="40887252" w:rsidR="009F7884" w:rsidRDefault="009F7884" w:rsidP="00DF294D">
      <w:pPr>
        <w:pStyle w:val="Compact"/>
        <w:numPr>
          <w:ilvl w:val="0"/>
          <w:numId w:val="14"/>
        </w:numPr>
      </w:pPr>
      <w:r>
        <w:t>Conexión de la placa al ordenador.</w:t>
      </w:r>
    </w:p>
    <w:p w14:paraId="669B68D5" w14:textId="68FD8C10" w:rsidR="009F7884" w:rsidRDefault="009F7884" w:rsidP="00DF294D">
      <w:pPr>
        <w:pStyle w:val="Compact"/>
        <w:numPr>
          <w:ilvl w:val="0"/>
          <w:numId w:val="14"/>
        </w:numPr>
      </w:pPr>
      <w:r>
        <w:t>Configuración de la placa.</w:t>
      </w:r>
    </w:p>
    <w:p w14:paraId="04F8BCC9" w14:textId="77777777" w:rsidR="009F7884" w:rsidRDefault="009F7884" w:rsidP="009F7884">
      <w:pPr>
        <w:pStyle w:val="Standard"/>
      </w:pPr>
    </w:p>
    <w:p w14:paraId="69F14CD1" w14:textId="731197C8" w:rsidR="009F7884" w:rsidRDefault="009F7884" w:rsidP="002F1E39">
      <w:pPr>
        <w:pStyle w:val="Textoindependiente"/>
      </w:pPr>
      <w:r>
        <w:t xml:space="preserve">Desde </w:t>
      </w:r>
      <w:proofErr w:type="spellStart"/>
      <w:r>
        <w:t>ArduinoBlocks</w:t>
      </w:r>
      <w:proofErr w:type="spellEnd"/>
      <w:r>
        <w:t>, ya se ha estudiado, y con el IDE de Arduino, se realiza descargando la aplicación desde la página web www.arduino.cc, según el sistema operativo de nuestro equipo informático.</w:t>
      </w:r>
    </w:p>
    <w:p w14:paraId="27195B10" w14:textId="77777777" w:rsidR="009F7884" w:rsidRDefault="009F7884" w:rsidP="009F7884">
      <w:pPr>
        <w:pStyle w:val="Standard"/>
      </w:pPr>
    </w:p>
    <w:p w14:paraId="691CEBBA" w14:textId="20E2DE15" w:rsidR="009F7884" w:rsidRDefault="009F7884" w:rsidP="002F1E39">
      <w:pPr>
        <w:pStyle w:val="Textoindependiente"/>
      </w:pPr>
      <w:r>
        <w:t>Y desde el IDE de Arduino, en el menú “Herramientas”, se configura la placa Arduino y el puerto USB del ordenador donde se ha conectado (se visualiza en la línea de estado del IDE).</w:t>
      </w:r>
    </w:p>
    <w:p w14:paraId="3A6E7E6E" w14:textId="77777777" w:rsidR="009F7884" w:rsidRDefault="009F7884" w:rsidP="009F7884">
      <w:pPr>
        <w:pStyle w:val="Standard"/>
      </w:pPr>
    </w:p>
    <w:p w14:paraId="158C3DCD" w14:textId="0B88110A" w:rsidR="009F7884" w:rsidRDefault="009F7884" w:rsidP="009F7884">
      <w:pPr>
        <w:pStyle w:val="Standard"/>
        <w:jc w:val="center"/>
      </w:pPr>
      <w:r>
        <w:rPr>
          <w:noProof/>
        </w:rPr>
        <w:lastRenderedPageBreak/>
        <w:drawing>
          <wp:inline distT="0" distB="0" distL="0" distR="0" wp14:anchorId="359EF0B2" wp14:editId="1479D4BC">
            <wp:extent cx="3091815" cy="3710305"/>
            <wp:effectExtent l="0" t="0" r="0" b="444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91815" cy="3710305"/>
                    </a:xfrm>
                    <a:prstGeom prst="rect">
                      <a:avLst/>
                    </a:prstGeom>
                    <a:noFill/>
                  </pic:spPr>
                </pic:pic>
              </a:graphicData>
            </a:graphic>
          </wp:inline>
        </w:drawing>
      </w:r>
    </w:p>
    <w:p w14:paraId="402BA548" w14:textId="77777777" w:rsidR="009F7884" w:rsidRDefault="009F7884" w:rsidP="009F7884">
      <w:pPr>
        <w:pStyle w:val="Standard"/>
      </w:pPr>
    </w:p>
    <w:p w14:paraId="07FB5CE6" w14:textId="77777777" w:rsidR="009F7884" w:rsidRDefault="009F7884" w:rsidP="009F7884">
      <w:pPr>
        <w:pStyle w:val="Standard"/>
      </w:pPr>
    </w:p>
    <w:p w14:paraId="5127A21E" w14:textId="77777777" w:rsidR="009F7884" w:rsidRDefault="009F7884" w:rsidP="009F7884">
      <w:pPr>
        <w:pStyle w:val="Standard"/>
      </w:pPr>
    </w:p>
    <w:p w14:paraId="78834C6F" w14:textId="1A383267" w:rsidR="009F7884" w:rsidRDefault="009F7884" w:rsidP="00DF294D">
      <w:pPr>
        <w:pStyle w:val="Textoindependiente"/>
        <w:numPr>
          <w:ilvl w:val="0"/>
          <w:numId w:val="14"/>
        </w:numPr>
      </w:pPr>
      <w:r>
        <w:t>Subir a la placa el primer ejemplo básico: “</w:t>
      </w:r>
      <w:proofErr w:type="spellStart"/>
      <w:r>
        <w:t>Blink</w:t>
      </w:r>
      <w:proofErr w:type="spellEnd"/>
      <w:r>
        <w:t xml:space="preserve">”, desde el menú Archivo – Ejemplos – 01. </w:t>
      </w:r>
      <w:proofErr w:type="spellStart"/>
      <w:r>
        <w:t>Basics</w:t>
      </w:r>
      <w:proofErr w:type="spellEnd"/>
      <w:r>
        <w:t xml:space="preserve"> – </w:t>
      </w:r>
      <w:proofErr w:type="spellStart"/>
      <w:r>
        <w:t>Blink</w:t>
      </w:r>
      <w:proofErr w:type="spellEnd"/>
      <w:r>
        <w:t xml:space="preserve">. Una vez cargado el código, hacemos </w:t>
      </w:r>
      <w:proofErr w:type="spellStart"/>
      <w:r>
        <w:t>clik</w:t>
      </w:r>
      <w:proofErr w:type="spellEnd"/>
      <w:r>
        <w:t xml:space="preserve"> en Subir (El botón con una flecha) y ya estará el programa </w:t>
      </w:r>
      <w:proofErr w:type="spellStart"/>
      <w:r>
        <w:t>Blink</w:t>
      </w:r>
      <w:proofErr w:type="spellEnd"/>
      <w:r>
        <w:t xml:space="preserve"> cargado en nuestra placa Arduino.</w:t>
      </w:r>
    </w:p>
    <w:p w14:paraId="601841F9" w14:textId="77777777" w:rsidR="009F7884" w:rsidRDefault="009F7884" w:rsidP="009F7884">
      <w:pPr>
        <w:pStyle w:val="Standard"/>
      </w:pPr>
    </w:p>
    <w:p w14:paraId="1DA7CCD8" w14:textId="188BB0E5" w:rsidR="009F7884" w:rsidRDefault="009F7884" w:rsidP="00AC48D5">
      <w:pPr>
        <w:pStyle w:val="Ttulo5"/>
      </w:pPr>
      <w:r>
        <w:t>Criterios de evaluación</w:t>
      </w:r>
    </w:p>
    <w:p w14:paraId="496A36B6" w14:textId="77777777" w:rsidR="009F7884" w:rsidRDefault="009F7884" w:rsidP="00BD370A">
      <w:pPr>
        <w:pStyle w:val="Compact"/>
      </w:pPr>
      <w:r>
        <w:t>Conoce la tarjeta controladora Arduino.</w:t>
      </w:r>
    </w:p>
    <w:p w14:paraId="0AC1BF75" w14:textId="4584C084" w:rsidR="009F7884" w:rsidRDefault="009F7884" w:rsidP="00BD370A">
      <w:pPr>
        <w:pStyle w:val="Compact"/>
      </w:pPr>
      <w:r>
        <w:t>Distingue entradas y salidas de la placa.</w:t>
      </w:r>
    </w:p>
    <w:p w14:paraId="717BD90C" w14:textId="60670AB9" w:rsidR="009F7884" w:rsidRDefault="009F7884" w:rsidP="00BD370A">
      <w:pPr>
        <w:pStyle w:val="Compact"/>
      </w:pPr>
      <w:r>
        <w:t>Descarga y configura la placa Arduino.</w:t>
      </w:r>
    </w:p>
    <w:p w14:paraId="37429D71" w14:textId="2CBDC94E" w:rsidR="009F7884" w:rsidRPr="009F7884" w:rsidRDefault="009F7884" w:rsidP="00AC48D5">
      <w:pPr>
        <w:pStyle w:val="Ttulo6"/>
      </w:pPr>
      <w:r w:rsidRPr="009F7884">
        <w:t>Estándares de aprendizaje</w:t>
      </w:r>
    </w:p>
    <w:p w14:paraId="119ECA1A" w14:textId="77777777" w:rsidR="009F7884" w:rsidRDefault="009F7884" w:rsidP="00BD370A">
      <w:pPr>
        <w:pStyle w:val="Compact"/>
      </w:pPr>
      <w:r>
        <w:t>Identifica los distintos elementos de la placa Arduino.</w:t>
      </w:r>
    </w:p>
    <w:p w14:paraId="13BBF6F4" w14:textId="77777777" w:rsidR="009F7884" w:rsidRDefault="009F7884" w:rsidP="00BD370A">
      <w:pPr>
        <w:pStyle w:val="Compact"/>
      </w:pPr>
      <w:r>
        <w:t xml:space="preserve">Descarga correctamente el </w:t>
      </w:r>
      <w:proofErr w:type="gramStart"/>
      <w:r>
        <w:t>driver</w:t>
      </w:r>
      <w:proofErr w:type="gramEnd"/>
      <w:r>
        <w:t xml:space="preserve"> de Arduino, según el Sistema Operativo usado.</w:t>
      </w:r>
    </w:p>
    <w:p w14:paraId="2CFDA843" w14:textId="77777777" w:rsidR="009F7884" w:rsidRDefault="009F7884" w:rsidP="00BD370A">
      <w:pPr>
        <w:pStyle w:val="Compact"/>
      </w:pPr>
      <w:r>
        <w:t>Conecta u configura la placa y el puerto USB donde se ha conectado.</w:t>
      </w:r>
    </w:p>
    <w:p w14:paraId="1A2CDFF8" w14:textId="77777777" w:rsidR="009F7884" w:rsidRDefault="009F7884" w:rsidP="00BD370A">
      <w:pPr>
        <w:pStyle w:val="Compact"/>
      </w:pPr>
      <w:r>
        <w:t>Sabe implementar el programa de ejemplo básico “</w:t>
      </w:r>
      <w:proofErr w:type="spellStart"/>
      <w:r>
        <w:t>Blink</w:t>
      </w:r>
      <w:proofErr w:type="spellEnd"/>
      <w:r>
        <w:t>” en la placa con éxito.</w:t>
      </w:r>
    </w:p>
    <w:p w14:paraId="4698E776" w14:textId="77777777" w:rsidR="009F7884" w:rsidRDefault="009F7884" w:rsidP="009F7884">
      <w:pPr>
        <w:pStyle w:val="Standard"/>
      </w:pPr>
    </w:p>
    <w:p w14:paraId="72F486CF" w14:textId="4C070CD9" w:rsidR="009F7884" w:rsidRPr="009F7884" w:rsidRDefault="009F7884" w:rsidP="00AC48D5">
      <w:pPr>
        <w:pStyle w:val="Ttulo6"/>
      </w:pPr>
      <w:r w:rsidRPr="009F7884">
        <w:t>Exposición de la actividad por parte de los alumnos, por equipos</w:t>
      </w:r>
    </w:p>
    <w:p w14:paraId="29E4B773" w14:textId="77777777" w:rsidR="009F7884" w:rsidRDefault="009F7884" w:rsidP="00BD370A">
      <w:pPr>
        <w:pStyle w:val="Compact"/>
      </w:pPr>
      <w:r>
        <w:t>Expone en público con claridad y soltura la actividad realizada</w:t>
      </w:r>
    </w:p>
    <w:p w14:paraId="465E812E" w14:textId="77777777" w:rsidR="009F7884" w:rsidRDefault="009F7884" w:rsidP="00BD370A">
      <w:pPr>
        <w:pStyle w:val="Compact"/>
      </w:pPr>
      <w:r>
        <w:lastRenderedPageBreak/>
        <w:t>Sigue el orden de los pasos para realizar la actividad</w:t>
      </w:r>
    </w:p>
    <w:p w14:paraId="328EA9B6" w14:textId="77777777" w:rsidR="009F7884" w:rsidRDefault="009F7884" w:rsidP="00BD370A">
      <w:pPr>
        <w:pStyle w:val="Compact"/>
      </w:pPr>
      <w:r>
        <w:t>Analiza con actitud crítica la exposición de la actividad de sus compañeros</w:t>
      </w:r>
    </w:p>
    <w:p w14:paraId="26118974" w14:textId="77777777" w:rsidR="009F7884" w:rsidRDefault="009F7884" w:rsidP="00BD370A">
      <w:pPr>
        <w:pStyle w:val="Compact"/>
      </w:pPr>
      <w:r>
        <w:t>Asume los fallos y asimila los errores suyos propios y de sus compañeros para futuras exposiciones orales</w:t>
      </w:r>
    </w:p>
    <w:p w14:paraId="09D2F4EB" w14:textId="77777777" w:rsidR="009F7884" w:rsidRDefault="009F7884" w:rsidP="009F7884">
      <w:pPr>
        <w:pStyle w:val="Standard"/>
      </w:pPr>
    </w:p>
    <w:p w14:paraId="1AA7F4C1" w14:textId="3865604A" w:rsidR="00AC48D5" w:rsidRPr="00AC48D5" w:rsidRDefault="009F7884" w:rsidP="00AC48D5">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9F7884" w14:paraId="0E68A4D5" w14:textId="77777777" w:rsidTr="009F788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C36088E" w14:textId="77777777" w:rsidR="009F7884" w:rsidRDefault="009F788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FF2E7DB" w14:textId="77777777" w:rsidR="009F7884" w:rsidRDefault="009F788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5A636" w14:textId="77777777" w:rsidR="009F7884" w:rsidRDefault="009F788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B61D70" w14:textId="77777777" w:rsidR="009F7884" w:rsidRDefault="009F788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09437E4" w14:textId="77777777" w:rsidR="009F7884" w:rsidRDefault="009F788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130F660" w14:textId="77777777" w:rsidR="009F7884" w:rsidRDefault="009F7884">
            <w:pPr>
              <w:pStyle w:val="TableContents"/>
              <w:rPr>
                <w:b/>
                <w:bCs/>
              </w:rPr>
            </w:pPr>
            <w:r>
              <w:rPr>
                <w:b/>
                <w:bCs/>
              </w:rPr>
              <w:t>Realiza con soltura</w:t>
            </w:r>
          </w:p>
        </w:tc>
      </w:tr>
      <w:tr w:rsidR="009F7884" w14:paraId="1007880A"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F883EB1" w14:textId="77777777" w:rsidR="009F7884" w:rsidRDefault="009F788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D9F8CD" w14:textId="77777777" w:rsidR="009F7884" w:rsidRDefault="009F7884">
            <w:pPr>
              <w:pStyle w:val="Standard"/>
              <w:tabs>
                <w:tab w:val="left" w:pos="911"/>
              </w:tabs>
              <w:rPr>
                <w:sz w:val="20"/>
                <w:szCs w:val="20"/>
              </w:rPr>
            </w:pPr>
            <w:r>
              <w:rPr>
                <w:sz w:val="20"/>
                <w:szCs w:val="20"/>
              </w:rPr>
              <w:t>Identifica los distintos elementos d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D2A848D"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32BD1EA"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320DCCB"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C328F8" w14:textId="77777777" w:rsidR="009F7884" w:rsidRDefault="009F7884">
            <w:pPr>
              <w:pStyle w:val="TableContents"/>
            </w:pPr>
          </w:p>
        </w:tc>
      </w:tr>
      <w:tr w:rsidR="009F7884" w14:paraId="7E0E4902"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FAA839" w14:textId="77777777" w:rsidR="009F7884" w:rsidRDefault="009F788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145C37" w14:textId="77777777" w:rsidR="009F7884" w:rsidRDefault="009F7884">
            <w:pPr>
              <w:pStyle w:val="Standard"/>
              <w:tabs>
                <w:tab w:val="left" w:pos="911"/>
              </w:tabs>
              <w:rPr>
                <w:sz w:val="20"/>
                <w:szCs w:val="20"/>
              </w:rPr>
            </w:pPr>
            <w:r>
              <w:rPr>
                <w:sz w:val="20"/>
                <w:szCs w:val="20"/>
              </w:rPr>
              <w:t xml:space="preserve">Descarga correctamente el </w:t>
            </w:r>
            <w:proofErr w:type="gramStart"/>
            <w:r>
              <w:rPr>
                <w:sz w:val="20"/>
                <w:szCs w:val="20"/>
              </w:rPr>
              <w:t>driver</w:t>
            </w:r>
            <w:proofErr w:type="gramEnd"/>
            <w:r>
              <w:rPr>
                <w:sz w:val="20"/>
                <w:szCs w:val="20"/>
              </w:rPr>
              <w:t xml:space="preserve"> de Arduino, según el Sistema Operativo us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A2264B9"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47EF6A2"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5C86E21"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535DA8F" w14:textId="77777777" w:rsidR="009F7884" w:rsidRDefault="009F7884">
            <w:pPr>
              <w:pStyle w:val="TableContents"/>
            </w:pPr>
          </w:p>
        </w:tc>
      </w:tr>
      <w:tr w:rsidR="009F7884" w14:paraId="4F3F06F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13C040" w14:textId="77777777" w:rsidR="009F7884" w:rsidRDefault="009F788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1C307BA" w14:textId="77777777" w:rsidR="009F7884" w:rsidRDefault="009F7884">
            <w:pPr>
              <w:pStyle w:val="Standard"/>
              <w:tabs>
                <w:tab w:val="left" w:pos="911"/>
              </w:tabs>
              <w:rPr>
                <w:sz w:val="20"/>
                <w:szCs w:val="20"/>
              </w:rPr>
            </w:pPr>
            <w:r>
              <w:rPr>
                <w:sz w:val="20"/>
                <w:szCs w:val="20"/>
              </w:rPr>
              <w:t>Conecta u configura la placa y el puerto USB donde se ha conect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0C586B"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EA8BF4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ABF3920"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FF3FCB" w14:textId="77777777" w:rsidR="009F7884" w:rsidRDefault="009F7884">
            <w:pPr>
              <w:pStyle w:val="TableContents"/>
            </w:pPr>
          </w:p>
        </w:tc>
      </w:tr>
      <w:tr w:rsidR="009F7884" w14:paraId="73B93B54"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FFA2E3B" w14:textId="77777777" w:rsidR="009F7884" w:rsidRDefault="009F788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BCC6FBC" w14:textId="77777777" w:rsidR="009F7884" w:rsidRDefault="009F7884">
            <w:pPr>
              <w:pStyle w:val="Standard"/>
              <w:tabs>
                <w:tab w:val="left" w:pos="911"/>
              </w:tabs>
              <w:rPr>
                <w:sz w:val="20"/>
                <w:szCs w:val="20"/>
              </w:rPr>
            </w:pPr>
            <w:r>
              <w:rPr>
                <w:sz w:val="20"/>
                <w:szCs w:val="20"/>
              </w:rPr>
              <w:t>Sabe implementar el programa de ejemplo básico “</w:t>
            </w:r>
            <w:proofErr w:type="spellStart"/>
            <w:r>
              <w:rPr>
                <w:sz w:val="20"/>
                <w:szCs w:val="20"/>
              </w:rPr>
              <w:t>Blink</w:t>
            </w:r>
            <w:proofErr w:type="spellEnd"/>
            <w:r>
              <w:rPr>
                <w:sz w:val="20"/>
                <w:szCs w:val="20"/>
              </w:rPr>
              <w:t>” en la placa con éx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CE78B7C"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9DF0E8F"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D3E36D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CA234D" w14:textId="77777777" w:rsidR="009F7884" w:rsidRDefault="009F7884">
            <w:pPr>
              <w:pStyle w:val="TableContents"/>
            </w:pPr>
          </w:p>
        </w:tc>
      </w:tr>
      <w:tr w:rsidR="009F7884" w14:paraId="6FF8B91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25F71C" w14:textId="77777777" w:rsidR="009F7884" w:rsidRDefault="009F788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5F85AEBC" w14:textId="77777777" w:rsidR="009F7884" w:rsidRDefault="009F7884">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68D39AA"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2EA00A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27F4F7"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ED6998" w14:textId="77777777" w:rsidR="009F7884" w:rsidRDefault="009F7884">
            <w:pPr>
              <w:pStyle w:val="TableContents"/>
            </w:pPr>
          </w:p>
        </w:tc>
      </w:tr>
      <w:tr w:rsidR="009F7884" w14:paraId="4BC574D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E1B57F" w14:textId="77777777" w:rsidR="009F7884" w:rsidRDefault="009F7884">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4FC92A3" w14:textId="77777777" w:rsidR="009F7884" w:rsidRDefault="009F7884">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8927EB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712E90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B816E48"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708C5B" w14:textId="77777777" w:rsidR="009F7884" w:rsidRDefault="009F7884">
            <w:pPr>
              <w:pStyle w:val="TableContents"/>
            </w:pPr>
          </w:p>
        </w:tc>
      </w:tr>
      <w:tr w:rsidR="009F7884" w14:paraId="2BA81555"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2070FC" w14:textId="77777777" w:rsidR="009F7884" w:rsidRDefault="009F788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9B70AE" w14:textId="77777777" w:rsidR="009F7884" w:rsidRDefault="009F7884">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A3E83DF"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B55F8D9"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C3879D2"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DA630BA" w14:textId="77777777" w:rsidR="009F7884" w:rsidRDefault="009F7884">
            <w:pPr>
              <w:pStyle w:val="TableContents"/>
            </w:pPr>
          </w:p>
        </w:tc>
      </w:tr>
      <w:tr w:rsidR="009F7884" w14:paraId="4499F2A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471579" w14:textId="77777777" w:rsidR="009F7884" w:rsidRDefault="009F788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40FBA9E" w14:textId="77777777" w:rsidR="009F7884" w:rsidRDefault="009F7884">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A771C5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685E58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9C35C49"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B83A1A" w14:textId="77777777" w:rsidR="009F7884" w:rsidRDefault="009F7884">
            <w:pPr>
              <w:pStyle w:val="TableContents"/>
            </w:pPr>
          </w:p>
        </w:tc>
      </w:tr>
      <w:tr w:rsidR="009F7884" w14:paraId="41E37653"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0FDD5A4" w14:textId="77777777" w:rsidR="009F7884" w:rsidRDefault="009F788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F9D58A" w14:textId="77777777" w:rsidR="009F7884" w:rsidRDefault="009F788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F81C441"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052E98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D49EF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E2CD1C" w14:textId="77777777" w:rsidR="009F7884" w:rsidRDefault="009F7884">
            <w:pPr>
              <w:pStyle w:val="TableContents"/>
            </w:pPr>
          </w:p>
        </w:tc>
      </w:tr>
    </w:tbl>
    <w:p w14:paraId="4E3F2F1C" w14:textId="77777777" w:rsidR="009F7884" w:rsidRDefault="009F7884" w:rsidP="009F7884">
      <w:pPr>
        <w:pStyle w:val="Standard"/>
      </w:pPr>
    </w:p>
    <w:p w14:paraId="2F6B131F" w14:textId="77777777" w:rsidR="009F7884" w:rsidRDefault="009F7884" w:rsidP="009F7884">
      <w:pPr>
        <w:pStyle w:val="Standard"/>
      </w:pPr>
    </w:p>
    <w:p w14:paraId="16241D86" w14:textId="7AD72116" w:rsidR="001C19E7" w:rsidRDefault="001C19E7" w:rsidP="001C19E7">
      <w:pPr>
        <w:rPr>
          <w:lang w:val="en-US"/>
        </w:rPr>
      </w:pPr>
    </w:p>
    <w:p w14:paraId="2A1D527B" w14:textId="6A245094" w:rsidR="001C19E7" w:rsidRDefault="001C19E7" w:rsidP="001C19E7">
      <w:pPr>
        <w:rPr>
          <w:lang w:val="en-US"/>
        </w:rPr>
      </w:pPr>
    </w:p>
    <w:p w14:paraId="0E3434D4" w14:textId="0EA5F8B6" w:rsidR="001C19E7" w:rsidRDefault="001C19E7" w:rsidP="001C19E7">
      <w:pPr>
        <w:rPr>
          <w:lang w:val="en-US"/>
        </w:rPr>
      </w:pPr>
    </w:p>
    <w:p w14:paraId="10430B27" w14:textId="11E06236" w:rsidR="001C19E7" w:rsidRDefault="001C19E7" w:rsidP="001C19E7">
      <w:pPr>
        <w:rPr>
          <w:lang w:val="en-US"/>
        </w:rPr>
      </w:pPr>
    </w:p>
    <w:p w14:paraId="682459ED" w14:textId="553B46DB" w:rsidR="001C19E7" w:rsidRDefault="001C19E7" w:rsidP="001C19E7">
      <w:pPr>
        <w:rPr>
          <w:lang w:val="en-US"/>
        </w:rPr>
      </w:pPr>
    </w:p>
    <w:p w14:paraId="124FDD70" w14:textId="77777777" w:rsidR="00D03181" w:rsidRDefault="00D03181" w:rsidP="00D03181">
      <w:pPr>
        <w:pStyle w:val="Textoindependiente"/>
      </w:pPr>
    </w:p>
    <w:p w14:paraId="0E6AD54E" w14:textId="77777777" w:rsidR="00D03181" w:rsidRDefault="00D03181" w:rsidP="00D03181">
      <w:pPr>
        <w:pStyle w:val="Textoindependiente"/>
      </w:pPr>
    </w:p>
    <w:p w14:paraId="2E8009DD" w14:textId="70B3B8DE" w:rsidR="00D03181" w:rsidRDefault="00D03181" w:rsidP="00D03181">
      <w:pPr>
        <w:pStyle w:val="Ttulo4"/>
        <w:numPr>
          <w:ilvl w:val="3"/>
          <w:numId w:val="4"/>
        </w:numPr>
      </w:pPr>
      <w:proofErr w:type="spellStart"/>
      <w:r>
        <w:t>Nombre</w:t>
      </w:r>
      <w:proofErr w:type="spellEnd"/>
      <w:r>
        <w:t xml:space="preserve"> de la </w:t>
      </w:r>
      <w:proofErr w:type="spellStart"/>
      <w:r>
        <w:t>actividad</w:t>
      </w:r>
      <w:proofErr w:type="spellEnd"/>
      <w:r>
        <w:t>: “</w:t>
      </w:r>
      <w:proofErr w:type="spellStart"/>
      <w:r>
        <w:t>Conociendo</w:t>
      </w:r>
      <w:proofErr w:type="spellEnd"/>
      <w:r>
        <w:t xml:space="preserve"> la Shield”</w:t>
      </w:r>
    </w:p>
    <w:p w14:paraId="0C5C4F5B" w14:textId="3385C915" w:rsidR="00D03181" w:rsidRDefault="00D03181" w:rsidP="00D03181">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xml:space="preserve">, conociendo e identificando cada </w:t>
      </w:r>
      <w:proofErr w:type="gramStart"/>
      <w:r>
        <w:t>una</w:t>
      </w:r>
      <w:proofErr w:type="gramEnd"/>
      <w:r>
        <w:t xml:space="preserve"> de los componentes de la placa y grabando Firmware dado a Arduino.</w:t>
      </w:r>
    </w:p>
    <w:p w14:paraId="46F478B3" w14:textId="77777777" w:rsidR="00D03181" w:rsidRDefault="00D03181" w:rsidP="00D03181">
      <w:pPr>
        <w:pStyle w:val="Ttulo4"/>
        <w:numPr>
          <w:ilvl w:val="0"/>
          <w:numId w:val="0"/>
        </w:numPr>
      </w:pPr>
    </w:p>
    <w:p w14:paraId="156D988D" w14:textId="77777777" w:rsidR="00D03181" w:rsidRDefault="00D03181" w:rsidP="00D03181">
      <w:pPr>
        <w:pStyle w:val="Ttulo4"/>
        <w:numPr>
          <w:ilvl w:val="0"/>
          <w:numId w:val="0"/>
        </w:numPr>
      </w:pPr>
    </w:p>
    <w:p w14:paraId="1F0E8DA2" w14:textId="77777777" w:rsidR="00D03181" w:rsidRDefault="00D03181" w:rsidP="00D03181">
      <w:pPr>
        <w:pStyle w:val="Ttulo4"/>
        <w:numPr>
          <w:ilvl w:val="0"/>
          <w:numId w:val="0"/>
        </w:numPr>
      </w:pPr>
    </w:p>
    <w:p w14:paraId="31DF61A8" w14:textId="28820535" w:rsidR="00C74E58" w:rsidRDefault="00C74E58" w:rsidP="00D03181">
      <w:pPr>
        <w:pStyle w:val="Ttulo4"/>
      </w:pPr>
      <w:proofErr w:type="spellStart"/>
      <w:r>
        <w:t>Nombre</w:t>
      </w:r>
      <w:proofErr w:type="spellEnd"/>
      <w:r>
        <w:t xml:space="preserve"> de la </w:t>
      </w:r>
      <w:proofErr w:type="spellStart"/>
      <w:r>
        <w:t>actividad</w:t>
      </w:r>
      <w:proofErr w:type="spellEnd"/>
      <w:r>
        <w:t>: “LED”</w:t>
      </w:r>
    </w:p>
    <w:p w14:paraId="61B24571" w14:textId="07DB92F6" w:rsidR="00C74E58" w:rsidRDefault="00C74E58" w:rsidP="00AC48D5">
      <w:pPr>
        <w:pStyle w:val="Ttulo5"/>
      </w:pPr>
      <w:r>
        <w:t>Objetivos de la actividad:</w:t>
      </w:r>
    </w:p>
    <w:p w14:paraId="0F1EF0F9" w14:textId="77777777" w:rsidR="00C74E58" w:rsidRDefault="00C74E58" w:rsidP="00BD370A">
      <w:pPr>
        <w:pStyle w:val="Compact"/>
      </w:pPr>
      <w:r>
        <w:t>Conocer el funcionamiento de un diodo LED y controlarlo con una tarjeta controladora.</w:t>
      </w:r>
    </w:p>
    <w:p w14:paraId="310F29AB" w14:textId="77777777" w:rsidR="00C74E58" w:rsidRDefault="00C74E58" w:rsidP="00BD370A">
      <w:pPr>
        <w:pStyle w:val="Compact"/>
      </w:pPr>
      <w:r>
        <w:t>Reforzar el concepto de señal digital.</w:t>
      </w:r>
    </w:p>
    <w:p w14:paraId="2DBE5B37" w14:textId="77777777" w:rsidR="00C74E58" w:rsidRDefault="00C74E58" w:rsidP="00BD370A">
      <w:pPr>
        <w:pStyle w:val="Compact"/>
      </w:pPr>
      <w:r>
        <w:t>Mostrar las acciones básicas que pueden realizarse con un control de ordenador:</w:t>
      </w:r>
    </w:p>
    <w:p w14:paraId="7ABE1B81" w14:textId="77777777" w:rsidR="00C74E58" w:rsidRDefault="00C74E58" w:rsidP="00BD370A">
      <w:pPr>
        <w:pStyle w:val="Compact"/>
      </w:pPr>
      <w:r>
        <w:t xml:space="preserve">Accionamiento de diodos luminiscentes </w:t>
      </w:r>
      <w:proofErr w:type="spellStart"/>
      <w:r>
        <w:t>LEDs</w:t>
      </w:r>
      <w:proofErr w:type="spellEnd"/>
      <w:r>
        <w:t>.</w:t>
      </w:r>
    </w:p>
    <w:p w14:paraId="6A320B7D" w14:textId="77777777" w:rsidR="00C74E58" w:rsidRDefault="00C74E58" w:rsidP="00C74E58">
      <w:pPr>
        <w:pStyle w:val="Standard"/>
      </w:pPr>
    </w:p>
    <w:p w14:paraId="1CEF9C58" w14:textId="0DA1A7CF" w:rsidR="00C74E58" w:rsidRDefault="00C74E58" w:rsidP="00AC48D5">
      <w:pPr>
        <w:pStyle w:val="Ttulo5"/>
      </w:pPr>
      <w:r>
        <w:t>Requisitos previos a la actividad</w:t>
      </w:r>
    </w:p>
    <w:p w14:paraId="2F4D9EF5" w14:textId="77777777" w:rsidR="00C74E58" w:rsidRDefault="00C74E58" w:rsidP="00BD370A">
      <w:pPr>
        <w:pStyle w:val="Compact"/>
      </w:pPr>
      <w:r>
        <w:t>Conocer los elementos de un circuito eléctrico</w:t>
      </w:r>
    </w:p>
    <w:p w14:paraId="4FD7DF51" w14:textId="77777777" w:rsidR="00C74E58" w:rsidRDefault="00C74E58" w:rsidP="00BD370A">
      <w:pPr>
        <w:pStyle w:val="Compact"/>
      </w:pPr>
      <w:r>
        <w:t>Conocimientos básicos de programación por bloques</w:t>
      </w:r>
    </w:p>
    <w:p w14:paraId="279EF6C0" w14:textId="77777777" w:rsidR="00C74E58" w:rsidRDefault="00C74E58" w:rsidP="00BD370A">
      <w:pPr>
        <w:pStyle w:val="Compact"/>
      </w:pPr>
      <w:r>
        <w:t>Conocer la numeración de pines de la placa Arduino</w:t>
      </w:r>
    </w:p>
    <w:p w14:paraId="186CF2CD" w14:textId="77777777" w:rsidR="00C74E58" w:rsidRDefault="00C74E58" w:rsidP="00C74E58">
      <w:pPr>
        <w:pStyle w:val="Standard"/>
      </w:pPr>
    </w:p>
    <w:p w14:paraId="26AB6E27" w14:textId="0DAF6BC5" w:rsidR="00C74E58" w:rsidRDefault="00C74E58" w:rsidP="00AC48D5">
      <w:pPr>
        <w:pStyle w:val="Ttulo5"/>
      </w:pPr>
      <w:r>
        <w:t>Descripción de la actividad</w:t>
      </w:r>
    </w:p>
    <w:p w14:paraId="19AD932E" w14:textId="77777777" w:rsidR="00C74E58" w:rsidRDefault="00C74E58" w:rsidP="00DF294D">
      <w:pPr>
        <w:pStyle w:val="Compact"/>
        <w:numPr>
          <w:ilvl w:val="0"/>
          <w:numId w:val="15"/>
        </w:numPr>
      </w:pPr>
      <w:r>
        <w:t>Encender un diodo LED,</w:t>
      </w:r>
    </w:p>
    <w:p w14:paraId="32F40A5A" w14:textId="77777777" w:rsidR="00C74E58" w:rsidRDefault="00C74E58" w:rsidP="00DF294D">
      <w:pPr>
        <w:pStyle w:val="Compact"/>
        <w:numPr>
          <w:ilvl w:val="0"/>
          <w:numId w:val="15"/>
        </w:numPr>
      </w:pPr>
      <w:r>
        <w:t>Esperar el tiempo asignado,</w:t>
      </w:r>
    </w:p>
    <w:p w14:paraId="573DF2D7" w14:textId="77777777" w:rsidR="00C74E58" w:rsidRDefault="00C74E58" w:rsidP="00DF294D">
      <w:pPr>
        <w:pStyle w:val="Compact"/>
        <w:numPr>
          <w:ilvl w:val="0"/>
          <w:numId w:val="15"/>
        </w:numPr>
      </w:pPr>
      <w:r>
        <w:t>Apagar el LED,</w:t>
      </w:r>
    </w:p>
    <w:p w14:paraId="7E99FB44" w14:textId="77777777" w:rsidR="00C74E58" w:rsidRDefault="00C74E58" w:rsidP="00DF294D">
      <w:pPr>
        <w:pStyle w:val="Compact"/>
        <w:numPr>
          <w:ilvl w:val="0"/>
          <w:numId w:val="15"/>
        </w:numPr>
      </w:pPr>
      <w:r>
        <w:t>Esperar el tiempo programado y volver el ciclo, si se desea.</w:t>
      </w:r>
    </w:p>
    <w:p w14:paraId="744965BF" w14:textId="77777777" w:rsidR="00C74E58" w:rsidRDefault="00C74E58" w:rsidP="00C74E58">
      <w:pPr>
        <w:pStyle w:val="Standard"/>
      </w:pPr>
    </w:p>
    <w:p w14:paraId="3ED14EF1" w14:textId="1DC6278E" w:rsidR="00C74E58" w:rsidRDefault="00C74E58" w:rsidP="00AC48D5">
      <w:pPr>
        <w:pStyle w:val="Ttulo5"/>
      </w:pPr>
      <w:r>
        <w:t>Desarrollo de la actividad:</w:t>
      </w:r>
    </w:p>
    <w:p w14:paraId="7ECE4572" w14:textId="4F9C7B6A" w:rsidR="00C74E58" w:rsidRDefault="00C74E58" w:rsidP="00C74E58">
      <w:pPr>
        <w:pStyle w:val="Standard"/>
      </w:pPr>
    </w:p>
    <w:p w14:paraId="4A4B14B5" w14:textId="66C85E63" w:rsidR="00C74E58" w:rsidRDefault="00C74E58" w:rsidP="00DF294D">
      <w:pPr>
        <w:pStyle w:val="Compact"/>
        <w:numPr>
          <w:ilvl w:val="0"/>
          <w:numId w:val="16"/>
        </w:numPr>
      </w:pPr>
      <w:r>
        <w:t>Conocimiento del componente.</w:t>
      </w:r>
    </w:p>
    <w:p w14:paraId="2FD9FB7E" w14:textId="77777777" w:rsidR="00C74E58" w:rsidRDefault="00C74E58" w:rsidP="00C74E58">
      <w:pPr>
        <w:pStyle w:val="Standard"/>
      </w:pPr>
    </w:p>
    <w:p w14:paraId="3D664BFB" w14:textId="77777777" w:rsidR="00C74E58" w:rsidRDefault="00C74E58" w:rsidP="00BD370A">
      <w:pPr>
        <w:pStyle w:val="Textoindependiente"/>
      </w:pPr>
      <w:r>
        <w:t>El diodo es un dispositivo que permite el paso de la corriente en un sentido (cuando circula sentido favorable: polarización directa), e impide su paso en caso contrario (polarización inversa).</w:t>
      </w:r>
    </w:p>
    <w:p w14:paraId="46CF5680" w14:textId="0DF2256B" w:rsidR="00C74E58" w:rsidRDefault="00C74E58" w:rsidP="00BD370A">
      <w:pPr>
        <w:pStyle w:val="Textoindependiente"/>
      </w:pPr>
      <w:r>
        <w:lastRenderedPageBreak/>
        <w:t>Si la corriente es “favorable” (en la dirección de la “flecha”) dejará pasar la corriente.</w:t>
      </w:r>
      <w:r w:rsidR="00BD370A">
        <w:t xml:space="preserve"> </w:t>
      </w:r>
      <w:r>
        <w:t>Si la corriente es “desfavorable” (dirección contraria). NO dejará pasar la corriente.</w:t>
      </w:r>
    </w:p>
    <w:p w14:paraId="66D41A33" w14:textId="63E25DD3" w:rsidR="00C74E58" w:rsidRDefault="00C74E58" w:rsidP="00BD370A">
      <w:pPr>
        <w:pStyle w:val="Textoindependiente"/>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polarización directa), emite luz.</w:t>
      </w:r>
    </w:p>
    <w:p w14:paraId="71FE032C" w14:textId="77777777" w:rsidR="00C74E58" w:rsidRDefault="00C74E58" w:rsidP="00C74E58">
      <w:pPr>
        <w:pStyle w:val="Standard"/>
      </w:pPr>
    </w:p>
    <w:p w14:paraId="38CC975C" w14:textId="7E3666A7" w:rsidR="00C74E58" w:rsidRDefault="00C74E58" w:rsidP="00DF294D">
      <w:pPr>
        <w:pStyle w:val="Compact"/>
        <w:numPr>
          <w:ilvl w:val="0"/>
          <w:numId w:val="16"/>
        </w:numPr>
      </w:pPr>
      <w:r>
        <w:t>¿Cómo se programa?</w:t>
      </w:r>
    </w:p>
    <w:p w14:paraId="080D104E" w14:textId="77777777" w:rsidR="00C74E58" w:rsidRDefault="00C74E58" w:rsidP="00C74E58">
      <w:pPr>
        <w:pStyle w:val="Standard"/>
      </w:pPr>
    </w:p>
    <w:p w14:paraId="1BD77F50" w14:textId="77777777" w:rsidR="00C74E58" w:rsidRDefault="00C74E58" w:rsidP="00B57883">
      <w:pPr>
        <w:pStyle w:val="Textoindependiente"/>
      </w:pPr>
      <w:r>
        <w:t>Se debe escribir ON en el pin del LED elegido, colocar un retardo, escribir OFF</w:t>
      </w:r>
    </w:p>
    <w:p w14:paraId="353BE034" w14:textId="65CD049A" w:rsidR="00C74E58" w:rsidRDefault="00C74E58" w:rsidP="00C74E58">
      <w:pPr>
        <w:pStyle w:val="Standard"/>
      </w:pPr>
      <w:r>
        <w:rPr>
          <w:noProof/>
        </w:rPr>
        <w:drawing>
          <wp:anchor distT="0" distB="0" distL="114300" distR="114300" simplePos="0" relativeHeight="251789824" behindDoc="0" locked="0" layoutInCell="1" allowOverlap="1" wp14:anchorId="399D12C2" wp14:editId="697FF984">
            <wp:simplePos x="0" y="0"/>
            <wp:positionH relativeFrom="column">
              <wp:posOffset>844550</wp:posOffset>
            </wp:positionH>
            <wp:positionV relativeFrom="paragraph">
              <wp:posOffset>101600</wp:posOffset>
            </wp:positionV>
            <wp:extent cx="4295140" cy="14097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5140" cy="1409700"/>
                    </a:xfrm>
                    <a:prstGeom prst="rect">
                      <a:avLst/>
                    </a:prstGeom>
                    <a:noFill/>
                  </pic:spPr>
                </pic:pic>
              </a:graphicData>
            </a:graphic>
            <wp14:sizeRelH relativeFrom="page">
              <wp14:pctWidth>0</wp14:pctWidth>
            </wp14:sizeRelH>
            <wp14:sizeRelV relativeFrom="page">
              <wp14:pctHeight>0</wp14:pctHeight>
            </wp14:sizeRelV>
          </wp:anchor>
        </w:drawing>
      </w:r>
    </w:p>
    <w:p w14:paraId="1F6C6DC0" w14:textId="707F0EEA" w:rsidR="00C74E58" w:rsidRDefault="00C74E58" w:rsidP="00B57883">
      <w:pPr>
        <w:pStyle w:val="Textoindependiente"/>
      </w:pPr>
      <w:r>
        <w:t>Pero si lo que queremos es que el LED parpadee ininterrumpidamente, tendremos que colocar los bloques, no en Inicializar, sino en Bucle infinito</w:t>
      </w:r>
    </w:p>
    <w:p w14:paraId="1DBB1F91" w14:textId="35269E58" w:rsidR="00C74E58" w:rsidRDefault="00B57883" w:rsidP="00DF294D">
      <w:pPr>
        <w:pStyle w:val="Compact"/>
        <w:numPr>
          <w:ilvl w:val="0"/>
          <w:numId w:val="16"/>
        </w:numPr>
      </w:pPr>
      <w:r>
        <w:rPr>
          <w:noProof/>
        </w:rPr>
        <w:drawing>
          <wp:anchor distT="0" distB="0" distL="114300" distR="114300" simplePos="0" relativeHeight="251786752" behindDoc="0" locked="0" layoutInCell="1" allowOverlap="1" wp14:anchorId="59E57B8F" wp14:editId="25956CE3">
            <wp:simplePos x="0" y="0"/>
            <wp:positionH relativeFrom="margin">
              <wp:align>center</wp:align>
            </wp:positionH>
            <wp:positionV relativeFrom="paragraph">
              <wp:posOffset>343355</wp:posOffset>
            </wp:positionV>
            <wp:extent cx="4304665" cy="1781175"/>
            <wp:effectExtent l="0" t="0" r="635" b="952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04665" cy="1781175"/>
                    </a:xfrm>
                    <a:prstGeom prst="rect">
                      <a:avLst/>
                    </a:prstGeom>
                    <a:noFill/>
                  </pic:spPr>
                </pic:pic>
              </a:graphicData>
            </a:graphic>
            <wp14:sizeRelH relativeFrom="page">
              <wp14:pctWidth>0</wp14:pctWidth>
            </wp14:sizeRelH>
            <wp14:sizeRelV relativeFrom="page">
              <wp14:pctHeight>0</wp14:pctHeight>
            </wp14:sizeRelV>
          </wp:anchor>
        </w:drawing>
      </w:r>
      <w:r w:rsidR="00C74E58">
        <w:t>Solución propuesta</w:t>
      </w:r>
    </w:p>
    <w:p w14:paraId="417AE91D" w14:textId="77777777" w:rsidR="00C74E58" w:rsidRDefault="00C74E58" w:rsidP="00C74E58">
      <w:pPr>
        <w:pStyle w:val="Standard"/>
      </w:pPr>
    </w:p>
    <w:p w14:paraId="2EB6B5B9" w14:textId="77777777" w:rsidR="00C74E58" w:rsidRDefault="00C74E58" w:rsidP="00B57883">
      <w:pPr>
        <w:pStyle w:val="Textoindependiente"/>
      </w:pPr>
      <w:r>
        <w:t>Aunque si queremos programar el LED como un actuador, y poniendo el retardo como una variable, la forma más correcta es la siguiente:</w:t>
      </w:r>
    </w:p>
    <w:p w14:paraId="32664EF4" w14:textId="4965E500" w:rsidR="00C74E58" w:rsidRDefault="00C74E58" w:rsidP="00C74E58">
      <w:pPr>
        <w:pStyle w:val="Standard"/>
      </w:pPr>
      <w:r>
        <w:rPr>
          <w:noProof/>
        </w:rPr>
        <w:lastRenderedPageBreak/>
        <w:drawing>
          <wp:anchor distT="0" distB="0" distL="114300" distR="114300" simplePos="0" relativeHeight="251790848" behindDoc="0" locked="0" layoutInCell="1" allowOverlap="1" wp14:anchorId="53C20A0B" wp14:editId="09382165">
            <wp:simplePos x="0" y="0"/>
            <wp:positionH relativeFrom="column">
              <wp:align>center</wp:align>
            </wp:positionH>
            <wp:positionV relativeFrom="paragraph">
              <wp:align>top</wp:align>
            </wp:positionV>
            <wp:extent cx="3809365" cy="3514090"/>
            <wp:effectExtent l="0" t="0" r="635"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09365" cy="3514090"/>
                    </a:xfrm>
                    <a:prstGeom prst="rect">
                      <a:avLst/>
                    </a:prstGeom>
                    <a:noFill/>
                  </pic:spPr>
                </pic:pic>
              </a:graphicData>
            </a:graphic>
            <wp14:sizeRelH relativeFrom="page">
              <wp14:pctWidth>0</wp14:pctWidth>
            </wp14:sizeRelH>
            <wp14:sizeRelV relativeFrom="page">
              <wp14:pctHeight>0</wp14:pctHeight>
            </wp14:sizeRelV>
          </wp:anchor>
        </w:drawing>
      </w:r>
    </w:p>
    <w:p w14:paraId="19EFAAD4" w14:textId="77777777" w:rsidR="00C74E58" w:rsidRDefault="00C74E58" w:rsidP="00C74E58">
      <w:pPr>
        <w:pStyle w:val="Standard"/>
      </w:pPr>
    </w:p>
    <w:p w14:paraId="1A7945BC" w14:textId="234DD9EC" w:rsidR="00C74E58" w:rsidRDefault="00C74E58" w:rsidP="00AC48D5">
      <w:pPr>
        <w:pStyle w:val="Ttulo5"/>
      </w:pPr>
      <w:r>
        <w:t>Criterios de evaluación</w:t>
      </w:r>
    </w:p>
    <w:p w14:paraId="3974F20C" w14:textId="77777777" w:rsidR="00C74E58" w:rsidRDefault="00C74E58" w:rsidP="00062973">
      <w:pPr>
        <w:pStyle w:val="Compact"/>
      </w:pPr>
      <w:r>
        <w:t>Analiza las características de los actuadores</w:t>
      </w:r>
    </w:p>
    <w:p w14:paraId="56768B67" w14:textId="77777777" w:rsidR="00C74E58" w:rsidRDefault="00C74E58" w:rsidP="00062973">
      <w:pPr>
        <w:pStyle w:val="Compact"/>
      </w:pPr>
      <w:r>
        <w:t>Distingue aspectos básicos de la programación por bloques</w:t>
      </w:r>
    </w:p>
    <w:p w14:paraId="1CCECE7A" w14:textId="77777777" w:rsidR="00C74E58" w:rsidRDefault="00C74E58" w:rsidP="00062973">
      <w:pPr>
        <w:pStyle w:val="Compact"/>
      </w:pPr>
      <w:r>
        <w:t>Desarrolla, en colaboración con sus compañeros de equipo, un proyecto de sistema robótico.</w:t>
      </w:r>
    </w:p>
    <w:p w14:paraId="44D3F2EA" w14:textId="77777777" w:rsidR="00C74E58" w:rsidRDefault="00C74E58" w:rsidP="00C74E58">
      <w:pPr>
        <w:pStyle w:val="Standard"/>
      </w:pPr>
    </w:p>
    <w:p w14:paraId="121AD79F" w14:textId="3BEE9788" w:rsidR="00C74E58" w:rsidRPr="00C74E58" w:rsidRDefault="00C74E58" w:rsidP="00AC48D5">
      <w:pPr>
        <w:pStyle w:val="Ttulo6"/>
      </w:pPr>
      <w:r w:rsidRPr="00C74E58">
        <w:t>Estándares de aprendizaje</w:t>
      </w:r>
    </w:p>
    <w:p w14:paraId="2ACEB5B8" w14:textId="77777777" w:rsidR="00C74E58" w:rsidRDefault="00C74E58" w:rsidP="00062973">
      <w:pPr>
        <w:pStyle w:val="Compact"/>
      </w:pPr>
      <w:r>
        <w:t>Identifica los diodos LED en la placa OSRS</w:t>
      </w:r>
    </w:p>
    <w:p w14:paraId="571E2E35" w14:textId="77777777" w:rsidR="00C74E58" w:rsidRDefault="00C74E58" w:rsidP="00062973">
      <w:pPr>
        <w:pStyle w:val="Compact"/>
      </w:pPr>
      <w:r>
        <w:t>Configura el diodo LED que se quiere encender</w:t>
      </w:r>
    </w:p>
    <w:p w14:paraId="3BDF8357" w14:textId="77777777" w:rsidR="00C74E58" w:rsidRDefault="00C74E58" w:rsidP="00062973">
      <w:pPr>
        <w:pStyle w:val="Compact"/>
      </w:pPr>
      <w:r>
        <w:t xml:space="preserve">Determina los bloques que se deben usar en la programación de </w:t>
      </w:r>
      <w:proofErr w:type="spellStart"/>
      <w:r>
        <w:t>ArduinoBlocks</w:t>
      </w:r>
      <w:proofErr w:type="spellEnd"/>
    </w:p>
    <w:p w14:paraId="08BE8384" w14:textId="77777777" w:rsidR="00C74E58" w:rsidRDefault="00C74E58" w:rsidP="00062973">
      <w:pPr>
        <w:pStyle w:val="Compact"/>
      </w:pPr>
      <w:r>
        <w:t>Sabe implementar el programa una sola vez o en bucle infinito</w:t>
      </w:r>
    </w:p>
    <w:p w14:paraId="0FC80971" w14:textId="77777777" w:rsidR="00C74E58" w:rsidRDefault="00C74E58" w:rsidP="00C74E58">
      <w:pPr>
        <w:pStyle w:val="Standard"/>
      </w:pPr>
    </w:p>
    <w:p w14:paraId="081EE728" w14:textId="4B381772" w:rsidR="00C74E58" w:rsidRDefault="00C74E58" w:rsidP="00AC48D5">
      <w:pPr>
        <w:pStyle w:val="Ttulo6"/>
      </w:pPr>
      <w:r w:rsidRPr="00C74E58">
        <w:t>Exposición de la actividad por parte de los alumnos, por equipos</w:t>
      </w:r>
    </w:p>
    <w:p w14:paraId="2496985D" w14:textId="77777777" w:rsidR="00C74E58" w:rsidRDefault="00C74E58" w:rsidP="00062973">
      <w:pPr>
        <w:pStyle w:val="Compact"/>
      </w:pPr>
      <w:r>
        <w:t>Expone en público con claridad y soltura la actividad realizada</w:t>
      </w:r>
    </w:p>
    <w:p w14:paraId="405FEF6B" w14:textId="77777777" w:rsidR="00C74E58" w:rsidRDefault="00C74E58" w:rsidP="00062973">
      <w:pPr>
        <w:pStyle w:val="Compact"/>
      </w:pPr>
      <w:r>
        <w:t>Sigue el orden de los pasos para realizar la actividad</w:t>
      </w:r>
    </w:p>
    <w:p w14:paraId="3B70A839" w14:textId="77777777" w:rsidR="00C74E58" w:rsidRDefault="00C74E58" w:rsidP="00062973">
      <w:pPr>
        <w:pStyle w:val="Compact"/>
      </w:pPr>
      <w:r>
        <w:t>Analiza con actitud crítica la exposición de la actividad de sus compañeros</w:t>
      </w:r>
    </w:p>
    <w:p w14:paraId="6BF27011" w14:textId="77777777" w:rsidR="00C74E58" w:rsidRDefault="00C74E58" w:rsidP="00062973">
      <w:pPr>
        <w:pStyle w:val="Compact"/>
      </w:pPr>
      <w:r>
        <w:t>Asume los fallos y asimila los errores suyos propios y de sus compañeros para futuras exposiciones orales</w:t>
      </w:r>
    </w:p>
    <w:p w14:paraId="4EC22274" w14:textId="77777777" w:rsidR="00C74E58" w:rsidRDefault="00C74E58" w:rsidP="00C74E58">
      <w:pPr>
        <w:pStyle w:val="Standard"/>
      </w:pPr>
    </w:p>
    <w:p w14:paraId="08B093BC" w14:textId="255FC7ED" w:rsidR="00C74E58" w:rsidRDefault="00C74E58" w:rsidP="00AC48D5">
      <w:pPr>
        <w:pStyle w:val="Ttulo6"/>
      </w:pPr>
      <w:r w:rsidRPr="00C74E58">
        <w:t>Rúbrica de evaluación</w:t>
      </w:r>
    </w:p>
    <w:p w14:paraId="66859C46" w14:textId="77777777" w:rsidR="00C74E58" w:rsidRPr="00C74E58" w:rsidRDefault="00C74E58" w:rsidP="00C74E58">
      <w:pPr>
        <w:pStyle w:val="Standard"/>
        <w:rPr>
          <w:b/>
          <w:bCs/>
        </w:rPr>
      </w:pP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C74E58" w14:paraId="568C5774" w14:textId="77777777" w:rsidTr="00AC48D5">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92053BB" w14:textId="77777777" w:rsidR="00C74E58" w:rsidRDefault="00C74E58">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39353A" w14:textId="77777777" w:rsidR="00C74E58" w:rsidRDefault="00C74E58">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BBDB7E" w14:textId="77777777" w:rsidR="00C74E58" w:rsidRDefault="00C74E58">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2E0606B" w14:textId="77777777" w:rsidR="00C74E58" w:rsidRDefault="00C74E58">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4DFB539" w14:textId="77777777" w:rsidR="00C74E58" w:rsidRDefault="00C74E58">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5382912" w14:textId="77777777" w:rsidR="00C74E58" w:rsidRDefault="00C74E58">
            <w:pPr>
              <w:pStyle w:val="TableContents"/>
              <w:rPr>
                <w:b/>
                <w:bCs/>
              </w:rPr>
            </w:pPr>
            <w:r>
              <w:rPr>
                <w:b/>
                <w:bCs/>
              </w:rPr>
              <w:t>Realiza con soltura</w:t>
            </w:r>
          </w:p>
        </w:tc>
      </w:tr>
      <w:tr w:rsidR="00C74E58" w14:paraId="175B52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103D4A8" w14:textId="77777777" w:rsidR="00C74E58" w:rsidRDefault="00C74E58">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6B0210DD" w14:textId="77777777" w:rsidR="00C74E58" w:rsidRDefault="00C74E58">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94DD45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9D7D05E"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6179E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8F090E" w14:textId="77777777" w:rsidR="00C74E58" w:rsidRDefault="00C74E58">
            <w:pPr>
              <w:pStyle w:val="TableContents"/>
            </w:pPr>
          </w:p>
        </w:tc>
      </w:tr>
      <w:tr w:rsidR="00C74E58" w14:paraId="1CEFC5C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576E311" w14:textId="77777777" w:rsidR="00C74E58" w:rsidRDefault="00C74E58">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CF1BC1F" w14:textId="77777777" w:rsidR="00C74E58" w:rsidRDefault="00C74E58">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0CACCE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F2373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E0023A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507F9" w14:textId="77777777" w:rsidR="00C74E58" w:rsidRDefault="00C74E58">
            <w:pPr>
              <w:pStyle w:val="TableContents"/>
            </w:pPr>
          </w:p>
        </w:tc>
      </w:tr>
      <w:tr w:rsidR="00C74E58" w14:paraId="0119DC0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58359E8" w14:textId="77777777" w:rsidR="00C74E58" w:rsidRDefault="00C74E58">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B1CE15E" w14:textId="77777777" w:rsidR="00C74E58" w:rsidRDefault="00C74E58">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DFE7C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6FE4B2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494F32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40E18F" w14:textId="77777777" w:rsidR="00C74E58" w:rsidRDefault="00C74E58">
            <w:pPr>
              <w:pStyle w:val="TableContents"/>
            </w:pPr>
          </w:p>
        </w:tc>
      </w:tr>
      <w:tr w:rsidR="00C74E58" w14:paraId="2C5E294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D168" w14:textId="77777777" w:rsidR="00C74E58" w:rsidRDefault="00C74E58">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7E06CF5" w14:textId="77777777" w:rsidR="00C74E58" w:rsidRDefault="00C74E58">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7C0C0B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ADA117"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09D82F"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B73AF8" w14:textId="77777777" w:rsidR="00C74E58" w:rsidRDefault="00C74E58">
            <w:pPr>
              <w:pStyle w:val="TableContents"/>
            </w:pPr>
          </w:p>
        </w:tc>
      </w:tr>
      <w:tr w:rsidR="00C74E58" w14:paraId="6AB9012B"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361E222" w14:textId="77777777" w:rsidR="00C74E58" w:rsidRDefault="00C74E58">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D2CF051" w14:textId="77777777" w:rsidR="00C74E58" w:rsidRDefault="00C74E58">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00C35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F706D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713352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EA046F" w14:textId="77777777" w:rsidR="00C74E58" w:rsidRDefault="00C74E58">
            <w:pPr>
              <w:pStyle w:val="TableContents"/>
            </w:pPr>
          </w:p>
        </w:tc>
      </w:tr>
      <w:tr w:rsidR="00C74E58" w14:paraId="0E6B7C9A"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66ECF92" w14:textId="77777777" w:rsidR="00C74E58" w:rsidRDefault="00C74E58">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41E0507" w14:textId="77777777" w:rsidR="00C74E58" w:rsidRDefault="00C74E58">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3EB3DA73"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D03FD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42D578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83694D" w14:textId="77777777" w:rsidR="00C74E58" w:rsidRDefault="00C74E58">
            <w:pPr>
              <w:pStyle w:val="TableContents"/>
            </w:pPr>
          </w:p>
        </w:tc>
      </w:tr>
      <w:tr w:rsidR="00C74E58" w14:paraId="284BCC35"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C97DA50" w14:textId="77777777" w:rsidR="00C74E58" w:rsidRDefault="00C74E58">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89F1C01" w14:textId="77777777" w:rsidR="00C74E58" w:rsidRDefault="00C74E58">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B02569E"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3C18F7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63A8A3B0"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9C7545" w14:textId="77777777" w:rsidR="00C74E58" w:rsidRDefault="00C74E58">
            <w:pPr>
              <w:pStyle w:val="TableContents"/>
            </w:pPr>
          </w:p>
        </w:tc>
      </w:tr>
      <w:tr w:rsidR="00C74E58" w14:paraId="0A8A8C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E5D58E" w14:textId="77777777" w:rsidR="00C74E58" w:rsidRDefault="00C74E58">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23EB3A7" w14:textId="77777777" w:rsidR="00C74E58" w:rsidRDefault="00C74E58">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A7EEC4D"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23C2FA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9FBC4F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BF5E1F" w14:textId="77777777" w:rsidR="00C74E58" w:rsidRDefault="00C74E58">
            <w:pPr>
              <w:pStyle w:val="TableContents"/>
            </w:pPr>
          </w:p>
        </w:tc>
      </w:tr>
      <w:tr w:rsidR="00C74E58" w14:paraId="2AEC63DD"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003AF2AB" w14:textId="77777777" w:rsidR="00C74E58" w:rsidRDefault="00C74E58">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7C4A42" w14:textId="77777777" w:rsidR="00C74E58" w:rsidRDefault="00C74E58">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B39B26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F7DD4FD"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960B0F9"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7209BD" w14:textId="77777777" w:rsidR="00C74E58" w:rsidRDefault="00C74E58">
            <w:pPr>
              <w:pStyle w:val="TableContents"/>
            </w:pPr>
          </w:p>
        </w:tc>
      </w:tr>
    </w:tbl>
    <w:p w14:paraId="12A6962D" w14:textId="08E83241" w:rsidR="00AC48D5" w:rsidRDefault="00AC48D5" w:rsidP="00AC48D5">
      <w:pPr>
        <w:pStyle w:val="Ttulo4"/>
        <w:numPr>
          <w:ilvl w:val="0"/>
          <w:numId w:val="0"/>
        </w:numPr>
      </w:pPr>
    </w:p>
    <w:p w14:paraId="4EDCA401" w14:textId="018CA3A4" w:rsidR="00AC48D5" w:rsidRDefault="00AC48D5" w:rsidP="00AC48D5">
      <w:pPr>
        <w:rPr>
          <w:lang w:val="en-US"/>
        </w:rPr>
      </w:pPr>
    </w:p>
    <w:p w14:paraId="6FF955E2" w14:textId="77777777" w:rsidR="00AC48D5" w:rsidRPr="00AC48D5" w:rsidRDefault="00AC48D5" w:rsidP="00AC48D5">
      <w:pPr>
        <w:rPr>
          <w:lang w:val="en-US"/>
        </w:rPr>
      </w:pPr>
    </w:p>
    <w:p w14:paraId="208F82DB" w14:textId="5F712508" w:rsidR="00AC48D5" w:rsidRDefault="00AC48D5" w:rsidP="00AC48D5">
      <w:pPr>
        <w:pStyle w:val="Ttulo4"/>
      </w:pPr>
      <w:proofErr w:type="spellStart"/>
      <w:r>
        <w:t>Nombre</w:t>
      </w:r>
      <w:proofErr w:type="spellEnd"/>
      <w:r>
        <w:t xml:space="preserve"> de la </w:t>
      </w:r>
      <w:proofErr w:type="spellStart"/>
      <w:r>
        <w:t>actividad</w:t>
      </w:r>
      <w:proofErr w:type="spellEnd"/>
      <w:r>
        <w:t>: “Semáforo LED”</w:t>
      </w:r>
    </w:p>
    <w:p w14:paraId="3C9BD5F7" w14:textId="2A24ED2E" w:rsidR="00AC48D5" w:rsidRDefault="00AC48D5" w:rsidP="003B673C">
      <w:pPr>
        <w:pStyle w:val="Ttulo5"/>
      </w:pPr>
      <w:proofErr w:type="spellStart"/>
      <w:r>
        <w:t>Objetivos</w:t>
      </w:r>
      <w:proofErr w:type="spellEnd"/>
      <w:r>
        <w:t xml:space="preserve"> de la </w:t>
      </w:r>
      <w:proofErr w:type="spellStart"/>
      <w:r>
        <w:t>actividad</w:t>
      </w:r>
      <w:proofErr w:type="spellEnd"/>
      <w:r>
        <w:t>:</w:t>
      </w:r>
    </w:p>
    <w:p w14:paraId="416C265E" w14:textId="77777777" w:rsidR="00AC48D5" w:rsidRDefault="00AC48D5" w:rsidP="00062973">
      <w:pPr>
        <w:pStyle w:val="Compact"/>
      </w:pPr>
      <w:r>
        <w:t>Conocer el funcionamiento de un diodo LED y controlarlo con una tarjeta controladora.</w:t>
      </w:r>
    </w:p>
    <w:p w14:paraId="6D08C27B" w14:textId="77777777" w:rsidR="00AC48D5" w:rsidRDefault="00AC48D5" w:rsidP="00062973">
      <w:pPr>
        <w:pStyle w:val="Compact"/>
      </w:pPr>
      <w:r>
        <w:t>Reforzar el concepto de señal digital.</w:t>
      </w:r>
    </w:p>
    <w:p w14:paraId="0419DCD4" w14:textId="77777777" w:rsidR="00AC48D5" w:rsidRDefault="00AC48D5" w:rsidP="00062973">
      <w:pPr>
        <w:pStyle w:val="Compact"/>
      </w:pPr>
      <w:r>
        <w:t>Mostrar las acciones básicas que pueden realizarse con un control de ordenador:</w:t>
      </w:r>
    </w:p>
    <w:p w14:paraId="6F39531B" w14:textId="77777777" w:rsidR="00AC48D5" w:rsidRDefault="00AC48D5" w:rsidP="00062973">
      <w:pPr>
        <w:pStyle w:val="Compact"/>
      </w:pPr>
      <w:r>
        <w:t xml:space="preserve">Accionamiento de diodos luminiscentes </w:t>
      </w:r>
      <w:proofErr w:type="spellStart"/>
      <w:r>
        <w:t>LEDs</w:t>
      </w:r>
      <w:proofErr w:type="spellEnd"/>
      <w:r>
        <w:t>.</w:t>
      </w:r>
    </w:p>
    <w:p w14:paraId="05362574" w14:textId="77777777" w:rsidR="00AC48D5" w:rsidRDefault="00AC48D5" w:rsidP="00062973">
      <w:pPr>
        <w:pStyle w:val="Compact"/>
      </w:pPr>
      <w:r>
        <w:t>Recordar la secuencia de un semáforo (Educación vial)</w:t>
      </w:r>
    </w:p>
    <w:p w14:paraId="09478353" w14:textId="77777777" w:rsidR="00AC48D5" w:rsidRDefault="00AC48D5" w:rsidP="00AC48D5">
      <w:pPr>
        <w:pStyle w:val="Standard"/>
      </w:pPr>
    </w:p>
    <w:p w14:paraId="1785B2C3" w14:textId="65ABCCFC" w:rsidR="00AC48D5" w:rsidRDefault="00AC48D5" w:rsidP="003B673C">
      <w:pPr>
        <w:pStyle w:val="Ttulo5"/>
      </w:pPr>
      <w:r>
        <w:t>Requisitos previos a la actividad</w:t>
      </w:r>
    </w:p>
    <w:p w14:paraId="7F27B1BC" w14:textId="77777777" w:rsidR="00AC48D5" w:rsidRDefault="00AC48D5" w:rsidP="00062973">
      <w:pPr>
        <w:pStyle w:val="Compact"/>
      </w:pPr>
      <w:r>
        <w:t>Conocer los elementos de un circuito eléctrico</w:t>
      </w:r>
    </w:p>
    <w:p w14:paraId="30DA83C4" w14:textId="77777777" w:rsidR="00AC48D5" w:rsidRDefault="00AC48D5" w:rsidP="00062973">
      <w:pPr>
        <w:pStyle w:val="Compact"/>
      </w:pPr>
      <w:r>
        <w:t>Conocimientos básicos de programación por bloques</w:t>
      </w:r>
    </w:p>
    <w:p w14:paraId="49FDC374" w14:textId="77777777" w:rsidR="00AC48D5" w:rsidRDefault="00AC48D5" w:rsidP="00062973">
      <w:pPr>
        <w:pStyle w:val="Compact"/>
      </w:pPr>
      <w:r>
        <w:t>Conocer la numeración de pines de la placa Arduino</w:t>
      </w:r>
    </w:p>
    <w:p w14:paraId="27401D66" w14:textId="77777777" w:rsidR="00AC48D5" w:rsidRDefault="00AC48D5" w:rsidP="00AC48D5">
      <w:pPr>
        <w:pStyle w:val="Standard"/>
      </w:pPr>
    </w:p>
    <w:p w14:paraId="61B486E1" w14:textId="4943BE43" w:rsidR="00AC48D5" w:rsidRDefault="00AC48D5" w:rsidP="003B673C">
      <w:pPr>
        <w:pStyle w:val="Ttulo5"/>
      </w:pPr>
      <w:r>
        <w:lastRenderedPageBreak/>
        <w:t>Descripción de la actividad</w:t>
      </w:r>
    </w:p>
    <w:p w14:paraId="65A741C0" w14:textId="77777777" w:rsidR="00AC48D5" w:rsidRDefault="00AC48D5" w:rsidP="00DF294D">
      <w:pPr>
        <w:pStyle w:val="Compact"/>
        <w:numPr>
          <w:ilvl w:val="0"/>
          <w:numId w:val="17"/>
        </w:numPr>
      </w:pPr>
      <w:r>
        <w:t xml:space="preserve">Encender diodos LED,                                                                                    </w:t>
      </w:r>
    </w:p>
    <w:p w14:paraId="5C923EB0" w14:textId="77777777" w:rsidR="00AC48D5" w:rsidRDefault="00AC48D5" w:rsidP="00DF294D">
      <w:pPr>
        <w:pStyle w:val="Compact"/>
        <w:numPr>
          <w:ilvl w:val="0"/>
          <w:numId w:val="17"/>
        </w:numPr>
      </w:pPr>
      <w:r>
        <w:t>Programar una secuencia de semáforo con tiempo asignado,</w:t>
      </w:r>
    </w:p>
    <w:p w14:paraId="717BBAE7" w14:textId="77777777" w:rsidR="00AC48D5" w:rsidRDefault="00AC48D5" w:rsidP="00DF294D">
      <w:pPr>
        <w:pStyle w:val="Compact"/>
        <w:numPr>
          <w:ilvl w:val="0"/>
          <w:numId w:val="17"/>
        </w:numPr>
      </w:pPr>
      <w:r>
        <w:t>Apagar todos los LED, encender LED verde, apagar LED verde, encender LED naranja, apagar LED naranja, encender LED rojo, apagar LED rojo y volver a empezar, en bucle infinito</w:t>
      </w:r>
    </w:p>
    <w:p w14:paraId="32BE2F5F" w14:textId="77777777" w:rsidR="00AC48D5" w:rsidRDefault="00AC48D5" w:rsidP="00AC48D5">
      <w:pPr>
        <w:pStyle w:val="Standard"/>
      </w:pPr>
    </w:p>
    <w:p w14:paraId="452C284D" w14:textId="46E6F259" w:rsidR="00AC48D5" w:rsidRDefault="00AC48D5" w:rsidP="003B673C">
      <w:pPr>
        <w:pStyle w:val="Ttulo5"/>
      </w:pPr>
      <w:r>
        <w:t>Desarrollo de la actividad:</w:t>
      </w:r>
    </w:p>
    <w:p w14:paraId="4A12F52D" w14:textId="77777777" w:rsidR="00AC48D5" w:rsidRDefault="00AC48D5" w:rsidP="00AC48D5">
      <w:pPr>
        <w:pStyle w:val="Standard"/>
      </w:pPr>
    </w:p>
    <w:p w14:paraId="5454AC11" w14:textId="70611792" w:rsidR="00AC48D5" w:rsidRDefault="00AC48D5" w:rsidP="00DF294D">
      <w:pPr>
        <w:pStyle w:val="Compact"/>
        <w:numPr>
          <w:ilvl w:val="0"/>
          <w:numId w:val="18"/>
        </w:numPr>
      </w:pPr>
      <w:r>
        <w:t>Identificación de los LED dentro de la placa OSRS.</w:t>
      </w:r>
    </w:p>
    <w:p w14:paraId="4F59F785" w14:textId="73A59FD1" w:rsidR="00AC48D5" w:rsidRDefault="00AC48D5" w:rsidP="00DF294D">
      <w:pPr>
        <w:pStyle w:val="Compact"/>
        <w:numPr>
          <w:ilvl w:val="0"/>
          <w:numId w:val="18"/>
        </w:numPr>
      </w:pPr>
      <w:r>
        <w:t>los pines de los LED dentro de la placa OSRS.</w:t>
      </w:r>
    </w:p>
    <w:p w14:paraId="49798002" w14:textId="0078C038" w:rsidR="00AC48D5" w:rsidRDefault="00AC48D5" w:rsidP="00DF294D">
      <w:pPr>
        <w:pStyle w:val="Compact"/>
        <w:numPr>
          <w:ilvl w:val="0"/>
          <w:numId w:val="18"/>
        </w:numPr>
      </w:pPr>
      <w:r>
        <w:t>¿Cómo se programa?</w:t>
      </w:r>
    </w:p>
    <w:p w14:paraId="3372CA09" w14:textId="77777777" w:rsidR="003B673C" w:rsidRDefault="003B673C" w:rsidP="003B673C">
      <w:pPr>
        <w:pStyle w:val="Standard"/>
      </w:pPr>
    </w:p>
    <w:p w14:paraId="5530ACA2" w14:textId="77777777" w:rsidR="00AC48D5" w:rsidRDefault="00AC48D5" w:rsidP="00062973">
      <w:pPr>
        <w:pStyle w:val="Textoindependiente"/>
      </w:pPr>
      <w:r>
        <w:t xml:space="preserve">Se debe programar la secuencia de un semáforo, según los colores de los </w:t>
      </w:r>
      <w:proofErr w:type="spellStart"/>
      <w:r>
        <w:t>LEDs</w:t>
      </w:r>
      <w:proofErr w:type="spellEnd"/>
      <w:r>
        <w:t>. En forma de secuencia, o sea, como un Bucle infinito.</w:t>
      </w:r>
    </w:p>
    <w:p w14:paraId="475BAFDF" w14:textId="77777777" w:rsidR="00AC48D5" w:rsidRDefault="00AC48D5" w:rsidP="00AC48D5">
      <w:pPr>
        <w:pStyle w:val="Standard"/>
      </w:pPr>
    </w:p>
    <w:p w14:paraId="22EA24DC" w14:textId="3BAE7481" w:rsidR="00AC48D5" w:rsidRDefault="00AC48D5" w:rsidP="00DF294D">
      <w:pPr>
        <w:pStyle w:val="Compact"/>
        <w:numPr>
          <w:ilvl w:val="0"/>
          <w:numId w:val="19"/>
        </w:numPr>
      </w:pPr>
      <w:r>
        <w:t>Solución</w:t>
      </w:r>
      <w:r w:rsidR="00BE33B2">
        <w:t xml:space="preserve"> </w:t>
      </w:r>
      <w:r>
        <w:t>propuesta</w:t>
      </w:r>
    </w:p>
    <w:p w14:paraId="0B94C6F8" w14:textId="77777777" w:rsidR="00AC48D5" w:rsidRDefault="00AC48D5" w:rsidP="00AC48D5">
      <w:pPr>
        <w:pStyle w:val="Standard"/>
      </w:pPr>
    </w:p>
    <w:p w14:paraId="65A1D0AA" w14:textId="77777777" w:rsidR="00AC48D5" w:rsidRDefault="00AC48D5" w:rsidP="00AC48D5">
      <w:pPr>
        <w:pStyle w:val="Standard"/>
      </w:pPr>
    </w:p>
    <w:p w14:paraId="0BCEE8EC" w14:textId="754D3379" w:rsidR="00AC48D5" w:rsidRDefault="00BE33B2" w:rsidP="00BE33B2">
      <w:pPr>
        <w:pStyle w:val="Standard"/>
        <w:jc w:val="center"/>
      </w:pPr>
      <w:r>
        <w:rPr>
          <w:noProof/>
        </w:rPr>
        <w:drawing>
          <wp:inline distT="0" distB="0" distL="0" distR="0" wp14:anchorId="2DBCA4E4" wp14:editId="390E8317">
            <wp:extent cx="3495040" cy="3921760"/>
            <wp:effectExtent l="0" t="0" r="0" b="254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95040" cy="3921760"/>
                    </a:xfrm>
                    <a:prstGeom prst="rect">
                      <a:avLst/>
                    </a:prstGeom>
                    <a:noFill/>
                  </pic:spPr>
                </pic:pic>
              </a:graphicData>
            </a:graphic>
          </wp:inline>
        </w:drawing>
      </w:r>
    </w:p>
    <w:p w14:paraId="1BCA4D13" w14:textId="77777777" w:rsidR="00AC48D5" w:rsidRDefault="00AC48D5" w:rsidP="00AC48D5">
      <w:pPr>
        <w:pStyle w:val="Standard"/>
      </w:pPr>
    </w:p>
    <w:p w14:paraId="3AFB933E" w14:textId="77777777" w:rsidR="00AC48D5" w:rsidRDefault="00AC48D5" w:rsidP="00AC48D5">
      <w:pPr>
        <w:pStyle w:val="Standard"/>
      </w:pPr>
    </w:p>
    <w:p w14:paraId="5F284037" w14:textId="77777777" w:rsidR="00AC48D5" w:rsidRDefault="00AC48D5" w:rsidP="00AC48D5">
      <w:pPr>
        <w:pStyle w:val="Standard"/>
      </w:pPr>
    </w:p>
    <w:p w14:paraId="263462D6" w14:textId="77777777" w:rsidR="00AC48D5" w:rsidRDefault="00AC48D5" w:rsidP="00AC48D5">
      <w:pPr>
        <w:pStyle w:val="Standard"/>
      </w:pPr>
    </w:p>
    <w:p w14:paraId="6BE058AF" w14:textId="1BBC1413" w:rsidR="00AC48D5" w:rsidRDefault="00AC48D5" w:rsidP="00870E88">
      <w:pPr>
        <w:pStyle w:val="Ttulo5"/>
      </w:pPr>
      <w:r>
        <w:t>Criterios de evaluación</w:t>
      </w:r>
    </w:p>
    <w:p w14:paraId="18B71083" w14:textId="77777777" w:rsidR="00AC48D5" w:rsidRDefault="00AC48D5" w:rsidP="00062973">
      <w:pPr>
        <w:pStyle w:val="Compact"/>
      </w:pPr>
      <w:r>
        <w:t>Analiza las características de los actuadores</w:t>
      </w:r>
    </w:p>
    <w:p w14:paraId="42012A76" w14:textId="77777777" w:rsidR="00AC48D5" w:rsidRDefault="00AC48D5" w:rsidP="00062973">
      <w:pPr>
        <w:pStyle w:val="Compact"/>
      </w:pPr>
      <w:r>
        <w:t>Distingue aspectos básicos de la programación por bloques</w:t>
      </w:r>
    </w:p>
    <w:p w14:paraId="41C6C589" w14:textId="77777777" w:rsidR="00AC48D5" w:rsidRDefault="00AC48D5" w:rsidP="00062973">
      <w:pPr>
        <w:pStyle w:val="Compact"/>
      </w:pPr>
      <w:r>
        <w:t>Desarrolla, en colaboración con sus compañeros de equipo, un proyecto de sistema robótico.</w:t>
      </w:r>
    </w:p>
    <w:p w14:paraId="0194FC5A" w14:textId="77777777" w:rsidR="00AC48D5" w:rsidRDefault="00AC48D5" w:rsidP="00AC48D5">
      <w:pPr>
        <w:pStyle w:val="Standard"/>
      </w:pPr>
    </w:p>
    <w:p w14:paraId="4BA1CB88" w14:textId="68B712AD" w:rsidR="00AC48D5" w:rsidRDefault="00AC48D5" w:rsidP="00870E88">
      <w:pPr>
        <w:pStyle w:val="Ttulo6"/>
      </w:pPr>
      <w:r>
        <w:t>Estándares de aprendizaje</w:t>
      </w:r>
    </w:p>
    <w:p w14:paraId="1909FB26" w14:textId="77777777" w:rsidR="00AC48D5" w:rsidRDefault="00AC48D5" w:rsidP="00062973">
      <w:pPr>
        <w:pStyle w:val="Compact"/>
      </w:pPr>
      <w:r>
        <w:t>Identifica los diodos LED en la placa OSRS</w:t>
      </w:r>
    </w:p>
    <w:p w14:paraId="2EF49E79" w14:textId="77777777" w:rsidR="00AC48D5" w:rsidRDefault="00AC48D5" w:rsidP="00062973">
      <w:pPr>
        <w:pStyle w:val="Compact"/>
      </w:pPr>
      <w:r>
        <w:t>Configura el diodo LED que se quiere encender</w:t>
      </w:r>
    </w:p>
    <w:p w14:paraId="79704E3D" w14:textId="77777777" w:rsidR="00AC48D5" w:rsidRDefault="00AC48D5" w:rsidP="00062973">
      <w:pPr>
        <w:pStyle w:val="Compact"/>
      </w:pPr>
      <w:r>
        <w:t xml:space="preserve">Determina los bloques que se deben usar en la programación de </w:t>
      </w:r>
      <w:proofErr w:type="spellStart"/>
      <w:r>
        <w:t>ArduinoBlocks</w:t>
      </w:r>
      <w:proofErr w:type="spellEnd"/>
    </w:p>
    <w:p w14:paraId="64766289" w14:textId="77777777" w:rsidR="00AC48D5" w:rsidRDefault="00AC48D5" w:rsidP="00062973">
      <w:pPr>
        <w:pStyle w:val="Compact"/>
      </w:pPr>
      <w:r>
        <w:t>Sabe implementar el programa en bucle infinito</w:t>
      </w:r>
    </w:p>
    <w:p w14:paraId="2CAEFCA9" w14:textId="77777777" w:rsidR="00AC48D5" w:rsidRDefault="00AC48D5" w:rsidP="00AC48D5">
      <w:pPr>
        <w:pStyle w:val="Standard"/>
      </w:pPr>
    </w:p>
    <w:p w14:paraId="501F9F88" w14:textId="525452C9" w:rsidR="00AC48D5" w:rsidRDefault="00AC48D5" w:rsidP="00870E88">
      <w:pPr>
        <w:pStyle w:val="Ttulo6"/>
      </w:pPr>
      <w:r>
        <w:t>Exposición de la actividad por parte de los alumnos, por equipos</w:t>
      </w:r>
    </w:p>
    <w:p w14:paraId="683810D3" w14:textId="77777777" w:rsidR="00AC48D5" w:rsidRDefault="00AC48D5" w:rsidP="00062973">
      <w:pPr>
        <w:pStyle w:val="Compact"/>
      </w:pPr>
      <w:r>
        <w:t>Expone en público con claridad y soltura la actividad realizada</w:t>
      </w:r>
    </w:p>
    <w:p w14:paraId="49EA687C" w14:textId="77777777" w:rsidR="00AC48D5" w:rsidRDefault="00AC48D5" w:rsidP="00062973">
      <w:pPr>
        <w:pStyle w:val="Compact"/>
      </w:pPr>
      <w:r>
        <w:t>Sigue el orden de los pasos para realizar la actividad</w:t>
      </w:r>
    </w:p>
    <w:p w14:paraId="40B74439" w14:textId="77777777" w:rsidR="00AC48D5" w:rsidRDefault="00AC48D5" w:rsidP="00062973">
      <w:pPr>
        <w:pStyle w:val="Compact"/>
      </w:pPr>
      <w:r>
        <w:t>Analiza con actitud crítica la exposición de la actividad de sus compañeros</w:t>
      </w:r>
    </w:p>
    <w:p w14:paraId="51C11D1E" w14:textId="77777777" w:rsidR="00AC48D5" w:rsidRDefault="00AC48D5" w:rsidP="00062973">
      <w:pPr>
        <w:pStyle w:val="Compact"/>
      </w:pPr>
      <w:r>
        <w:t>Asume los fallos y asimila los errores suyos propios y de sus compañeros para futuras exposiciones orales</w:t>
      </w:r>
    </w:p>
    <w:p w14:paraId="7886DCA4" w14:textId="77777777" w:rsidR="00AC48D5" w:rsidRDefault="00AC48D5" w:rsidP="00AC48D5">
      <w:pPr>
        <w:pStyle w:val="Standard"/>
      </w:pPr>
    </w:p>
    <w:p w14:paraId="68CB6A20" w14:textId="4A1BA366" w:rsidR="00AC48D5" w:rsidRDefault="00AC48D5" w:rsidP="00870E88">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AC48D5" w14:paraId="6487AA58" w14:textId="77777777" w:rsidTr="00AC48D5">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EB332DA" w14:textId="77777777" w:rsidR="00AC48D5" w:rsidRDefault="00AC48D5">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BB2BE3F" w14:textId="77777777" w:rsidR="00AC48D5" w:rsidRDefault="00AC48D5">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33943B0" w14:textId="77777777" w:rsidR="00AC48D5" w:rsidRDefault="00AC48D5">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E697BF" w14:textId="77777777" w:rsidR="00AC48D5" w:rsidRDefault="00AC48D5">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5847F0" w14:textId="77777777" w:rsidR="00AC48D5" w:rsidRDefault="00AC48D5">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0CC9BF4" w14:textId="77777777" w:rsidR="00AC48D5" w:rsidRDefault="00AC48D5">
            <w:pPr>
              <w:pStyle w:val="TableContents"/>
              <w:rPr>
                <w:b/>
                <w:bCs/>
              </w:rPr>
            </w:pPr>
            <w:r>
              <w:rPr>
                <w:b/>
                <w:bCs/>
              </w:rPr>
              <w:t>Realiza con soltura</w:t>
            </w:r>
          </w:p>
        </w:tc>
      </w:tr>
      <w:tr w:rsidR="00AC48D5" w14:paraId="3170E70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9ECF7B" w14:textId="77777777" w:rsidR="00AC48D5" w:rsidRDefault="00AC48D5">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E8A6F89" w14:textId="77777777" w:rsidR="00AC48D5" w:rsidRDefault="00AC48D5">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FE5AA0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8B94895"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72234C6"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4F7610" w14:textId="77777777" w:rsidR="00AC48D5" w:rsidRDefault="00AC48D5">
            <w:pPr>
              <w:pStyle w:val="TableContents"/>
            </w:pPr>
          </w:p>
        </w:tc>
      </w:tr>
      <w:tr w:rsidR="00AC48D5" w14:paraId="233AB82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5BDF9E" w14:textId="77777777" w:rsidR="00AC48D5" w:rsidRDefault="00AC48D5">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69E95B5" w14:textId="77777777" w:rsidR="00AC48D5" w:rsidRDefault="00AC48D5">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CE1E40C"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0F6690A"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2885D1"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26CF4" w14:textId="77777777" w:rsidR="00AC48D5" w:rsidRDefault="00AC48D5">
            <w:pPr>
              <w:pStyle w:val="TableContents"/>
            </w:pPr>
          </w:p>
        </w:tc>
      </w:tr>
      <w:tr w:rsidR="00AC48D5" w14:paraId="7A13345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B7EFD6" w14:textId="77777777" w:rsidR="00AC48D5" w:rsidRDefault="00AC48D5">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1178B0A6" w14:textId="77777777" w:rsidR="00AC48D5" w:rsidRDefault="00AC48D5">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E1D83D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D584133"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DCA16CC"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CD95EB6" w14:textId="77777777" w:rsidR="00AC48D5" w:rsidRDefault="00AC48D5">
            <w:pPr>
              <w:pStyle w:val="TableContents"/>
            </w:pPr>
          </w:p>
        </w:tc>
      </w:tr>
      <w:tr w:rsidR="00AC48D5" w14:paraId="689E0B7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CC1811" w14:textId="77777777" w:rsidR="00AC48D5" w:rsidRDefault="00AC48D5">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9C42702" w14:textId="77777777" w:rsidR="00AC48D5" w:rsidRDefault="00AC48D5">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519419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F6B4E6"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7868A0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69603E" w14:textId="77777777" w:rsidR="00AC48D5" w:rsidRDefault="00AC48D5">
            <w:pPr>
              <w:pStyle w:val="TableContents"/>
            </w:pPr>
          </w:p>
        </w:tc>
      </w:tr>
      <w:tr w:rsidR="00AC48D5" w14:paraId="240284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22B492D" w14:textId="77777777" w:rsidR="00AC48D5" w:rsidRDefault="00AC48D5">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1A2EE82" w14:textId="77777777" w:rsidR="00AC48D5" w:rsidRDefault="00AC48D5">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A4BCAF"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4E735A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5031F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D16AFE" w14:textId="77777777" w:rsidR="00AC48D5" w:rsidRDefault="00AC48D5">
            <w:pPr>
              <w:pStyle w:val="TableContents"/>
            </w:pPr>
          </w:p>
        </w:tc>
      </w:tr>
      <w:tr w:rsidR="00AC48D5" w14:paraId="5AE119AF"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F90CCEE" w14:textId="77777777" w:rsidR="00AC48D5" w:rsidRDefault="00AC48D5">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11270A5" w14:textId="77777777" w:rsidR="00AC48D5" w:rsidRDefault="00AC48D5">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B784DE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1512FDE"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2A644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F93F9C0" w14:textId="77777777" w:rsidR="00AC48D5" w:rsidRDefault="00AC48D5">
            <w:pPr>
              <w:pStyle w:val="TableContents"/>
            </w:pPr>
          </w:p>
        </w:tc>
      </w:tr>
      <w:tr w:rsidR="00AC48D5" w14:paraId="2E6B6591"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8A32DBD" w14:textId="77777777" w:rsidR="00AC48D5" w:rsidRDefault="00AC48D5">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71E52FF" w14:textId="77777777" w:rsidR="00AC48D5" w:rsidRDefault="00AC48D5">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162E856"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A781412"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BA6AE6F"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7EC57F" w14:textId="77777777" w:rsidR="00AC48D5" w:rsidRDefault="00AC48D5">
            <w:pPr>
              <w:pStyle w:val="TableContents"/>
            </w:pPr>
          </w:p>
        </w:tc>
      </w:tr>
      <w:tr w:rsidR="00AC48D5" w14:paraId="5C48B88C"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2429A4" w14:textId="77777777" w:rsidR="00AC48D5" w:rsidRDefault="00AC48D5">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5E5ABC" w14:textId="77777777" w:rsidR="00AC48D5" w:rsidRDefault="00AC48D5">
            <w:pPr>
              <w:pStyle w:val="Standard"/>
              <w:tabs>
                <w:tab w:val="left" w:pos="911"/>
              </w:tabs>
              <w:rPr>
                <w:sz w:val="20"/>
                <w:szCs w:val="20"/>
              </w:rPr>
            </w:pPr>
            <w:r>
              <w:rPr>
                <w:sz w:val="20"/>
                <w:szCs w:val="20"/>
              </w:rPr>
              <w:t xml:space="preserve">Asume los fallos y asimila los errores suyos propios y de sus </w:t>
            </w:r>
            <w:r>
              <w:rPr>
                <w:sz w:val="20"/>
                <w:szCs w:val="20"/>
              </w:rPr>
              <w:lastRenderedPageBreak/>
              <w:t>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DCBB630"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192BB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FB03633"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C0716" w14:textId="77777777" w:rsidR="00AC48D5" w:rsidRDefault="00AC48D5">
            <w:pPr>
              <w:pStyle w:val="TableContents"/>
            </w:pPr>
          </w:p>
        </w:tc>
      </w:tr>
      <w:tr w:rsidR="00AC48D5" w14:paraId="06D9B7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CDCBFBA" w14:textId="77777777" w:rsidR="00AC48D5" w:rsidRDefault="00AC48D5">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BB43FD9" w14:textId="77777777" w:rsidR="00AC48D5" w:rsidRDefault="00AC48D5">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D025CA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EA906AC"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571E18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E4F6B7" w14:textId="77777777" w:rsidR="00AC48D5" w:rsidRDefault="00AC48D5">
            <w:pPr>
              <w:pStyle w:val="TableContents"/>
            </w:pPr>
          </w:p>
        </w:tc>
      </w:tr>
    </w:tbl>
    <w:p w14:paraId="69504F21" w14:textId="77777777" w:rsidR="00AC48D5" w:rsidRDefault="00AC48D5" w:rsidP="00AC48D5">
      <w:pPr>
        <w:pStyle w:val="Standard"/>
      </w:pPr>
    </w:p>
    <w:p w14:paraId="3F1EA388" w14:textId="77777777" w:rsidR="00AC48D5" w:rsidRDefault="00AC48D5" w:rsidP="00AC48D5">
      <w:pPr>
        <w:pStyle w:val="Standard"/>
      </w:pPr>
    </w:p>
    <w:p w14:paraId="69E77788" w14:textId="77777777" w:rsidR="00C74E58" w:rsidRDefault="00C74E58" w:rsidP="00C74E58">
      <w:pPr>
        <w:pStyle w:val="Standard"/>
      </w:pPr>
    </w:p>
    <w:p w14:paraId="5E1A254F" w14:textId="53FF3AD5" w:rsidR="001C19E7" w:rsidRDefault="001C19E7" w:rsidP="001C19E7">
      <w:pPr>
        <w:rPr>
          <w:lang w:val="en-US"/>
        </w:rPr>
      </w:pPr>
    </w:p>
    <w:p w14:paraId="0180D8B8" w14:textId="4AF37F37" w:rsidR="001C19E7" w:rsidRDefault="001C19E7" w:rsidP="001C19E7">
      <w:pPr>
        <w:rPr>
          <w:lang w:val="en-US"/>
        </w:rPr>
      </w:pPr>
    </w:p>
    <w:p w14:paraId="7A642B15" w14:textId="2692A733" w:rsidR="001C19E7" w:rsidRDefault="001C19E7" w:rsidP="001C19E7">
      <w:pPr>
        <w:rPr>
          <w:lang w:val="en-US"/>
        </w:rPr>
      </w:pPr>
    </w:p>
    <w:p w14:paraId="63250699" w14:textId="54611C5A" w:rsidR="001C19E7" w:rsidRDefault="001C19E7" w:rsidP="001C19E7">
      <w:pPr>
        <w:rPr>
          <w:lang w:val="en-US"/>
        </w:rPr>
      </w:pPr>
    </w:p>
    <w:p w14:paraId="2C898B3A" w14:textId="245727CD" w:rsidR="001C19E7" w:rsidRDefault="001C19E7" w:rsidP="001C19E7">
      <w:pPr>
        <w:rPr>
          <w:lang w:val="en-US"/>
        </w:rPr>
      </w:pPr>
    </w:p>
    <w:p w14:paraId="3E9E9659" w14:textId="291A84BA" w:rsidR="001C19E7" w:rsidRDefault="001C19E7" w:rsidP="001C19E7">
      <w:pPr>
        <w:rPr>
          <w:lang w:val="en-US"/>
        </w:rPr>
      </w:pPr>
    </w:p>
    <w:p w14:paraId="79629522" w14:textId="37FE0142" w:rsidR="001C19E7" w:rsidRDefault="001C19E7" w:rsidP="001C19E7">
      <w:pPr>
        <w:rPr>
          <w:lang w:val="en-US"/>
        </w:rPr>
      </w:pPr>
    </w:p>
    <w:p w14:paraId="2A718360" w14:textId="20B722FF" w:rsidR="00093344" w:rsidRDefault="00093344" w:rsidP="00093344">
      <w:pPr>
        <w:pStyle w:val="Ttulo4"/>
        <w:rPr>
          <w:sz w:val="24"/>
          <w14:ligatures w14:val="none"/>
          <w14:cntxtAlts w14:val="0"/>
        </w:rPr>
      </w:pPr>
      <w:r>
        <w:t xml:space="preserve">Nombre de la actividad: “Secuencia </w:t>
      </w:r>
      <w:proofErr w:type="spellStart"/>
      <w:r>
        <w:t>LEDs</w:t>
      </w:r>
      <w:proofErr w:type="spellEnd"/>
      <w:r>
        <w:t>”</w:t>
      </w:r>
    </w:p>
    <w:p w14:paraId="5FC9C4E0" w14:textId="1A57B1B9" w:rsidR="00093344" w:rsidRDefault="00093344" w:rsidP="00093344">
      <w:pPr>
        <w:pStyle w:val="Ttulo5"/>
      </w:pPr>
      <w:r>
        <w:t>Objetivos de la actividad:</w:t>
      </w:r>
    </w:p>
    <w:p w14:paraId="5A92BEC2" w14:textId="77777777" w:rsidR="00093344" w:rsidRDefault="00093344" w:rsidP="00062973">
      <w:pPr>
        <w:pStyle w:val="Compact"/>
      </w:pPr>
      <w:r>
        <w:t>Conocer los actuadores luminosos de OSRS.</w:t>
      </w:r>
    </w:p>
    <w:p w14:paraId="4AACFC35"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69544E06" w14:textId="3149C05A" w:rsidR="00093344" w:rsidRDefault="00093344" w:rsidP="00093344">
      <w:pPr>
        <w:pStyle w:val="Ttulo5"/>
      </w:pPr>
      <w:r>
        <w:t>Requisitos previos a la actividad</w:t>
      </w:r>
    </w:p>
    <w:p w14:paraId="6242350A" w14:textId="77777777" w:rsidR="00093344" w:rsidRDefault="00093344" w:rsidP="00062973">
      <w:pPr>
        <w:pStyle w:val="Compact"/>
      </w:pPr>
      <w:r>
        <w:t>Conocimiento de funcionamiento de diodos LED.</w:t>
      </w:r>
    </w:p>
    <w:p w14:paraId="20F999F3" w14:textId="77777777" w:rsidR="00093344" w:rsidRDefault="00093344" w:rsidP="00062973">
      <w:pPr>
        <w:pStyle w:val="Compact"/>
      </w:pPr>
      <w:r>
        <w:t xml:space="preserve">Saber conectar y subir un programa con </w:t>
      </w:r>
      <w:proofErr w:type="spellStart"/>
      <w:r>
        <w:t>ArduinoBlocks</w:t>
      </w:r>
      <w:proofErr w:type="spellEnd"/>
      <w:r>
        <w:t>.</w:t>
      </w:r>
    </w:p>
    <w:p w14:paraId="2293C689"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1A3445A5" w14:textId="756514BC" w:rsidR="00093344" w:rsidRDefault="00093344" w:rsidP="00093344">
      <w:pPr>
        <w:pStyle w:val="Ttulo5"/>
      </w:pPr>
      <w:r>
        <w:t>Descripción de la actividad</w:t>
      </w:r>
    </w:p>
    <w:p w14:paraId="6260968B" w14:textId="77777777" w:rsidR="00093344" w:rsidRDefault="00093344" w:rsidP="00DF294D">
      <w:pPr>
        <w:pStyle w:val="Compact"/>
        <w:numPr>
          <w:ilvl w:val="0"/>
          <w:numId w:val="20"/>
        </w:numPr>
      </w:pPr>
      <w:r>
        <w:t xml:space="preserve">Descubrir la numeración de pines correspondientes a los </w:t>
      </w:r>
      <w:proofErr w:type="spellStart"/>
      <w:r>
        <w:t>LEDs</w:t>
      </w:r>
      <w:proofErr w:type="spellEnd"/>
      <w:r>
        <w:t xml:space="preserve"> de OSRS.</w:t>
      </w:r>
    </w:p>
    <w:p w14:paraId="2E7C36E7" w14:textId="77777777" w:rsidR="00093344" w:rsidRDefault="00093344" w:rsidP="00DF294D">
      <w:pPr>
        <w:pStyle w:val="Compact"/>
        <w:numPr>
          <w:ilvl w:val="0"/>
          <w:numId w:val="20"/>
        </w:numPr>
      </w:pPr>
      <w:r>
        <w:t xml:space="preserve">Programar una secuencia de encendido y apagado con </w:t>
      </w:r>
      <w:proofErr w:type="spellStart"/>
      <w:r>
        <w:t>ArduinoBlocks</w:t>
      </w:r>
      <w:proofErr w:type="spellEnd"/>
      <w:r>
        <w:t>.</w:t>
      </w:r>
    </w:p>
    <w:p w14:paraId="6E52FEAD" w14:textId="77777777" w:rsidR="00093344" w:rsidRDefault="00093344" w:rsidP="00DF294D">
      <w:pPr>
        <w:pStyle w:val="Compact"/>
        <w:numPr>
          <w:ilvl w:val="0"/>
          <w:numId w:val="20"/>
        </w:numPr>
      </w:pPr>
      <w:r>
        <w:t>Subir el programa a la placa Arduino y comprobar su correcto funcionamiento.</w:t>
      </w:r>
    </w:p>
    <w:p w14:paraId="01012CFC" w14:textId="4A8AEF27" w:rsidR="00093344" w:rsidRDefault="00093344" w:rsidP="00093344">
      <w:pPr>
        <w:pStyle w:val="Ttulo5"/>
      </w:pPr>
      <w:r>
        <w:t>Criterios de evaluación</w:t>
      </w:r>
    </w:p>
    <w:p w14:paraId="25277606" w14:textId="77777777" w:rsidR="00093344" w:rsidRDefault="00093344" w:rsidP="00062973">
      <w:pPr>
        <w:pStyle w:val="Compact"/>
      </w:pPr>
      <w:r>
        <w:t xml:space="preserve">Conoce la </w:t>
      </w:r>
      <w:proofErr w:type="spellStart"/>
      <w:r>
        <w:t>shield</w:t>
      </w:r>
      <w:proofErr w:type="spellEnd"/>
      <w:r>
        <w:t xml:space="preserve"> OSRS.</w:t>
      </w:r>
    </w:p>
    <w:p w14:paraId="75E779AD"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4C33E1B6" w14:textId="77777777" w:rsidR="00093344" w:rsidRDefault="00093344" w:rsidP="00062973">
      <w:pPr>
        <w:pStyle w:val="Compact"/>
      </w:pPr>
      <w:r>
        <w:t>Explica la actividad realizada con soltura.</w:t>
      </w:r>
    </w:p>
    <w:p w14:paraId="7D66EF16" w14:textId="4F057678" w:rsidR="00093344" w:rsidRDefault="00093344" w:rsidP="00093344">
      <w:pPr>
        <w:pStyle w:val="Ttulo6"/>
      </w:pPr>
      <w:r>
        <w:lastRenderedPageBreak/>
        <w:t>Estándares de aprendizaje</w:t>
      </w:r>
    </w:p>
    <w:p w14:paraId="70EF1560"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1F1403C8"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DE1C587"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963BCE3" w14:textId="77777777" w:rsidR="00093344" w:rsidRDefault="00093344" w:rsidP="00062973">
      <w:pPr>
        <w:pStyle w:val="Compact"/>
      </w:pPr>
      <w:r>
        <w:t>Sabe introducir variaciones en el programa creado con éxito.</w:t>
      </w:r>
    </w:p>
    <w:p w14:paraId="42521912" w14:textId="1F9EC87D" w:rsidR="00093344" w:rsidRDefault="00093344" w:rsidP="00093344">
      <w:pPr>
        <w:pStyle w:val="Ttulo6"/>
      </w:pPr>
      <w:r>
        <w:t>Exposición de la actividad por parte de los alumnos, por equipos</w:t>
      </w:r>
    </w:p>
    <w:p w14:paraId="6298A1C0" w14:textId="77777777" w:rsidR="00093344" w:rsidRDefault="00093344" w:rsidP="00062973">
      <w:pPr>
        <w:pStyle w:val="Compact"/>
      </w:pPr>
      <w:r>
        <w:t>Expone en público con claridad y soltura la actividad realizada</w:t>
      </w:r>
    </w:p>
    <w:p w14:paraId="14823744" w14:textId="77777777" w:rsidR="00093344" w:rsidRDefault="00093344" w:rsidP="00062973">
      <w:pPr>
        <w:pStyle w:val="Compact"/>
      </w:pPr>
      <w:r>
        <w:t>Sigue el orden de los pasos para realizar la actividad</w:t>
      </w:r>
    </w:p>
    <w:p w14:paraId="628EF07C" w14:textId="77777777" w:rsidR="00093344" w:rsidRDefault="00093344" w:rsidP="00062973">
      <w:pPr>
        <w:pStyle w:val="Compact"/>
      </w:pPr>
      <w:r>
        <w:t>Analiza con actitud crítica la exposición de la actividad de sus compañeros</w:t>
      </w:r>
    </w:p>
    <w:p w14:paraId="20ACBB83" w14:textId="77777777" w:rsidR="00093344" w:rsidRDefault="00093344" w:rsidP="00062973">
      <w:pPr>
        <w:pStyle w:val="Compact"/>
      </w:pPr>
      <w:r>
        <w:t>Asume los fallos y asimila los errores suyos propios y de sus compañeros para futuras exposiciones orales</w:t>
      </w:r>
    </w:p>
    <w:p w14:paraId="1DA24ABD" w14:textId="297E36A8"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4275CEB2"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619E656"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AA65B7D"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B10BA21"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BC1572A"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3398B33"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19DEC0F" w14:textId="77777777" w:rsidR="00093344" w:rsidRDefault="00093344">
            <w:pPr>
              <w:pStyle w:val="TableContents"/>
              <w:rPr>
                <w:b/>
                <w:bCs/>
              </w:rPr>
            </w:pPr>
            <w:r>
              <w:rPr>
                <w:b/>
                <w:bCs/>
              </w:rPr>
              <w:t>Realiza con soltura</w:t>
            </w:r>
          </w:p>
        </w:tc>
      </w:tr>
      <w:tr w:rsidR="00093344" w14:paraId="5C09113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C8754F0"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ED23F99"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2DEA43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4E2DA4"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C39C2B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EF0EEE1" w14:textId="77777777" w:rsidR="00093344" w:rsidRDefault="00093344">
            <w:pPr>
              <w:pStyle w:val="TableContents"/>
            </w:pPr>
          </w:p>
        </w:tc>
      </w:tr>
      <w:tr w:rsidR="00093344" w14:paraId="00EA9BA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2E759C1"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06B1FF9"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B66BA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94C912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9685FF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35D99F" w14:textId="77777777" w:rsidR="00093344" w:rsidRDefault="00093344">
            <w:pPr>
              <w:pStyle w:val="TableContents"/>
            </w:pPr>
          </w:p>
        </w:tc>
      </w:tr>
      <w:tr w:rsidR="00093344" w14:paraId="657FBA3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61346C"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324F146"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B48C7C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225ADE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A8CA09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FA0431" w14:textId="77777777" w:rsidR="00093344" w:rsidRDefault="00093344">
            <w:pPr>
              <w:pStyle w:val="TableContents"/>
            </w:pPr>
          </w:p>
        </w:tc>
      </w:tr>
      <w:tr w:rsidR="00093344" w14:paraId="4CC850C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18D2D5" w14:textId="77777777" w:rsidR="00093344" w:rsidRDefault="00093344">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35D2E51"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8C6937F"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515403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B4D1F9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8C305F4" w14:textId="77777777" w:rsidR="00093344" w:rsidRDefault="00093344">
            <w:pPr>
              <w:pStyle w:val="TableContents"/>
            </w:pPr>
          </w:p>
        </w:tc>
      </w:tr>
      <w:tr w:rsidR="00093344" w14:paraId="26A1997A"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BCF0AA1"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0D78866"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798769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F0A47E8"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875934D"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1A0F346" w14:textId="77777777" w:rsidR="00093344" w:rsidRDefault="00093344">
            <w:pPr>
              <w:pStyle w:val="TableContents"/>
            </w:pPr>
          </w:p>
        </w:tc>
      </w:tr>
      <w:tr w:rsidR="00093344" w14:paraId="50A3F8BA"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0899704"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73490C"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6C62DF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BDE7069"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F8B6CD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DC8340" w14:textId="77777777" w:rsidR="00093344" w:rsidRDefault="00093344">
            <w:pPr>
              <w:pStyle w:val="TableContents"/>
            </w:pPr>
          </w:p>
        </w:tc>
      </w:tr>
      <w:tr w:rsidR="00093344" w14:paraId="3822C743"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89E68A"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E5E1658"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A8C227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D13B3E8"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7E9A25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9060CB8" w14:textId="77777777" w:rsidR="00093344" w:rsidRDefault="00093344">
            <w:pPr>
              <w:pStyle w:val="TableContents"/>
            </w:pPr>
          </w:p>
        </w:tc>
      </w:tr>
      <w:tr w:rsidR="00093344" w14:paraId="7D0ECF3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94315B4"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DA4755B"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936EB2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AE8928F"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74B4BC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EA78E66" w14:textId="77777777" w:rsidR="00093344" w:rsidRDefault="00093344">
            <w:pPr>
              <w:pStyle w:val="TableContents"/>
            </w:pPr>
          </w:p>
        </w:tc>
      </w:tr>
      <w:tr w:rsidR="00093344" w14:paraId="6A6E515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3C309466"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EB9ED0A"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DC7664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5AAD2B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56256B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A4EEE9" w14:textId="77777777" w:rsidR="00093344" w:rsidRDefault="00093344">
            <w:pPr>
              <w:pStyle w:val="TableContents"/>
            </w:pPr>
          </w:p>
        </w:tc>
      </w:tr>
    </w:tbl>
    <w:p w14:paraId="25333147" w14:textId="77777777" w:rsidR="00093344" w:rsidRDefault="00093344" w:rsidP="00093344">
      <w:pPr>
        <w:pStyle w:val="Standard"/>
      </w:pPr>
    </w:p>
    <w:p w14:paraId="26832502" w14:textId="2A7DA543" w:rsidR="001C19E7" w:rsidRDefault="001C19E7" w:rsidP="001C19E7">
      <w:pPr>
        <w:rPr>
          <w:lang w:val="en-US"/>
        </w:rPr>
      </w:pPr>
    </w:p>
    <w:p w14:paraId="3139B483" w14:textId="39CBBD18" w:rsidR="001C19E7" w:rsidRDefault="001C19E7" w:rsidP="001C19E7">
      <w:pPr>
        <w:rPr>
          <w:lang w:val="en-US"/>
        </w:rPr>
      </w:pPr>
    </w:p>
    <w:p w14:paraId="58220E5F" w14:textId="5AC559B4" w:rsidR="001C19E7" w:rsidRDefault="001C19E7" w:rsidP="001C19E7">
      <w:pPr>
        <w:rPr>
          <w:lang w:val="en-US"/>
        </w:rPr>
      </w:pPr>
    </w:p>
    <w:p w14:paraId="70626438" w14:textId="383C4FCC"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09ABB361" w14:textId="7CCE1CD9" w:rsidR="00093344" w:rsidRDefault="00093344" w:rsidP="00093344">
      <w:pPr>
        <w:pStyle w:val="Ttulo5"/>
      </w:pPr>
      <w:r>
        <w:t>Objetivos de la actividad:</w:t>
      </w:r>
    </w:p>
    <w:p w14:paraId="1B0D4D9B" w14:textId="77777777" w:rsidR="00093344" w:rsidRDefault="00093344" w:rsidP="00062973">
      <w:pPr>
        <w:pStyle w:val="Compact"/>
      </w:pPr>
      <w:r>
        <w:t>Conocer los actuadores luminosos de OSRS.</w:t>
      </w:r>
    </w:p>
    <w:p w14:paraId="68670414"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53146C20" w14:textId="0A35A593" w:rsidR="00093344" w:rsidRDefault="00093344" w:rsidP="00093344">
      <w:pPr>
        <w:pStyle w:val="Ttulo5"/>
      </w:pPr>
      <w:r>
        <w:t>Requisitos previos a la actividad</w:t>
      </w:r>
    </w:p>
    <w:p w14:paraId="5184E0F0" w14:textId="77777777" w:rsidR="00093344" w:rsidRDefault="00093344" w:rsidP="00062973">
      <w:pPr>
        <w:pStyle w:val="Compact"/>
      </w:pPr>
      <w:r>
        <w:t>Conocimiento de funcionamiento de diodos LED.</w:t>
      </w:r>
    </w:p>
    <w:p w14:paraId="71B644CE" w14:textId="77777777" w:rsidR="00093344" w:rsidRDefault="00093344" w:rsidP="00062973">
      <w:pPr>
        <w:pStyle w:val="Compact"/>
      </w:pPr>
      <w:r>
        <w:t xml:space="preserve">Saber conectar y subir un programa con </w:t>
      </w:r>
      <w:proofErr w:type="spellStart"/>
      <w:r>
        <w:t>ArduinoBlocks</w:t>
      </w:r>
      <w:proofErr w:type="spellEnd"/>
      <w:r>
        <w:t>.</w:t>
      </w:r>
    </w:p>
    <w:p w14:paraId="787A891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FE969A8" w14:textId="471DABE1" w:rsidR="00093344" w:rsidRDefault="00093344" w:rsidP="00093344">
      <w:pPr>
        <w:pStyle w:val="Ttulo5"/>
      </w:pPr>
      <w:r>
        <w:t>Descripción de la actividad</w:t>
      </w:r>
    </w:p>
    <w:p w14:paraId="08871E16" w14:textId="77777777" w:rsidR="00093344" w:rsidRDefault="00093344" w:rsidP="00DF294D">
      <w:pPr>
        <w:pStyle w:val="Compact"/>
        <w:numPr>
          <w:ilvl w:val="0"/>
          <w:numId w:val="21"/>
        </w:numPr>
      </w:pPr>
      <w:r>
        <w:t xml:space="preserve">Descubrir la numeración de pines correspondientes a los </w:t>
      </w:r>
      <w:proofErr w:type="spellStart"/>
      <w:r>
        <w:t>LEDs</w:t>
      </w:r>
      <w:proofErr w:type="spellEnd"/>
      <w:r>
        <w:t xml:space="preserve"> de OSRS.</w:t>
      </w:r>
    </w:p>
    <w:p w14:paraId="4299F37B" w14:textId="77777777" w:rsidR="00093344" w:rsidRDefault="00093344" w:rsidP="00DF294D">
      <w:pPr>
        <w:pStyle w:val="Compact"/>
        <w:numPr>
          <w:ilvl w:val="0"/>
          <w:numId w:val="21"/>
        </w:numPr>
      </w:pPr>
      <w:r>
        <w:t xml:space="preserve">Programar una secuencia de encendido y apagado con </w:t>
      </w:r>
      <w:proofErr w:type="spellStart"/>
      <w:r>
        <w:t>ArduinoBlocks</w:t>
      </w:r>
      <w:proofErr w:type="spellEnd"/>
      <w:r>
        <w:t>.</w:t>
      </w:r>
    </w:p>
    <w:p w14:paraId="271E8615" w14:textId="77777777" w:rsidR="00093344" w:rsidRDefault="00093344" w:rsidP="00DF294D">
      <w:pPr>
        <w:pStyle w:val="Compact"/>
        <w:numPr>
          <w:ilvl w:val="0"/>
          <w:numId w:val="21"/>
        </w:numPr>
      </w:pPr>
      <w:r>
        <w:t>Subir el programa a la placa Arduino y comprobar su correcto funcionamiento.</w:t>
      </w:r>
    </w:p>
    <w:p w14:paraId="590AA9A5" w14:textId="5857A869" w:rsidR="00093344" w:rsidRDefault="00093344" w:rsidP="00093344">
      <w:pPr>
        <w:pStyle w:val="Ttulo5"/>
      </w:pPr>
      <w:r>
        <w:t>Criterios de evaluación</w:t>
      </w:r>
    </w:p>
    <w:p w14:paraId="091B0CDD" w14:textId="77777777" w:rsidR="00093344" w:rsidRDefault="00093344" w:rsidP="00062973">
      <w:pPr>
        <w:pStyle w:val="Compact"/>
      </w:pPr>
      <w:r>
        <w:t xml:space="preserve">Conoce la </w:t>
      </w:r>
      <w:proofErr w:type="spellStart"/>
      <w:r>
        <w:t>shield</w:t>
      </w:r>
      <w:proofErr w:type="spellEnd"/>
      <w:r>
        <w:t xml:space="preserve"> OSRS.</w:t>
      </w:r>
    </w:p>
    <w:p w14:paraId="6DC93FAB"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5C9C649A" w14:textId="77777777" w:rsidR="00093344" w:rsidRDefault="00093344" w:rsidP="00062973">
      <w:pPr>
        <w:pStyle w:val="Compact"/>
      </w:pPr>
      <w:r>
        <w:t>Explica la actividad realizada con soltura.</w:t>
      </w:r>
    </w:p>
    <w:p w14:paraId="76CC4DEB" w14:textId="35E49D89" w:rsidR="00093344" w:rsidRDefault="00093344" w:rsidP="00093344">
      <w:pPr>
        <w:pStyle w:val="Ttulo6"/>
      </w:pPr>
      <w:r>
        <w:t>Estándares de aprendizaje</w:t>
      </w:r>
    </w:p>
    <w:p w14:paraId="16D638B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334B9AFB"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76854D5F"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2F62C92" w14:textId="77777777" w:rsidR="00093344" w:rsidRDefault="00093344" w:rsidP="00062973">
      <w:pPr>
        <w:pStyle w:val="Compact"/>
      </w:pPr>
      <w:r>
        <w:t>Sabe introducir variaciones en el programa creado con éxito.</w:t>
      </w:r>
    </w:p>
    <w:p w14:paraId="6918CF01" w14:textId="50E9B5F0" w:rsidR="00093344" w:rsidRDefault="00093344" w:rsidP="00093344">
      <w:pPr>
        <w:pStyle w:val="Ttulo6"/>
      </w:pPr>
      <w:r>
        <w:t>Exposición de la actividad por parte de los alumnos, por equipos</w:t>
      </w:r>
    </w:p>
    <w:p w14:paraId="77CA3DD7" w14:textId="77777777" w:rsidR="00093344" w:rsidRDefault="00093344" w:rsidP="00062973">
      <w:pPr>
        <w:pStyle w:val="Compact"/>
      </w:pPr>
      <w:r>
        <w:t>Expone en público con claridad y soltura la actividad realizada</w:t>
      </w:r>
    </w:p>
    <w:p w14:paraId="24B35133" w14:textId="77777777" w:rsidR="00093344" w:rsidRDefault="00093344" w:rsidP="00062973">
      <w:pPr>
        <w:pStyle w:val="Compact"/>
      </w:pPr>
      <w:r>
        <w:t>Sigue el orden de los pasos para realizar la actividad</w:t>
      </w:r>
    </w:p>
    <w:p w14:paraId="0E3EE12E" w14:textId="77777777" w:rsidR="00093344" w:rsidRDefault="00093344" w:rsidP="00062973">
      <w:pPr>
        <w:pStyle w:val="Compact"/>
      </w:pPr>
      <w:r>
        <w:t>Analiza con actitud crítica la exposición de la actividad de sus compañeros</w:t>
      </w:r>
    </w:p>
    <w:p w14:paraId="1D515869" w14:textId="77777777" w:rsidR="00093344" w:rsidRDefault="00093344" w:rsidP="00062973">
      <w:pPr>
        <w:pStyle w:val="Compact"/>
      </w:pPr>
      <w:r>
        <w:t>Asume los fallos y asimila los errores suyos propios y de sus compañeros para futuras exposiciones orales</w:t>
      </w:r>
    </w:p>
    <w:p w14:paraId="54B97E8C" w14:textId="30F594CD"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0D4F583C"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B38A8DC"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7B2DE41"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40557D4"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C072F5D"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AB0EA56"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01AC048" w14:textId="77777777" w:rsidR="00093344" w:rsidRDefault="00093344">
            <w:pPr>
              <w:pStyle w:val="TableContents"/>
              <w:rPr>
                <w:b/>
                <w:bCs/>
              </w:rPr>
            </w:pPr>
            <w:r>
              <w:rPr>
                <w:b/>
                <w:bCs/>
              </w:rPr>
              <w:t>Realiza con soltura</w:t>
            </w:r>
          </w:p>
        </w:tc>
      </w:tr>
      <w:tr w:rsidR="00093344" w14:paraId="1BBED92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7F8B39D"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B0F6241"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83937BE"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61C75F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CE5C3E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99E3A4" w14:textId="77777777" w:rsidR="00093344" w:rsidRDefault="00093344">
            <w:pPr>
              <w:pStyle w:val="TableContents"/>
            </w:pPr>
          </w:p>
        </w:tc>
      </w:tr>
      <w:tr w:rsidR="00093344" w14:paraId="6D04FCDD"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39E81F2"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2EBD849"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CD54B4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DB5A5DA"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CA88BD7"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9098376" w14:textId="77777777" w:rsidR="00093344" w:rsidRDefault="00093344">
            <w:pPr>
              <w:pStyle w:val="TableContents"/>
            </w:pPr>
          </w:p>
        </w:tc>
      </w:tr>
      <w:tr w:rsidR="00093344" w14:paraId="2F32A34A"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365908F"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A67BBE8"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8A073C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E871BA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03C6E2C"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95B50AC" w14:textId="77777777" w:rsidR="00093344" w:rsidRDefault="00093344">
            <w:pPr>
              <w:pStyle w:val="TableContents"/>
            </w:pPr>
          </w:p>
        </w:tc>
      </w:tr>
      <w:tr w:rsidR="00093344" w14:paraId="1CEAE1D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4AF16B7"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C07333D"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B456CF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1716C31"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75032F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C04383" w14:textId="77777777" w:rsidR="00093344" w:rsidRDefault="00093344">
            <w:pPr>
              <w:pStyle w:val="TableContents"/>
            </w:pPr>
          </w:p>
        </w:tc>
      </w:tr>
      <w:tr w:rsidR="00093344" w14:paraId="72615FF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9E7BCFD"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A4A30B8"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B3BD19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0E48A6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A9DCD75"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2DFE502" w14:textId="77777777" w:rsidR="00093344" w:rsidRDefault="00093344">
            <w:pPr>
              <w:pStyle w:val="TableContents"/>
            </w:pPr>
          </w:p>
        </w:tc>
      </w:tr>
      <w:tr w:rsidR="00093344" w14:paraId="35B2E8E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CAB18DE"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AE5AEA0"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690FE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1933056"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6B227E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BB1F93A" w14:textId="77777777" w:rsidR="00093344" w:rsidRDefault="00093344">
            <w:pPr>
              <w:pStyle w:val="TableContents"/>
            </w:pPr>
          </w:p>
        </w:tc>
      </w:tr>
      <w:tr w:rsidR="00093344" w14:paraId="404BB32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9DE705"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3B48361"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F2114E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32BB4A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EBDBF6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065E694" w14:textId="77777777" w:rsidR="00093344" w:rsidRDefault="00093344">
            <w:pPr>
              <w:pStyle w:val="TableContents"/>
            </w:pPr>
          </w:p>
        </w:tc>
      </w:tr>
      <w:tr w:rsidR="00093344" w14:paraId="20870C3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23BA07"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CA46B7E"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ABCAF8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3A646C6"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CF60261"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C62505" w14:textId="77777777" w:rsidR="00093344" w:rsidRDefault="00093344">
            <w:pPr>
              <w:pStyle w:val="TableContents"/>
            </w:pPr>
          </w:p>
        </w:tc>
      </w:tr>
      <w:tr w:rsidR="00093344" w14:paraId="22DBA32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77ECFDFC"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D8A27C"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6DE454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8150457"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954835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A3FF661" w14:textId="77777777" w:rsidR="00093344" w:rsidRDefault="00093344">
            <w:pPr>
              <w:pStyle w:val="TableContents"/>
            </w:pPr>
          </w:p>
        </w:tc>
      </w:tr>
    </w:tbl>
    <w:p w14:paraId="5F100189" w14:textId="77777777" w:rsidR="00093344" w:rsidRDefault="00093344" w:rsidP="00093344">
      <w:pPr>
        <w:pStyle w:val="Standard"/>
      </w:pPr>
    </w:p>
    <w:p w14:paraId="08B49891" w14:textId="756CDCB8" w:rsidR="001C19E7" w:rsidRDefault="001C19E7" w:rsidP="001C19E7">
      <w:pPr>
        <w:rPr>
          <w:lang w:val="en-US"/>
        </w:rPr>
      </w:pPr>
    </w:p>
    <w:p w14:paraId="6C5C85DD" w14:textId="06D14CF1" w:rsidR="001C19E7" w:rsidRDefault="001C19E7" w:rsidP="001C19E7">
      <w:pPr>
        <w:rPr>
          <w:lang w:val="en-US"/>
        </w:rPr>
      </w:pPr>
    </w:p>
    <w:p w14:paraId="26817485" w14:textId="2E762904" w:rsidR="001C19E7" w:rsidRDefault="001C19E7" w:rsidP="001C19E7">
      <w:pPr>
        <w:rPr>
          <w:lang w:val="en-US"/>
        </w:rPr>
      </w:pPr>
    </w:p>
    <w:p w14:paraId="06104351" w14:textId="67D2D44A" w:rsidR="001C19E7" w:rsidRDefault="001C19E7" w:rsidP="001C19E7">
      <w:pPr>
        <w:rPr>
          <w:lang w:val="en-US"/>
        </w:rPr>
      </w:pPr>
    </w:p>
    <w:p w14:paraId="1E27019D" w14:textId="73E16E16" w:rsidR="001C19E7" w:rsidRDefault="001C19E7" w:rsidP="001C19E7">
      <w:pPr>
        <w:rPr>
          <w:lang w:val="en-US"/>
        </w:rPr>
      </w:pPr>
    </w:p>
    <w:p w14:paraId="2A493C34" w14:textId="32F5F03F" w:rsidR="001C19E7" w:rsidRDefault="001C19E7" w:rsidP="001C19E7">
      <w:pPr>
        <w:rPr>
          <w:lang w:val="en-US"/>
        </w:rPr>
      </w:pPr>
    </w:p>
    <w:p w14:paraId="200E7A34" w14:textId="0E8EBFD1" w:rsidR="001C19E7" w:rsidRDefault="001C19E7" w:rsidP="001C19E7">
      <w:pPr>
        <w:rPr>
          <w:lang w:val="en-US"/>
        </w:rPr>
      </w:pPr>
    </w:p>
    <w:p w14:paraId="156172F8" w14:textId="0C91EA35" w:rsidR="001C19E7" w:rsidRDefault="001C19E7" w:rsidP="001C19E7">
      <w:pPr>
        <w:rPr>
          <w:lang w:val="en-US"/>
        </w:rPr>
      </w:pPr>
    </w:p>
    <w:p w14:paraId="54D29AD1" w14:textId="3447C503" w:rsidR="001C19E7" w:rsidRDefault="001C19E7" w:rsidP="001C19E7">
      <w:pPr>
        <w:rPr>
          <w:lang w:val="en-US"/>
        </w:rPr>
      </w:pPr>
    </w:p>
    <w:p w14:paraId="405DE6B3" w14:textId="40E0257B" w:rsidR="001C19E7" w:rsidRDefault="001C19E7" w:rsidP="001C19E7">
      <w:pPr>
        <w:rPr>
          <w:lang w:val="en-US"/>
        </w:rPr>
      </w:pPr>
    </w:p>
    <w:p w14:paraId="720ABC4B" w14:textId="1CD00298" w:rsidR="001C19E7" w:rsidRDefault="001C19E7" w:rsidP="001C19E7">
      <w:pPr>
        <w:rPr>
          <w:lang w:val="en-US"/>
        </w:rPr>
      </w:pPr>
    </w:p>
    <w:p w14:paraId="730039A3" w14:textId="5EBC0075" w:rsidR="001C19E7" w:rsidRDefault="001C19E7" w:rsidP="001C19E7">
      <w:pPr>
        <w:rPr>
          <w:lang w:val="en-US"/>
        </w:rPr>
      </w:pPr>
    </w:p>
    <w:p w14:paraId="6D6A785F" w14:textId="765A2C12" w:rsidR="001C19E7" w:rsidRDefault="001C19E7" w:rsidP="001C19E7">
      <w:pPr>
        <w:rPr>
          <w:lang w:val="en-US"/>
        </w:rPr>
      </w:pPr>
    </w:p>
    <w:p w14:paraId="24E6DEDC" w14:textId="69A6657B"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48006B9F" w14:textId="710D06CA" w:rsidR="00093344" w:rsidRDefault="00093344" w:rsidP="00093344">
      <w:pPr>
        <w:pStyle w:val="Ttulo5"/>
      </w:pPr>
      <w:r>
        <w:t>Objetivos de la actividad:</w:t>
      </w:r>
    </w:p>
    <w:p w14:paraId="532D9A76" w14:textId="77777777" w:rsidR="00093344" w:rsidRDefault="00093344" w:rsidP="00062973">
      <w:pPr>
        <w:pStyle w:val="Compact"/>
      </w:pPr>
      <w:r>
        <w:t>Conocer los actuadores luminosos de OSRS.</w:t>
      </w:r>
    </w:p>
    <w:p w14:paraId="178B89B2"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5F2E298F" w14:textId="1BCA796F" w:rsidR="00093344" w:rsidRDefault="00093344" w:rsidP="00093344">
      <w:pPr>
        <w:pStyle w:val="Ttulo5"/>
      </w:pPr>
      <w:r>
        <w:t>Requisitos previos a la actividad</w:t>
      </w:r>
    </w:p>
    <w:p w14:paraId="08FD4020" w14:textId="77777777" w:rsidR="00093344" w:rsidRDefault="00093344" w:rsidP="00062973">
      <w:pPr>
        <w:pStyle w:val="Compact"/>
      </w:pPr>
      <w:r>
        <w:t>Conocimiento de funcionamiento de diodos LED.</w:t>
      </w:r>
    </w:p>
    <w:p w14:paraId="7691B1B0" w14:textId="77777777" w:rsidR="00093344" w:rsidRDefault="00093344" w:rsidP="00062973">
      <w:pPr>
        <w:pStyle w:val="Compact"/>
      </w:pPr>
      <w:r>
        <w:t xml:space="preserve">Saber conectar y subir un programa con </w:t>
      </w:r>
      <w:proofErr w:type="spellStart"/>
      <w:r>
        <w:t>ArduinoBlocks</w:t>
      </w:r>
      <w:proofErr w:type="spellEnd"/>
      <w:r>
        <w:t>.</w:t>
      </w:r>
    </w:p>
    <w:p w14:paraId="4E5A9144"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383BFF0" w14:textId="41A14927" w:rsidR="00093344" w:rsidRDefault="00093344" w:rsidP="00093344">
      <w:pPr>
        <w:pStyle w:val="Ttulo5"/>
      </w:pPr>
      <w:r>
        <w:t>Descripción de la actividad</w:t>
      </w:r>
    </w:p>
    <w:p w14:paraId="706712AE" w14:textId="77777777" w:rsidR="00093344" w:rsidRDefault="00093344" w:rsidP="00DF294D">
      <w:pPr>
        <w:pStyle w:val="Compact"/>
        <w:numPr>
          <w:ilvl w:val="0"/>
          <w:numId w:val="22"/>
        </w:numPr>
      </w:pPr>
      <w:r>
        <w:t xml:space="preserve">Descubrir la numeración de pines correspondientes a los </w:t>
      </w:r>
      <w:proofErr w:type="spellStart"/>
      <w:r>
        <w:t>LEDs</w:t>
      </w:r>
      <w:proofErr w:type="spellEnd"/>
      <w:r>
        <w:t xml:space="preserve"> de OSRS.</w:t>
      </w:r>
    </w:p>
    <w:p w14:paraId="3D449BC4" w14:textId="77777777" w:rsidR="00093344" w:rsidRDefault="00093344" w:rsidP="00DF294D">
      <w:pPr>
        <w:pStyle w:val="Compact"/>
        <w:numPr>
          <w:ilvl w:val="0"/>
          <w:numId w:val="22"/>
        </w:numPr>
      </w:pPr>
      <w:r>
        <w:t xml:space="preserve">Programar una secuencia de encendido y apagado con </w:t>
      </w:r>
      <w:proofErr w:type="spellStart"/>
      <w:r>
        <w:t>ArduinoBlocks</w:t>
      </w:r>
      <w:proofErr w:type="spellEnd"/>
      <w:r>
        <w:t>.</w:t>
      </w:r>
    </w:p>
    <w:p w14:paraId="0C18801A" w14:textId="77777777" w:rsidR="00093344" w:rsidRDefault="00093344" w:rsidP="00DF294D">
      <w:pPr>
        <w:pStyle w:val="Compact"/>
        <w:numPr>
          <w:ilvl w:val="0"/>
          <w:numId w:val="22"/>
        </w:numPr>
      </w:pPr>
      <w:r>
        <w:t>Subir el programa a la placa Arduino y comprobar su correcto funcionamiento.</w:t>
      </w:r>
    </w:p>
    <w:p w14:paraId="22F72D61" w14:textId="63802EFD" w:rsidR="00093344" w:rsidRDefault="00093344" w:rsidP="00093344">
      <w:pPr>
        <w:pStyle w:val="Ttulo5"/>
      </w:pPr>
      <w:r>
        <w:t>Criterios de evaluación</w:t>
      </w:r>
    </w:p>
    <w:p w14:paraId="7F94A419" w14:textId="77777777" w:rsidR="00093344" w:rsidRDefault="00093344" w:rsidP="00062973">
      <w:pPr>
        <w:pStyle w:val="Compact"/>
      </w:pPr>
      <w:r>
        <w:t xml:space="preserve">Conoce la </w:t>
      </w:r>
      <w:proofErr w:type="spellStart"/>
      <w:r>
        <w:t>shield</w:t>
      </w:r>
      <w:proofErr w:type="spellEnd"/>
      <w:r>
        <w:t xml:space="preserve"> OSRS.</w:t>
      </w:r>
    </w:p>
    <w:p w14:paraId="04684653"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2F5E9FB7" w14:textId="77777777" w:rsidR="00093344" w:rsidRDefault="00093344" w:rsidP="00062973">
      <w:pPr>
        <w:pStyle w:val="Compact"/>
      </w:pPr>
      <w:r>
        <w:t>Explica la actividad realizada con soltura.</w:t>
      </w:r>
    </w:p>
    <w:p w14:paraId="5C2206D8" w14:textId="4797873C" w:rsidR="00093344" w:rsidRDefault="00093344" w:rsidP="00093344">
      <w:pPr>
        <w:pStyle w:val="Ttulo6"/>
      </w:pPr>
      <w:r>
        <w:t>Estándares de aprendizaje</w:t>
      </w:r>
    </w:p>
    <w:p w14:paraId="206D84BB"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489C1DE"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3DF238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2622578" w14:textId="77777777" w:rsidR="00093344" w:rsidRDefault="00093344" w:rsidP="00062973">
      <w:pPr>
        <w:pStyle w:val="Compact"/>
      </w:pPr>
      <w:r>
        <w:t>Sabe introducir variaciones en el programa creado con éxito.</w:t>
      </w:r>
    </w:p>
    <w:p w14:paraId="7A442E01" w14:textId="1B2BF525" w:rsidR="00093344" w:rsidRDefault="00093344" w:rsidP="00093344">
      <w:pPr>
        <w:pStyle w:val="Ttulo6"/>
      </w:pPr>
      <w:r>
        <w:t>Exposición de la actividad por parte de los alumnos, por equipos</w:t>
      </w:r>
    </w:p>
    <w:p w14:paraId="24A5CC29" w14:textId="77777777" w:rsidR="00093344" w:rsidRDefault="00093344" w:rsidP="00062973">
      <w:pPr>
        <w:pStyle w:val="Compact"/>
      </w:pPr>
      <w:r>
        <w:t>Expone en público con claridad y soltura la actividad realizada</w:t>
      </w:r>
    </w:p>
    <w:p w14:paraId="0795F4AC" w14:textId="77777777" w:rsidR="00093344" w:rsidRDefault="00093344" w:rsidP="00062973">
      <w:pPr>
        <w:pStyle w:val="Compact"/>
      </w:pPr>
      <w:r>
        <w:t>Sigue el orden de los pasos para realizar la actividad</w:t>
      </w:r>
    </w:p>
    <w:p w14:paraId="1ED831AB" w14:textId="77777777" w:rsidR="00093344" w:rsidRDefault="00093344" w:rsidP="00062973">
      <w:pPr>
        <w:pStyle w:val="Compact"/>
      </w:pPr>
      <w:r>
        <w:t>Analiza con actitud crítica la exposición de la actividad de sus compañeros</w:t>
      </w:r>
    </w:p>
    <w:p w14:paraId="66F63606" w14:textId="77777777" w:rsidR="00093344" w:rsidRDefault="00093344" w:rsidP="00062973">
      <w:pPr>
        <w:pStyle w:val="Compact"/>
      </w:pPr>
      <w:r>
        <w:t>Asume los fallos y asimila los errores suyos propios y de sus compañeros para futuras exposiciones orales</w:t>
      </w:r>
    </w:p>
    <w:p w14:paraId="0E837A45" w14:textId="006858F3"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6E5016D3"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4F666BB"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BD00094"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5B31624"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2653DE4"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104335D"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693340F6" w14:textId="77777777" w:rsidR="00093344" w:rsidRDefault="00093344">
            <w:pPr>
              <w:pStyle w:val="TableContents"/>
              <w:rPr>
                <w:b/>
                <w:bCs/>
              </w:rPr>
            </w:pPr>
            <w:r>
              <w:rPr>
                <w:b/>
                <w:bCs/>
              </w:rPr>
              <w:t>Realiza con soltura</w:t>
            </w:r>
          </w:p>
        </w:tc>
      </w:tr>
      <w:tr w:rsidR="00093344" w14:paraId="671FDD4D"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188875A"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DBD5459"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359AD3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5679AF"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A87079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93AFD99" w14:textId="77777777" w:rsidR="00093344" w:rsidRDefault="00093344">
            <w:pPr>
              <w:pStyle w:val="TableContents"/>
            </w:pPr>
          </w:p>
        </w:tc>
      </w:tr>
      <w:tr w:rsidR="00093344" w14:paraId="341E67B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C79C397"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65151EB"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8C08AF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D9F596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534B48E"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1FF8F04" w14:textId="77777777" w:rsidR="00093344" w:rsidRDefault="00093344">
            <w:pPr>
              <w:pStyle w:val="TableContents"/>
            </w:pPr>
          </w:p>
        </w:tc>
      </w:tr>
      <w:tr w:rsidR="00093344" w14:paraId="3CA98C1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D7DBA77"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B6718AF"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D2AC6E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D1DFAF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230B3A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1693882" w14:textId="77777777" w:rsidR="00093344" w:rsidRDefault="00093344">
            <w:pPr>
              <w:pStyle w:val="TableContents"/>
            </w:pPr>
          </w:p>
        </w:tc>
      </w:tr>
      <w:tr w:rsidR="00093344" w14:paraId="33F0655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F706FC0"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77C07CC"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C43D7ED"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1BF8F7E"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CF099E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4E3266" w14:textId="77777777" w:rsidR="00093344" w:rsidRDefault="00093344">
            <w:pPr>
              <w:pStyle w:val="TableContents"/>
            </w:pPr>
          </w:p>
        </w:tc>
      </w:tr>
      <w:tr w:rsidR="00093344" w14:paraId="79D75C1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86BD4B4"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BCBD608"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5DEC62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E657AF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62A848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2A4CF7" w14:textId="77777777" w:rsidR="00093344" w:rsidRDefault="00093344">
            <w:pPr>
              <w:pStyle w:val="TableContents"/>
            </w:pPr>
          </w:p>
        </w:tc>
      </w:tr>
      <w:tr w:rsidR="00093344" w14:paraId="0F77009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5F5FA89"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8993B8D"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98E6BA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7C416C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8AA532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944622C" w14:textId="77777777" w:rsidR="00093344" w:rsidRDefault="00093344">
            <w:pPr>
              <w:pStyle w:val="TableContents"/>
            </w:pPr>
          </w:p>
        </w:tc>
      </w:tr>
      <w:tr w:rsidR="00093344" w14:paraId="14AAF04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35E42B9"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23290F2"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8EF504E"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FE8A99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BBFA761"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28508B0" w14:textId="77777777" w:rsidR="00093344" w:rsidRDefault="00093344">
            <w:pPr>
              <w:pStyle w:val="TableContents"/>
            </w:pPr>
          </w:p>
        </w:tc>
      </w:tr>
      <w:tr w:rsidR="00093344" w14:paraId="4E6CF49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CCF9672"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2CB9364"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6E2467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1B5DC4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8CF9D1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C9DE97" w14:textId="77777777" w:rsidR="00093344" w:rsidRDefault="00093344">
            <w:pPr>
              <w:pStyle w:val="TableContents"/>
            </w:pPr>
          </w:p>
        </w:tc>
      </w:tr>
      <w:tr w:rsidR="00093344" w14:paraId="1DECCE3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4EF0A82"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1730109"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3FB67A5"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EC419AD"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41A01E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C7BEBB" w14:textId="77777777" w:rsidR="00093344" w:rsidRDefault="00093344">
            <w:pPr>
              <w:pStyle w:val="TableContents"/>
            </w:pPr>
          </w:p>
        </w:tc>
      </w:tr>
    </w:tbl>
    <w:p w14:paraId="20B11736" w14:textId="77777777" w:rsidR="00093344" w:rsidRDefault="00093344" w:rsidP="00093344">
      <w:pPr>
        <w:pStyle w:val="Standard"/>
      </w:pPr>
    </w:p>
    <w:p w14:paraId="7C59AFF0" w14:textId="661A6251" w:rsidR="001C19E7" w:rsidRDefault="001C19E7" w:rsidP="001C19E7">
      <w:pPr>
        <w:rPr>
          <w:lang w:val="en-US"/>
        </w:rPr>
      </w:pPr>
    </w:p>
    <w:p w14:paraId="1D3A99D1" w14:textId="7BADF6E5" w:rsidR="001C19E7" w:rsidRDefault="001C19E7" w:rsidP="001C19E7">
      <w:pPr>
        <w:rPr>
          <w:lang w:val="en-US"/>
        </w:rPr>
      </w:pPr>
    </w:p>
    <w:p w14:paraId="5BE5A3A1" w14:textId="35AF3485" w:rsidR="001C19E7" w:rsidRDefault="001C19E7" w:rsidP="001C19E7">
      <w:pPr>
        <w:rPr>
          <w:lang w:val="en-US"/>
        </w:rPr>
      </w:pPr>
    </w:p>
    <w:p w14:paraId="1D7EAEA1" w14:textId="11F42F13" w:rsidR="001C19E7" w:rsidRDefault="001C19E7" w:rsidP="001C19E7">
      <w:pPr>
        <w:rPr>
          <w:lang w:val="en-US"/>
        </w:rPr>
      </w:pPr>
    </w:p>
    <w:p w14:paraId="5FBEB69B" w14:textId="08C63F5B" w:rsidR="001C19E7" w:rsidRDefault="001C19E7" w:rsidP="001C19E7">
      <w:pPr>
        <w:rPr>
          <w:lang w:val="en-US"/>
        </w:rPr>
      </w:pPr>
    </w:p>
    <w:p w14:paraId="38794047" w14:textId="263D9587" w:rsidR="001C19E7" w:rsidRDefault="001C19E7" w:rsidP="001C19E7">
      <w:pPr>
        <w:rPr>
          <w:lang w:val="en-US"/>
        </w:rPr>
      </w:pPr>
    </w:p>
    <w:p w14:paraId="239E1DC2" w14:textId="7DA5F7B8" w:rsidR="001C19E7" w:rsidRDefault="001C19E7" w:rsidP="001C19E7">
      <w:pPr>
        <w:rPr>
          <w:lang w:val="en-US"/>
        </w:rPr>
      </w:pPr>
    </w:p>
    <w:p w14:paraId="631D5563" w14:textId="401A3F99" w:rsidR="001C19E7" w:rsidRDefault="001C19E7" w:rsidP="001C19E7">
      <w:pPr>
        <w:rPr>
          <w:lang w:val="en-US"/>
        </w:rPr>
      </w:pPr>
    </w:p>
    <w:p w14:paraId="4A069CEF" w14:textId="32CE8B4A" w:rsidR="001C19E7" w:rsidRDefault="001C19E7" w:rsidP="001C19E7">
      <w:pPr>
        <w:rPr>
          <w:lang w:val="en-US"/>
        </w:rPr>
      </w:pPr>
    </w:p>
    <w:p w14:paraId="38C25652" w14:textId="3CAEBD7A" w:rsidR="001C19E7" w:rsidRDefault="001C19E7" w:rsidP="001C19E7">
      <w:pPr>
        <w:rPr>
          <w:lang w:val="en-US"/>
        </w:rPr>
      </w:pPr>
    </w:p>
    <w:p w14:paraId="16A7C1A5" w14:textId="1A1B71A7" w:rsidR="001C19E7" w:rsidRDefault="001C19E7" w:rsidP="001C19E7">
      <w:pPr>
        <w:rPr>
          <w:lang w:val="en-US"/>
        </w:rPr>
      </w:pPr>
    </w:p>
    <w:p w14:paraId="29E3D24F" w14:textId="661EB588" w:rsidR="001C19E7" w:rsidRDefault="001C19E7" w:rsidP="001C19E7">
      <w:pPr>
        <w:rPr>
          <w:lang w:val="en-US"/>
        </w:rPr>
      </w:pPr>
    </w:p>
    <w:p w14:paraId="432720E3" w14:textId="43B393FC" w:rsidR="001C19E7" w:rsidRDefault="001C19E7" w:rsidP="001C19E7">
      <w:pPr>
        <w:rPr>
          <w:lang w:val="en-US"/>
        </w:rPr>
      </w:pPr>
    </w:p>
    <w:p w14:paraId="3CEFAAEB" w14:textId="63D17853"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517CC7E5" w14:textId="0930E19F" w:rsidR="00093344" w:rsidRDefault="00093344" w:rsidP="00093344">
      <w:pPr>
        <w:pStyle w:val="Ttulo5"/>
      </w:pPr>
      <w:r>
        <w:t>Objetivos de la actividad:</w:t>
      </w:r>
    </w:p>
    <w:p w14:paraId="3B0D83D1" w14:textId="77777777" w:rsidR="00093344" w:rsidRDefault="00093344" w:rsidP="00062973">
      <w:pPr>
        <w:pStyle w:val="Compact"/>
      </w:pPr>
      <w:r>
        <w:t>Conocer los actuadores luminosos de OSRS.</w:t>
      </w:r>
    </w:p>
    <w:p w14:paraId="1086CAC9"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1E1E3D0A" w14:textId="2F5D93B7" w:rsidR="00093344" w:rsidRDefault="00093344" w:rsidP="00093344">
      <w:pPr>
        <w:pStyle w:val="Ttulo5"/>
      </w:pPr>
      <w:r>
        <w:t>Requisitos previos a la actividad</w:t>
      </w:r>
    </w:p>
    <w:p w14:paraId="09186F12" w14:textId="77777777" w:rsidR="00093344" w:rsidRDefault="00093344" w:rsidP="00062973">
      <w:pPr>
        <w:pStyle w:val="Compact"/>
      </w:pPr>
      <w:r>
        <w:t>Conocimiento de funcionamiento de diodos LED.</w:t>
      </w:r>
    </w:p>
    <w:p w14:paraId="0969AF21" w14:textId="77777777" w:rsidR="00093344" w:rsidRDefault="00093344" w:rsidP="00062973">
      <w:pPr>
        <w:pStyle w:val="Compact"/>
      </w:pPr>
      <w:r>
        <w:t xml:space="preserve">Saber conectar y subir un programa con </w:t>
      </w:r>
      <w:proofErr w:type="spellStart"/>
      <w:r>
        <w:t>ArduinoBlocks</w:t>
      </w:r>
      <w:proofErr w:type="spellEnd"/>
      <w:r>
        <w:t>.</w:t>
      </w:r>
    </w:p>
    <w:p w14:paraId="3670313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91C2B73" w14:textId="33F89C63" w:rsidR="00093344" w:rsidRDefault="00093344" w:rsidP="00093344">
      <w:pPr>
        <w:pStyle w:val="Ttulo5"/>
      </w:pPr>
      <w:r>
        <w:t>Descripción de la actividad</w:t>
      </w:r>
    </w:p>
    <w:p w14:paraId="18BB9DEA" w14:textId="77777777" w:rsidR="00093344" w:rsidRDefault="00093344" w:rsidP="00DF294D">
      <w:pPr>
        <w:pStyle w:val="Compact"/>
        <w:numPr>
          <w:ilvl w:val="0"/>
          <w:numId w:val="23"/>
        </w:numPr>
      </w:pPr>
      <w:r>
        <w:t xml:space="preserve">Descubrir la numeración de pines correspondientes a los </w:t>
      </w:r>
      <w:proofErr w:type="spellStart"/>
      <w:r>
        <w:t>LEDs</w:t>
      </w:r>
      <w:proofErr w:type="spellEnd"/>
      <w:r>
        <w:t xml:space="preserve"> de OSRS.</w:t>
      </w:r>
    </w:p>
    <w:p w14:paraId="70A5EA41" w14:textId="77777777" w:rsidR="00093344" w:rsidRDefault="00093344" w:rsidP="00DF294D">
      <w:pPr>
        <w:pStyle w:val="Compact"/>
        <w:numPr>
          <w:ilvl w:val="0"/>
          <w:numId w:val="23"/>
        </w:numPr>
      </w:pPr>
      <w:r>
        <w:t xml:space="preserve">Programar una secuencia de encendido y apagado con </w:t>
      </w:r>
      <w:proofErr w:type="spellStart"/>
      <w:r>
        <w:t>ArduinoBlocks</w:t>
      </w:r>
      <w:proofErr w:type="spellEnd"/>
      <w:r>
        <w:t>.</w:t>
      </w:r>
    </w:p>
    <w:p w14:paraId="2818AE0F" w14:textId="77777777" w:rsidR="00093344" w:rsidRDefault="00093344" w:rsidP="00DF294D">
      <w:pPr>
        <w:pStyle w:val="Compact"/>
        <w:numPr>
          <w:ilvl w:val="0"/>
          <w:numId w:val="23"/>
        </w:numPr>
      </w:pPr>
      <w:r>
        <w:t>Subir el programa a la placa Arduino y comprobar su correcto funcionamiento.</w:t>
      </w:r>
    </w:p>
    <w:p w14:paraId="55DA4566" w14:textId="639451B0" w:rsidR="00093344" w:rsidRDefault="00093344" w:rsidP="00093344">
      <w:pPr>
        <w:pStyle w:val="Ttulo5"/>
      </w:pPr>
      <w:r>
        <w:t>Criterios de evaluación</w:t>
      </w:r>
    </w:p>
    <w:p w14:paraId="31A52CA0" w14:textId="77777777" w:rsidR="00093344" w:rsidRDefault="00093344" w:rsidP="00062973">
      <w:pPr>
        <w:pStyle w:val="Compact"/>
      </w:pPr>
      <w:r>
        <w:t xml:space="preserve">Conoce la </w:t>
      </w:r>
      <w:proofErr w:type="spellStart"/>
      <w:r>
        <w:t>shield</w:t>
      </w:r>
      <w:proofErr w:type="spellEnd"/>
      <w:r>
        <w:t xml:space="preserve"> OSRS.</w:t>
      </w:r>
    </w:p>
    <w:p w14:paraId="28ADD669"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30073D48" w14:textId="77777777" w:rsidR="00093344" w:rsidRDefault="00093344" w:rsidP="00062973">
      <w:pPr>
        <w:pStyle w:val="Compact"/>
      </w:pPr>
      <w:r>
        <w:t>Explica la actividad realizada con soltura.</w:t>
      </w:r>
    </w:p>
    <w:p w14:paraId="20C6C368" w14:textId="4C0EB0F7" w:rsidR="00093344" w:rsidRDefault="00093344" w:rsidP="00093344">
      <w:pPr>
        <w:pStyle w:val="Ttulo6"/>
      </w:pPr>
      <w:r>
        <w:t>Estándares de aprendizaje</w:t>
      </w:r>
    </w:p>
    <w:p w14:paraId="044334D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14FD216"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0E3B5AA1"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61094A7" w14:textId="77777777" w:rsidR="00093344" w:rsidRDefault="00093344" w:rsidP="00062973">
      <w:pPr>
        <w:pStyle w:val="Compact"/>
      </w:pPr>
      <w:r>
        <w:t>Sabe introducir variaciones en el programa creado con éxito.</w:t>
      </w:r>
    </w:p>
    <w:p w14:paraId="15238D0F" w14:textId="61FC0A82" w:rsidR="00093344" w:rsidRDefault="00093344" w:rsidP="00093344">
      <w:pPr>
        <w:pStyle w:val="Ttulo6"/>
      </w:pPr>
      <w:r>
        <w:t>Exposición de la actividad por parte de los alumnos, por equipos</w:t>
      </w:r>
    </w:p>
    <w:p w14:paraId="0FE72961" w14:textId="77777777" w:rsidR="00093344" w:rsidRDefault="00093344" w:rsidP="00062973">
      <w:pPr>
        <w:pStyle w:val="Compact"/>
      </w:pPr>
      <w:r>
        <w:t>Expone en público con claridad y soltura la actividad realizada</w:t>
      </w:r>
    </w:p>
    <w:p w14:paraId="322B392B" w14:textId="77777777" w:rsidR="00093344" w:rsidRDefault="00093344" w:rsidP="00062973">
      <w:pPr>
        <w:pStyle w:val="Compact"/>
      </w:pPr>
      <w:r>
        <w:t>Sigue el orden de los pasos para realizar la actividad</w:t>
      </w:r>
    </w:p>
    <w:p w14:paraId="3F3CF2AC" w14:textId="77777777" w:rsidR="00093344" w:rsidRDefault="00093344" w:rsidP="00062973">
      <w:pPr>
        <w:pStyle w:val="Compact"/>
      </w:pPr>
      <w:r>
        <w:t>Analiza con actitud crítica la exposición de la actividad de sus compañeros</w:t>
      </w:r>
    </w:p>
    <w:p w14:paraId="20369856" w14:textId="77777777" w:rsidR="00093344" w:rsidRDefault="00093344" w:rsidP="00062973">
      <w:pPr>
        <w:pStyle w:val="Compact"/>
      </w:pPr>
      <w:r>
        <w:t>Asume los fallos y asimila los errores suyos propios y de sus compañeros para futuras exposiciones orales</w:t>
      </w:r>
    </w:p>
    <w:p w14:paraId="697EEBA3" w14:textId="1D2C16B0"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130B10B6"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4522C899"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2765D23"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1DFF376"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78BD75A"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AD15750"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C0F53B5" w14:textId="77777777" w:rsidR="00093344" w:rsidRDefault="00093344">
            <w:pPr>
              <w:pStyle w:val="TableContents"/>
              <w:rPr>
                <w:b/>
                <w:bCs/>
              </w:rPr>
            </w:pPr>
            <w:r>
              <w:rPr>
                <w:b/>
                <w:bCs/>
              </w:rPr>
              <w:t>Realiza con soltura</w:t>
            </w:r>
          </w:p>
        </w:tc>
      </w:tr>
      <w:tr w:rsidR="00093344" w14:paraId="53ED8E40"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A8CD44F"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7B9AB65"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8F1339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854B89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539598E"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2D9658" w14:textId="77777777" w:rsidR="00093344" w:rsidRDefault="00093344">
            <w:pPr>
              <w:pStyle w:val="TableContents"/>
            </w:pPr>
          </w:p>
        </w:tc>
      </w:tr>
      <w:tr w:rsidR="00093344" w14:paraId="0D8A463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B7716BF"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2B09401"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B2A8C15"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A4CD16E"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00B449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B53810B" w14:textId="77777777" w:rsidR="00093344" w:rsidRDefault="00093344">
            <w:pPr>
              <w:pStyle w:val="TableContents"/>
            </w:pPr>
          </w:p>
        </w:tc>
      </w:tr>
      <w:tr w:rsidR="00093344" w14:paraId="540A769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CB43679"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89A83EA"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AC39E8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DA6222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977E11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041E47" w14:textId="77777777" w:rsidR="00093344" w:rsidRDefault="00093344">
            <w:pPr>
              <w:pStyle w:val="TableContents"/>
            </w:pPr>
          </w:p>
        </w:tc>
      </w:tr>
      <w:tr w:rsidR="00093344" w14:paraId="68538D71"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0744ECE"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9000767"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1290111"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D1AAC6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354292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EBCB409" w14:textId="77777777" w:rsidR="00093344" w:rsidRDefault="00093344">
            <w:pPr>
              <w:pStyle w:val="TableContents"/>
            </w:pPr>
          </w:p>
        </w:tc>
      </w:tr>
      <w:tr w:rsidR="00093344" w14:paraId="6B87139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8660F86"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E6E81F7"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07CA4FD"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8D269F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B37B2F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2DAB60F" w14:textId="77777777" w:rsidR="00093344" w:rsidRDefault="00093344">
            <w:pPr>
              <w:pStyle w:val="TableContents"/>
            </w:pPr>
          </w:p>
        </w:tc>
      </w:tr>
      <w:tr w:rsidR="00093344" w14:paraId="5304F4C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808A11D"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E19B42C"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B21BF44"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8B3984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CE4B58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14D38F" w14:textId="77777777" w:rsidR="00093344" w:rsidRDefault="00093344">
            <w:pPr>
              <w:pStyle w:val="TableContents"/>
            </w:pPr>
          </w:p>
        </w:tc>
      </w:tr>
      <w:tr w:rsidR="00093344" w14:paraId="573F0AE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02F82CA"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9B9229A"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E712FA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73E33B9"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8530512"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F6343E" w14:textId="77777777" w:rsidR="00093344" w:rsidRDefault="00093344">
            <w:pPr>
              <w:pStyle w:val="TableContents"/>
            </w:pPr>
          </w:p>
        </w:tc>
      </w:tr>
      <w:tr w:rsidR="00093344" w14:paraId="6F8BF14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8926510"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33BD72E"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9BAB44F"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AA4282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6A5E1F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DBCE73" w14:textId="77777777" w:rsidR="00093344" w:rsidRDefault="00093344">
            <w:pPr>
              <w:pStyle w:val="TableContents"/>
            </w:pPr>
          </w:p>
        </w:tc>
      </w:tr>
      <w:tr w:rsidR="00093344" w14:paraId="24941F5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6B5543D"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56DA1C5"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9E3D4D6"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4690083"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B459B93"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6E2527" w14:textId="77777777" w:rsidR="00093344" w:rsidRDefault="00093344">
            <w:pPr>
              <w:pStyle w:val="TableContents"/>
            </w:pPr>
          </w:p>
        </w:tc>
      </w:tr>
    </w:tbl>
    <w:p w14:paraId="6182FBBC" w14:textId="77777777" w:rsidR="00093344" w:rsidRDefault="00093344" w:rsidP="00093344">
      <w:pPr>
        <w:pStyle w:val="Standard"/>
      </w:pPr>
    </w:p>
    <w:p w14:paraId="5B40FA92" w14:textId="7B6B9EF8" w:rsidR="001C19E7" w:rsidRDefault="001C19E7" w:rsidP="001C19E7">
      <w:pPr>
        <w:rPr>
          <w:lang w:val="en-US"/>
        </w:rPr>
      </w:pPr>
    </w:p>
    <w:p w14:paraId="6ABE832E" w14:textId="0A1A999B" w:rsidR="001C19E7" w:rsidRDefault="001C19E7" w:rsidP="001C19E7">
      <w:pPr>
        <w:rPr>
          <w:lang w:val="en-US"/>
        </w:rPr>
      </w:pPr>
    </w:p>
    <w:p w14:paraId="3983772C" w14:textId="6C624218" w:rsidR="001C19E7" w:rsidRDefault="001C19E7" w:rsidP="001C19E7">
      <w:pPr>
        <w:rPr>
          <w:lang w:val="en-US"/>
        </w:rPr>
      </w:pPr>
    </w:p>
    <w:p w14:paraId="108E8D9B" w14:textId="4A183BD0" w:rsidR="001C19E7" w:rsidRDefault="001C19E7" w:rsidP="001C19E7">
      <w:pPr>
        <w:rPr>
          <w:lang w:val="en-US"/>
        </w:rPr>
      </w:pPr>
    </w:p>
    <w:p w14:paraId="1EBB7A2C" w14:textId="25A0193A" w:rsidR="001C19E7" w:rsidRDefault="001C19E7" w:rsidP="001C19E7">
      <w:pPr>
        <w:rPr>
          <w:lang w:val="en-US"/>
        </w:rPr>
      </w:pPr>
    </w:p>
    <w:p w14:paraId="09F48F34" w14:textId="7E7385EE" w:rsidR="001C19E7" w:rsidRDefault="001C19E7" w:rsidP="001C19E7">
      <w:pPr>
        <w:rPr>
          <w:lang w:val="en-US"/>
        </w:rPr>
      </w:pPr>
    </w:p>
    <w:p w14:paraId="30E5FFA3" w14:textId="0B3290AC" w:rsidR="001C19E7" w:rsidRDefault="001C19E7" w:rsidP="001C19E7">
      <w:pPr>
        <w:rPr>
          <w:lang w:val="en-US"/>
        </w:rPr>
      </w:pPr>
    </w:p>
    <w:p w14:paraId="2DE4D80C" w14:textId="633A4386" w:rsidR="001C19E7" w:rsidRDefault="001C19E7" w:rsidP="001C19E7">
      <w:pPr>
        <w:rPr>
          <w:lang w:val="en-US"/>
        </w:rPr>
      </w:pPr>
    </w:p>
    <w:p w14:paraId="4D3D53E8" w14:textId="388AA621" w:rsidR="001C19E7" w:rsidRDefault="001C19E7" w:rsidP="001C19E7">
      <w:pPr>
        <w:rPr>
          <w:lang w:val="en-US"/>
        </w:rPr>
      </w:pPr>
    </w:p>
    <w:p w14:paraId="3A141A21" w14:textId="73AC9D8D" w:rsidR="001C19E7" w:rsidRDefault="001C19E7" w:rsidP="001C19E7">
      <w:pPr>
        <w:rPr>
          <w:lang w:val="en-US"/>
        </w:rPr>
      </w:pPr>
    </w:p>
    <w:p w14:paraId="40250E41" w14:textId="4A13D561" w:rsidR="001C19E7" w:rsidRDefault="001C19E7" w:rsidP="001C19E7">
      <w:pPr>
        <w:rPr>
          <w:lang w:val="en-US"/>
        </w:rPr>
      </w:pPr>
    </w:p>
    <w:p w14:paraId="75EDCA38" w14:textId="7FEF609D" w:rsidR="001C19E7" w:rsidRDefault="001C19E7" w:rsidP="001C19E7">
      <w:pPr>
        <w:rPr>
          <w:lang w:val="en-US"/>
        </w:rPr>
      </w:pPr>
    </w:p>
    <w:p w14:paraId="1D5A6B70" w14:textId="23D7DD0A" w:rsidR="001C19E7" w:rsidRDefault="001C19E7" w:rsidP="001C19E7">
      <w:pPr>
        <w:rPr>
          <w:lang w:val="en-US"/>
        </w:rPr>
      </w:pPr>
    </w:p>
    <w:p w14:paraId="65F27D34" w14:textId="25AA5C7F"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22BA2842" w14:textId="13AB309B" w:rsidR="00093344" w:rsidRDefault="00093344" w:rsidP="00093344">
      <w:pPr>
        <w:pStyle w:val="Ttulo5"/>
      </w:pPr>
      <w:r>
        <w:t>Objetivos de la actividad:</w:t>
      </w:r>
    </w:p>
    <w:p w14:paraId="5AA722D3" w14:textId="77777777" w:rsidR="00093344" w:rsidRDefault="00093344" w:rsidP="00062973">
      <w:pPr>
        <w:pStyle w:val="Compact"/>
      </w:pPr>
      <w:r>
        <w:t>Conocer los actuadores luminosos de OSRS.</w:t>
      </w:r>
    </w:p>
    <w:p w14:paraId="58EFD0FE"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03318009" w14:textId="29747431" w:rsidR="00093344" w:rsidRDefault="00093344" w:rsidP="00093344">
      <w:pPr>
        <w:pStyle w:val="Ttulo5"/>
      </w:pPr>
      <w:r>
        <w:t>Requisitos previos a la actividad</w:t>
      </w:r>
    </w:p>
    <w:p w14:paraId="1D0991FE" w14:textId="77777777" w:rsidR="00093344" w:rsidRDefault="00093344" w:rsidP="00062973">
      <w:pPr>
        <w:pStyle w:val="Compact"/>
      </w:pPr>
      <w:r>
        <w:t>Conocimiento de funcionamiento de diodos LED.</w:t>
      </w:r>
    </w:p>
    <w:p w14:paraId="13328403" w14:textId="77777777" w:rsidR="00093344" w:rsidRDefault="00093344" w:rsidP="00062973">
      <w:pPr>
        <w:pStyle w:val="Compact"/>
      </w:pPr>
      <w:r>
        <w:t xml:space="preserve">Saber conectar y subir un programa con </w:t>
      </w:r>
      <w:proofErr w:type="spellStart"/>
      <w:r>
        <w:t>ArduinoBlocks</w:t>
      </w:r>
      <w:proofErr w:type="spellEnd"/>
      <w:r>
        <w:t>.</w:t>
      </w:r>
    </w:p>
    <w:p w14:paraId="13FF1D31"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D0F99D2" w14:textId="739A3305" w:rsidR="00093344" w:rsidRDefault="00093344" w:rsidP="00093344">
      <w:pPr>
        <w:pStyle w:val="Ttulo5"/>
      </w:pPr>
      <w:r>
        <w:t>Descripción de la actividad</w:t>
      </w:r>
    </w:p>
    <w:p w14:paraId="1A8CEFE6" w14:textId="77777777" w:rsidR="00093344" w:rsidRDefault="00093344" w:rsidP="00DF294D">
      <w:pPr>
        <w:pStyle w:val="Compact"/>
        <w:numPr>
          <w:ilvl w:val="0"/>
          <w:numId w:val="24"/>
        </w:numPr>
      </w:pPr>
      <w:r>
        <w:t xml:space="preserve">Descubrir la numeración de pines correspondientes a los </w:t>
      </w:r>
      <w:proofErr w:type="spellStart"/>
      <w:r>
        <w:t>LEDs</w:t>
      </w:r>
      <w:proofErr w:type="spellEnd"/>
      <w:r>
        <w:t xml:space="preserve"> de OSRS.</w:t>
      </w:r>
    </w:p>
    <w:p w14:paraId="2BDBFF88" w14:textId="77777777" w:rsidR="00093344" w:rsidRDefault="00093344" w:rsidP="00DF294D">
      <w:pPr>
        <w:pStyle w:val="Compact"/>
        <w:numPr>
          <w:ilvl w:val="0"/>
          <w:numId w:val="24"/>
        </w:numPr>
      </w:pPr>
      <w:r>
        <w:t xml:space="preserve">Programar una secuencia de encendido y apagado con </w:t>
      </w:r>
      <w:proofErr w:type="spellStart"/>
      <w:r>
        <w:t>ArduinoBlocks</w:t>
      </w:r>
      <w:proofErr w:type="spellEnd"/>
      <w:r>
        <w:t>.</w:t>
      </w:r>
    </w:p>
    <w:p w14:paraId="31E6C7FE" w14:textId="77777777" w:rsidR="00093344" w:rsidRDefault="00093344" w:rsidP="00DF294D">
      <w:pPr>
        <w:pStyle w:val="Compact"/>
        <w:numPr>
          <w:ilvl w:val="0"/>
          <w:numId w:val="24"/>
        </w:numPr>
      </w:pPr>
      <w:r>
        <w:t>Subir el programa a la placa Arduino y comprobar su correcto funcionamiento.</w:t>
      </w:r>
    </w:p>
    <w:p w14:paraId="7D932EF7" w14:textId="7DA441FF" w:rsidR="00093344" w:rsidRDefault="00093344" w:rsidP="00093344">
      <w:pPr>
        <w:pStyle w:val="Ttulo5"/>
      </w:pPr>
      <w:r>
        <w:t>Criterios de evaluación</w:t>
      </w:r>
    </w:p>
    <w:p w14:paraId="127DB5D1" w14:textId="77777777" w:rsidR="00093344" w:rsidRDefault="00093344" w:rsidP="00062973">
      <w:pPr>
        <w:pStyle w:val="Compact"/>
      </w:pPr>
      <w:r>
        <w:t xml:space="preserve">Conoce la </w:t>
      </w:r>
      <w:proofErr w:type="spellStart"/>
      <w:r>
        <w:t>shield</w:t>
      </w:r>
      <w:proofErr w:type="spellEnd"/>
      <w:r>
        <w:t xml:space="preserve"> OSRS.</w:t>
      </w:r>
    </w:p>
    <w:p w14:paraId="7BB4BE9B"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60013C8A" w14:textId="77777777" w:rsidR="00093344" w:rsidRDefault="00093344" w:rsidP="00062973">
      <w:pPr>
        <w:pStyle w:val="Compact"/>
      </w:pPr>
      <w:r>
        <w:t>Explica la actividad realizada con soltura.</w:t>
      </w:r>
    </w:p>
    <w:p w14:paraId="2A7C5A44" w14:textId="2184C528" w:rsidR="00093344" w:rsidRDefault="00093344" w:rsidP="00093344">
      <w:pPr>
        <w:pStyle w:val="Ttulo6"/>
      </w:pPr>
      <w:r>
        <w:t>Estándares de aprendizaje</w:t>
      </w:r>
    </w:p>
    <w:p w14:paraId="7F9FBE43"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E530F32"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437AB89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560796D9" w14:textId="77777777" w:rsidR="00093344" w:rsidRDefault="00093344" w:rsidP="00062973">
      <w:pPr>
        <w:pStyle w:val="Compact"/>
      </w:pPr>
      <w:r>
        <w:t>Sabe introducir variaciones en el programa creado con éxito.</w:t>
      </w:r>
    </w:p>
    <w:p w14:paraId="7C32EC8D" w14:textId="7D8C4A32" w:rsidR="00093344" w:rsidRDefault="00093344" w:rsidP="00093344">
      <w:pPr>
        <w:pStyle w:val="Ttulo6"/>
      </w:pPr>
      <w:r>
        <w:t>Exposición de la actividad por parte de los alumnos, por equipos</w:t>
      </w:r>
    </w:p>
    <w:p w14:paraId="48A9E8BD" w14:textId="77777777" w:rsidR="00093344" w:rsidRDefault="00093344" w:rsidP="00062973">
      <w:pPr>
        <w:pStyle w:val="Compact"/>
      </w:pPr>
      <w:r>
        <w:t>Expone en público con claridad y soltura la actividad realizada</w:t>
      </w:r>
    </w:p>
    <w:p w14:paraId="39527CE4" w14:textId="77777777" w:rsidR="00093344" w:rsidRDefault="00093344" w:rsidP="00062973">
      <w:pPr>
        <w:pStyle w:val="Compact"/>
      </w:pPr>
      <w:r>
        <w:t>Sigue el orden de los pasos para realizar la actividad</w:t>
      </w:r>
    </w:p>
    <w:p w14:paraId="2C8E15B0" w14:textId="77777777" w:rsidR="00093344" w:rsidRDefault="00093344" w:rsidP="00062973">
      <w:pPr>
        <w:pStyle w:val="Compact"/>
      </w:pPr>
      <w:r>
        <w:t>Analiza con actitud crítica la exposición de la actividad de sus compañeros</w:t>
      </w:r>
    </w:p>
    <w:p w14:paraId="61E2D920" w14:textId="77777777" w:rsidR="00093344" w:rsidRDefault="00093344" w:rsidP="00062973">
      <w:pPr>
        <w:pStyle w:val="Compact"/>
      </w:pPr>
      <w:r>
        <w:t>Asume los fallos y asimila los errores suyos propios y de sus compañeros para futuras exposiciones orales</w:t>
      </w:r>
    </w:p>
    <w:p w14:paraId="56B098CF" w14:textId="0A0768FD"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76818405"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4FE32486"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FD1506"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31C7A0C"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682E34C"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569248"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236AC6C" w14:textId="77777777" w:rsidR="00093344" w:rsidRDefault="00093344">
            <w:pPr>
              <w:pStyle w:val="TableContents"/>
              <w:rPr>
                <w:b/>
                <w:bCs/>
              </w:rPr>
            </w:pPr>
            <w:r>
              <w:rPr>
                <w:b/>
                <w:bCs/>
              </w:rPr>
              <w:t>Realiza con soltura</w:t>
            </w:r>
          </w:p>
        </w:tc>
      </w:tr>
      <w:tr w:rsidR="00093344" w14:paraId="0445800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1B2BD62"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1184553" w14:textId="77777777" w:rsidR="00093344" w:rsidRDefault="00093344">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B284A22"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3B0D10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15072E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54F4F1" w14:textId="77777777" w:rsidR="00093344" w:rsidRDefault="00093344">
            <w:pPr>
              <w:pStyle w:val="TableContents"/>
            </w:pPr>
          </w:p>
        </w:tc>
      </w:tr>
      <w:tr w:rsidR="00093344" w14:paraId="3B8DEC2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94DF7B3"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F247674" w14:textId="77777777" w:rsidR="00093344" w:rsidRDefault="00093344">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4E12238"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BEAB5A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646C1E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8A4BE2" w14:textId="77777777" w:rsidR="00093344" w:rsidRDefault="00093344">
            <w:pPr>
              <w:pStyle w:val="TableContents"/>
            </w:pPr>
          </w:p>
        </w:tc>
      </w:tr>
      <w:tr w:rsidR="00093344" w14:paraId="6478893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EA95FD8"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CECCD7" w14:textId="77777777" w:rsidR="00093344" w:rsidRDefault="00093344">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295391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1BCBB5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06AEB9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DCDF89" w14:textId="77777777" w:rsidR="00093344" w:rsidRDefault="00093344">
            <w:pPr>
              <w:pStyle w:val="TableContents"/>
            </w:pPr>
          </w:p>
        </w:tc>
      </w:tr>
      <w:tr w:rsidR="00093344" w14:paraId="770F905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F36271A" w14:textId="77777777" w:rsidR="00093344" w:rsidRDefault="00093344">
            <w:pPr>
              <w:pStyle w:val="TableContents"/>
              <w:rPr>
                <w:b/>
                <w:bCs/>
              </w:rPr>
            </w:pPr>
            <w:r>
              <w:rPr>
                <w:b/>
                <w:bCs/>
              </w:rPr>
              <w:lastRenderedPageBreak/>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B86FBE4"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47A45F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1DA593D"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09E4A7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39B476B" w14:textId="77777777" w:rsidR="00093344" w:rsidRDefault="00093344">
            <w:pPr>
              <w:pStyle w:val="TableContents"/>
            </w:pPr>
          </w:p>
        </w:tc>
      </w:tr>
      <w:tr w:rsidR="00093344" w14:paraId="16A0534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21237D"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15B29C9"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15EC06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B08656A"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C279B95"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885135" w14:textId="77777777" w:rsidR="00093344" w:rsidRDefault="00093344">
            <w:pPr>
              <w:pStyle w:val="TableContents"/>
            </w:pPr>
          </w:p>
        </w:tc>
      </w:tr>
      <w:tr w:rsidR="00093344" w14:paraId="562B363E"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FA83373"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2CA7608"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C1ECDA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4C5253D"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A32626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9F63A66" w14:textId="77777777" w:rsidR="00093344" w:rsidRDefault="00093344">
            <w:pPr>
              <w:pStyle w:val="TableContents"/>
            </w:pPr>
          </w:p>
        </w:tc>
      </w:tr>
      <w:tr w:rsidR="00093344" w14:paraId="276857C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2CCC489"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49C97B6"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674CFB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A51C54C"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E0ACD54"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F73C563" w14:textId="77777777" w:rsidR="00093344" w:rsidRDefault="00093344">
            <w:pPr>
              <w:pStyle w:val="TableContents"/>
            </w:pPr>
          </w:p>
        </w:tc>
      </w:tr>
      <w:tr w:rsidR="00093344" w14:paraId="2A4986B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8FD68CD"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CAA810C"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4259DE0"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2265F2A"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51D77F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6912BC9" w14:textId="77777777" w:rsidR="00093344" w:rsidRDefault="00093344">
            <w:pPr>
              <w:pStyle w:val="TableContents"/>
            </w:pPr>
          </w:p>
        </w:tc>
      </w:tr>
      <w:tr w:rsidR="00093344" w14:paraId="0CD0D711"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1C16235"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E17BA5"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F515477"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E2225CE"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F11421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21B95C" w14:textId="77777777" w:rsidR="00093344" w:rsidRDefault="00093344">
            <w:pPr>
              <w:pStyle w:val="TableContents"/>
            </w:pPr>
          </w:p>
        </w:tc>
      </w:tr>
    </w:tbl>
    <w:p w14:paraId="42D75615" w14:textId="77777777" w:rsidR="00093344" w:rsidRDefault="00093344" w:rsidP="00093344">
      <w:pPr>
        <w:pStyle w:val="Standard"/>
      </w:pPr>
    </w:p>
    <w:p w14:paraId="2B478F71" w14:textId="75855C88" w:rsidR="001C19E7" w:rsidRDefault="001C19E7" w:rsidP="001C19E7">
      <w:pPr>
        <w:rPr>
          <w:lang w:val="en-US"/>
        </w:rPr>
      </w:pPr>
    </w:p>
    <w:p w14:paraId="183BD2A2" w14:textId="0913F104" w:rsidR="001C19E7" w:rsidRDefault="001C19E7" w:rsidP="001C19E7">
      <w:pPr>
        <w:rPr>
          <w:lang w:val="en-US"/>
        </w:rPr>
      </w:pPr>
    </w:p>
    <w:p w14:paraId="5D11ED2F" w14:textId="308EF15C" w:rsidR="001C19E7" w:rsidRDefault="001C19E7" w:rsidP="001C19E7">
      <w:pPr>
        <w:rPr>
          <w:lang w:val="en-US"/>
        </w:rPr>
      </w:pPr>
    </w:p>
    <w:p w14:paraId="76CE31D5" w14:textId="59535919" w:rsidR="001C19E7" w:rsidRDefault="001C19E7" w:rsidP="001C19E7">
      <w:pPr>
        <w:rPr>
          <w:lang w:val="en-US"/>
        </w:rPr>
      </w:pPr>
    </w:p>
    <w:p w14:paraId="6D8DEDD8" w14:textId="78EA6888" w:rsidR="00093344" w:rsidRDefault="00093344" w:rsidP="001C19E7">
      <w:pPr>
        <w:rPr>
          <w:lang w:val="en-US"/>
        </w:rPr>
      </w:pPr>
    </w:p>
    <w:p w14:paraId="53B92D5B" w14:textId="020DD0F5" w:rsidR="00093344" w:rsidRDefault="00093344" w:rsidP="001C19E7">
      <w:pPr>
        <w:rPr>
          <w:lang w:val="en-US"/>
        </w:rPr>
      </w:pPr>
    </w:p>
    <w:p w14:paraId="6715F2C3" w14:textId="500EFFAD" w:rsidR="00093344" w:rsidRDefault="00093344" w:rsidP="001C19E7">
      <w:pPr>
        <w:rPr>
          <w:lang w:val="en-US"/>
        </w:rPr>
      </w:pPr>
    </w:p>
    <w:p w14:paraId="6A7382B6" w14:textId="6C6A6B6A" w:rsidR="00093344" w:rsidRDefault="00093344" w:rsidP="001C19E7">
      <w:pPr>
        <w:rPr>
          <w:lang w:val="en-US"/>
        </w:rPr>
      </w:pPr>
    </w:p>
    <w:p w14:paraId="49A79F8B" w14:textId="3EA06FD6" w:rsidR="00093344" w:rsidRDefault="00093344" w:rsidP="001C19E7">
      <w:pPr>
        <w:rPr>
          <w:lang w:val="en-US"/>
        </w:rPr>
      </w:pPr>
    </w:p>
    <w:p w14:paraId="2BEF4481" w14:textId="1523C196" w:rsidR="00093344" w:rsidRDefault="00093344" w:rsidP="001C19E7">
      <w:pPr>
        <w:rPr>
          <w:lang w:val="en-US"/>
        </w:rPr>
      </w:pPr>
    </w:p>
    <w:p w14:paraId="17C65E3A" w14:textId="30199C88" w:rsidR="00093344" w:rsidRDefault="00093344" w:rsidP="001C19E7">
      <w:pPr>
        <w:rPr>
          <w:lang w:val="en-US"/>
        </w:rPr>
      </w:pPr>
    </w:p>
    <w:p w14:paraId="6196CF7E" w14:textId="71A2F68D" w:rsidR="00093344" w:rsidRDefault="00093344" w:rsidP="001C19E7">
      <w:pPr>
        <w:rPr>
          <w:lang w:val="en-US"/>
        </w:rPr>
      </w:pPr>
    </w:p>
    <w:p w14:paraId="13D98100" w14:textId="1A36A78E" w:rsidR="00093344" w:rsidRDefault="00093344" w:rsidP="001C19E7">
      <w:pPr>
        <w:rPr>
          <w:lang w:val="en-US"/>
        </w:rPr>
      </w:pPr>
    </w:p>
    <w:p w14:paraId="75F38DCA" w14:textId="09E5BB75" w:rsidR="00093344" w:rsidRDefault="00093344" w:rsidP="00093344">
      <w:pPr>
        <w:pStyle w:val="Ttulo4"/>
        <w:rPr>
          <w:sz w:val="24"/>
          <w14:ligatures w14:val="none"/>
          <w14:cntxtAlts w14:val="0"/>
        </w:rPr>
      </w:pPr>
      <w:r>
        <w:lastRenderedPageBreak/>
        <w:t>Nombre de la actividad: “</w:t>
      </w:r>
      <w:proofErr w:type="spellStart"/>
      <w:r>
        <w:t>Potenciómetro+LEDs</w:t>
      </w:r>
      <w:proofErr w:type="spellEnd"/>
      <w:r>
        <w:t>”</w:t>
      </w:r>
    </w:p>
    <w:p w14:paraId="1B937B24" w14:textId="4D553B77" w:rsidR="00093344" w:rsidRDefault="00093344" w:rsidP="00093344">
      <w:pPr>
        <w:pStyle w:val="Ttulo5"/>
      </w:pPr>
      <w:r>
        <w:t>Objetivos de la actividad:</w:t>
      </w:r>
    </w:p>
    <w:p w14:paraId="03E7D831" w14:textId="77777777" w:rsidR="00093344" w:rsidRDefault="00093344" w:rsidP="00062973">
      <w:pPr>
        <w:pStyle w:val="Compact"/>
      </w:pPr>
      <w:r>
        <w:t>Conocer el sensor rotativo KNOB o potenciómetro de la OSRS.</w:t>
      </w:r>
    </w:p>
    <w:p w14:paraId="705D878B" w14:textId="77777777" w:rsidR="00093344" w:rsidRDefault="00093344" w:rsidP="00062973">
      <w:pPr>
        <w:pStyle w:val="Compact"/>
      </w:pPr>
      <w:r>
        <w:t xml:space="preserve">Programar el potenciómetro de la OSRS con </w:t>
      </w:r>
      <w:proofErr w:type="spellStart"/>
      <w:r>
        <w:t>ArduinoBlocks</w:t>
      </w:r>
      <w:proofErr w:type="spellEnd"/>
      <w:r>
        <w:t>.</w:t>
      </w:r>
    </w:p>
    <w:p w14:paraId="4F25E518" w14:textId="59D71467" w:rsidR="00093344" w:rsidRDefault="00093344" w:rsidP="00093344">
      <w:pPr>
        <w:pStyle w:val="Ttulo5"/>
      </w:pPr>
      <w:r>
        <w:t>Requisitos previos a la actividad</w:t>
      </w:r>
    </w:p>
    <w:p w14:paraId="7BD29E76" w14:textId="77777777" w:rsidR="00093344" w:rsidRDefault="00093344" w:rsidP="00062973">
      <w:pPr>
        <w:pStyle w:val="Compact"/>
      </w:pPr>
      <w:r>
        <w:t>Conocimiento de funcionamiento de diodos LED.</w:t>
      </w:r>
    </w:p>
    <w:p w14:paraId="5A15FF6A" w14:textId="77777777" w:rsidR="00093344" w:rsidRDefault="00093344" w:rsidP="00062973">
      <w:pPr>
        <w:pStyle w:val="Compact"/>
      </w:pPr>
      <w:r>
        <w:t>Conocimiento de funcionamiento de un potenciómetro.</w:t>
      </w:r>
    </w:p>
    <w:p w14:paraId="18F46ABD" w14:textId="77777777" w:rsidR="00093344" w:rsidRDefault="00093344" w:rsidP="00062973">
      <w:pPr>
        <w:pStyle w:val="Compact"/>
      </w:pPr>
      <w:r>
        <w:t xml:space="preserve">Saber conectar y subir un programa con </w:t>
      </w:r>
      <w:proofErr w:type="spellStart"/>
      <w:r>
        <w:t>ArduinoBlocks</w:t>
      </w:r>
      <w:proofErr w:type="spellEnd"/>
      <w:r>
        <w:t>.</w:t>
      </w:r>
    </w:p>
    <w:p w14:paraId="73AF9758"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24DFE22" w14:textId="2B369AE5" w:rsidR="00093344" w:rsidRDefault="00093344" w:rsidP="00093344">
      <w:pPr>
        <w:pStyle w:val="Ttulo5"/>
      </w:pPr>
      <w:r>
        <w:t>Descripción de la actividad</w:t>
      </w:r>
    </w:p>
    <w:p w14:paraId="751B3F3B" w14:textId="77777777" w:rsidR="00093344" w:rsidRDefault="00093344" w:rsidP="00062973">
      <w:pPr>
        <w:pStyle w:val="Compact"/>
      </w:pPr>
      <w:r>
        <w:t>Descubrir la numeración de pines correspondientes al potenciómetro de OSRS.</w:t>
      </w:r>
    </w:p>
    <w:p w14:paraId="3155B551" w14:textId="77777777" w:rsidR="00093344" w:rsidRDefault="00093344" w:rsidP="00062973">
      <w:pPr>
        <w:pStyle w:val="Compact"/>
      </w:pPr>
      <w:r>
        <w:t xml:space="preserve">Programar el potenciómetro de la OSRS para realizar una secuencia de </w:t>
      </w:r>
      <w:proofErr w:type="spellStart"/>
      <w:r>
        <w:t>LEDs</w:t>
      </w:r>
      <w:proofErr w:type="spellEnd"/>
      <w:r>
        <w:t xml:space="preserve"> de la OSRS con </w:t>
      </w:r>
      <w:proofErr w:type="spellStart"/>
      <w:r>
        <w:t>ArduinoBlocks</w:t>
      </w:r>
      <w:proofErr w:type="spellEnd"/>
      <w:r>
        <w:t>.</w:t>
      </w:r>
    </w:p>
    <w:p w14:paraId="4019BA12" w14:textId="77777777" w:rsidR="00093344" w:rsidRDefault="00093344" w:rsidP="00062973">
      <w:pPr>
        <w:pStyle w:val="Compact"/>
      </w:pPr>
      <w:r>
        <w:t>Subir el programa a la placa Arduino y comprobar su correcto funcionamiento.</w:t>
      </w:r>
    </w:p>
    <w:p w14:paraId="36040F9E" w14:textId="68E1171C" w:rsidR="00093344" w:rsidRDefault="00093344" w:rsidP="00093344">
      <w:pPr>
        <w:pStyle w:val="Ttulo5"/>
      </w:pPr>
      <w:r>
        <w:t>Criterios de evaluación</w:t>
      </w:r>
    </w:p>
    <w:p w14:paraId="54D7FA63" w14:textId="77777777" w:rsidR="00093344" w:rsidRDefault="00093344" w:rsidP="00062973">
      <w:pPr>
        <w:pStyle w:val="Compact"/>
      </w:pPr>
      <w:r>
        <w:t xml:space="preserve">Conoce la </w:t>
      </w:r>
      <w:proofErr w:type="spellStart"/>
      <w:r>
        <w:t>shield</w:t>
      </w:r>
      <w:proofErr w:type="spellEnd"/>
      <w:r>
        <w:t xml:space="preserve"> OSRS.</w:t>
      </w:r>
    </w:p>
    <w:p w14:paraId="7CAD8792" w14:textId="77777777" w:rsidR="00093344" w:rsidRDefault="00093344" w:rsidP="00062973">
      <w:pPr>
        <w:pStyle w:val="Compact"/>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2836E38D" w14:textId="77777777" w:rsidR="00093344" w:rsidRDefault="00093344" w:rsidP="00062973">
      <w:pPr>
        <w:pStyle w:val="Compact"/>
      </w:pPr>
      <w:r>
        <w:t>Explica la actividad realizada con soltura.</w:t>
      </w:r>
    </w:p>
    <w:p w14:paraId="5CC46745" w14:textId="1E4077CC" w:rsidR="00093344" w:rsidRDefault="00093344" w:rsidP="00093344">
      <w:pPr>
        <w:pStyle w:val="Ttulo6"/>
      </w:pPr>
      <w:r>
        <w:t>Estándares de aprendizaje</w:t>
      </w:r>
    </w:p>
    <w:p w14:paraId="75BAB41B" w14:textId="77777777" w:rsidR="00093344" w:rsidRDefault="00093344" w:rsidP="00062973">
      <w:pPr>
        <w:pStyle w:val="Compact"/>
      </w:pPr>
      <w:r>
        <w:t xml:space="preserve">Identifica con exactitud el potenciómetro y los </w:t>
      </w:r>
      <w:proofErr w:type="spellStart"/>
      <w:r>
        <w:t>LEDs</w:t>
      </w:r>
      <w:proofErr w:type="spellEnd"/>
      <w:r>
        <w:t xml:space="preserve"> de la OSRS correctamente.</w:t>
      </w:r>
    </w:p>
    <w:p w14:paraId="169C5B2F" w14:textId="77777777" w:rsidR="00093344" w:rsidRDefault="00093344" w:rsidP="00062973">
      <w:pPr>
        <w:pStyle w:val="Compact"/>
      </w:pPr>
      <w:r>
        <w:t xml:space="preserve">Es capaz de enumerar los pines correspondientes al potenciómetro y </w:t>
      </w:r>
      <w:proofErr w:type="spellStart"/>
      <w:r>
        <w:t>LEDs</w:t>
      </w:r>
      <w:proofErr w:type="spellEnd"/>
      <w:r>
        <w:t xml:space="preserve"> de la OSRS.</w:t>
      </w:r>
    </w:p>
    <w:p w14:paraId="0762D8CB" w14:textId="77777777" w:rsidR="00093344" w:rsidRDefault="00093344" w:rsidP="00062973">
      <w:pPr>
        <w:pStyle w:val="Compact"/>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7623987E" w14:textId="77777777" w:rsidR="00093344" w:rsidRDefault="00093344" w:rsidP="00062973">
      <w:pPr>
        <w:pStyle w:val="Compact"/>
      </w:pPr>
      <w:r>
        <w:t>Sabe introducir variaciones en el programa creado con éxito.</w:t>
      </w:r>
    </w:p>
    <w:p w14:paraId="4E9E152E" w14:textId="2A4092CB" w:rsidR="00093344" w:rsidRDefault="00093344" w:rsidP="002F1E39">
      <w:pPr>
        <w:pStyle w:val="Ttulo6"/>
      </w:pPr>
      <w:r>
        <w:t>Exposición de la actividad por parte de los alumnos, por equipos</w:t>
      </w:r>
    </w:p>
    <w:p w14:paraId="219F65D9" w14:textId="77777777" w:rsidR="00093344" w:rsidRDefault="00093344" w:rsidP="00062973">
      <w:pPr>
        <w:pStyle w:val="Compact"/>
      </w:pPr>
      <w:r>
        <w:t>Expone en público con claridad y soltura la actividad realizada</w:t>
      </w:r>
    </w:p>
    <w:p w14:paraId="7B12EB07" w14:textId="77777777" w:rsidR="00093344" w:rsidRDefault="00093344" w:rsidP="00062973">
      <w:pPr>
        <w:pStyle w:val="Compact"/>
      </w:pPr>
      <w:r>
        <w:t>Sigue el orden de los pasos para realizar la actividad</w:t>
      </w:r>
    </w:p>
    <w:p w14:paraId="1FCF6A66" w14:textId="77777777" w:rsidR="00093344" w:rsidRDefault="00093344" w:rsidP="00062973">
      <w:pPr>
        <w:pStyle w:val="Compact"/>
      </w:pPr>
      <w:r>
        <w:t>Analiza con actitud crítica la exposición de la actividad de sus compañeros</w:t>
      </w:r>
    </w:p>
    <w:p w14:paraId="73319275" w14:textId="77777777" w:rsidR="00093344" w:rsidRDefault="00093344" w:rsidP="00062973">
      <w:pPr>
        <w:pStyle w:val="Compact"/>
      </w:pPr>
      <w:r>
        <w:t>Asume los fallos y asimila los errores suyos propios y de sus compañeros para futuras exposiciones orales</w:t>
      </w:r>
    </w:p>
    <w:p w14:paraId="4FCC96AD" w14:textId="779A9D9D" w:rsidR="00093344" w:rsidRDefault="00093344" w:rsidP="002F1E39">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093344" w14:paraId="75FE8CEA"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6BD5492" w14:textId="77777777" w:rsidR="00093344" w:rsidRDefault="00093344">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8624A31" w14:textId="77777777" w:rsidR="00093344" w:rsidRDefault="00093344">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DC51C08" w14:textId="77777777" w:rsidR="00093344" w:rsidRDefault="00093344">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DD13DC5" w14:textId="77777777" w:rsidR="00093344" w:rsidRDefault="00093344">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F3B6064" w14:textId="77777777" w:rsidR="00093344" w:rsidRDefault="00093344">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3EDD484" w14:textId="77777777" w:rsidR="00093344" w:rsidRDefault="00093344">
            <w:pPr>
              <w:pStyle w:val="TableContents"/>
              <w:rPr>
                <w:b/>
                <w:bCs/>
              </w:rPr>
            </w:pPr>
            <w:r>
              <w:rPr>
                <w:b/>
                <w:bCs/>
              </w:rPr>
              <w:t>Realiza con soltura</w:t>
            </w:r>
          </w:p>
        </w:tc>
      </w:tr>
      <w:tr w:rsidR="00093344" w14:paraId="2C3C194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170D95B" w14:textId="77777777" w:rsidR="00093344" w:rsidRDefault="00093344">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14F44B6" w14:textId="77777777" w:rsidR="00093344" w:rsidRDefault="00093344">
            <w:pPr>
              <w:pStyle w:val="Standard"/>
              <w:tabs>
                <w:tab w:val="left" w:pos="911"/>
              </w:tabs>
              <w:rPr>
                <w:sz w:val="20"/>
                <w:szCs w:val="20"/>
              </w:rPr>
            </w:pPr>
            <w:r>
              <w:rPr>
                <w:sz w:val="20"/>
                <w:szCs w:val="20"/>
              </w:rPr>
              <w:t xml:space="preserve">Identifica con exactitud el potenciómetro y los </w:t>
            </w:r>
            <w:proofErr w:type="spellStart"/>
            <w:r>
              <w:rPr>
                <w:sz w:val="20"/>
                <w:szCs w:val="20"/>
              </w:rPr>
              <w:t>LEDs</w:t>
            </w:r>
            <w:proofErr w:type="spellEnd"/>
            <w:r>
              <w:rPr>
                <w:sz w:val="20"/>
                <w:szCs w:val="20"/>
              </w:rPr>
              <w:t xml:space="preserve">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90BCCFC"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4C3DBB4"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8D0617A"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388465" w14:textId="77777777" w:rsidR="00093344" w:rsidRDefault="00093344">
            <w:pPr>
              <w:pStyle w:val="TableContents"/>
            </w:pPr>
          </w:p>
        </w:tc>
      </w:tr>
      <w:tr w:rsidR="00093344" w14:paraId="027916E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8A31CCD" w14:textId="77777777" w:rsidR="00093344" w:rsidRDefault="00093344">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494B40C" w14:textId="77777777" w:rsidR="00093344" w:rsidRDefault="00093344">
            <w:pPr>
              <w:pStyle w:val="Standard"/>
              <w:tabs>
                <w:tab w:val="left" w:pos="911"/>
              </w:tabs>
              <w:rPr>
                <w:sz w:val="20"/>
                <w:szCs w:val="20"/>
              </w:rPr>
            </w:pPr>
            <w:r>
              <w:rPr>
                <w:sz w:val="20"/>
                <w:szCs w:val="20"/>
              </w:rPr>
              <w:t xml:space="preserve">Es capaz de enumerar los pines correspondientes al potenciómetro y los </w:t>
            </w:r>
            <w:proofErr w:type="spellStart"/>
            <w:r>
              <w:rPr>
                <w:sz w:val="20"/>
                <w:szCs w:val="20"/>
              </w:rPr>
              <w:t>LEDs</w:t>
            </w:r>
            <w:proofErr w:type="spellEnd"/>
            <w:r>
              <w:rPr>
                <w:sz w:val="20"/>
                <w:szCs w:val="20"/>
              </w:rPr>
              <w:t xml:space="preserve">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7CC0674"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9205EAB"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9DC8762"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C429C75" w14:textId="77777777" w:rsidR="00093344" w:rsidRDefault="00093344">
            <w:pPr>
              <w:pStyle w:val="TableContents"/>
            </w:pPr>
          </w:p>
        </w:tc>
      </w:tr>
      <w:tr w:rsidR="00093344" w14:paraId="0D28CA2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A6FC8E5" w14:textId="77777777" w:rsidR="00093344" w:rsidRDefault="00093344">
            <w:pPr>
              <w:pStyle w:val="TableContents"/>
              <w:rPr>
                <w:b/>
                <w:bCs/>
              </w:rPr>
            </w:pPr>
            <w:r>
              <w:rPr>
                <w:b/>
                <w:bCs/>
              </w:rPr>
              <w:lastRenderedPageBreak/>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D7AEF82" w14:textId="77777777" w:rsidR="00093344" w:rsidRDefault="00093344">
            <w:pPr>
              <w:pStyle w:val="Standard"/>
              <w:tabs>
                <w:tab w:val="left" w:pos="911"/>
              </w:tabs>
              <w:rPr>
                <w:sz w:val="20"/>
                <w:szCs w:val="20"/>
              </w:rPr>
            </w:pPr>
            <w:r>
              <w:rPr>
                <w:sz w:val="20"/>
                <w:szCs w:val="20"/>
              </w:rPr>
              <w:t xml:space="preserve">Realiza un programa de secuencia de </w:t>
            </w:r>
            <w:proofErr w:type="spellStart"/>
            <w:r>
              <w:rPr>
                <w:sz w:val="20"/>
                <w:szCs w:val="20"/>
              </w:rPr>
              <w:t>LEDs</w:t>
            </w:r>
            <w:proofErr w:type="spellEnd"/>
            <w:r>
              <w:rPr>
                <w:sz w:val="20"/>
                <w:szCs w:val="20"/>
              </w:rPr>
              <w:t xml:space="preserve"> de la OSRS con potenciómetro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60431170"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800CCE8"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1C1A43E"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CC6AEB3" w14:textId="77777777" w:rsidR="00093344" w:rsidRDefault="00093344">
            <w:pPr>
              <w:pStyle w:val="TableContents"/>
            </w:pPr>
          </w:p>
        </w:tc>
      </w:tr>
      <w:tr w:rsidR="00093344" w14:paraId="4DB93A5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DF9AFF" w14:textId="77777777" w:rsidR="00093344" w:rsidRDefault="00093344">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D4A1342"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DD1B719"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16A180A"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E292F4B"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082D28" w14:textId="77777777" w:rsidR="00093344" w:rsidRDefault="00093344">
            <w:pPr>
              <w:pStyle w:val="TableContents"/>
            </w:pPr>
          </w:p>
        </w:tc>
      </w:tr>
      <w:tr w:rsidR="00093344" w14:paraId="763C59C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600CBAA" w14:textId="77777777" w:rsidR="00093344" w:rsidRDefault="00093344">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7921657"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A7002CA"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627CA88"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F91CAB9"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71B1D35" w14:textId="77777777" w:rsidR="00093344" w:rsidRDefault="00093344">
            <w:pPr>
              <w:pStyle w:val="TableContents"/>
            </w:pPr>
          </w:p>
        </w:tc>
      </w:tr>
      <w:tr w:rsidR="00093344" w14:paraId="684A575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44D6491" w14:textId="77777777" w:rsidR="00093344" w:rsidRDefault="00093344">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817BB8F" w14:textId="77777777" w:rsidR="00093344" w:rsidRDefault="00093344">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1832F39"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0B7621F"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63BEC84"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ED7911" w14:textId="77777777" w:rsidR="00093344" w:rsidRDefault="00093344">
            <w:pPr>
              <w:pStyle w:val="TableContents"/>
            </w:pPr>
          </w:p>
        </w:tc>
      </w:tr>
      <w:tr w:rsidR="00093344" w14:paraId="256C17B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705A077" w14:textId="77777777" w:rsidR="00093344" w:rsidRDefault="00093344">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DE9B25E"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96CC8BF"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D5DFFF6"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A31392B"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D6ACDF6" w14:textId="77777777" w:rsidR="00093344" w:rsidRDefault="00093344">
            <w:pPr>
              <w:pStyle w:val="TableContents"/>
            </w:pPr>
          </w:p>
        </w:tc>
      </w:tr>
      <w:tr w:rsidR="00093344" w14:paraId="052A9AE7"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ED63D37" w14:textId="77777777" w:rsidR="00093344" w:rsidRDefault="00093344">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BF7453E"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8282255"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6B9E34E"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4520BAA"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A965AEA" w14:textId="77777777" w:rsidR="00093344" w:rsidRDefault="00093344">
            <w:pPr>
              <w:pStyle w:val="TableContents"/>
            </w:pPr>
          </w:p>
        </w:tc>
      </w:tr>
      <w:tr w:rsidR="00093344" w14:paraId="7ABE7234"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E8545DE" w14:textId="77777777" w:rsidR="00093344" w:rsidRDefault="00093344">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9D62718" w14:textId="77777777" w:rsidR="00093344" w:rsidRDefault="00093344">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7A6AE91"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083CB44"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B19BA55"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0E256C" w14:textId="77777777" w:rsidR="00093344" w:rsidRDefault="00093344">
            <w:pPr>
              <w:pStyle w:val="TableContents"/>
            </w:pPr>
          </w:p>
        </w:tc>
      </w:tr>
    </w:tbl>
    <w:p w14:paraId="77302A26" w14:textId="77777777" w:rsidR="00093344" w:rsidRDefault="00093344" w:rsidP="00093344">
      <w:pPr>
        <w:pStyle w:val="Standard"/>
      </w:pPr>
    </w:p>
    <w:p w14:paraId="3DC6C229" w14:textId="0D1374FE" w:rsidR="00093344" w:rsidRDefault="00093344" w:rsidP="001C19E7">
      <w:pPr>
        <w:rPr>
          <w:lang w:val="en-US"/>
        </w:rPr>
      </w:pPr>
    </w:p>
    <w:p w14:paraId="3E7BDC6F" w14:textId="30C475F4" w:rsidR="00093344" w:rsidRDefault="00093344" w:rsidP="001C19E7">
      <w:pPr>
        <w:rPr>
          <w:lang w:val="en-US"/>
        </w:rPr>
      </w:pPr>
    </w:p>
    <w:p w14:paraId="7BEDCD21" w14:textId="6CE373BB" w:rsidR="00093344" w:rsidRDefault="00093344" w:rsidP="001C19E7">
      <w:pPr>
        <w:rPr>
          <w:lang w:val="en-US"/>
        </w:rPr>
      </w:pPr>
    </w:p>
    <w:p w14:paraId="6CDBB9CD" w14:textId="4473EAD4" w:rsidR="00093344" w:rsidRDefault="00093344" w:rsidP="001C19E7">
      <w:pPr>
        <w:rPr>
          <w:lang w:val="en-US"/>
        </w:rPr>
      </w:pPr>
    </w:p>
    <w:p w14:paraId="2E049C83" w14:textId="01F50ABC" w:rsidR="00093344" w:rsidRDefault="00093344" w:rsidP="001C19E7">
      <w:pPr>
        <w:rPr>
          <w:lang w:val="en-US"/>
        </w:rPr>
      </w:pPr>
    </w:p>
    <w:p w14:paraId="30A98A2A" w14:textId="73264C1E" w:rsidR="00093344" w:rsidRDefault="00093344" w:rsidP="001C19E7">
      <w:pPr>
        <w:rPr>
          <w:lang w:val="en-US"/>
        </w:rPr>
      </w:pPr>
    </w:p>
    <w:p w14:paraId="1F430A18" w14:textId="69E70379" w:rsidR="00093344" w:rsidRDefault="00093344" w:rsidP="001C19E7">
      <w:pPr>
        <w:rPr>
          <w:lang w:val="en-US"/>
        </w:rPr>
      </w:pPr>
    </w:p>
    <w:p w14:paraId="5E7D211B" w14:textId="016BF516" w:rsidR="00093344" w:rsidRDefault="00093344" w:rsidP="001C19E7">
      <w:pPr>
        <w:rPr>
          <w:lang w:val="en-US"/>
        </w:rPr>
      </w:pPr>
    </w:p>
    <w:p w14:paraId="25A5EC2A" w14:textId="6961D050" w:rsidR="00093344" w:rsidRDefault="00093344" w:rsidP="001C19E7">
      <w:pPr>
        <w:rPr>
          <w:lang w:val="en-US"/>
        </w:rPr>
      </w:pPr>
    </w:p>
    <w:p w14:paraId="68817639" w14:textId="49A1531B" w:rsidR="00093344" w:rsidRDefault="00093344" w:rsidP="001C19E7">
      <w:pPr>
        <w:rPr>
          <w:lang w:val="en-US"/>
        </w:rPr>
      </w:pPr>
    </w:p>
    <w:p w14:paraId="4CFE09F3" w14:textId="48D092A2" w:rsidR="00093344" w:rsidRDefault="00093344" w:rsidP="001C19E7">
      <w:pPr>
        <w:rPr>
          <w:lang w:val="en-US"/>
        </w:rPr>
      </w:pPr>
    </w:p>
    <w:p w14:paraId="2821B8FE" w14:textId="23AB60FB" w:rsidR="00093344" w:rsidRDefault="00093344" w:rsidP="00093344">
      <w:pPr>
        <w:pStyle w:val="Ttulo4"/>
        <w:rPr>
          <w:sz w:val="24"/>
          <w14:ligatures w14:val="none"/>
          <w14:cntxtAlts w14:val="0"/>
        </w:rPr>
      </w:pPr>
      <w:r>
        <w:lastRenderedPageBreak/>
        <w:t>Nombre de la actividad: “</w:t>
      </w:r>
      <w:proofErr w:type="spellStart"/>
      <w:r>
        <w:t>Pulsador+Consola</w:t>
      </w:r>
      <w:proofErr w:type="spellEnd"/>
      <w:r>
        <w:t>”</w:t>
      </w:r>
    </w:p>
    <w:p w14:paraId="30C2C08A" w14:textId="213655F5" w:rsidR="00093344" w:rsidRDefault="00093344" w:rsidP="00093344">
      <w:pPr>
        <w:pStyle w:val="Ttulo5"/>
      </w:pPr>
      <w:r>
        <w:t>Objetivos de la actividad:</w:t>
      </w:r>
    </w:p>
    <w:p w14:paraId="3A6146EC" w14:textId="77777777" w:rsidR="00093344" w:rsidRDefault="00093344" w:rsidP="00062973">
      <w:pPr>
        <w:pStyle w:val="Compact"/>
      </w:pPr>
      <w:r>
        <w:t xml:space="preserve">Programar los pulsadores de la OSRS con </w:t>
      </w:r>
      <w:proofErr w:type="spellStart"/>
      <w:r>
        <w:t>ArduinoBlocks</w:t>
      </w:r>
      <w:proofErr w:type="spellEnd"/>
      <w:r>
        <w:t>.</w:t>
      </w:r>
    </w:p>
    <w:p w14:paraId="40EAAEF1" w14:textId="77777777" w:rsidR="00093344" w:rsidRDefault="00093344" w:rsidP="00062973">
      <w:pPr>
        <w:pStyle w:val="Compact"/>
      </w:pPr>
      <w:r>
        <w:t xml:space="preserve">Saber usar la Consola Serie de </w:t>
      </w:r>
      <w:proofErr w:type="spellStart"/>
      <w:r>
        <w:t>ArduinoBlocks</w:t>
      </w:r>
      <w:proofErr w:type="spellEnd"/>
      <w:r>
        <w:t>.</w:t>
      </w:r>
    </w:p>
    <w:p w14:paraId="064619EA" w14:textId="3C8C6136" w:rsidR="00093344" w:rsidRDefault="00093344" w:rsidP="00093344">
      <w:pPr>
        <w:pStyle w:val="Ttulo5"/>
      </w:pPr>
      <w:r>
        <w:t>Requisitos previos a la actividad</w:t>
      </w:r>
    </w:p>
    <w:p w14:paraId="4A5CC8A0" w14:textId="77777777" w:rsidR="00093344" w:rsidRDefault="00093344" w:rsidP="00062973">
      <w:pPr>
        <w:pStyle w:val="Compact"/>
      </w:pPr>
      <w:r>
        <w:t>Conocimiento de funcionamiento de un pulsador.</w:t>
      </w:r>
    </w:p>
    <w:p w14:paraId="648978D1" w14:textId="77777777" w:rsidR="00093344" w:rsidRDefault="00093344" w:rsidP="00062973">
      <w:pPr>
        <w:pStyle w:val="Compact"/>
      </w:pPr>
      <w:r>
        <w:t xml:space="preserve">Saber conectar y subir un programa con </w:t>
      </w:r>
      <w:proofErr w:type="spellStart"/>
      <w:r>
        <w:t>ArduinoBlocks</w:t>
      </w:r>
      <w:proofErr w:type="spellEnd"/>
      <w:r>
        <w:t>.</w:t>
      </w:r>
    </w:p>
    <w:p w14:paraId="08ECC9D6"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7F07DD65" w14:textId="707A255A" w:rsidR="00093344" w:rsidRDefault="00093344" w:rsidP="00093344">
      <w:pPr>
        <w:pStyle w:val="Ttulo5"/>
      </w:pPr>
      <w:r>
        <w:t>Descripción de la actividad</w:t>
      </w:r>
    </w:p>
    <w:p w14:paraId="6BC576E8" w14:textId="77777777" w:rsidR="00093344" w:rsidRDefault="00093344" w:rsidP="00DF294D">
      <w:pPr>
        <w:pStyle w:val="Compact"/>
        <w:numPr>
          <w:ilvl w:val="0"/>
          <w:numId w:val="25"/>
        </w:numPr>
      </w:pPr>
      <w:r>
        <w:t>Repasar la numeración de pines correspondientes a los pulsadores de OSRS.</w:t>
      </w:r>
    </w:p>
    <w:p w14:paraId="116F8F01" w14:textId="77777777" w:rsidR="00093344" w:rsidRDefault="00093344" w:rsidP="00DF294D">
      <w:pPr>
        <w:pStyle w:val="Compact"/>
        <w:numPr>
          <w:ilvl w:val="0"/>
          <w:numId w:val="25"/>
        </w:numPr>
      </w:pPr>
      <w:r>
        <w:t xml:space="preserve">Programar los pulsadores de la OSRS para enviar un mensaje en la Consola Serie de </w:t>
      </w:r>
      <w:proofErr w:type="spellStart"/>
      <w:r>
        <w:t>ArduinoBlocks</w:t>
      </w:r>
      <w:proofErr w:type="spellEnd"/>
      <w:r>
        <w:t>.</w:t>
      </w:r>
    </w:p>
    <w:p w14:paraId="7FCDE26A" w14:textId="77777777" w:rsidR="00093344" w:rsidRDefault="00093344" w:rsidP="00DF294D">
      <w:pPr>
        <w:pStyle w:val="Compact"/>
        <w:numPr>
          <w:ilvl w:val="0"/>
          <w:numId w:val="25"/>
        </w:numPr>
      </w:pPr>
      <w:r>
        <w:t>Subir el programa a la placa Arduino y comprobar su correcto funcionamiento.</w:t>
      </w:r>
    </w:p>
    <w:p w14:paraId="18740089" w14:textId="18F7CFDB" w:rsidR="00093344" w:rsidRDefault="00093344" w:rsidP="00093344">
      <w:pPr>
        <w:pStyle w:val="Ttulo5"/>
      </w:pPr>
      <w:r>
        <w:t>Criterios de evaluación</w:t>
      </w:r>
    </w:p>
    <w:p w14:paraId="35453D58" w14:textId="77777777" w:rsidR="00093344" w:rsidRDefault="00093344" w:rsidP="00062973">
      <w:pPr>
        <w:pStyle w:val="Compact"/>
      </w:pPr>
      <w:r>
        <w:t xml:space="preserve">Conoce la </w:t>
      </w:r>
      <w:proofErr w:type="spellStart"/>
      <w:r>
        <w:t>shield</w:t>
      </w:r>
      <w:proofErr w:type="spellEnd"/>
      <w:r>
        <w:t xml:space="preserve"> OSRS.</w:t>
      </w:r>
    </w:p>
    <w:p w14:paraId="3C4F2DF0" w14:textId="77777777" w:rsidR="00093344" w:rsidRDefault="00093344" w:rsidP="00062973">
      <w:pPr>
        <w:pStyle w:val="Compact"/>
      </w:pPr>
      <w:r>
        <w:t xml:space="preserve">Programa los pulsadores de la OSRS para enviar un mensaje en la Consola Serie de </w:t>
      </w:r>
      <w:proofErr w:type="spellStart"/>
      <w:r>
        <w:t>ArduinoBlocks</w:t>
      </w:r>
      <w:proofErr w:type="spellEnd"/>
      <w:r>
        <w:t xml:space="preserve"> correctamente.</w:t>
      </w:r>
    </w:p>
    <w:p w14:paraId="44A22947" w14:textId="77777777" w:rsidR="00093344" w:rsidRDefault="00093344" w:rsidP="00062973">
      <w:pPr>
        <w:pStyle w:val="Compact"/>
      </w:pPr>
      <w:r>
        <w:t>Explica la actividad realizada con soltura.</w:t>
      </w:r>
    </w:p>
    <w:p w14:paraId="1C166183" w14:textId="3B75060C" w:rsidR="00093344" w:rsidRDefault="00093344" w:rsidP="00093344">
      <w:pPr>
        <w:pStyle w:val="Ttulo6"/>
      </w:pPr>
      <w:r>
        <w:t>Estándares de aprendizaje</w:t>
      </w:r>
    </w:p>
    <w:p w14:paraId="21A79477" w14:textId="77777777" w:rsidR="00093344" w:rsidRDefault="00093344" w:rsidP="00062973">
      <w:pPr>
        <w:pStyle w:val="Compact"/>
      </w:pPr>
      <w:r>
        <w:t>Identifica con exactitud los pulsadores de la OSRS correctamente.</w:t>
      </w:r>
    </w:p>
    <w:p w14:paraId="34F763B6"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11B905BA" w14:textId="77777777" w:rsidR="00093344" w:rsidRDefault="00093344" w:rsidP="00062973">
      <w:pPr>
        <w:pStyle w:val="Compact"/>
      </w:pPr>
      <w:r>
        <w:t xml:space="preserve">Realiza un programa para enviar un mensaje en la Consola Serie con pulsadores con </w:t>
      </w:r>
      <w:proofErr w:type="spellStart"/>
      <w:r>
        <w:t>ArduinoBlocks</w:t>
      </w:r>
      <w:proofErr w:type="spellEnd"/>
      <w:r>
        <w:t xml:space="preserve"> correctamente.</w:t>
      </w:r>
    </w:p>
    <w:p w14:paraId="021D646D" w14:textId="77777777" w:rsidR="00093344" w:rsidRDefault="00093344" w:rsidP="00062973">
      <w:pPr>
        <w:pStyle w:val="Compact"/>
      </w:pPr>
      <w:r>
        <w:t>Sabe introducir variaciones en el programa creado con éxito.</w:t>
      </w:r>
    </w:p>
    <w:p w14:paraId="3CA25163" w14:textId="27E216A7" w:rsidR="00093344" w:rsidRDefault="00093344" w:rsidP="00093344">
      <w:pPr>
        <w:pStyle w:val="Ttulo6"/>
      </w:pPr>
      <w:r>
        <w:t>Exposición de la actividad por parte de los alumnos, por equipos</w:t>
      </w:r>
    </w:p>
    <w:p w14:paraId="3A1907C1" w14:textId="77777777" w:rsidR="00093344" w:rsidRDefault="00093344" w:rsidP="00062973">
      <w:pPr>
        <w:pStyle w:val="Compact"/>
      </w:pPr>
      <w:r>
        <w:t>Expone en público con claridad y soltura la actividad realizada</w:t>
      </w:r>
    </w:p>
    <w:p w14:paraId="6D4B37D9" w14:textId="77777777" w:rsidR="00093344" w:rsidRDefault="00093344" w:rsidP="00062973">
      <w:pPr>
        <w:pStyle w:val="Compact"/>
      </w:pPr>
      <w:r>
        <w:t>Sigue el orden de los pasos para realizar la actividad</w:t>
      </w:r>
    </w:p>
    <w:p w14:paraId="79AA7DA2" w14:textId="77777777" w:rsidR="00093344" w:rsidRDefault="00093344" w:rsidP="00062973">
      <w:pPr>
        <w:pStyle w:val="Compact"/>
      </w:pPr>
      <w:r>
        <w:t>Analiza con actitud crítica la exposición de la actividad de sus compañeros</w:t>
      </w:r>
    </w:p>
    <w:p w14:paraId="1CA2AF28" w14:textId="77777777" w:rsidR="00093344" w:rsidRDefault="00093344" w:rsidP="00062973">
      <w:pPr>
        <w:pStyle w:val="Compact"/>
      </w:pPr>
      <w:r>
        <w:t>Asume los fallos y asimila los errores suyos propios y de sus compañeros para futuras exposiciones orales</w:t>
      </w:r>
    </w:p>
    <w:p w14:paraId="28265C63" w14:textId="278BCFF9"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093344" w14:paraId="45ECACE0"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2B3070C" w14:textId="77777777" w:rsidR="00093344" w:rsidRDefault="00093344">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9224356" w14:textId="77777777" w:rsidR="00093344" w:rsidRDefault="00093344">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27DE3E8" w14:textId="77777777" w:rsidR="00093344" w:rsidRDefault="00093344">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29CEE75" w14:textId="77777777" w:rsidR="00093344" w:rsidRDefault="00093344">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974DAAB" w14:textId="77777777" w:rsidR="00093344" w:rsidRDefault="00093344">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2F5ACA3" w14:textId="77777777" w:rsidR="00093344" w:rsidRDefault="00093344">
            <w:pPr>
              <w:pStyle w:val="TableContents"/>
              <w:rPr>
                <w:b/>
                <w:bCs/>
              </w:rPr>
            </w:pPr>
            <w:r>
              <w:rPr>
                <w:b/>
                <w:bCs/>
              </w:rPr>
              <w:t>Realiza con soltura</w:t>
            </w:r>
          </w:p>
        </w:tc>
      </w:tr>
      <w:tr w:rsidR="00093344" w14:paraId="216D8E51"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3B0E80A" w14:textId="77777777" w:rsidR="00093344" w:rsidRDefault="00093344">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4C2993B" w14:textId="77777777" w:rsidR="00093344" w:rsidRDefault="00093344">
            <w:pPr>
              <w:pStyle w:val="Standard"/>
              <w:tabs>
                <w:tab w:val="left" w:pos="911"/>
              </w:tabs>
              <w:rPr>
                <w:sz w:val="20"/>
                <w:szCs w:val="20"/>
              </w:rPr>
            </w:pPr>
            <w:r>
              <w:rPr>
                <w:sz w:val="20"/>
                <w:szCs w:val="20"/>
              </w:rPr>
              <w:t>Identifica con exactitud los pulsadores de la OSRS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87D3ED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7E129E9"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41174A8"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CB546E6" w14:textId="77777777" w:rsidR="00093344" w:rsidRDefault="00093344">
            <w:pPr>
              <w:pStyle w:val="TableContents"/>
            </w:pPr>
          </w:p>
        </w:tc>
      </w:tr>
      <w:tr w:rsidR="00093344" w14:paraId="3CE9C94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2F98C13" w14:textId="77777777" w:rsidR="00093344" w:rsidRDefault="00093344">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A7F75CA" w14:textId="77777777" w:rsidR="00093344" w:rsidRDefault="00093344">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oBlocks</w:t>
            </w:r>
            <w:proofErr w:type="spellEnd"/>
            <w:r>
              <w:rPr>
                <w:sz w:val="20"/>
                <w:szCs w:val="20"/>
              </w:rPr>
              <w:t xml:space="preserve">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6D6ABC3"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4883F77"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9F79A1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DF205F" w14:textId="77777777" w:rsidR="00093344" w:rsidRDefault="00093344">
            <w:pPr>
              <w:pStyle w:val="TableContents"/>
            </w:pPr>
          </w:p>
        </w:tc>
      </w:tr>
      <w:tr w:rsidR="00093344" w14:paraId="4E6DCD4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FDCABA5" w14:textId="77777777" w:rsidR="00093344" w:rsidRDefault="00093344">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FB1D1DF" w14:textId="77777777" w:rsidR="00093344" w:rsidRDefault="00093344">
            <w:pPr>
              <w:pStyle w:val="Standard"/>
              <w:tabs>
                <w:tab w:val="left" w:pos="911"/>
              </w:tabs>
              <w:rPr>
                <w:sz w:val="20"/>
                <w:szCs w:val="20"/>
              </w:rPr>
            </w:pPr>
            <w:r>
              <w:rPr>
                <w:sz w:val="20"/>
                <w:szCs w:val="20"/>
              </w:rPr>
              <w:t xml:space="preserve">Realiza un programa para enviar un mensaje en la Consola Serie con </w:t>
            </w:r>
            <w:r>
              <w:rPr>
                <w:sz w:val="20"/>
                <w:szCs w:val="20"/>
              </w:rPr>
              <w:lastRenderedPageBreak/>
              <w:t xml:space="preserve">pulsadores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3CD5ECE"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8BAFC58"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86FB14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F1E869" w14:textId="77777777" w:rsidR="00093344" w:rsidRDefault="00093344">
            <w:pPr>
              <w:pStyle w:val="TableContents"/>
            </w:pPr>
          </w:p>
        </w:tc>
      </w:tr>
      <w:tr w:rsidR="00093344" w14:paraId="66434179"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568DB0E" w14:textId="77777777" w:rsidR="00093344" w:rsidRDefault="00093344">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2A8A61F"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AF9944F"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3BB5225"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44B562A"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9358BDD" w14:textId="77777777" w:rsidR="00093344" w:rsidRDefault="00093344">
            <w:pPr>
              <w:pStyle w:val="TableContents"/>
            </w:pPr>
          </w:p>
        </w:tc>
      </w:tr>
      <w:tr w:rsidR="00093344" w14:paraId="511D6A3D"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33B4E5" w14:textId="77777777" w:rsidR="00093344" w:rsidRDefault="00093344">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3AF8B4A"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07F3E0C"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C7C13A0"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F099C9F"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ECA4748" w14:textId="77777777" w:rsidR="00093344" w:rsidRDefault="00093344">
            <w:pPr>
              <w:pStyle w:val="TableContents"/>
            </w:pPr>
          </w:p>
        </w:tc>
      </w:tr>
      <w:tr w:rsidR="00093344" w14:paraId="402C64E6"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817685" w14:textId="77777777" w:rsidR="00093344" w:rsidRDefault="00093344">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1ACB212" w14:textId="77777777" w:rsidR="00093344" w:rsidRDefault="00093344">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93829CA"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AA80EA4"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C465E66"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2A0716E" w14:textId="77777777" w:rsidR="00093344" w:rsidRDefault="00093344">
            <w:pPr>
              <w:pStyle w:val="TableContents"/>
            </w:pPr>
          </w:p>
        </w:tc>
      </w:tr>
      <w:tr w:rsidR="00093344" w14:paraId="35CCA352"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227A087" w14:textId="77777777" w:rsidR="00093344" w:rsidRDefault="00093344">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5460DC5"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B8B1749"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2091866"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1F9C279"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63F06" w14:textId="77777777" w:rsidR="00093344" w:rsidRDefault="00093344">
            <w:pPr>
              <w:pStyle w:val="TableContents"/>
            </w:pPr>
          </w:p>
        </w:tc>
      </w:tr>
      <w:tr w:rsidR="00093344" w14:paraId="7FA93AE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A25EFA" w14:textId="77777777" w:rsidR="00093344" w:rsidRDefault="00093344">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E225CA9"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7498FF2"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C23F481"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A67DE8B"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DD140A2" w14:textId="77777777" w:rsidR="00093344" w:rsidRDefault="00093344">
            <w:pPr>
              <w:pStyle w:val="TableContents"/>
            </w:pPr>
          </w:p>
        </w:tc>
      </w:tr>
      <w:tr w:rsidR="00093344" w14:paraId="131BCF7F"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1A467928" w14:textId="77777777" w:rsidR="00093344" w:rsidRDefault="00093344">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CA2AC1B" w14:textId="77777777" w:rsidR="00093344" w:rsidRDefault="00093344">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7B1409B" w14:textId="77777777" w:rsidR="00093344" w:rsidRDefault="00093344">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6084802" w14:textId="77777777" w:rsidR="00093344" w:rsidRDefault="00093344">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6BF5C6E" w14:textId="77777777" w:rsidR="00093344" w:rsidRDefault="00093344">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49AA6C" w14:textId="77777777" w:rsidR="00093344" w:rsidRDefault="00093344">
            <w:pPr>
              <w:pStyle w:val="TableContents"/>
            </w:pPr>
          </w:p>
        </w:tc>
      </w:tr>
    </w:tbl>
    <w:p w14:paraId="2CF401F2" w14:textId="77777777" w:rsidR="00093344" w:rsidRDefault="00093344" w:rsidP="00093344">
      <w:pPr>
        <w:pStyle w:val="Standard"/>
      </w:pPr>
    </w:p>
    <w:p w14:paraId="04962526" w14:textId="0F1BE38C" w:rsidR="00093344" w:rsidRDefault="00093344" w:rsidP="001C19E7">
      <w:pPr>
        <w:rPr>
          <w:lang w:val="en-US"/>
        </w:rPr>
      </w:pPr>
    </w:p>
    <w:p w14:paraId="3BF522F0" w14:textId="464A2A0D" w:rsidR="00093344" w:rsidRDefault="00093344" w:rsidP="001C19E7">
      <w:pPr>
        <w:rPr>
          <w:lang w:val="en-US"/>
        </w:rPr>
      </w:pPr>
    </w:p>
    <w:p w14:paraId="263C1EE6" w14:textId="6B7A1FCA" w:rsidR="00093344" w:rsidRDefault="00093344" w:rsidP="001C19E7">
      <w:pPr>
        <w:rPr>
          <w:lang w:val="en-US"/>
        </w:rPr>
      </w:pPr>
    </w:p>
    <w:p w14:paraId="4722781A" w14:textId="106650B2" w:rsidR="00093344" w:rsidRDefault="00093344" w:rsidP="001C19E7">
      <w:pPr>
        <w:rPr>
          <w:lang w:val="en-US"/>
        </w:rPr>
      </w:pPr>
    </w:p>
    <w:p w14:paraId="40326893" w14:textId="68E293CF" w:rsidR="00093344" w:rsidRDefault="00093344" w:rsidP="001C19E7">
      <w:pPr>
        <w:rPr>
          <w:lang w:val="en-US"/>
        </w:rPr>
      </w:pPr>
    </w:p>
    <w:p w14:paraId="574D662E" w14:textId="4F55E7D3" w:rsidR="00093344" w:rsidRDefault="00093344" w:rsidP="001C19E7">
      <w:pPr>
        <w:rPr>
          <w:lang w:val="en-US"/>
        </w:rPr>
      </w:pPr>
    </w:p>
    <w:p w14:paraId="2DAB5FD2" w14:textId="2287D0C9" w:rsidR="00093344" w:rsidRDefault="00093344" w:rsidP="001C19E7">
      <w:pPr>
        <w:rPr>
          <w:lang w:val="en-US"/>
        </w:rPr>
      </w:pPr>
    </w:p>
    <w:p w14:paraId="4F616C29" w14:textId="677F4320" w:rsidR="00093344" w:rsidRDefault="00093344" w:rsidP="001C19E7">
      <w:pPr>
        <w:rPr>
          <w:lang w:val="en-US"/>
        </w:rPr>
      </w:pPr>
    </w:p>
    <w:p w14:paraId="183F017D" w14:textId="4428CA3D" w:rsidR="00093344" w:rsidRDefault="00093344" w:rsidP="001C19E7">
      <w:pPr>
        <w:rPr>
          <w:lang w:val="en-US"/>
        </w:rPr>
      </w:pPr>
    </w:p>
    <w:p w14:paraId="6BE357FB" w14:textId="0BB31F83" w:rsidR="00093344" w:rsidRDefault="00093344" w:rsidP="001C19E7">
      <w:pPr>
        <w:rPr>
          <w:lang w:val="en-US"/>
        </w:rPr>
      </w:pPr>
    </w:p>
    <w:p w14:paraId="71CCAAA5" w14:textId="53BB75C6" w:rsidR="00093344" w:rsidRDefault="00093344" w:rsidP="001C19E7">
      <w:pPr>
        <w:rPr>
          <w:lang w:val="en-US"/>
        </w:rPr>
      </w:pPr>
    </w:p>
    <w:p w14:paraId="59A21441" w14:textId="39EFEDF6" w:rsidR="00093344" w:rsidRDefault="00093344" w:rsidP="001C19E7">
      <w:pPr>
        <w:rPr>
          <w:lang w:val="en-US"/>
        </w:rPr>
      </w:pPr>
    </w:p>
    <w:p w14:paraId="4488C2DE" w14:textId="4DA8A9F2" w:rsidR="00093344" w:rsidRDefault="00093344" w:rsidP="001C19E7">
      <w:pPr>
        <w:rPr>
          <w:lang w:val="en-US"/>
        </w:rPr>
      </w:pPr>
    </w:p>
    <w:p w14:paraId="3C23B167" w14:textId="096D6AF6" w:rsidR="00093344" w:rsidRDefault="00093344" w:rsidP="00093344">
      <w:pPr>
        <w:pStyle w:val="Ttulo4"/>
        <w:rPr>
          <w:sz w:val="24"/>
          <w14:ligatures w14:val="none"/>
          <w14:cntxtAlts w14:val="0"/>
        </w:rPr>
      </w:pPr>
      <w:r>
        <w:t>Nombre de la actividad: “</w:t>
      </w:r>
      <w:proofErr w:type="spellStart"/>
      <w:r>
        <w:t>Potenciómetro+Consola</w:t>
      </w:r>
      <w:proofErr w:type="spellEnd"/>
      <w:r>
        <w:t>”</w:t>
      </w:r>
    </w:p>
    <w:p w14:paraId="40599296" w14:textId="45AD2640" w:rsidR="00093344" w:rsidRDefault="00093344" w:rsidP="00093344">
      <w:pPr>
        <w:pStyle w:val="Ttulo5"/>
      </w:pPr>
      <w:r>
        <w:t>Objetivos de la actividad:</w:t>
      </w:r>
    </w:p>
    <w:p w14:paraId="475959FC" w14:textId="77777777" w:rsidR="00093344" w:rsidRDefault="00093344" w:rsidP="00062973">
      <w:pPr>
        <w:pStyle w:val="Compact"/>
      </w:pPr>
      <w:r>
        <w:t>Conocer el sensor rotativo KNOB o potenciómetro de la OSRS.</w:t>
      </w:r>
    </w:p>
    <w:p w14:paraId="49DDFC0D" w14:textId="77777777" w:rsidR="00093344" w:rsidRDefault="00093344" w:rsidP="00062973">
      <w:pPr>
        <w:pStyle w:val="Compact"/>
      </w:pPr>
      <w:r>
        <w:t xml:space="preserve">Programar el potenciómetro de la OSRS con </w:t>
      </w:r>
      <w:proofErr w:type="spellStart"/>
      <w:r>
        <w:t>ArduinoBlocks</w:t>
      </w:r>
      <w:proofErr w:type="spellEnd"/>
      <w:r>
        <w:t>.</w:t>
      </w:r>
    </w:p>
    <w:p w14:paraId="641B60F4" w14:textId="77777777" w:rsidR="00093344" w:rsidRDefault="00093344" w:rsidP="00062973">
      <w:pPr>
        <w:pStyle w:val="Compact"/>
      </w:pPr>
      <w:r>
        <w:t xml:space="preserve">Saber usar la Consola Serie de </w:t>
      </w:r>
      <w:proofErr w:type="spellStart"/>
      <w:r>
        <w:t>ArduinoBlocks</w:t>
      </w:r>
      <w:proofErr w:type="spellEnd"/>
      <w:r>
        <w:t>.</w:t>
      </w:r>
    </w:p>
    <w:p w14:paraId="09634F81" w14:textId="1EA138A6" w:rsidR="00093344" w:rsidRDefault="00093344" w:rsidP="00093344">
      <w:pPr>
        <w:pStyle w:val="Ttulo5"/>
      </w:pPr>
      <w:r>
        <w:t>Requisitos previos a la actividad</w:t>
      </w:r>
    </w:p>
    <w:p w14:paraId="41EDB9B1" w14:textId="77777777" w:rsidR="00093344" w:rsidRDefault="00093344" w:rsidP="00062973">
      <w:pPr>
        <w:pStyle w:val="Compact"/>
      </w:pPr>
      <w:r>
        <w:t>Conocimiento de funcionamiento de un potenciómetro.</w:t>
      </w:r>
    </w:p>
    <w:p w14:paraId="57F98D1F" w14:textId="77777777" w:rsidR="00093344" w:rsidRDefault="00093344" w:rsidP="00062973">
      <w:pPr>
        <w:pStyle w:val="Compact"/>
      </w:pPr>
      <w:r>
        <w:t xml:space="preserve">Saber conectar y subir un programa con </w:t>
      </w:r>
      <w:proofErr w:type="spellStart"/>
      <w:r>
        <w:t>ArduinoBlocks</w:t>
      </w:r>
      <w:proofErr w:type="spellEnd"/>
      <w:r>
        <w:t>.</w:t>
      </w:r>
    </w:p>
    <w:p w14:paraId="1BA7C597"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E53F7D8" w14:textId="60EF7D9C" w:rsidR="00093344" w:rsidRDefault="00093344" w:rsidP="00093344">
      <w:pPr>
        <w:pStyle w:val="Ttulo5"/>
      </w:pPr>
      <w:r>
        <w:t>Descripción de la actividad</w:t>
      </w:r>
    </w:p>
    <w:p w14:paraId="4657BF9B" w14:textId="77777777" w:rsidR="00093344" w:rsidRDefault="00093344" w:rsidP="00DF294D">
      <w:pPr>
        <w:pStyle w:val="Compact"/>
        <w:numPr>
          <w:ilvl w:val="0"/>
          <w:numId w:val="26"/>
        </w:numPr>
      </w:pPr>
      <w:r>
        <w:t>Repasar la numeración de pines correspondientes al potenciómetro de OSRS.</w:t>
      </w:r>
    </w:p>
    <w:p w14:paraId="2F5E889B" w14:textId="77777777" w:rsidR="00093344" w:rsidRDefault="00093344" w:rsidP="00DF294D">
      <w:pPr>
        <w:pStyle w:val="Compact"/>
        <w:numPr>
          <w:ilvl w:val="0"/>
          <w:numId w:val="26"/>
        </w:numPr>
      </w:pPr>
      <w:r>
        <w:t xml:space="preserve">Programar el potenciómetro de la OSRS para enviar un mensaje en la Consola Serie de </w:t>
      </w:r>
      <w:proofErr w:type="spellStart"/>
      <w:r>
        <w:t>ArduinoBlocks</w:t>
      </w:r>
      <w:proofErr w:type="spellEnd"/>
      <w:r>
        <w:t>.</w:t>
      </w:r>
    </w:p>
    <w:p w14:paraId="58AB8058" w14:textId="77777777" w:rsidR="00093344" w:rsidRDefault="00093344" w:rsidP="00DF294D">
      <w:pPr>
        <w:pStyle w:val="Compact"/>
        <w:numPr>
          <w:ilvl w:val="0"/>
          <w:numId w:val="26"/>
        </w:numPr>
      </w:pPr>
      <w:r>
        <w:t>Subir el programa a la placa Arduino y comprobar su correcto funcionamiento.</w:t>
      </w:r>
    </w:p>
    <w:p w14:paraId="4667883C" w14:textId="5EB2B7BD" w:rsidR="00093344" w:rsidRDefault="00093344" w:rsidP="00093344">
      <w:pPr>
        <w:pStyle w:val="Ttulo5"/>
      </w:pPr>
      <w:r>
        <w:t>Criterios de evaluación</w:t>
      </w:r>
    </w:p>
    <w:p w14:paraId="0CE23E97" w14:textId="77777777" w:rsidR="00093344" w:rsidRDefault="00093344" w:rsidP="00062973">
      <w:pPr>
        <w:pStyle w:val="Compact"/>
      </w:pPr>
      <w:r>
        <w:t xml:space="preserve">Conoce la </w:t>
      </w:r>
      <w:proofErr w:type="spellStart"/>
      <w:r>
        <w:t>shield</w:t>
      </w:r>
      <w:proofErr w:type="spellEnd"/>
      <w:r>
        <w:t xml:space="preserve"> OSRS.</w:t>
      </w:r>
    </w:p>
    <w:p w14:paraId="5E87E3B2" w14:textId="77777777" w:rsidR="00093344" w:rsidRDefault="00093344" w:rsidP="00062973">
      <w:pPr>
        <w:pStyle w:val="Compact"/>
      </w:pPr>
      <w:r>
        <w:t xml:space="preserve">Programa el potenciómetro de la OSRS para enviar un mensaje en la Consola Serie de </w:t>
      </w:r>
      <w:proofErr w:type="spellStart"/>
      <w:r>
        <w:t>ArduinoBlocks</w:t>
      </w:r>
      <w:proofErr w:type="spellEnd"/>
      <w:r>
        <w:t xml:space="preserve"> correctamente.</w:t>
      </w:r>
    </w:p>
    <w:p w14:paraId="1E371063" w14:textId="77777777" w:rsidR="00093344" w:rsidRDefault="00093344" w:rsidP="00062973">
      <w:pPr>
        <w:pStyle w:val="Compact"/>
      </w:pPr>
      <w:r>
        <w:t>Explica la actividad realizada con soltura.</w:t>
      </w:r>
    </w:p>
    <w:p w14:paraId="417C6EF2" w14:textId="093FC759" w:rsidR="00093344" w:rsidRDefault="00093344" w:rsidP="00093344">
      <w:pPr>
        <w:pStyle w:val="Ttulo6"/>
      </w:pPr>
      <w:r>
        <w:t>Estándares de aprendizaje</w:t>
      </w:r>
    </w:p>
    <w:p w14:paraId="5DB9109B" w14:textId="77777777" w:rsidR="00093344" w:rsidRDefault="00093344" w:rsidP="00062973">
      <w:pPr>
        <w:pStyle w:val="Compact"/>
      </w:pPr>
      <w:r>
        <w:t>Identifica con exactitud el potenciómetro de la OSRS correctamente.</w:t>
      </w:r>
    </w:p>
    <w:p w14:paraId="1FBEEA38"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7A2C2CFF" w14:textId="77777777" w:rsidR="00093344" w:rsidRDefault="00093344" w:rsidP="00062973">
      <w:pPr>
        <w:pStyle w:val="Compact"/>
      </w:pPr>
      <w:r>
        <w:t xml:space="preserve">Realiza un programa para enviar un mensaje en la Consola Serie con potenciómetro con </w:t>
      </w:r>
      <w:proofErr w:type="spellStart"/>
      <w:r>
        <w:t>ArduinoBlocks</w:t>
      </w:r>
      <w:proofErr w:type="spellEnd"/>
      <w:r>
        <w:t xml:space="preserve"> correctamente.</w:t>
      </w:r>
    </w:p>
    <w:p w14:paraId="0BC73DDB" w14:textId="77777777" w:rsidR="00093344" w:rsidRDefault="00093344" w:rsidP="00062973">
      <w:pPr>
        <w:pStyle w:val="Compact"/>
      </w:pPr>
      <w:r>
        <w:t>Sabe introducir variaciones en el programa creado con éxito.</w:t>
      </w:r>
    </w:p>
    <w:p w14:paraId="759CC0EA" w14:textId="6ECF5435" w:rsidR="00093344" w:rsidRDefault="00093344" w:rsidP="00093344">
      <w:pPr>
        <w:pStyle w:val="Ttulo6"/>
      </w:pPr>
      <w:r>
        <w:t>Exposición de la actividad por parte de los alumnos, por equipos</w:t>
      </w:r>
    </w:p>
    <w:p w14:paraId="19A1C05B" w14:textId="77777777" w:rsidR="00093344" w:rsidRDefault="00093344" w:rsidP="00062973">
      <w:pPr>
        <w:pStyle w:val="Compact"/>
      </w:pPr>
      <w:r>
        <w:t>Expone en público con claridad y soltura la actividad realizada</w:t>
      </w:r>
    </w:p>
    <w:p w14:paraId="6D5D1389" w14:textId="77777777" w:rsidR="00093344" w:rsidRDefault="00093344" w:rsidP="00062973">
      <w:pPr>
        <w:pStyle w:val="Compact"/>
      </w:pPr>
      <w:r>
        <w:t>Sigue el orden de los pasos para realizar la actividad</w:t>
      </w:r>
    </w:p>
    <w:p w14:paraId="26C35C9E" w14:textId="77777777" w:rsidR="00093344" w:rsidRDefault="00093344" w:rsidP="00062973">
      <w:pPr>
        <w:pStyle w:val="Compact"/>
      </w:pPr>
      <w:r>
        <w:t>Analiza con actitud crítica la exposición de la actividad de sus compañeros</w:t>
      </w:r>
    </w:p>
    <w:p w14:paraId="2FC4D7F7" w14:textId="77777777" w:rsidR="00093344" w:rsidRDefault="00093344" w:rsidP="00062973">
      <w:pPr>
        <w:pStyle w:val="Compact"/>
      </w:pPr>
      <w:r>
        <w:t>Asume los fallos y asimila los errores suyos propios y de sus compañeros para futuras exposiciones orales</w:t>
      </w:r>
    </w:p>
    <w:p w14:paraId="2D9DEBE8" w14:textId="22DE5BE8" w:rsidR="00093344" w:rsidRDefault="00093344" w:rsidP="00093344">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093344" w14:paraId="75417760" w14:textId="77777777" w:rsidTr="0009334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E700092" w14:textId="77777777" w:rsidR="00093344" w:rsidRDefault="00093344">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9D299FC" w14:textId="77777777" w:rsidR="00093344" w:rsidRDefault="00093344">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F6A342F" w14:textId="77777777" w:rsidR="00093344" w:rsidRDefault="00093344">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860CE89" w14:textId="77777777" w:rsidR="00093344" w:rsidRDefault="00093344">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4E020FB" w14:textId="77777777" w:rsidR="00093344" w:rsidRDefault="00093344">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55E1467" w14:textId="77777777" w:rsidR="00093344" w:rsidRDefault="00093344">
            <w:pPr>
              <w:pStyle w:val="TableContents"/>
              <w:rPr>
                <w:b/>
                <w:bCs/>
              </w:rPr>
            </w:pPr>
            <w:r>
              <w:rPr>
                <w:b/>
                <w:bCs/>
              </w:rPr>
              <w:t>Realiza con soltura</w:t>
            </w:r>
          </w:p>
        </w:tc>
      </w:tr>
      <w:tr w:rsidR="00093344" w14:paraId="5F744CF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B8D9469" w14:textId="77777777" w:rsidR="00093344" w:rsidRDefault="00093344">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18367C6" w14:textId="77777777" w:rsidR="00093344" w:rsidRDefault="00093344">
            <w:pPr>
              <w:pStyle w:val="Standard"/>
              <w:tabs>
                <w:tab w:val="left" w:pos="911"/>
              </w:tabs>
              <w:rPr>
                <w:sz w:val="20"/>
                <w:szCs w:val="20"/>
              </w:rPr>
            </w:pPr>
            <w:r>
              <w:rPr>
                <w:sz w:val="20"/>
                <w:szCs w:val="20"/>
              </w:rPr>
              <w:t xml:space="preserve">Identifica con exactitud el potenciómetro y los </w:t>
            </w:r>
            <w:proofErr w:type="spellStart"/>
            <w:r>
              <w:rPr>
                <w:sz w:val="20"/>
                <w:szCs w:val="20"/>
              </w:rPr>
              <w:t>LEDs</w:t>
            </w:r>
            <w:proofErr w:type="spellEnd"/>
            <w:r>
              <w:rPr>
                <w:sz w:val="20"/>
                <w:szCs w:val="20"/>
              </w:rPr>
              <w:t xml:space="preserve">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30D280"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1083B7D"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3DEECB9"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A2C4589" w14:textId="77777777" w:rsidR="00093344" w:rsidRDefault="00093344">
            <w:pPr>
              <w:pStyle w:val="TableContents"/>
            </w:pPr>
          </w:p>
        </w:tc>
      </w:tr>
      <w:tr w:rsidR="00093344" w14:paraId="2D6688C3"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B92D55" w14:textId="77777777" w:rsidR="00093344" w:rsidRDefault="00093344">
            <w:pPr>
              <w:pStyle w:val="TableContents"/>
              <w:rPr>
                <w:b/>
                <w:bCs/>
              </w:rPr>
            </w:pPr>
            <w:r>
              <w:rPr>
                <w:b/>
                <w:bCs/>
              </w:rPr>
              <w:lastRenderedPageBreak/>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A0CDB43" w14:textId="77777777" w:rsidR="00093344" w:rsidRDefault="00093344">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oBlocks</w:t>
            </w:r>
            <w:proofErr w:type="spellEnd"/>
            <w:r>
              <w:rPr>
                <w:sz w:val="20"/>
                <w:szCs w:val="20"/>
              </w:rPr>
              <w:t xml:space="preserve">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A447AD2"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028B030"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3FC22D6"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D16041" w14:textId="77777777" w:rsidR="00093344" w:rsidRDefault="00093344">
            <w:pPr>
              <w:pStyle w:val="TableContents"/>
            </w:pPr>
          </w:p>
        </w:tc>
      </w:tr>
      <w:tr w:rsidR="00093344" w14:paraId="3B5CAF08"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9970F0" w14:textId="77777777" w:rsidR="00093344" w:rsidRDefault="00093344">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68E87B3" w14:textId="77777777" w:rsidR="00093344" w:rsidRDefault="00093344">
            <w:pPr>
              <w:pStyle w:val="Standard"/>
              <w:tabs>
                <w:tab w:val="left" w:pos="911"/>
              </w:tabs>
              <w:rPr>
                <w:sz w:val="20"/>
                <w:szCs w:val="20"/>
              </w:rPr>
            </w:pPr>
            <w:r>
              <w:rPr>
                <w:sz w:val="20"/>
                <w:szCs w:val="20"/>
              </w:rPr>
              <w:t xml:space="preserve">Realiza un programa para enviar un mensaje en la Consola Serie con potenciómetro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4F88FB5"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EADD6A3"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E101AC9"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E05653" w14:textId="77777777" w:rsidR="00093344" w:rsidRDefault="00093344">
            <w:pPr>
              <w:pStyle w:val="TableContents"/>
            </w:pPr>
          </w:p>
        </w:tc>
      </w:tr>
      <w:tr w:rsidR="00093344" w14:paraId="203426B3"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DB38990" w14:textId="77777777" w:rsidR="00093344" w:rsidRDefault="00093344">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BB15A57" w14:textId="77777777" w:rsidR="00093344" w:rsidRDefault="00093344">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DE38D59"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DB2960E"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7336156"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92A20AC" w14:textId="77777777" w:rsidR="00093344" w:rsidRDefault="00093344">
            <w:pPr>
              <w:pStyle w:val="TableContents"/>
            </w:pPr>
          </w:p>
        </w:tc>
      </w:tr>
      <w:tr w:rsidR="00093344" w14:paraId="523AADEB"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BD6E0F" w14:textId="77777777" w:rsidR="00093344" w:rsidRDefault="00093344">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D33DE6E" w14:textId="77777777" w:rsidR="00093344" w:rsidRDefault="00093344">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9E92FE0"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1DE7F6B"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FCAD396"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23DF4F" w14:textId="77777777" w:rsidR="00093344" w:rsidRDefault="00093344">
            <w:pPr>
              <w:pStyle w:val="TableContents"/>
            </w:pPr>
          </w:p>
        </w:tc>
      </w:tr>
      <w:tr w:rsidR="00093344" w14:paraId="1790D4A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02EF081" w14:textId="77777777" w:rsidR="00093344" w:rsidRDefault="00093344">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3CD606E" w14:textId="77777777" w:rsidR="00093344" w:rsidRDefault="00093344">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8F90E16"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59E4FB1"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563E9C7"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50C6524" w14:textId="77777777" w:rsidR="00093344" w:rsidRDefault="00093344">
            <w:pPr>
              <w:pStyle w:val="TableContents"/>
            </w:pPr>
          </w:p>
        </w:tc>
      </w:tr>
      <w:tr w:rsidR="00093344" w14:paraId="611380A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A3A8B1F" w14:textId="77777777" w:rsidR="00093344" w:rsidRDefault="00093344">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2F7DB30" w14:textId="77777777" w:rsidR="00093344" w:rsidRDefault="00093344">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A07963"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C5D803D"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A0D839E"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7F2DF9" w14:textId="77777777" w:rsidR="00093344" w:rsidRDefault="00093344">
            <w:pPr>
              <w:pStyle w:val="TableContents"/>
            </w:pPr>
          </w:p>
        </w:tc>
      </w:tr>
      <w:tr w:rsidR="00093344" w14:paraId="64E9D955"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43C30CF" w14:textId="77777777" w:rsidR="00093344" w:rsidRDefault="00093344">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429455F" w14:textId="77777777" w:rsidR="00093344" w:rsidRDefault="00093344">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E5734FD"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298A1D5"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4852CA4"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40E5543" w14:textId="77777777" w:rsidR="00093344" w:rsidRDefault="00093344">
            <w:pPr>
              <w:pStyle w:val="TableContents"/>
            </w:pPr>
          </w:p>
        </w:tc>
      </w:tr>
      <w:tr w:rsidR="00093344" w14:paraId="26B0EF3C" w14:textId="77777777" w:rsidTr="0009334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7A438497" w14:textId="77777777" w:rsidR="00093344" w:rsidRDefault="00093344">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B429895" w14:textId="77777777" w:rsidR="00093344" w:rsidRDefault="00093344">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4E44C32" w14:textId="77777777" w:rsidR="00093344" w:rsidRDefault="00093344">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54BD942" w14:textId="77777777" w:rsidR="00093344" w:rsidRDefault="00093344">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9DA6A35" w14:textId="77777777" w:rsidR="00093344" w:rsidRDefault="00093344">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B2933B1" w14:textId="77777777" w:rsidR="00093344" w:rsidRDefault="00093344">
            <w:pPr>
              <w:pStyle w:val="TableContents"/>
            </w:pPr>
          </w:p>
        </w:tc>
      </w:tr>
    </w:tbl>
    <w:p w14:paraId="6CD693DB" w14:textId="77777777" w:rsidR="00093344" w:rsidRDefault="00093344" w:rsidP="00093344">
      <w:pPr>
        <w:pStyle w:val="Standard"/>
      </w:pPr>
    </w:p>
    <w:p w14:paraId="5A8C86F3" w14:textId="5C21F08B" w:rsidR="00093344" w:rsidRDefault="00093344" w:rsidP="001C19E7">
      <w:pPr>
        <w:rPr>
          <w:lang w:val="en-US"/>
        </w:rPr>
      </w:pPr>
    </w:p>
    <w:p w14:paraId="1D15DD4A" w14:textId="6AD71CB9" w:rsidR="00093344" w:rsidRDefault="00093344" w:rsidP="001C19E7">
      <w:pPr>
        <w:rPr>
          <w:lang w:val="en-US"/>
        </w:rPr>
      </w:pPr>
    </w:p>
    <w:p w14:paraId="5975D1ED" w14:textId="18036085" w:rsidR="00093344" w:rsidRDefault="00093344" w:rsidP="001C19E7">
      <w:pPr>
        <w:rPr>
          <w:lang w:val="en-US"/>
        </w:rPr>
      </w:pPr>
    </w:p>
    <w:p w14:paraId="549A859D" w14:textId="4704B3D2" w:rsidR="00093344" w:rsidRDefault="00093344" w:rsidP="001C19E7">
      <w:pPr>
        <w:rPr>
          <w:lang w:val="en-US"/>
        </w:rPr>
      </w:pPr>
    </w:p>
    <w:p w14:paraId="1A736CB0" w14:textId="591D56E8" w:rsidR="00093344" w:rsidRDefault="00093344" w:rsidP="001C19E7">
      <w:pPr>
        <w:rPr>
          <w:lang w:val="en-US"/>
        </w:rPr>
      </w:pPr>
    </w:p>
    <w:p w14:paraId="559BDA3F" w14:textId="5710862A" w:rsidR="00093344" w:rsidRDefault="00093344" w:rsidP="001C19E7">
      <w:pPr>
        <w:rPr>
          <w:lang w:val="en-US"/>
        </w:rPr>
      </w:pPr>
    </w:p>
    <w:p w14:paraId="2FF7ECF3" w14:textId="5549EB23" w:rsidR="00093344" w:rsidRDefault="00093344" w:rsidP="001C19E7">
      <w:pPr>
        <w:rPr>
          <w:lang w:val="en-US"/>
        </w:rPr>
      </w:pPr>
    </w:p>
    <w:p w14:paraId="0FCE74C9" w14:textId="7E62F90A" w:rsidR="00093344" w:rsidRDefault="00093344" w:rsidP="001C19E7">
      <w:pPr>
        <w:rPr>
          <w:lang w:val="en-US"/>
        </w:rPr>
      </w:pPr>
    </w:p>
    <w:p w14:paraId="35F8F36A" w14:textId="2A9EE9DF" w:rsidR="00093344" w:rsidRDefault="00093344" w:rsidP="001C19E7">
      <w:pPr>
        <w:rPr>
          <w:lang w:val="en-US"/>
        </w:rPr>
      </w:pPr>
    </w:p>
    <w:p w14:paraId="2D7EEAFA" w14:textId="79093FED" w:rsidR="00093344" w:rsidRDefault="00093344" w:rsidP="001C19E7">
      <w:pPr>
        <w:rPr>
          <w:lang w:val="en-US"/>
        </w:rPr>
      </w:pPr>
    </w:p>
    <w:p w14:paraId="72E64F65" w14:textId="0880CFE7" w:rsidR="00093344" w:rsidRDefault="00093344" w:rsidP="001C19E7">
      <w:pPr>
        <w:rPr>
          <w:lang w:val="en-US"/>
        </w:rPr>
      </w:pPr>
    </w:p>
    <w:p w14:paraId="50B48E49" w14:textId="39C3574B" w:rsidR="00093344" w:rsidRDefault="00093344" w:rsidP="001C19E7">
      <w:pPr>
        <w:rPr>
          <w:lang w:val="en-US"/>
        </w:rPr>
      </w:pPr>
    </w:p>
    <w:p w14:paraId="119BFFE8" w14:textId="2F363862" w:rsidR="00EB4520" w:rsidRDefault="00EB4520" w:rsidP="00EB4520">
      <w:pPr>
        <w:pStyle w:val="Ttulo4"/>
        <w:rPr>
          <w:sz w:val="24"/>
          <w14:ligatures w14:val="none"/>
          <w14:cntxtAlts w14:val="0"/>
        </w:rPr>
      </w:pPr>
      <w:r>
        <w:t>Nombre de la actividad: “</w:t>
      </w:r>
      <w:proofErr w:type="spellStart"/>
      <w:r>
        <w:t>Potenciómetro+Consola</w:t>
      </w:r>
      <w:proofErr w:type="spellEnd"/>
      <w:r>
        <w:t>”</w:t>
      </w:r>
    </w:p>
    <w:p w14:paraId="28B51584" w14:textId="4E1DC56B" w:rsidR="00EB4520" w:rsidRDefault="00EB4520" w:rsidP="00EB4520">
      <w:pPr>
        <w:pStyle w:val="Ttulo5"/>
      </w:pPr>
      <w:r>
        <w:t>Objetivos de la actividad:</w:t>
      </w:r>
    </w:p>
    <w:p w14:paraId="46071F33" w14:textId="77777777" w:rsidR="00EB4520" w:rsidRDefault="00EB4520" w:rsidP="00062973">
      <w:pPr>
        <w:pStyle w:val="Compact"/>
      </w:pPr>
      <w:r>
        <w:t>Conocer el sensor de luz LDR de la OSRS.</w:t>
      </w:r>
    </w:p>
    <w:p w14:paraId="1A44D4DA" w14:textId="77777777" w:rsidR="00EB4520" w:rsidRDefault="00EB4520" w:rsidP="00062973">
      <w:pPr>
        <w:pStyle w:val="Compact"/>
      </w:pPr>
      <w:r>
        <w:t xml:space="preserve">Programar el sensor de luz LDR de la OSRS con </w:t>
      </w:r>
      <w:proofErr w:type="spellStart"/>
      <w:r>
        <w:t>ArduinoBlocks</w:t>
      </w:r>
      <w:proofErr w:type="spellEnd"/>
      <w:r>
        <w:t>.</w:t>
      </w:r>
    </w:p>
    <w:p w14:paraId="5DA66332" w14:textId="77777777" w:rsidR="00EB4520" w:rsidRDefault="00EB4520" w:rsidP="00062973">
      <w:pPr>
        <w:pStyle w:val="Compact"/>
      </w:pPr>
      <w:r>
        <w:t xml:space="preserve">Saber usar la Consola Serie de </w:t>
      </w:r>
      <w:proofErr w:type="spellStart"/>
      <w:r>
        <w:t>ArduinoBlocks</w:t>
      </w:r>
      <w:proofErr w:type="spellEnd"/>
      <w:r>
        <w:t>.</w:t>
      </w:r>
    </w:p>
    <w:p w14:paraId="53385140" w14:textId="7F88BEF8" w:rsidR="00EB4520" w:rsidRDefault="00EB4520" w:rsidP="00EB4520">
      <w:pPr>
        <w:pStyle w:val="Ttulo5"/>
      </w:pPr>
      <w:r>
        <w:t>Requisitos previos a la actividad</w:t>
      </w:r>
    </w:p>
    <w:p w14:paraId="3291E728" w14:textId="77777777" w:rsidR="00EB4520" w:rsidRDefault="00EB4520" w:rsidP="00062973">
      <w:pPr>
        <w:pStyle w:val="Compact"/>
      </w:pPr>
      <w:r>
        <w:t>Conocimiento del funcionamiento de sensor de luz LDR.</w:t>
      </w:r>
    </w:p>
    <w:p w14:paraId="225DBA62" w14:textId="77777777" w:rsidR="00EB4520" w:rsidRDefault="00EB4520" w:rsidP="00062973">
      <w:pPr>
        <w:pStyle w:val="Compact"/>
      </w:pPr>
      <w:r>
        <w:t xml:space="preserve">Saber conectar y subir un programa con </w:t>
      </w:r>
      <w:proofErr w:type="spellStart"/>
      <w:r>
        <w:t>ArduinoBlocks</w:t>
      </w:r>
      <w:proofErr w:type="spellEnd"/>
      <w:r>
        <w:t>.</w:t>
      </w:r>
    </w:p>
    <w:p w14:paraId="00C3F4B5"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788F7295" w14:textId="3C132EF3" w:rsidR="00EB4520" w:rsidRDefault="00EB4520" w:rsidP="00EB4520">
      <w:pPr>
        <w:pStyle w:val="Ttulo5"/>
      </w:pPr>
      <w:r>
        <w:t>Descripción de la actividad</w:t>
      </w:r>
    </w:p>
    <w:p w14:paraId="322BAC20" w14:textId="77777777" w:rsidR="00EB4520" w:rsidRDefault="00EB4520" w:rsidP="00DF294D">
      <w:pPr>
        <w:pStyle w:val="Compact"/>
        <w:numPr>
          <w:ilvl w:val="0"/>
          <w:numId w:val="27"/>
        </w:numPr>
      </w:pPr>
      <w:r>
        <w:t>Descubrir la numeración de pines correspondientes al sensor de luz LDR de OSRS.</w:t>
      </w:r>
    </w:p>
    <w:p w14:paraId="50771F84" w14:textId="77777777" w:rsidR="00EB4520" w:rsidRDefault="00EB4520" w:rsidP="00DF294D">
      <w:pPr>
        <w:pStyle w:val="Compact"/>
        <w:numPr>
          <w:ilvl w:val="0"/>
          <w:numId w:val="27"/>
        </w:numPr>
      </w:pPr>
      <w:r>
        <w:t xml:space="preserve">Programar el sensor de luz LDR de la OSRS para enviar un mensaje en la Consola Serie de </w:t>
      </w:r>
      <w:proofErr w:type="spellStart"/>
      <w:r>
        <w:t>ArduinoBlocks</w:t>
      </w:r>
      <w:proofErr w:type="spellEnd"/>
      <w:r>
        <w:t>.</w:t>
      </w:r>
    </w:p>
    <w:p w14:paraId="0500E745" w14:textId="77777777" w:rsidR="00EB4520" w:rsidRDefault="00EB4520" w:rsidP="00DF294D">
      <w:pPr>
        <w:pStyle w:val="Compact"/>
        <w:numPr>
          <w:ilvl w:val="0"/>
          <w:numId w:val="27"/>
        </w:numPr>
      </w:pPr>
      <w:r>
        <w:t>Subir el programa a la placa Arduino y comprobar su correcto funcionamiento.</w:t>
      </w:r>
    </w:p>
    <w:p w14:paraId="0EB4ED27" w14:textId="46FCE7AF" w:rsidR="00EB4520" w:rsidRDefault="00EB4520" w:rsidP="00EB4520">
      <w:pPr>
        <w:pStyle w:val="Ttulo5"/>
      </w:pPr>
      <w:r>
        <w:t>Criterios de evaluación</w:t>
      </w:r>
    </w:p>
    <w:p w14:paraId="4DFAB5A7" w14:textId="77777777" w:rsidR="00EB4520" w:rsidRDefault="00EB4520" w:rsidP="00062973">
      <w:pPr>
        <w:pStyle w:val="Compact"/>
      </w:pPr>
      <w:r>
        <w:t xml:space="preserve">Conoce la </w:t>
      </w:r>
      <w:proofErr w:type="spellStart"/>
      <w:r>
        <w:t>shield</w:t>
      </w:r>
      <w:proofErr w:type="spellEnd"/>
      <w:r>
        <w:t xml:space="preserve"> OSRS.</w:t>
      </w:r>
    </w:p>
    <w:p w14:paraId="2617A242" w14:textId="77777777" w:rsidR="00EB4520" w:rsidRDefault="00EB4520" w:rsidP="00062973">
      <w:pPr>
        <w:pStyle w:val="Compact"/>
      </w:pPr>
      <w:r>
        <w:t xml:space="preserve">Programa el sensor de luz LDR de la OSRS para enviar un mensaje en la Consola Serie de </w:t>
      </w:r>
      <w:proofErr w:type="spellStart"/>
      <w:r>
        <w:t>ArduinoBlocks</w:t>
      </w:r>
      <w:proofErr w:type="spellEnd"/>
      <w:r>
        <w:t xml:space="preserve"> correctamente.</w:t>
      </w:r>
    </w:p>
    <w:p w14:paraId="73B8889A" w14:textId="77777777" w:rsidR="00EB4520" w:rsidRDefault="00EB4520" w:rsidP="00062973">
      <w:pPr>
        <w:pStyle w:val="Compact"/>
      </w:pPr>
      <w:r>
        <w:t>Explica la actividad realizada con soltura.</w:t>
      </w:r>
    </w:p>
    <w:p w14:paraId="095D78DB" w14:textId="6F510262" w:rsidR="00EB4520" w:rsidRDefault="00EB4520" w:rsidP="00EB4520">
      <w:pPr>
        <w:pStyle w:val="Ttulo6"/>
      </w:pPr>
      <w:r>
        <w:t>Estándares de aprendizaje</w:t>
      </w:r>
    </w:p>
    <w:p w14:paraId="61F2153D" w14:textId="77777777" w:rsidR="00EB4520" w:rsidRDefault="00EB4520" w:rsidP="00062973">
      <w:pPr>
        <w:pStyle w:val="Compact"/>
      </w:pPr>
      <w:r>
        <w:t>Identifica con exactitud el sensor de luz LDR de la OSRS correctamente.</w:t>
      </w:r>
    </w:p>
    <w:p w14:paraId="1F25C165"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678F951" w14:textId="77777777" w:rsidR="00EB4520" w:rsidRDefault="00EB4520" w:rsidP="00062973">
      <w:pPr>
        <w:pStyle w:val="Compact"/>
      </w:pPr>
      <w:r>
        <w:t xml:space="preserve">Realiza un programa para enviar un mensaje en la Consola Serie sobre el sensor de luz LDR con </w:t>
      </w:r>
      <w:proofErr w:type="spellStart"/>
      <w:r>
        <w:t>ArduinoBlocks</w:t>
      </w:r>
      <w:proofErr w:type="spellEnd"/>
      <w:r>
        <w:t xml:space="preserve"> correctamente.</w:t>
      </w:r>
    </w:p>
    <w:p w14:paraId="6A013FB0" w14:textId="77777777" w:rsidR="00EB4520" w:rsidRDefault="00EB4520" w:rsidP="00062973">
      <w:pPr>
        <w:pStyle w:val="Compact"/>
      </w:pPr>
      <w:r>
        <w:t>Sabe introducir variaciones en el programa creado con éxito.</w:t>
      </w:r>
    </w:p>
    <w:p w14:paraId="4CF523AB" w14:textId="11D55354" w:rsidR="00EB4520" w:rsidRDefault="00EB4520" w:rsidP="00EB4520">
      <w:pPr>
        <w:pStyle w:val="Ttulo6"/>
      </w:pPr>
      <w:r>
        <w:t>Exposición de la actividad por parte de los alumnos, por equipos</w:t>
      </w:r>
    </w:p>
    <w:p w14:paraId="73664410" w14:textId="77777777" w:rsidR="00EB4520" w:rsidRDefault="00EB4520" w:rsidP="00062973">
      <w:pPr>
        <w:pStyle w:val="Compact"/>
      </w:pPr>
      <w:r>
        <w:t>Expone en público con claridad y soltura la actividad realizada</w:t>
      </w:r>
    </w:p>
    <w:p w14:paraId="354E1E10" w14:textId="77777777" w:rsidR="00EB4520" w:rsidRDefault="00EB4520" w:rsidP="00062973">
      <w:pPr>
        <w:pStyle w:val="Compact"/>
      </w:pPr>
      <w:r>
        <w:t>Sigue el orden de los pasos para realizar la actividad</w:t>
      </w:r>
    </w:p>
    <w:p w14:paraId="10E41638" w14:textId="77777777" w:rsidR="00EB4520" w:rsidRDefault="00EB4520" w:rsidP="00062973">
      <w:pPr>
        <w:pStyle w:val="Compact"/>
      </w:pPr>
      <w:r>
        <w:t>Analiza con actitud crítica la exposición de la actividad de sus compañeros</w:t>
      </w:r>
    </w:p>
    <w:p w14:paraId="193523FC" w14:textId="77777777" w:rsidR="00EB4520" w:rsidRDefault="00EB4520" w:rsidP="00062973">
      <w:pPr>
        <w:pStyle w:val="Compact"/>
      </w:pPr>
      <w:r>
        <w:t>Asume los fallos y asimila los errores suyos propios y de sus compañeros para futuras exposiciones orales</w:t>
      </w:r>
    </w:p>
    <w:p w14:paraId="26B23285" w14:textId="3FEA7C61"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136E554A"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D48E618"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FEF07"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8719DE2"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9C2C5BC"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028A6F2"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2997019" w14:textId="77777777" w:rsidR="00EB4520" w:rsidRDefault="00EB4520">
            <w:pPr>
              <w:pStyle w:val="TableContents"/>
              <w:rPr>
                <w:b/>
                <w:bCs/>
              </w:rPr>
            </w:pPr>
            <w:r>
              <w:rPr>
                <w:b/>
                <w:bCs/>
              </w:rPr>
              <w:t>Realiza con soltura</w:t>
            </w:r>
          </w:p>
        </w:tc>
      </w:tr>
      <w:tr w:rsidR="00EB4520" w14:paraId="1D97713B"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ACAA212" w14:textId="77777777" w:rsidR="00EB4520" w:rsidRDefault="00EB4520">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AB84A22" w14:textId="77777777" w:rsidR="00EB4520" w:rsidRDefault="00EB4520">
            <w:pPr>
              <w:pStyle w:val="Standard"/>
              <w:tabs>
                <w:tab w:val="left" w:pos="911"/>
              </w:tabs>
              <w:rPr>
                <w:sz w:val="20"/>
                <w:szCs w:val="20"/>
              </w:rPr>
            </w:pPr>
            <w:r>
              <w:rPr>
                <w:sz w:val="20"/>
                <w:szCs w:val="20"/>
              </w:rPr>
              <w:t>Identifica con exactitud el sensor de luz LDR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B00B9A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5DF9B41"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E53E70C"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3D3C0C6" w14:textId="77777777" w:rsidR="00EB4520" w:rsidRDefault="00EB4520">
            <w:pPr>
              <w:pStyle w:val="TableContents"/>
            </w:pPr>
          </w:p>
        </w:tc>
      </w:tr>
      <w:tr w:rsidR="00EB4520" w14:paraId="7345895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5DF9D4E" w14:textId="77777777" w:rsidR="00EB4520" w:rsidRDefault="00EB4520">
            <w:pPr>
              <w:pStyle w:val="TableContents"/>
              <w:rPr>
                <w:b/>
                <w:bCs/>
              </w:rPr>
            </w:pPr>
            <w:r>
              <w:rPr>
                <w:b/>
                <w:bCs/>
              </w:rPr>
              <w:lastRenderedPageBreak/>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EA28E00" w14:textId="77777777" w:rsidR="00EB4520" w:rsidRDefault="00EB4520">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noBlocks</w:t>
            </w:r>
            <w:proofErr w:type="spellEnd"/>
            <w:r>
              <w:rPr>
                <w:sz w:val="20"/>
                <w:szCs w:val="20"/>
              </w:rPr>
              <w:t xml:space="preserve">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D2E9FF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0BAC9D3"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8DD855C"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51EEDE" w14:textId="77777777" w:rsidR="00EB4520" w:rsidRDefault="00EB4520">
            <w:pPr>
              <w:pStyle w:val="TableContents"/>
            </w:pPr>
          </w:p>
        </w:tc>
      </w:tr>
      <w:tr w:rsidR="00EB4520" w14:paraId="233E8C0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B2045A"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15DCA62" w14:textId="77777777" w:rsidR="00EB4520" w:rsidRDefault="00EB4520">
            <w:pPr>
              <w:pStyle w:val="Standard"/>
              <w:tabs>
                <w:tab w:val="left" w:pos="911"/>
              </w:tabs>
              <w:rPr>
                <w:sz w:val="20"/>
                <w:szCs w:val="20"/>
              </w:rPr>
            </w:pPr>
            <w:r>
              <w:rPr>
                <w:sz w:val="20"/>
                <w:szCs w:val="20"/>
              </w:rPr>
              <w:t xml:space="preserve">Realiza un programa para enviar un mensaje en la Consola Serie con el sensor de luz LDR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629FBB3"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3A9E3A8"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78F97DF"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AC218CF" w14:textId="77777777" w:rsidR="00EB4520" w:rsidRDefault="00EB4520">
            <w:pPr>
              <w:pStyle w:val="TableContents"/>
            </w:pPr>
          </w:p>
        </w:tc>
      </w:tr>
      <w:tr w:rsidR="00EB4520" w14:paraId="13AE5B8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18E9F51"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782B7CC"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CD1F0FC"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D16F89F"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54CB605"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AEF9184" w14:textId="77777777" w:rsidR="00EB4520" w:rsidRDefault="00EB4520">
            <w:pPr>
              <w:pStyle w:val="TableContents"/>
            </w:pPr>
          </w:p>
        </w:tc>
      </w:tr>
      <w:tr w:rsidR="00EB4520" w14:paraId="090EC9D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2FA3D6F"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5139AAC"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C21A00A"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105545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48028C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3A9181D" w14:textId="77777777" w:rsidR="00EB4520" w:rsidRDefault="00EB4520">
            <w:pPr>
              <w:pStyle w:val="TableContents"/>
            </w:pPr>
          </w:p>
        </w:tc>
      </w:tr>
      <w:tr w:rsidR="00EB4520" w14:paraId="01E9DEA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762AEAD"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FD3EDB4"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052D77A"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52128E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42C027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7682896" w14:textId="77777777" w:rsidR="00EB4520" w:rsidRDefault="00EB4520">
            <w:pPr>
              <w:pStyle w:val="TableContents"/>
            </w:pPr>
          </w:p>
        </w:tc>
      </w:tr>
      <w:tr w:rsidR="00EB4520" w14:paraId="2C54F94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40F968C"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50F1F39"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02DBE8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5F393D1"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C7A910B"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51B1DD9" w14:textId="77777777" w:rsidR="00EB4520" w:rsidRDefault="00EB4520">
            <w:pPr>
              <w:pStyle w:val="TableContents"/>
            </w:pPr>
          </w:p>
        </w:tc>
      </w:tr>
      <w:tr w:rsidR="00EB4520" w14:paraId="6FF296C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2EC04EA" w14:textId="77777777" w:rsidR="00EB4520" w:rsidRDefault="00EB4520">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38562F8"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6F329563"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299FA3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821D8F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58E5227" w14:textId="77777777" w:rsidR="00EB4520" w:rsidRDefault="00EB4520">
            <w:pPr>
              <w:pStyle w:val="TableContents"/>
            </w:pPr>
          </w:p>
        </w:tc>
      </w:tr>
      <w:tr w:rsidR="00EB4520" w14:paraId="255B600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88E5C3B"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8750F7D"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DDFEFE5"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3031AF3"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92DD8A8"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EDD92F3" w14:textId="77777777" w:rsidR="00EB4520" w:rsidRDefault="00EB4520">
            <w:pPr>
              <w:pStyle w:val="TableContents"/>
            </w:pPr>
          </w:p>
        </w:tc>
      </w:tr>
    </w:tbl>
    <w:p w14:paraId="3D7FA7A9" w14:textId="77777777" w:rsidR="00EB4520" w:rsidRDefault="00EB4520" w:rsidP="00EB4520">
      <w:pPr>
        <w:pStyle w:val="Standard"/>
      </w:pPr>
    </w:p>
    <w:p w14:paraId="15F8AABF" w14:textId="7FBB1456" w:rsidR="00093344" w:rsidRDefault="00093344" w:rsidP="001C19E7">
      <w:pPr>
        <w:rPr>
          <w:lang w:val="en-US"/>
        </w:rPr>
      </w:pPr>
    </w:p>
    <w:p w14:paraId="470814DD" w14:textId="1C15323C" w:rsidR="00093344" w:rsidRDefault="00093344" w:rsidP="001C19E7">
      <w:pPr>
        <w:rPr>
          <w:lang w:val="en-US"/>
        </w:rPr>
      </w:pPr>
    </w:p>
    <w:p w14:paraId="7434FA5D" w14:textId="2F75C86F" w:rsidR="00093344" w:rsidRDefault="00093344" w:rsidP="001C19E7">
      <w:pPr>
        <w:rPr>
          <w:lang w:val="en-US"/>
        </w:rPr>
      </w:pPr>
    </w:p>
    <w:p w14:paraId="54970D89" w14:textId="41EF17FC" w:rsidR="00093344" w:rsidRDefault="00093344" w:rsidP="001C19E7">
      <w:pPr>
        <w:rPr>
          <w:lang w:val="en-US"/>
        </w:rPr>
      </w:pPr>
    </w:p>
    <w:p w14:paraId="0C7808E0" w14:textId="73F9232F" w:rsidR="00093344" w:rsidRDefault="00093344" w:rsidP="001C19E7">
      <w:pPr>
        <w:rPr>
          <w:lang w:val="en-US"/>
        </w:rPr>
      </w:pPr>
    </w:p>
    <w:p w14:paraId="37C7A98D" w14:textId="01C05A39" w:rsidR="00093344" w:rsidRDefault="00093344" w:rsidP="001C19E7">
      <w:pPr>
        <w:rPr>
          <w:lang w:val="en-US"/>
        </w:rPr>
      </w:pPr>
    </w:p>
    <w:p w14:paraId="4B51E192" w14:textId="1F4785F8" w:rsidR="00093344" w:rsidRDefault="00093344" w:rsidP="001C19E7">
      <w:pPr>
        <w:rPr>
          <w:lang w:val="en-US"/>
        </w:rPr>
      </w:pPr>
    </w:p>
    <w:p w14:paraId="15EB431A" w14:textId="7D7A0546" w:rsidR="00093344" w:rsidRDefault="00093344" w:rsidP="001C19E7">
      <w:pPr>
        <w:rPr>
          <w:lang w:val="en-US"/>
        </w:rPr>
      </w:pPr>
    </w:p>
    <w:p w14:paraId="4D293D8C" w14:textId="422B0C16" w:rsidR="00093344" w:rsidRDefault="00093344" w:rsidP="001C19E7">
      <w:pPr>
        <w:rPr>
          <w:lang w:val="en-US"/>
        </w:rPr>
      </w:pPr>
    </w:p>
    <w:p w14:paraId="087B74DF" w14:textId="033F506E" w:rsidR="00093344" w:rsidRDefault="00093344" w:rsidP="001C19E7">
      <w:pPr>
        <w:rPr>
          <w:lang w:val="en-US"/>
        </w:rPr>
      </w:pPr>
    </w:p>
    <w:p w14:paraId="2EFD2F07" w14:textId="4201F9AF" w:rsidR="00093344" w:rsidRDefault="00093344" w:rsidP="001C19E7">
      <w:pPr>
        <w:rPr>
          <w:lang w:val="en-US"/>
        </w:rPr>
      </w:pPr>
    </w:p>
    <w:p w14:paraId="60D48CC2" w14:textId="5528D4AE" w:rsidR="00093344" w:rsidRDefault="00093344" w:rsidP="001C19E7">
      <w:pPr>
        <w:rPr>
          <w:lang w:val="en-US"/>
        </w:rPr>
      </w:pPr>
    </w:p>
    <w:p w14:paraId="6ED59045" w14:textId="56C6776F" w:rsidR="00EB4520" w:rsidRDefault="00EB4520" w:rsidP="00EB4520">
      <w:pPr>
        <w:pStyle w:val="Ttulo4"/>
        <w:rPr>
          <w:sz w:val="24"/>
          <w14:ligatures w14:val="none"/>
          <w14:cntxtAlts w14:val="0"/>
        </w:rPr>
      </w:pPr>
      <w:r>
        <w:t>Nombre de la actividad: “</w:t>
      </w:r>
      <w:proofErr w:type="spellStart"/>
      <w:r>
        <w:t>NTC+Consola</w:t>
      </w:r>
      <w:proofErr w:type="spellEnd"/>
      <w:r>
        <w:t>”</w:t>
      </w:r>
    </w:p>
    <w:p w14:paraId="120C90A5" w14:textId="16E0CE18" w:rsidR="00EB4520" w:rsidRDefault="00EB4520" w:rsidP="00EB4520">
      <w:pPr>
        <w:pStyle w:val="Ttulo5"/>
      </w:pPr>
      <w:r>
        <w:t>Objetivos de la actividad:</w:t>
      </w:r>
    </w:p>
    <w:p w14:paraId="0715BAE0" w14:textId="77777777" w:rsidR="00EB4520" w:rsidRDefault="00EB4520" w:rsidP="00062973">
      <w:pPr>
        <w:pStyle w:val="Compact"/>
      </w:pPr>
      <w:r>
        <w:t xml:space="preserve">Programar el </w:t>
      </w:r>
      <w:proofErr w:type="spellStart"/>
      <w:r>
        <w:t>termosensor</w:t>
      </w:r>
      <w:proofErr w:type="spellEnd"/>
      <w:r>
        <w:t xml:space="preserve"> NTC de la OSRS con </w:t>
      </w:r>
      <w:proofErr w:type="spellStart"/>
      <w:r>
        <w:t>ArduinoBlocks</w:t>
      </w:r>
      <w:proofErr w:type="spellEnd"/>
      <w:r>
        <w:t>.</w:t>
      </w:r>
    </w:p>
    <w:p w14:paraId="67AEC7F0" w14:textId="77777777" w:rsidR="00EB4520" w:rsidRDefault="00EB4520" w:rsidP="00062973">
      <w:pPr>
        <w:pStyle w:val="Compact"/>
      </w:pPr>
      <w:r>
        <w:t xml:space="preserve">Saber usar la Consola Serie de </w:t>
      </w:r>
      <w:proofErr w:type="spellStart"/>
      <w:r>
        <w:t>ArduinoBlocks</w:t>
      </w:r>
      <w:proofErr w:type="spellEnd"/>
      <w:r>
        <w:t>.</w:t>
      </w:r>
    </w:p>
    <w:p w14:paraId="3739349B" w14:textId="494F305B" w:rsidR="00EB4520" w:rsidRDefault="00EB4520" w:rsidP="00EB4520">
      <w:pPr>
        <w:pStyle w:val="Ttulo5"/>
      </w:pPr>
      <w:r>
        <w:t>Requisitos previos a la actividad</w:t>
      </w:r>
    </w:p>
    <w:p w14:paraId="28A3DFCC" w14:textId="77777777" w:rsidR="00EB4520" w:rsidRDefault="00EB4520" w:rsidP="00062973">
      <w:pPr>
        <w:pStyle w:val="Compact"/>
      </w:pPr>
      <w:r>
        <w:t xml:space="preserve">Conocimiento de funcionamiento de un </w:t>
      </w:r>
      <w:proofErr w:type="spellStart"/>
      <w:r>
        <w:t>termosensor</w:t>
      </w:r>
      <w:proofErr w:type="spellEnd"/>
      <w:r>
        <w:t xml:space="preserve"> NTC.</w:t>
      </w:r>
    </w:p>
    <w:p w14:paraId="31CD6582" w14:textId="77777777" w:rsidR="00EB4520" w:rsidRDefault="00EB4520" w:rsidP="00062973">
      <w:pPr>
        <w:pStyle w:val="Compact"/>
      </w:pPr>
      <w:r>
        <w:t xml:space="preserve">Saber conectar y subir un programa con </w:t>
      </w:r>
      <w:proofErr w:type="spellStart"/>
      <w:r>
        <w:t>ArduinoBlocks</w:t>
      </w:r>
      <w:proofErr w:type="spellEnd"/>
      <w:r>
        <w:t>.</w:t>
      </w:r>
    </w:p>
    <w:p w14:paraId="2FBC023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AAEF271" w14:textId="7DFEF164" w:rsidR="00EB4520" w:rsidRDefault="00EB4520" w:rsidP="00EB4520">
      <w:pPr>
        <w:pStyle w:val="Ttulo5"/>
      </w:pPr>
      <w:r>
        <w:t>Descripción de la actividad</w:t>
      </w:r>
    </w:p>
    <w:p w14:paraId="0497C4CD" w14:textId="77777777" w:rsidR="00EB4520" w:rsidRDefault="00EB4520" w:rsidP="00DF294D">
      <w:pPr>
        <w:pStyle w:val="Compact"/>
        <w:numPr>
          <w:ilvl w:val="0"/>
          <w:numId w:val="28"/>
        </w:numPr>
      </w:pPr>
      <w:r>
        <w:t xml:space="preserve">Descubrir la numeración de pines correspondientes al </w:t>
      </w:r>
      <w:proofErr w:type="spellStart"/>
      <w:r>
        <w:t>termosensor</w:t>
      </w:r>
      <w:proofErr w:type="spellEnd"/>
      <w:r>
        <w:t xml:space="preserve"> NTC de OSRS.</w:t>
      </w:r>
    </w:p>
    <w:p w14:paraId="4D65A797" w14:textId="77777777" w:rsidR="00EB4520" w:rsidRDefault="00EB4520" w:rsidP="00DF294D">
      <w:pPr>
        <w:pStyle w:val="Compact"/>
        <w:numPr>
          <w:ilvl w:val="0"/>
          <w:numId w:val="28"/>
        </w:numPr>
      </w:pPr>
      <w:r>
        <w:t xml:space="preserve">Programar el </w:t>
      </w:r>
      <w:proofErr w:type="spellStart"/>
      <w:r>
        <w:t>termosensor</w:t>
      </w:r>
      <w:proofErr w:type="spellEnd"/>
      <w:r>
        <w:t xml:space="preserve"> NTC de la OSRS para enviar un mensaje en la Consola Serie de </w:t>
      </w:r>
      <w:proofErr w:type="spellStart"/>
      <w:r>
        <w:t>ArduinoBlocks</w:t>
      </w:r>
      <w:proofErr w:type="spellEnd"/>
      <w:r>
        <w:t>.</w:t>
      </w:r>
    </w:p>
    <w:p w14:paraId="4FDB31C2" w14:textId="77777777" w:rsidR="00EB4520" w:rsidRDefault="00EB4520" w:rsidP="00DF294D">
      <w:pPr>
        <w:pStyle w:val="Compact"/>
        <w:numPr>
          <w:ilvl w:val="0"/>
          <w:numId w:val="28"/>
        </w:numPr>
      </w:pPr>
      <w:r>
        <w:t>Subir el programa a la placa Arduino y comprobar su correcto funcionamiento.</w:t>
      </w:r>
    </w:p>
    <w:p w14:paraId="2710BA84" w14:textId="387F7D78" w:rsidR="00EB4520" w:rsidRDefault="00EB4520" w:rsidP="00EB4520">
      <w:pPr>
        <w:pStyle w:val="Ttulo5"/>
      </w:pPr>
      <w:r>
        <w:t>Criterios de evaluación</w:t>
      </w:r>
    </w:p>
    <w:p w14:paraId="47D02807" w14:textId="77777777" w:rsidR="00EB4520" w:rsidRDefault="00EB4520" w:rsidP="00062973">
      <w:pPr>
        <w:pStyle w:val="Compact"/>
      </w:pPr>
      <w:r>
        <w:t xml:space="preserve">Conoce la </w:t>
      </w:r>
      <w:proofErr w:type="spellStart"/>
      <w:r>
        <w:t>shield</w:t>
      </w:r>
      <w:proofErr w:type="spellEnd"/>
      <w:r>
        <w:t xml:space="preserve"> OSRS.</w:t>
      </w:r>
    </w:p>
    <w:p w14:paraId="179C78BA" w14:textId="77777777" w:rsidR="00EB4520" w:rsidRDefault="00EB4520" w:rsidP="00062973">
      <w:pPr>
        <w:pStyle w:val="Compact"/>
      </w:pPr>
      <w:r>
        <w:t xml:space="preserve">Programa el </w:t>
      </w:r>
      <w:proofErr w:type="spellStart"/>
      <w:r>
        <w:t>termosensor</w:t>
      </w:r>
      <w:proofErr w:type="spellEnd"/>
      <w:r>
        <w:t xml:space="preserve"> NTC de la OSRS para enviar un mensaje en la Consola Serie de </w:t>
      </w:r>
      <w:proofErr w:type="spellStart"/>
      <w:r>
        <w:t>ArduinoBlocks</w:t>
      </w:r>
      <w:proofErr w:type="spellEnd"/>
      <w:r>
        <w:t xml:space="preserve"> correctamente.</w:t>
      </w:r>
    </w:p>
    <w:p w14:paraId="68D0256D" w14:textId="77777777" w:rsidR="00EB4520" w:rsidRDefault="00EB4520" w:rsidP="00062973">
      <w:pPr>
        <w:pStyle w:val="Compact"/>
      </w:pPr>
      <w:r>
        <w:t>Explica la actividad realizada con soltura.</w:t>
      </w:r>
    </w:p>
    <w:p w14:paraId="1438A6BC" w14:textId="0DFD2D0E" w:rsidR="00EB4520" w:rsidRDefault="00EB4520" w:rsidP="00EB4520">
      <w:pPr>
        <w:pStyle w:val="Ttulo6"/>
      </w:pPr>
      <w:r>
        <w:t>Estándares de aprendizaje</w:t>
      </w:r>
    </w:p>
    <w:p w14:paraId="5C612F7F" w14:textId="77777777" w:rsidR="00EB4520" w:rsidRDefault="00EB4520" w:rsidP="00062973">
      <w:pPr>
        <w:pStyle w:val="Compact"/>
      </w:pPr>
      <w:r>
        <w:t xml:space="preserve">Identifica con exactitud el </w:t>
      </w:r>
      <w:proofErr w:type="spellStart"/>
      <w:r>
        <w:t>termosensor</w:t>
      </w:r>
      <w:proofErr w:type="spellEnd"/>
      <w:r>
        <w:t xml:space="preserve"> NTC de la OSRS correctamente.</w:t>
      </w:r>
    </w:p>
    <w:p w14:paraId="1767F3A1"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9FA2ED3" w14:textId="77777777" w:rsidR="00EB4520" w:rsidRDefault="00EB4520" w:rsidP="00062973">
      <w:pPr>
        <w:pStyle w:val="Compact"/>
      </w:pPr>
      <w:r>
        <w:t xml:space="preserve">Realiza un programa para enviar un mensaje en la Consola Serie con el </w:t>
      </w:r>
      <w:proofErr w:type="spellStart"/>
      <w:r>
        <w:t>termosensor</w:t>
      </w:r>
      <w:proofErr w:type="spellEnd"/>
      <w:r>
        <w:t xml:space="preserve"> NTC con </w:t>
      </w:r>
      <w:proofErr w:type="spellStart"/>
      <w:r>
        <w:t>ArduinoBlocks</w:t>
      </w:r>
      <w:proofErr w:type="spellEnd"/>
      <w:r>
        <w:t xml:space="preserve"> correctamente.</w:t>
      </w:r>
    </w:p>
    <w:p w14:paraId="5DE30521" w14:textId="77777777" w:rsidR="00EB4520" w:rsidRDefault="00EB4520" w:rsidP="00062973">
      <w:pPr>
        <w:pStyle w:val="Compact"/>
      </w:pPr>
      <w:r>
        <w:t>Sabe introducir variaciones en el programa creado con éxito.</w:t>
      </w:r>
    </w:p>
    <w:p w14:paraId="6948B0D5" w14:textId="5BCFC2B6" w:rsidR="00EB4520" w:rsidRDefault="00EB4520" w:rsidP="00EB4520">
      <w:pPr>
        <w:pStyle w:val="Ttulo6"/>
      </w:pPr>
      <w:r>
        <w:t>Exposición de la actividad por parte de los alumnos, por equipos</w:t>
      </w:r>
    </w:p>
    <w:p w14:paraId="24B4C029" w14:textId="77777777" w:rsidR="00EB4520" w:rsidRDefault="00EB4520" w:rsidP="00062973">
      <w:pPr>
        <w:pStyle w:val="Compact"/>
      </w:pPr>
      <w:r>
        <w:t>Expone en público con claridad y soltura la actividad realizada</w:t>
      </w:r>
    </w:p>
    <w:p w14:paraId="453CA422" w14:textId="77777777" w:rsidR="00EB4520" w:rsidRDefault="00EB4520" w:rsidP="00062973">
      <w:pPr>
        <w:pStyle w:val="Compact"/>
      </w:pPr>
      <w:r>
        <w:t>Sigue el orden de los pasos para realizar la actividad</w:t>
      </w:r>
    </w:p>
    <w:p w14:paraId="427191E1" w14:textId="77777777" w:rsidR="00EB4520" w:rsidRDefault="00EB4520" w:rsidP="00062973">
      <w:pPr>
        <w:pStyle w:val="Compact"/>
      </w:pPr>
      <w:r>
        <w:t>Analiza con actitud crítica la exposición de la actividad de sus compañeros</w:t>
      </w:r>
    </w:p>
    <w:p w14:paraId="19F6434D" w14:textId="77777777" w:rsidR="00EB4520" w:rsidRDefault="00EB4520" w:rsidP="00062973">
      <w:pPr>
        <w:pStyle w:val="Compact"/>
      </w:pPr>
      <w:r>
        <w:t>Asume los fallos y asimila los errores suyos propios y de sus compañeros para futuras exposiciones orales</w:t>
      </w:r>
    </w:p>
    <w:p w14:paraId="17809D4B" w14:textId="4C6DA379"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33058CC4"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3C1F0230"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CA3D145"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39FF1C7"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A0B0B21"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6AE6F"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6F4E89B3" w14:textId="77777777" w:rsidR="00EB4520" w:rsidRDefault="00EB4520">
            <w:pPr>
              <w:pStyle w:val="TableContents"/>
              <w:rPr>
                <w:b/>
                <w:bCs/>
              </w:rPr>
            </w:pPr>
            <w:r>
              <w:rPr>
                <w:b/>
                <w:bCs/>
              </w:rPr>
              <w:t>Realiza con soltura</w:t>
            </w:r>
          </w:p>
        </w:tc>
      </w:tr>
      <w:tr w:rsidR="00EB4520" w14:paraId="7AECB50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6F6150A"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9218AB" w14:textId="77777777" w:rsidR="00EB4520" w:rsidRDefault="00EB4520">
            <w:pPr>
              <w:pStyle w:val="Standard"/>
              <w:tabs>
                <w:tab w:val="left" w:pos="911"/>
              </w:tabs>
              <w:rPr>
                <w:sz w:val="20"/>
                <w:szCs w:val="20"/>
              </w:rPr>
            </w:pPr>
            <w:r>
              <w:rPr>
                <w:sz w:val="20"/>
                <w:szCs w:val="20"/>
              </w:rPr>
              <w:t xml:space="preserve">Identifica con exactitud el </w:t>
            </w:r>
            <w:proofErr w:type="spellStart"/>
            <w:r>
              <w:rPr>
                <w:sz w:val="20"/>
                <w:szCs w:val="20"/>
              </w:rPr>
              <w:t>termosensor</w:t>
            </w:r>
            <w:proofErr w:type="spellEnd"/>
            <w:r>
              <w:rPr>
                <w:sz w:val="20"/>
                <w:szCs w:val="20"/>
              </w:rPr>
              <w:t xml:space="preserve"> NTC de la OSRS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4C931A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582FC8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D1FBD7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B42498" w14:textId="77777777" w:rsidR="00EB4520" w:rsidRDefault="00EB4520">
            <w:pPr>
              <w:pStyle w:val="TableContents"/>
            </w:pPr>
          </w:p>
        </w:tc>
      </w:tr>
      <w:tr w:rsidR="00EB4520" w14:paraId="011FCED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5EAD21E" w14:textId="77777777" w:rsidR="00EB4520" w:rsidRDefault="00EB4520">
            <w:pPr>
              <w:pStyle w:val="TableContents"/>
              <w:rPr>
                <w:b/>
                <w:bCs/>
              </w:rPr>
            </w:pPr>
            <w:r>
              <w:rPr>
                <w:b/>
                <w:bCs/>
              </w:rPr>
              <w:lastRenderedPageBreak/>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C8BC8CC" w14:textId="77777777" w:rsidR="00EB4520" w:rsidRDefault="00EB4520">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noBlocks</w:t>
            </w:r>
            <w:proofErr w:type="spellEnd"/>
            <w:r>
              <w:rPr>
                <w:sz w:val="20"/>
                <w:szCs w:val="20"/>
              </w:rPr>
              <w:t xml:space="preserve">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9A33CA3"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659FCE1"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546F80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A6693A" w14:textId="77777777" w:rsidR="00EB4520" w:rsidRDefault="00EB4520">
            <w:pPr>
              <w:pStyle w:val="TableContents"/>
            </w:pPr>
          </w:p>
        </w:tc>
      </w:tr>
      <w:tr w:rsidR="00EB4520" w14:paraId="0CBD333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C4F79E8"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00484A9" w14:textId="77777777" w:rsidR="00EB4520" w:rsidRDefault="00EB4520">
            <w:pPr>
              <w:pStyle w:val="Standard"/>
              <w:tabs>
                <w:tab w:val="left" w:pos="911"/>
              </w:tabs>
              <w:rPr>
                <w:sz w:val="20"/>
                <w:szCs w:val="20"/>
              </w:rPr>
            </w:pPr>
            <w:r>
              <w:rPr>
                <w:sz w:val="20"/>
                <w:szCs w:val="20"/>
              </w:rPr>
              <w:t xml:space="preserve">Realiza un programa para enviar un mensaje en la Consola Serie con el </w:t>
            </w:r>
            <w:proofErr w:type="spellStart"/>
            <w:r>
              <w:rPr>
                <w:sz w:val="20"/>
                <w:szCs w:val="20"/>
              </w:rPr>
              <w:t>termosensor</w:t>
            </w:r>
            <w:proofErr w:type="spellEnd"/>
            <w:r>
              <w:rPr>
                <w:sz w:val="20"/>
                <w:szCs w:val="20"/>
              </w:rPr>
              <w:t xml:space="preserve"> NTC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862225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7CCEA8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B4E255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FFB74D1" w14:textId="77777777" w:rsidR="00EB4520" w:rsidRDefault="00EB4520">
            <w:pPr>
              <w:pStyle w:val="TableContents"/>
            </w:pPr>
          </w:p>
        </w:tc>
      </w:tr>
      <w:tr w:rsidR="00EB4520" w14:paraId="6433511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62B526"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CC496C"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2298D2E"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F19C221"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A392A1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112E8B" w14:textId="77777777" w:rsidR="00EB4520" w:rsidRDefault="00EB4520">
            <w:pPr>
              <w:pStyle w:val="TableContents"/>
            </w:pPr>
          </w:p>
        </w:tc>
      </w:tr>
      <w:tr w:rsidR="00EB4520" w14:paraId="0461593A"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FBA4A27"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8BB847F"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CD6DD2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9EF9D1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869D5A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F36CCF3" w14:textId="77777777" w:rsidR="00EB4520" w:rsidRDefault="00EB4520">
            <w:pPr>
              <w:pStyle w:val="TableContents"/>
            </w:pPr>
          </w:p>
        </w:tc>
      </w:tr>
      <w:tr w:rsidR="00EB4520" w14:paraId="143A96D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5A8BC78"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5531C7D"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078B98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272733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BBBED7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919CD6" w14:textId="77777777" w:rsidR="00EB4520" w:rsidRDefault="00EB4520">
            <w:pPr>
              <w:pStyle w:val="TableContents"/>
            </w:pPr>
          </w:p>
        </w:tc>
      </w:tr>
      <w:tr w:rsidR="00EB4520" w14:paraId="5068D66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6B94219"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C296EF5"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C92777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9FE98A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73318E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4E6440" w14:textId="77777777" w:rsidR="00EB4520" w:rsidRDefault="00EB4520">
            <w:pPr>
              <w:pStyle w:val="TableContents"/>
            </w:pPr>
          </w:p>
        </w:tc>
      </w:tr>
      <w:tr w:rsidR="00EB4520" w14:paraId="3328FAF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0F5D74D"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251936B"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E913FAC"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5446E1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D415D6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FA9E0FB" w14:textId="77777777" w:rsidR="00EB4520" w:rsidRDefault="00EB4520">
            <w:pPr>
              <w:pStyle w:val="TableContents"/>
            </w:pPr>
          </w:p>
        </w:tc>
      </w:tr>
      <w:tr w:rsidR="00EB4520" w14:paraId="5B69F65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63194DA"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72839F9"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D44E9E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7CF65F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A8897E4"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37DEC4" w14:textId="77777777" w:rsidR="00EB4520" w:rsidRDefault="00EB4520">
            <w:pPr>
              <w:pStyle w:val="TableContents"/>
            </w:pPr>
          </w:p>
        </w:tc>
      </w:tr>
    </w:tbl>
    <w:p w14:paraId="0B1C7273" w14:textId="77777777" w:rsidR="00EB4520" w:rsidRDefault="00EB4520" w:rsidP="00EB4520">
      <w:pPr>
        <w:pStyle w:val="Standard"/>
      </w:pPr>
    </w:p>
    <w:p w14:paraId="1A73E7C3" w14:textId="6B8EE16E" w:rsidR="00093344" w:rsidRDefault="00093344" w:rsidP="001C19E7">
      <w:pPr>
        <w:rPr>
          <w:lang w:val="en-US"/>
        </w:rPr>
      </w:pPr>
    </w:p>
    <w:p w14:paraId="636B1EA3" w14:textId="1F833FCA" w:rsidR="00093344" w:rsidRDefault="00093344" w:rsidP="001C19E7">
      <w:pPr>
        <w:rPr>
          <w:lang w:val="en-US"/>
        </w:rPr>
      </w:pPr>
    </w:p>
    <w:p w14:paraId="0932E36E" w14:textId="004BAB89" w:rsidR="00093344" w:rsidRDefault="00093344" w:rsidP="001C19E7">
      <w:pPr>
        <w:rPr>
          <w:lang w:val="en-US"/>
        </w:rPr>
      </w:pPr>
    </w:p>
    <w:p w14:paraId="72005F90" w14:textId="135F0B62" w:rsidR="00093344" w:rsidRDefault="00093344" w:rsidP="001C19E7">
      <w:pPr>
        <w:rPr>
          <w:lang w:val="en-US"/>
        </w:rPr>
      </w:pPr>
    </w:p>
    <w:p w14:paraId="4044580A" w14:textId="18F23C45" w:rsidR="00093344" w:rsidRDefault="00093344" w:rsidP="001C19E7">
      <w:pPr>
        <w:rPr>
          <w:lang w:val="en-US"/>
        </w:rPr>
      </w:pPr>
    </w:p>
    <w:p w14:paraId="1FFEE53B" w14:textId="10ACCAD3" w:rsidR="00093344" w:rsidRDefault="00093344" w:rsidP="001C19E7">
      <w:pPr>
        <w:rPr>
          <w:lang w:val="en-US"/>
        </w:rPr>
      </w:pPr>
    </w:p>
    <w:p w14:paraId="4FEDB194" w14:textId="6CC26C0E" w:rsidR="00093344" w:rsidRDefault="00093344" w:rsidP="001C19E7">
      <w:pPr>
        <w:rPr>
          <w:lang w:val="en-US"/>
        </w:rPr>
      </w:pPr>
    </w:p>
    <w:p w14:paraId="79B84780" w14:textId="2D9BE16D" w:rsidR="00093344" w:rsidRDefault="00093344" w:rsidP="001C19E7">
      <w:pPr>
        <w:rPr>
          <w:lang w:val="en-US"/>
        </w:rPr>
      </w:pPr>
    </w:p>
    <w:p w14:paraId="5023EA0A" w14:textId="0CD65A80" w:rsidR="00093344" w:rsidRDefault="00093344" w:rsidP="001C19E7">
      <w:pPr>
        <w:rPr>
          <w:lang w:val="en-US"/>
        </w:rPr>
      </w:pPr>
    </w:p>
    <w:p w14:paraId="165AA450" w14:textId="2E5E534D" w:rsidR="00093344" w:rsidRDefault="00093344" w:rsidP="001C19E7">
      <w:pPr>
        <w:rPr>
          <w:lang w:val="en-US"/>
        </w:rPr>
      </w:pPr>
    </w:p>
    <w:p w14:paraId="73AE7A53" w14:textId="0797BBB1" w:rsidR="00093344" w:rsidRDefault="00093344" w:rsidP="001C19E7">
      <w:pPr>
        <w:rPr>
          <w:lang w:val="en-US"/>
        </w:rPr>
      </w:pPr>
    </w:p>
    <w:p w14:paraId="01591FA0" w14:textId="0292B0A4"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DHT11+Consola”</w:t>
      </w:r>
    </w:p>
    <w:p w14:paraId="531EDDF1" w14:textId="4754ECF0" w:rsidR="00EB4520" w:rsidRDefault="00EB4520" w:rsidP="00EB4520">
      <w:pPr>
        <w:pStyle w:val="Ttulo5"/>
      </w:pPr>
      <w:r>
        <w:t>Objetivos de la actividad:</w:t>
      </w:r>
    </w:p>
    <w:p w14:paraId="623555D2" w14:textId="77777777" w:rsidR="00EB4520" w:rsidRDefault="00EB4520" w:rsidP="00062973">
      <w:pPr>
        <w:pStyle w:val="Compact"/>
      </w:pPr>
      <w:r>
        <w:t xml:space="preserve">Programar el sensor DHT11 de la OSRS con </w:t>
      </w:r>
      <w:proofErr w:type="spellStart"/>
      <w:r>
        <w:t>ArduinoBlocks</w:t>
      </w:r>
      <w:proofErr w:type="spellEnd"/>
      <w:r>
        <w:t>.</w:t>
      </w:r>
    </w:p>
    <w:p w14:paraId="332A347A" w14:textId="77777777" w:rsidR="00EB4520" w:rsidRDefault="00EB4520" w:rsidP="00062973">
      <w:pPr>
        <w:pStyle w:val="Compact"/>
      </w:pPr>
      <w:r>
        <w:t xml:space="preserve">Saber usar la Consola Serie de </w:t>
      </w:r>
      <w:proofErr w:type="spellStart"/>
      <w:r>
        <w:t>ArduinoBlocks</w:t>
      </w:r>
      <w:proofErr w:type="spellEnd"/>
      <w:r>
        <w:t>.</w:t>
      </w:r>
    </w:p>
    <w:p w14:paraId="752C0854" w14:textId="20129C64" w:rsidR="00EB4520" w:rsidRDefault="00EB4520" w:rsidP="00EB4520">
      <w:pPr>
        <w:pStyle w:val="Ttulo5"/>
      </w:pPr>
      <w:r>
        <w:t>Requisitos previos a la actividad</w:t>
      </w:r>
    </w:p>
    <w:p w14:paraId="354880D1" w14:textId="52C5A29F" w:rsidR="00EB4520" w:rsidRDefault="00EB4520" w:rsidP="00062973">
      <w:pPr>
        <w:pStyle w:val="Compact"/>
      </w:pPr>
      <w:r>
        <w:t>Conocimiento de funcionamiento de un sensor DHT11.</w:t>
      </w:r>
    </w:p>
    <w:p w14:paraId="3982A6F8" w14:textId="77777777" w:rsidR="00EB4520" w:rsidRDefault="00EB4520" w:rsidP="00062973">
      <w:pPr>
        <w:pStyle w:val="Compact"/>
      </w:pPr>
      <w:r>
        <w:t xml:space="preserve">Saber conectar y subir un programa con </w:t>
      </w:r>
      <w:proofErr w:type="spellStart"/>
      <w:r>
        <w:t>ArduinoBlocks</w:t>
      </w:r>
      <w:proofErr w:type="spellEnd"/>
      <w:r>
        <w:t>.</w:t>
      </w:r>
    </w:p>
    <w:p w14:paraId="644C5826"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FDEA4C3" w14:textId="05065CB5" w:rsidR="00EB4520" w:rsidRDefault="00EB4520" w:rsidP="00EB4520">
      <w:pPr>
        <w:pStyle w:val="Ttulo5"/>
      </w:pPr>
      <w:r>
        <w:t>Descripción de la actividad</w:t>
      </w:r>
    </w:p>
    <w:p w14:paraId="7B63A973" w14:textId="77777777" w:rsidR="00EB4520" w:rsidRDefault="00EB4520" w:rsidP="00DF294D">
      <w:pPr>
        <w:pStyle w:val="Compact"/>
        <w:numPr>
          <w:ilvl w:val="0"/>
          <w:numId w:val="29"/>
        </w:numPr>
      </w:pPr>
      <w:r>
        <w:t>Descubrir la numeración de pines correspondientes al sensor DHT11 de OSRS.</w:t>
      </w:r>
    </w:p>
    <w:p w14:paraId="39688E19" w14:textId="77777777" w:rsidR="00EB4520" w:rsidRDefault="00EB4520" w:rsidP="00DF294D">
      <w:pPr>
        <w:pStyle w:val="Compact"/>
        <w:numPr>
          <w:ilvl w:val="0"/>
          <w:numId w:val="29"/>
        </w:numPr>
      </w:pPr>
      <w:r>
        <w:t xml:space="preserve">Programar el sensor DHT11 de la OSRS para enviar un mensaje en la Consola Serie de </w:t>
      </w:r>
      <w:proofErr w:type="spellStart"/>
      <w:r>
        <w:t>ArduinoBlocks</w:t>
      </w:r>
      <w:proofErr w:type="spellEnd"/>
      <w:r>
        <w:t>.</w:t>
      </w:r>
    </w:p>
    <w:p w14:paraId="7B202F84" w14:textId="77777777" w:rsidR="00EB4520" w:rsidRDefault="00EB4520" w:rsidP="00DF294D">
      <w:pPr>
        <w:pStyle w:val="Compact"/>
        <w:numPr>
          <w:ilvl w:val="0"/>
          <w:numId w:val="29"/>
        </w:numPr>
      </w:pPr>
      <w:r>
        <w:t>Subir el programa a la placa Arduino y comprobar su correcto funcionamiento.</w:t>
      </w:r>
    </w:p>
    <w:p w14:paraId="1CCBE460" w14:textId="601F3DF4" w:rsidR="00EB4520" w:rsidRDefault="00EB4520" w:rsidP="00EB4520">
      <w:pPr>
        <w:pStyle w:val="Ttulo5"/>
      </w:pPr>
      <w:r>
        <w:t>Criterios de evaluación</w:t>
      </w:r>
    </w:p>
    <w:p w14:paraId="5504EF72" w14:textId="77777777" w:rsidR="00EB4520" w:rsidRDefault="00EB4520" w:rsidP="00062973">
      <w:pPr>
        <w:pStyle w:val="Compact"/>
      </w:pPr>
      <w:r>
        <w:t xml:space="preserve">Conoce la </w:t>
      </w:r>
      <w:proofErr w:type="spellStart"/>
      <w:r>
        <w:t>shield</w:t>
      </w:r>
      <w:proofErr w:type="spellEnd"/>
      <w:r>
        <w:t xml:space="preserve"> OSRS.</w:t>
      </w:r>
    </w:p>
    <w:p w14:paraId="3962C793" w14:textId="77777777" w:rsidR="00EB4520" w:rsidRDefault="00EB4520" w:rsidP="00062973">
      <w:pPr>
        <w:pStyle w:val="Compact"/>
      </w:pPr>
      <w:r>
        <w:t xml:space="preserve">Programa el sensor DHT11 de la OSRS para enviar un mensaje en la Consola Serie de </w:t>
      </w:r>
      <w:proofErr w:type="spellStart"/>
      <w:r>
        <w:t>ArduinoBlocks</w:t>
      </w:r>
      <w:proofErr w:type="spellEnd"/>
      <w:r>
        <w:t xml:space="preserve"> correctamente.</w:t>
      </w:r>
    </w:p>
    <w:p w14:paraId="1D8F201B" w14:textId="77777777" w:rsidR="00EB4520" w:rsidRDefault="00EB4520" w:rsidP="00062973">
      <w:pPr>
        <w:pStyle w:val="Compact"/>
      </w:pPr>
      <w:r>
        <w:t>Explica la actividad realizada con soltura.</w:t>
      </w:r>
    </w:p>
    <w:p w14:paraId="16CF6D26" w14:textId="2998AE4E" w:rsidR="00EB4520" w:rsidRDefault="00EB4520" w:rsidP="00EB4520">
      <w:pPr>
        <w:pStyle w:val="Ttulo6"/>
      </w:pPr>
      <w:r>
        <w:t>Estándares de aprendizaje</w:t>
      </w:r>
    </w:p>
    <w:p w14:paraId="2E9B0D44" w14:textId="77777777" w:rsidR="00EB4520" w:rsidRDefault="00EB4520" w:rsidP="00062973">
      <w:pPr>
        <w:pStyle w:val="Compact"/>
      </w:pPr>
      <w:r>
        <w:t>Identifica con exactitud el sensor DHT11 de la OSRS correctamente.</w:t>
      </w:r>
    </w:p>
    <w:p w14:paraId="0D58C7F7"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21FC158A" w14:textId="77777777" w:rsidR="00EB4520" w:rsidRDefault="00EB4520" w:rsidP="00062973">
      <w:pPr>
        <w:pStyle w:val="Compact"/>
      </w:pPr>
      <w:r>
        <w:t xml:space="preserve">Realiza un programa para enviar un mensaje en la Consola Serie con el sensor DHT11 con </w:t>
      </w:r>
      <w:proofErr w:type="spellStart"/>
      <w:r>
        <w:t>ArduinoBlocks</w:t>
      </w:r>
      <w:proofErr w:type="spellEnd"/>
      <w:r>
        <w:t xml:space="preserve"> correctamente.</w:t>
      </w:r>
    </w:p>
    <w:p w14:paraId="5ED31B8F" w14:textId="77777777" w:rsidR="00EB4520" w:rsidRDefault="00EB4520" w:rsidP="00062973">
      <w:pPr>
        <w:pStyle w:val="Compact"/>
      </w:pPr>
      <w:r>
        <w:t>Sabe introducir variaciones en el programa creado con éxito.</w:t>
      </w:r>
    </w:p>
    <w:p w14:paraId="63D52147" w14:textId="6163B90E" w:rsidR="00EB4520" w:rsidRDefault="00EB4520" w:rsidP="00EB4520">
      <w:pPr>
        <w:pStyle w:val="Ttulo6"/>
      </w:pPr>
      <w:r>
        <w:t>Exposición de la actividad por parte de los alumnos, por equipos</w:t>
      </w:r>
    </w:p>
    <w:p w14:paraId="026A82F4" w14:textId="77777777" w:rsidR="00EB4520" w:rsidRDefault="00EB4520" w:rsidP="00062973">
      <w:pPr>
        <w:pStyle w:val="Compact"/>
      </w:pPr>
      <w:r>
        <w:t>Expone en público con claridad y soltura la actividad realizada</w:t>
      </w:r>
    </w:p>
    <w:p w14:paraId="4B2E7C2B" w14:textId="77777777" w:rsidR="00EB4520" w:rsidRDefault="00EB4520" w:rsidP="00062973">
      <w:pPr>
        <w:pStyle w:val="Compact"/>
      </w:pPr>
      <w:r>
        <w:t>Sigue el orden de los pasos para realizar la actividad</w:t>
      </w:r>
    </w:p>
    <w:p w14:paraId="515E59EF" w14:textId="77777777" w:rsidR="00EB4520" w:rsidRDefault="00EB4520" w:rsidP="00062973">
      <w:pPr>
        <w:pStyle w:val="Compact"/>
      </w:pPr>
      <w:r>
        <w:t>Analiza con actitud crítica la exposición de la actividad de sus compañeros</w:t>
      </w:r>
    </w:p>
    <w:p w14:paraId="2BAD0E47" w14:textId="77777777" w:rsidR="00EB4520" w:rsidRDefault="00EB4520" w:rsidP="00062973">
      <w:pPr>
        <w:pStyle w:val="Compact"/>
      </w:pPr>
      <w:r>
        <w:t>Asume los fallos y asimila los errores suyos propios y de sus compañeros para futuras exposiciones orales</w:t>
      </w:r>
    </w:p>
    <w:p w14:paraId="29097536" w14:textId="48795D98"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6B0FC03A"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6AE27407"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C8A2177"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A327B85"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DB95403"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9D8E7DB"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143A4A3" w14:textId="77777777" w:rsidR="00EB4520" w:rsidRDefault="00EB4520">
            <w:pPr>
              <w:pStyle w:val="TableContents"/>
              <w:rPr>
                <w:b/>
                <w:bCs/>
              </w:rPr>
            </w:pPr>
            <w:r>
              <w:rPr>
                <w:b/>
                <w:bCs/>
              </w:rPr>
              <w:t>Realiza con soltura</w:t>
            </w:r>
          </w:p>
        </w:tc>
      </w:tr>
      <w:tr w:rsidR="00EB4520" w14:paraId="53EAA51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64E680E"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8FACC03" w14:textId="77777777" w:rsidR="00EB4520" w:rsidRDefault="00EB4520">
            <w:pPr>
              <w:pStyle w:val="Standard"/>
              <w:tabs>
                <w:tab w:val="left" w:pos="911"/>
              </w:tabs>
              <w:rPr>
                <w:sz w:val="20"/>
                <w:szCs w:val="20"/>
              </w:rPr>
            </w:pPr>
            <w:r>
              <w:rPr>
                <w:sz w:val="20"/>
                <w:szCs w:val="20"/>
              </w:rPr>
              <w:t>Identifica con exactitud el sensor DHT11 de la OSRS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8714A4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D3B990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26A787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99C1551" w14:textId="77777777" w:rsidR="00EB4520" w:rsidRDefault="00EB4520">
            <w:pPr>
              <w:pStyle w:val="TableContents"/>
            </w:pPr>
          </w:p>
        </w:tc>
      </w:tr>
      <w:tr w:rsidR="00EB4520" w14:paraId="57989CF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BCBFC9B"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BA6A851" w14:textId="77777777" w:rsidR="00EB4520" w:rsidRDefault="00EB4520">
            <w:pPr>
              <w:pStyle w:val="Standard"/>
              <w:tabs>
                <w:tab w:val="left" w:pos="911"/>
              </w:tabs>
              <w:rPr>
                <w:sz w:val="20"/>
                <w:szCs w:val="20"/>
              </w:rPr>
            </w:pPr>
            <w:r>
              <w:rPr>
                <w:sz w:val="20"/>
                <w:szCs w:val="20"/>
              </w:rPr>
              <w:t xml:space="preserve">Abre y conecta la Consola Serie de la plataforma </w:t>
            </w:r>
            <w:proofErr w:type="spellStart"/>
            <w:r>
              <w:rPr>
                <w:sz w:val="20"/>
                <w:szCs w:val="20"/>
              </w:rPr>
              <w:t>ArduinoBlocks</w:t>
            </w:r>
            <w:proofErr w:type="spellEnd"/>
            <w:r>
              <w:rPr>
                <w:sz w:val="20"/>
                <w:szCs w:val="20"/>
              </w:rPr>
              <w:t xml:space="preserve">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393F562"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E396ECB"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C5C3271"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080AF2" w14:textId="77777777" w:rsidR="00EB4520" w:rsidRDefault="00EB4520">
            <w:pPr>
              <w:pStyle w:val="TableContents"/>
            </w:pPr>
          </w:p>
        </w:tc>
      </w:tr>
      <w:tr w:rsidR="00EB4520" w14:paraId="580174C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4CB5CCC"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8B3AB24" w14:textId="77777777" w:rsidR="00EB4520" w:rsidRDefault="00EB4520">
            <w:pPr>
              <w:pStyle w:val="Standard"/>
              <w:tabs>
                <w:tab w:val="left" w:pos="911"/>
              </w:tabs>
              <w:rPr>
                <w:sz w:val="20"/>
                <w:szCs w:val="20"/>
              </w:rPr>
            </w:pPr>
            <w:r>
              <w:rPr>
                <w:sz w:val="20"/>
                <w:szCs w:val="20"/>
              </w:rPr>
              <w:t xml:space="preserve">Realiza un programa para enviar un mensaje en la Consola Serie con el </w:t>
            </w:r>
            <w:r>
              <w:rPr>
                <w:sz w:val="20"/>
                <w:szCs w:val="20"/>
              </w:rPr>
              <w:lastRenderedPageBreak/>
              <w:t xml:space="preserve">sensor DHT11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FB9644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649270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F6BF22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B362A4C" w14:textId="77777777" w:rsidR="00EB4520" w:rsidRDefault="00EB4520">
            <w:pPr>
              <w:pStyle w:val="TableContents"/>
            </w:pPr>
          </w:p>
        </w:tc>
      </w:tr>
      <w:tr w:rsidR="00EB4520" w14:paraId="0A3233C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AEB02D0"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4D7C8B2"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53B140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67D2A30"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AC849C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0C2548C" w14:textId="77777777" w:rsidR="00EB4520" w:rsidRDefault="00EB4520">
            <w:pPr>
              <w:pStyle w:val="TableContents"/>
            </w:pPr>
          </w:p>
        </w:tc>
      </w:tr>
      <w:tr w:rsidR="00EB4520" w14:paraId="30C0AE0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2F87C75"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1CB6C52"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4075B23"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93FFCE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6D6ADD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4D81594" w14:textId="77777777" w:rsidR="00EB4520" w:rsidRDefault="00EB4520">
            <w:pPr>
              <w:pStyle w:val="TableContents"/>
            </w:pPr>
          </w:p>
        </w:tc>
      </w:tr>
      <w:tr w:rsidR="00EB4520" w14:paraId="114F50F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E00AAB"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00625B4"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6E12D4C"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793C4A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AED1BA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4ACAB5" w14:textId="77777777" w:rsidR="00EB4520" w:rsidRDefault="00EB4520">
            <w:pPr>
              <w:pStyle w:val="TableContents"/>
            </w:pPr>
          </w:p>
        </w:tc>
      </w:tr>
      <w:tr w:rsidR="00EB4520" w14:paraId="324B2EB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AE17A42"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71BF2BF"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63C48C6"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1C0C766"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BAE4415"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776C407" w14:textId="77777777" w:rsidR="00EB4520" w:rsidRDefault="00EB4520">
            <w:pPr>
              <w:pStyle w:val="TableContents"/>
            </w:pPr>
          </w:p>
        </w:tc>
      </w:tr>
      <w:tr w:rsidR="00EB4520" w14:paraId="7FD5A39A"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94AF03B"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AEEB631"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2D0367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8C643B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9202D61"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79A5AD" w14:textId="77777777" w:rsidR="00EB4520" w:rsidRDefault="00EB4520">
            <w:pPr>
              <w:pStyle w:val="TableContents"/>
            </w:pPr>
          </w:p>
        </w:tc>
      </w:tr>
      <w:tr w:rsidR="00EB4520" w14:paraId="3CD1772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41F24F45"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7D7DB84"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F0D1B6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4E2724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E46D87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EC5DA6" w14:textId="77777777" w:rsidR="00EB4520" w:rsidRDefault="00EB4520">
            <w:pPr>
              <w:pStyle w:val="TableContents"/>
            </w:pPr>
          </w:p>
        </w:tc>
      </w:tr>
    </w:tbl>
    <w:p w14:paraId="4AD508CE" w14:textId="77777777" w:rsidR="00EB4520" w:rsidRDefault="00EB4520" w:rsidP="00EB4520">
      <w:pPr>
        <w:pStyle w:val="Standard"/>
      </w:pPr>
    </w:p>
    <w:p w14:paraId="6E242350" w14:textId="7B6BAB32" w:rsidR="00093344" w:rsidRDefault="00093344" w:rsidP="001C19E7">
      <w:pPr>
        <w:rPr>
          <w:lang w:val="en-US"/>
        </w:rPr>
      </w:pPr>
    </w:p>
    <w:p w14:paraId="6C93962C" w14:textId="74F4FD4F" w:rsidR="00093344" w:rsidRDefault="00093344" w:rsidP="001C19E7">
      <w:pPr>
        <w:rPr>
          <w:lang w:val="en-US"/>
        </w:rPr>
      </w:pPr>
    </w:p>
    <w:p w14:paraId="75A6AC1E" w14:textId="1625F4CF" w:rsidR="00093344" w:rsidRDefault="00093344" w:rsidP="001C19E7">
      <w:pPr>
        <w:rPr>
          <w:lang w:val="en-US"/>
        </w:rPr>
      </w:pPr>
    </w:p>
    <w:p w14:paraId="492D710E" w14:textId="6F570757" w:rsidR="00093344" w:rsidRDefault="00093344" w:rsidP="001C19E7">
      <w:pPr>
        <w:rPr>
          <w:lang w:val="en-US"/>
        </w:rPr>
      </w:pPr>
    </w:p>
    <w:p w14:paraId="78C18BF7" w14:textId="34236A35" w:rsidR="00093344" w:rsidRDefault="00093344" w:rsidP="001C19E7">
      <w:pPr>
        <w:rPr>
          <w:lang w:val="en-US"/>
        </w:rPr>
      </w:pPr>
    </w:p>
    <w:p w14:paraId="4DAE473F" w14:textId="31F02D7B" w:rsidR="00093344" w:rsidRDefault="00093344" w:rsidP="001C19E7">
      <w:pPr>
        <w:rPr>
          <w:lang w:val="en-US"/>
        </w:rPr>
      </w:pPr>
    </w:p>
    <w:p w14:paraId="660D893E" w14:textId="30570D41" w:rsidR="00093344" w:rsidRDefault="00093344" w:rsidP="001C19E7">
      <w:pPr>
        <w:rPr>
          <w:lang w:val="en-US"/>
        </w:rPr>
      </w:pPr>
    </w:p>
    <w:p w14:paraId="16A44883" w14:textId="377E9186" w:rsidR="00093344" w:rsidRDefault="00093344" w:rsidP="001C19E7">
      <w:pPr>
        <w:rPr>
          <w:lang w:val="en-US"/>
        </w:rPr>
      </w:pPr>
    </w:p>
    <w:p w14:paraId="0DA1838C" w14:textId="08403860" w:rsidR="00093344" w:rsidRDefault="00093344" w:rsidP="001C19E7">
      <w:pPr>
        <w:rPr>
          <w:lang w:val="en-US"/>
        </w:rPr>
      </w:pPr>
    </w:p>
    <w:p w14:paraId="22BF7C4A" w14:textId="270FEC50" w:rsidR="00093344" w:rsidRDefault="00093344" w:rsidP="001C19E7">
      <w:pPr>
        <w:rPr>
          <w:lang w:val="en-US"/>
        </w:rPr>
      </w:pPr>
    </w:p>
    <w:p w14:paraId="28E99334" w14:textId="23C0F913" w:rsidR="00093344" w:rsidRDefault="00093344" w:rsidP="001C19E7">
      <w:pPr>
        <w:rPr>
          <w:lang w:val="en-US"/>
        </w:rPr>
      </w:pPr>
    </w:p>
    <w:p w14:paraId="3D2016CF" w14:textId="1317D2ED" w:rsidR="00093344" w:rsidRDefault="00093344" w:rsidP="001C19E7">
      <w:pPr>
        <w:rPr>
          <w:lang w:val="en-US"/>
        </w:rPr>
      </w:pPr>
    </w:p>
    <w:p w14:paraId="14038BC4" w14:textId="6715A47C" w:rsidR="00093344" w:rsidRDefault="00093344" w:rsidP="001C19E7">
      <w:pPr>
        <w:rPr>
          <w:lang w:val="en-US"/>
        </w:rPr>
      </w:pPr>
    </w:p>
    <w:p w14:paraId="425D287F" w14:textId="651F74C8" w:rsidR="00EB4520" w:rsidRDefault="00EB4520" w:rsidP="00EB4520">
      <w:pPr>
        <w:pStyle w:val="Ttulo4"/>
        <w:rPr>
          <w:sz w:val="24"/>
          <w14:ligatures w14:val="none"/>
          <w14:cntxtAlts w14:val="0"/>
        </w:rPr>
      </w:pPr>
      <w:r>
        <w:t xml:space="preserve">Nombre de la actividad: “Programar </w:t>
      </w:r>
      <w:proofErr w:type="spellStart"/>
      <w:r>
        <w:t>termostato+LED</w:t>
      </w:r>
      <w:proofErr w:type="spellEnd"/>
      <w:r>
        <w:t>”</w:t>
      </w:r>
    </w:p>
    <w:p w14:paraId="0AE75A9E" w14:textId="02D00689" w:rsidR="00EB4520" w:rsidRDefault="00EB4520" w:rsidP="00EB4520">
      <w:pPr>
        <w:pStyle w:val="Ttulo5"/>
      </w:pPr>
      <w:r>
        <w:t>Objetivos de la actividad:</w:t>
      </w:r>
    </w:p>
    <w:p w14:paraId="688C2800" w14:textId="77777777" w:rsidR="00EB4520" w:rsidRDefault="00EB4520" w:rsidP="00062973">
      <w:pPr>
        <w:pStyle w:val="Compact"/>
      </w:pPr>
      <w:r>
        <w:t xml:space="preserve">Programar el sensor DHT11 de la OSRS con </w:t>
      </w:r>
      <w:proofErr w:type="spellStart"/>
      <w:r>
        <w:t>ArduinoBlocks</w:t>
      </w:r>
      <w:proofErr w:type="spellEnd"/>
      <w:r>
        <w:t>.</w:t>
      </w:r>
    </w:p>
    <w:p w14:paraId="63E78893" w14:textId="77777777" w:rsidR="00EB4520" w:rsidRDefault="00EB4520" w:rsidP="00062973">
      <w:pPr>
        <w:pStyle w:val="Compact"/>
      </w:pPr>
      <w:r>
        <w:t xml:space="preserve">Programar el potenciómetro de la OSRS con </w:t>
      </w:r>
      <w:proofErr w:type="spellStart"/>
      <w:r>
        <w:t>ArduinoBlocks</w:t>
      </w:r>
      <w:proofErr w:type="spellEnd"/>
      <w:r>
        <w:t>.</w:t>
      </w:r>
    </w:p>
    <w:p w14:paraId="446F63EA" w14:textId="01975C23" w:rsidR="00EB4520" w:rsidRDefault="00EB4520" w:rsidP="00EB4520">
      <w:pPr>
        <w:pStyle w:val="Ttulo5"/>
      </w:pPr>
      <w:r>
        <w:t>Requisitos previos a la actividad</w:t>
      </w:r>
    </w:p>
    <w:p w14:paraId="0058F329" w14:textId="77777777" w:rsidR="00EB4520" w:rsidRDefault="00EB4520" w:rsidP="00062973">
      <w:pPr>
        <w:pStyle w:val="Compact"/>
      </w:pPr>
      <w:r>
        <w:t>Conocimiento de funcionamiento de diodos LED.</w:t>
      </w:r>
    </w:p>
    <w:p w14:paraId="6F7515A1" w14:textId="77777777" w:rsidR="00EB4520" w:rsidRDefault="00EB4520" w:rsidP="00062973">
      <w:pPr>
        <w:pStyle w:val="Compact"/>
      </w:pPr>
      <w:r>
        <w:t>Conocimiento de funcionamiento de un potenciómetro.</w:t>
      </w:r>
    </w:p>
    <w:p w14:paraId="79CBA1FF" w14:textId="77777777" w:rsidR="00EB4520" w:rsidRDefault="00EB4520" w:rsidP="00062973">
      <w:pPr>
        <w:pStyle w:val="Compact"/>
      </w:pPr>
      <w:r>
        <w:t xml:space="preserve">Saber conectar y subir un programa con </w:t>
      </w:r>
      <w:proofErr w:type="spellStart"/>
      <w:r>
        <w:t>ArduinoBlocks</w:t>
      </w:r>
      <w:proofErr w:type="spellEnd"/>
      <w:r>
        <w:t>.</w:t>
      </w:r>
    </w:p>
    <w:p w14:paraId="14129A11" w14:textId="3DC031E5" w:rsidR="00EB4520" w:rsidRDefault="00EB4520" w:rsidP="00062973">
      <w:pPr>
        <w:pStyle w:val="Compact"/>
      </w:pPr>
      <w:r>
        <w:t>Conocimiento de funcionamiento de un sensor DHT11.</w:t>
      </w:r>
    </w:p>
    <w:p w14:paraId="28AD3D58" w14:textId="26B65E32" w:rsidR="00EB4520" w:rsidRDefault="00EB4520" w:rsidP="00EB4520">
      <w:pPr>
        <w:pStyle w:val="Ttulo5"/>
      </w:pPr>
      <w:r>
        <w:t>Descripción de la actividad</w:t>
      </w:r>
    </w:p>
    <w:p w14:paraId="1917112B" w14:textId="77777777" w:rsidR="00EB4520" w:rsidRDefault="00EB4520" w:rsidP="00DF294D">
      <w:pPr>
        <w:pStyle w:val="Compact"/>
        <w:numPr>
          <w:ilvl w:val="0"/>
          <w:numId w:val="30"/>
        </w:numPr>
      </w:pPr>
      <w:r>
        <w:t>Reforzar la numeración de pines correspondientes al potenciómetro de OSRS.</w:t>
      </w:r>
    </w:p>
    <w:p w14:paraId="24FA5AF1" w14:textId="77777777" w:rsidR="00EB4520" w:rsidRDefault="00EB4520" w:rsidP="00DF294D">
      <w:pPr>
        <w:pStyle w:val="Compact"/>
        <w:numPr>
          <w:ilvl w:val="0"/>
          <w:numId w:val="30"/>
        </w:numPr>
      </w:pPr>
      <w:r>
        <w:t xml:space="preserve">Programar el potenciómetro de la OSRS para encender un LED de la OSRS con </w:t>
      </w:r>
      <w:proofErr w:type="spellStart"/>
      <w:r>
        <w:t>ArduinoBlocks</w:t>
      </w:r>
      <w:proofErr w:type="spellEnd"/>
      <w:r>
        <w:t>, cuando se alcance un valor determinado de temperatura o humedad en el sensor DHT11.</w:t>
      </w:r>
    </w:p>
    <w:p w14:paraId="337F8B7F" w14:textId="77777777" w:rsidR="00EB4520" w:rsidRDefault="00EB4520" w:rsidP="00DF294D">
      <w:pPr>
        <w:pStyle w:val="Compact"/>
        <w:numPr>
          <w:ilvl w:val="0"/>
          <w:numId w:val="30"/>
        </w:numPr>
      </w:pPr>
      <w:r>
        <w:t>Subir el programa a la placa Arduino y comprobar su correcto funcionamiento.</w:t>
      </w:r>
    </w:p>
    <w:p w14:paraId="3F17469A" w14:textId="3D486678" w:rsidR="00EB4520" w:rsidRDefault="00EB4520" w:rsidP="00EB4520">
      <w:pPr>
        <w:pStyle w:val="Ttulo5"/>
      </w:pPr>
      <w:r>
        <w:t>Criterios de evaluación</w:t>
      </w:r>
    </w:p>
    <w:p w14:paraId="7AFC5603" w14:textId="77777777" w:rsidR="00EB4520" w:rsidRDefault="00EB4520" w:rsidP="00062973">
      <w:pPr>
        <w:pStyle w:val="Compact"/>
      </w:pPr>
      <w:r>
        <w:t xml:space="preserve">Conoce la </w:t>
      </w:r>
      <w:proofErr w:type="spellStart"/>
      <w:r>
        <w:t>shield</w:t>
      </w:r>
      <w:proofErr w:type="spellEnd"/>
      <w:r>
        <w:t xml:space="preserve"> OSRS.</w:t>
      </w:r>
    </w:p>
    <w:p w14:paraId="3D7CA9A6" w14:textId="77777777" w:rsidR="00EB4520" w:rsidRDefault="00EB4520" w:rsidP="00062973">
      <w:pPr>
        <w:pStyle w:val="Compact"/>
      </w:pPr>
      <w:r>
        <w:t xml:space="preserve">Programa el potenciómetro de la OSRS para encender un LED de la OSRS con </w:t>
      </w:r>
      <w:proofErr w:type="spellStart"/>
      <w:r>
        <w:t>ArduinoBlocks</w:t>
      </w:r>
      <w:proofErr w:type="spellEnd"/>
      <w:r>
        <w:t xml:space="preserve"> correctamente.</w:t>
      </w:r>
    </w:p>
    <w:p w14:paraId="7285292E" w14:textId="77777777" w:rsidR="00EB4520" w:rsidRDefault="00EB4520" w:rsidP="00062973">
      <w:pPr>
        <w:pStyle w:val="Compact"/>
      </w:pPr>
      <w:r>
        <w:t xml:space="preserve">Establecer una variable que determine el valor de temperatura o humedad </w:t>
      </w:r>
      <w:proofErr w:type="spellStart"/>
      <w:r>
        <w:t>aprotado</w:t>
      </w:r>
      <w:proofErr w:type="spellEnd"/>
      <w:r>
        <w:t xml:space="preserve"> por el sensor DHT11 que hará que se encienda un LED.</w:t>
      </w:r>
    </w:p>
    <w:p w14:paraId="7989CEC8" w14:textId="77777777" w:rsidR="00EB4520" w:rsidRDefault="00EB4520" w:rsidP="00062973">
      <w:pPr>
        <w:pStyle w:val="Compact"/>
      </w:pPr>
      <w:r>
        <w:t>Explica la actividad realizada con soltura.</w:t>
      </w:r>
    </w:p>
    <w:p w14:paraId="36CEBF46" w14:textId="1AD95CE6" w:rsidR="00EB4520" w:rsidRDefault="00EB4520" w:rsidP="00EB4520">
      <w:pPr>
        <w:pStyle w:val="Ttulo6"/>
      </w:pPr>
      <w:r>
        <w:t>Estándares de aprendizaje</w:t>
      </w:r>
    </w:p>
    <w:p w14:paraId="348CBA92" w14:textId="77777777" w:rsidR="00EB4520" w:rsidRDefault="00EB4520" w:rsidP="00062973">
      <w:pPr>
        <w:pStyle w:val="Compact"/>
      </w:pPr>
      <w:r>
        <w:t>Identifica con exactitud el potenciómetro, el sensor DHT11 y el LED de la OSRS correctamente.</w:t>
      </w:r>
    </w:p>
    <w:p w14:paraId="15DE3A39" w14:textId="77777777" w:rsidR="00EB4520" w:rsidRDefault="00EB4520" w:rsidP="00062973">
      <w:pPr>
        <w:pStyle w:val="Compact"/>
      </w:pPr>
      <w:r>
        <w:t>Es capaz de enumerar los pines correspondientes al potenciómetro, el sensor DHT11 y LED de la OSRS.</w:t>
      </w:r>
    </w:p>
    <w:p w14:paraId="096C659E" w14:textId="77777777" w:rsidR="00EB4520" w:rsidRDefault="00EB4520" w:rsidP="00062973">
      <w:pPr>
        <w:pStyle w:val="Compact"/>
      </w:pPr>
      <w:r>
        <w:t xml:space="preserve">Realiza un programa de encendido de LED de la OSRS con potenciómetro y el sensor DHT11 con </w:t>
      </w:r>
      <w:proofErr w:type="spellStart"/>
      <w:r>
        <w:t>ArduinoBlocks</w:t>
      </w:r>
      <w:proofErr w:type="spellEnd"/>
      <w:r>
        <w:t xml:space="preserve"> correctamente.</w:t>
      </w:r>
    </w:p>
    <w:p w14:paraId="1E8307C3" w14:textId="77777777" w:rsidR="00EB4520" w:rsidRDefault="00EB4520" w:rsidP="00062973">
      <w:pPr>
        <w:pStyle w:val="Compact"/>
      </w:pPr>
      <w:r>
        <w:t>Sabe introducir variaciones en el programa creado con éxito.</w:t>
      </w:r>
    </w:p>
    <w:p w14:paraId="23CD8182" w14:textId="1FCDAE7C" w:rsidR="00EB4520" w:rsidRDefault="00EB4520" w:rsidP="00EB4520">
      <w:pPr>
        <w:pStyle w:val="Ttulo6"/>
      </w:pPr>
      <w:r>
        <w:t>Exposición de la actividad por parte de los alumnos, por equipos</w:t>
      </w:r>
    </w:p>
    <w:p w14:paraId="1DEE1E83" w14:textId="77777777" w:rsidR="00EB4520" w:rsidRDefault="00EB4520" w:rsidP="00062973">
      <w:pPr>
        <w:pStyle w:val="Compact"/>
      </w:pPr>
      <w:r>
        <w:t>Expone en público con claridad y soltura la actividad realizada</w:t>
      </w:r>
    </w:p>
    <w:p w14:paraId="5315499A" w14:textId="77777777" w:rsidR="00EB4520" w:rsidRDefault="00EB4520" w:rsidP="00062973">
      <w:pPr>
        <w:pStyle w:val="Compact"/>
      </w:pPr>
      <w:r>
        <w:t>Sigue el orden de los pasos para realizar la actividad</w:t>
      </w:r>
    </w:p>
    <w:p w14:paraId="72B573C1" w14:textId="77777777" w:rsidR="00EB4520" w:rsidRDefault="00EB4520" w:rsidP="00062973">
      <w:pPr>
        <w:pStyle w:val="Compact"/>
      </w:pPr>
      <w:r>
        <w:t>Analiza con actitud crítica la exposición de la actividad de sus compañeros</w:t>
      </w:r>
    </w:p>
    <w:p w14:paraId="3626B903" w14:textId="77777777" w:rsidR="00EB4520" w:rsidRDefault="00EB4520" w:rsidP="00062973">
      <w:pPr>
        <w:pStyle w:val="Compact"/>
      </w:pPr>
      <w:r>
        <w:t>Asume los fallos y asimila los errores suyos propios y de sus compañeros para futuras exposiciones orales</w:t>
      </w:r>
    </w:p>
    <w:p w14:paraId="06947259" w14:textId="0E9826BA" w:rsidR="00EB4520" w:rsidRDefault="00EB4520" w:rsidP="00EB4520">
      <w:pPr>
        <w:pStyle w:val="Ttulo6"/>
      </w:pPr>
      <w:r>
        <w:lastRenderedPageBreak/>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507AC7FF"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07F37409"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1B73D7C"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DBE8B14"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1EA2740"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EF0A9CC"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1AEF85D" w14:textId="77777777" w:rsidR="00EB4520" w:rsidRDefault="00EB4520">
            <w:pPr>
              <w:pStyle w:val="TableContents"/>
              <w:rPr>
                <w:b/>
                <w:bCs/>
              </w:rPr>
            </w:pPr>
            <w:r>
              <w:rPr>
                <w:b/>
                <w:bCs/>
              </w:rPr>
              <w:t>Realiza con soltura</w:t>
            </w:r>
          </w:p>
        </w:tc>
      </w:tr>
      <w:tr w:rsidR="00EB4520" w14:paraId="76FD559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1577508" w14:textId="77777777" w:rsidR="00EB4520" w:rsidRDefault="00EB4520">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3315CE4" w14:textId="77777777" w:rsidR="00EB4520" w:rsidRDefault="00EB4520">
            <w:pPr>
              <w:pStyle w:val="Standard"/>
              <w:tabs>
                <w:tab w:val="left" w:pos="911"/>
              </w:tabs>
              <w:rPr>
                <w:sz w:val="20"/>
                <w:szCs w:val="20"/>
              </w:rPr>
            </w:pPr>
            <w:r>
              <w:rPr>
                <w:sz w:val="20"/>
                <w:szCs w:val="20"/>
              </w:rPr>
              <w:t>Identifica con exactitud el potenciómetro, el sensor DHT11 y LED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7C57E60"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E8E2A2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EF2F433"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98F3BFE" w14:textId="77777777" w:rsidR="00EB4520" w:rsidRDefault="00EB4520">
            <w:pPr>
              <w:pStyle w:val="TableContents"/>
            </w:pPr>
          </w:p>
        </w:tc>
      </w:tr>
      <w:tr w:rsidR="00EB4520" w14:paraId="05DECAA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FC96548" w14:textId="77777777" w:rsidR="00EB4520" w:rsidRDefault="00EB4520">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C3F7CDC" w14:textId="77777777" w:rsidR="00EB4520" w:rsidRDefault="00EB4520">
            <w:pPr>
              <w:pStyle w:val="Standard"/>
              <w:tabs>
                <w:tab w:val="left" w:pos="911"/>
              </w:tabs>
              <w:rPr>
                <w:sz w:val="20"/>
                <w:szCs w:val="20"/>
              </w:rPr>
            </w:pPr>
            <w:r>
              <w:rPr>
                <w:sz w:val="20"/>
                <w:szCs w:val="20"/>
              </w:rPr>
              <w:t>Es capaz de enumerar los pines correspondientes al potenciómetro, el sensor DHT11 y LED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AA5C795"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4E679CB"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8DB3258"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C272C63" w14:textId="77777777" w:rsidR="00EB4520" w:rsidRDefault="00EB4520">
            <w:pPr>
              <w:pStyle w:val="TableContents"/>
            </w:pPr>
          </w:p>
        </w:tc>
      </w:tr>
      <w:tr w:rsidR="00EB4520" w14:paraId="3987E3E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F121A4D"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487D272" w14:textId="77777777" w:rsidR="00EB4520" w:rsidRDefault="00EB4520">
            <w:pPr>
              <w:pStyle w:val="Standard"/>
              <w:tabs>
                <w:tab w:val="left" w:pos="911"/>
              </w:tabs>
              <w:rPr>
                <w:sz w:val="20"/>
                <w:szCs w:val="20"/>
              </w:rPr>
            </w:pPr>
            <w:r>
              <w:rPr>
                <w:sz w:val="20"/>
                <w:szCs w:val="20"/>
              </w:rPr>
              <w:t xml:space="preserve">Realiza un programa de encendido de LED de la OSRS con potenciómetro y el sensor DHT11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69A1040D"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125601B"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1E4CF89"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FAB1E7" w14:textId="77777777" w:rsidR="00EB4520" w:rsidRDefault="00EB4520">
            <w:pPr>
              <w:pStyle w:val="TableContents"/>
            </w:pPr>
          </w:p>
        </w:tc>
      </w:tr>
      <w:tr w:rsidR="00EB4520" w14:paraId="5F58EFA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D3FE26D"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6DE3596"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5BA61A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A4048C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F35250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DB625A" w14:textId="77777777" w:rsidR="00EB4520" w:rsidRDefault="00EB4520">
            <w:pPr>
              <w:pStyle w:val="TableContents"/>
            </w:pPr>
          </w:p>
        </w:tc>
      </w:tr>
      <w:tr w:rsidR="00EB4520" w14:paraId="55DAEBE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EE0AFE"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42896C0"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42C33E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ED094F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2F086DA"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07223FA" w14:textId="77777777" w:rsidR="00EB4520" w:rsidRDefault="00EB4520">
            <w:pPr>
              <w:pStyle w:val="TableContents"/>
            </w:pPr>
          </w:p>
        </w:tc>
      </w:tr>
      <w:tr w:rsidR="00EB4520" w14:paraId="651D07B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A9A1FEB"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5C74A06"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6F7EE1"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5634824"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CD37515"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73F5E9A" w14:textId="77777777" w:rsidR="00EB4520" w:rsidRDefault="00EB4520">
            <w:pPr>
              <w:pStyle w:val="TableContents"/>
            </w:pPr>
          </w:p>
        </w:tc>
      </w:tr>
      <w:tr w:rsidR="00EB4520" w14:paraId="7F12134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5BE0C84"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6F2E24C"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EE035E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A7FE263"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71CCE2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71D6E02" w14:textId="77777777" w:rsidR="00EB4520" w:rsidRDefault="00EB4520">
            <w:pPr>
              <w:pStyle w:val="TableContents"/>
            </w:pPr>
          </w:p>
        </w:tc>
      </w:tr>
      <w:tr w:rsidR="00EB4520" w14:paraId="1A92DF0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37A4862" w14:textId="77777777" w:rsidR="00EB4520" w:rsidRDefault="00EB4520">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537BD6E"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66AF91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0E359F9"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CFF8523"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A38E32" w14:textId="77777777" w:rsidR="00EB4520" w:rsidRDefault="00EB4520">
            <w:pPr>
              <w:pStyle w:val="TableContents"/>
            </w:pPr>
          </w:p>
        </w:tc>
      </w:tr>
      <w:tr w:rsidR="00EB4520" w14:paraId="64B0E9D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0F8287E7"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DA46E87"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8310111"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B02C2B8"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3F4C2A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DBF773" w14:textId="77777777" w:rsidR="00EB4520" w:rsidRDefault="00EB4520">
            <w:pPr>
              <w:pStyle w:val="TableContents"/>
            </w:pPr>
          </w:p>
        </w:tc>
      </w:tr>
    </w:tbl>
    <w:p w14:paraId="7208C37C" w14:textId="77777777" w:rsidR="00EB4520" w:rsidRDefault="00EB4520" w:rsidP="00EB4520">
      <w:pPr>
        <w:pStyle w:val="Standard"/>
      </w:pPr>
    </w:p>
    <w:p w14:paraId="4454116C" w14:textId="682D370C" w:rsidR="00093344" w:rsidRDefault="00093344" w:rsidP="001C19E7">
      <w:pPr>
        <w:rPr>
          <w:lang w:val="en-US"/>
        </w:rPr>
      </w:pPr>
    </w:p>
    <w:p w14:paraId="29A5A6E5" w14:textId="5300695F" w:rsidR="00093344" w:rsidRDefault="00093344" w:rsidP="001C19E7">
      <w:pPr>
        <w:rPr>
          <w:lang w:val="en-US"/>
        </w:rPr>
      </w:pPr>
    </w:p>
    <w:p w14:paraId="51D7349B" w14:textId="480A0902" w:rsidR="00093344" w:rsidRDefault="00093344" w:rsidP="001C19E7">
      <w:pPr>
        <w:rPr>
          <w:lang w:val="en-US"/>
        </w:rPr>
      </w:pPr>
    </w:p>
    <w:p w14:paraId="44085E61" w14:textId="1019821D" w:rsidR="00093344" w:rsidRDefault="00093344" w:rsidP="001C19E7">
      <w:pPr>
        <w:rPr>
          <w:lang w:val="en-US"/>
        </w:rPr>
      </w:pPr>
    </w:p>
    <w:p w14:paraId="3DA141F7" w14:textId="6E6C79BE" w:rsidR="00093344" w:rsidRDefault="00093344" w:rsidP="001C19E7">
      <w:pPr>
        <w:rPr>
          <w:lang w:val="en-US"/>
        </w:rPr>
      </w:pPr>
    </w:p>
    <w:p w14:paraId="52876622" w14:textId="2F6606C9" w:rsidR="00093344" w:rsidRDefault="00093344" w:rsidP="001C19E7">
      <w:pPr>
        <w:rPr>
          <w:lang w:val="en-US"/>
        </w:rPr>
      </w:pPr>
    </w:p>
    <w:p w14:paraId="781F1E17" w14:textId="5CD246B9" w:rsidR="00093344" w:rsidRDefault="00093344" w:rsidP="001C19E7">
      <w:pPr>
        <w:rPr>
          <w:lang w:val="en-US"/>
        </w:rPr>
      </w:pPr>
    </w:p>
    <w:p w14:paraId="09F0167B" w14:textId="5A9B160B" w:rsidR="00093344" w:rsidRDefault="00093344" w:rsidP="001C19E7">
      <w:pPr>
        <w:rPr>
          <w:lang w:val="en-US"/>
        </w:rPr>
      </w:pPr>
    </w:p>
    <w:p w14:paraId="0AA98807" w14:textId="24D43AD4" w:rsidR="00093344" w:rsidRDefault="00093344" w:rsidP="001C19E7">
      <w:pPr>
        <w:rPr>
          <w:lang w:val="en-US"/>
        </w:rPr>
      </w:pPr>
    </w:p>
    <w:p w14:paraId="2806DC99" w14:textId="5CDE085A" w:rsidR="00EB4520" w:rsidRDefault="00EB4520" w:rsidP="00EB4520">
      <w:pPr>
        <w:pStyle w:val="Ttulo4"/>
        <w:rPr>
          <w:sz w:val="24"/>
          <w14:ligatures w14:val="none"/>
          <w14:cntxtAlts w14:val="0"/>
        </w:rPr>
      </w:pPr>
      <w:r>
        <w:t>Nombre de la actividad: “Truco de magia”</w:t>
      </w:r>
    </w:p>
    <w:p w14:paraId="2A499779" w14:textId="2A602A0A" w:rsidR="00EB4520" w:rsidRDefault="00EB4520" w:rsidP="00EB4520">
      <w:pPr>
        <w:pStyle w:val="Ttulo5"/>
      </w:pPr>
      <w:r>
        <w:t>Objetivos de la actividad:</w:t>
      </w:r>
    </w:p>
    <w:p w14:paraId="6444D825" w14:textId="77777777" w:rsidR="00EB4520" w:rsidRDefault="00EB4520" w:rsidP="00062973">
      <w:pPr>
        <w:pStyle w:val="Compact"/>
      </w:pPr>
      <w:r>
        <w:t>Conocer los actuadores luminosos de OSRS.</w:t>
      </w:r>
    </w:p>
    <w:p w14:paraId="4024DF74"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619D4113" w14:textId="4639848B" w:rsidR="00EB4520" w:rsidRDefault="00EB4520" w:rsidP="00EB4520">
      <w:pPr>
        <w:pStyle w:val="Ttulo5"/>
      </w:pPr>
      <w:r>
        <w:t>Requisitos previos a la actividad</w:t>
      </w:r>
    </w:p>
    <w:p w14:paraId="68D6713B" w14:textId="77777777" w:rsidR="00EB4520" w:rsidRDefault="00EB4520" w:rsidP="00062973">
      <w:pPr>
        <w:pStyle w:val="Compact"/>
      </w:pPr>
      <w:r>
        <w:t>Conocimiento de funcionamiento de diodos LED.</w:t>
      </w:r>
    </w:p>
    <w:p w14:paraId="05C2E3E4" w14:textId="77777777" w:rsidR="00EB4520" w:rsidRDefault="00EB4520" w:rsidP="00062973">
      <w:pPr>
        <w:pStyle w:val="Compact"/>
      </w:pPr>
      <w:r>
        <w:t xml:space="preserve">Saber conectar y subir un programa con </w:t>
      </w:r>
      <w:proofErr w:type="spellStart"/>
      <w:r>
        <w:t>ArduinoBlocks</w:t>
      </w:r>
      <w:proofErr w:type="spellEnd"/>
      <w:r>
        <w:t>.</w:t>
      </w:r>
    </w:p>
    <w:p w14:paraId="20AD542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348344F3" w14:textId="279EAA34" w:rsidR="00EB4520" w:rsidRDefault="00EB4520" w:rsidP="00EB4520">
      <w:pPr>
        <w:pStyle w:val="Ttulo5"/>
      </w:pPr>
      <w:r>
        <w:t>Descripción de la actividad</w:t>
      </w:r>
    </w:p>
    <w:p w14:paraId="2AF8E8C2" w14:textId="77777777" w:rsidR="00EB4520" w:rsidRDefault="00EB4520" w:rsidP="00DF294D">
      <w:pPr>
        <w:pStyle w:val="Compact"/>
        <w:numPr>
          <w:ilvl w:val="0"/>
          <w:numId w:val="31"/>
        </w:numPr>
      </w:pPr>
      <w:r>
        <w:t xml:space="preserve">Reforzar la numeración de pines correspondientes a los </w:t>
      </w:r>
      <w:proofErr w:type="spellStart"/>
      <w:r>
        <w:t>LEDs</w:t>
      </w:r>
      <w:proofErr w:type="spellEnd"/>
      <w:r>
        <w:t xml:space="preserve"> de OSRS.</w:t>
      </w:r>
    </w:p>
    <w:p w14:paraId="2A062315" w14:textId="77777777" w:rsidR="00EB4520" w:rsidRDefault="00EB4520" w:rsidP="00DF294D">
      <w:pPr>
        <w:pStyle w:val="Compact"/>
        <w:numPr>
          <w:ilvl w:val="0"/>
          <w:numId w:val="31"/>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w:t>
      </w:r>
    </w:p>
    <w:p w14:paraId="487CB6D8" w14:textId="77777777" w:rsidR="00EB4520" w:rsidRDefault="00EB4520" w:rsidP="00DF294D">
      <w:pPr>
        <w:pStyle w:val="Compact"/>
        <w:numPr>
          <w:ilvl w:val="0"/>
          <w:numId w:val="31"/>
        </w:numPr>
      </w:pPr>
      <w:r>
        <w:t>Subir el programa a la placa Arduino y comprobar su correcto funcionamiento.</w:t>
      </w:r>
    </w:p>
    <w:p w14:paraId="737F4A9E" w14:textId="0CF46157" w:rsidR="00EB4520" w:rsidRDefault="00EB4520" w:rsidP="00EB4520">
      <w:pPr>
        <w:pStyle w:val="Ttulo5"/>
      </w:pPr>
      <w:r>
        <w:t>Criterios de evaluación</w:t>
      </w:r>
    </w:p>
    <w:p w14:paraId="755E7A8B" w14:textId="77777777" w:rsidR="00EB4520" w:rsidRDefault="00EB4520" w:rsidP="00062973">
      <w:pPr>
        <w:pStyle w:val="Compact"/>
      </w:pPr>
      <w:r>
        <w:t xml:space="preserve">Conoce la </w:t>
      </w:r>
      <w:proofErr w:type="spellStart"/>
      <w:r>
        <w:t>shield</w:t>
      </w:r>
      <w:proofErr w:type="spellEnd"/>
      <w:r>
        <w:t xml:space="preserve"> OSRS.</w:t>
      </w:r>
    </w:p>
    <w:p w14:paraId="44901D1C" w14:textId="77777777" w:rsidR="00EB4520" w:rsidRDefault="00EB4520" w:rsidP="00062973">
      <w:pPr>
        <w:pStyle w:val="Compact"/>
      </w:pPr>
      <w:r>
        <w:t xml:space="preserve">Programa una secuencia de encendido y apagado con </w:t>
      </w:r>
      <w:proofErr w:type="spellStart"/>
      <w:r>
        <w:t>ArduinoBlocks</w:t>
      </w:r>
      <w:proofErr w:type="spellEnd"/>
      <w:r>
        <w:t xml:space="preserve"> correctamente.</w:t>
      </w:r>
    </w:p>
    <w:p w14:paraId="67B98353" w14:textId="77777777" w:rsidR="00EB4520" w:rsidRDefault="00EB4520" w:rsidP="00062973">
      <w:pPr>
        <w:pStyle w:val="Compact"/>
      </w:pPr>
      <w:r>
        <w:t>Explica la actividad realizada con soltura.</w:t>
      </w:r>
    </w:p>
    <w:p w14:paraId="52F00448" w14:textId="1646EEEB" w:rsidR="00EB4520" w:rsidRDefault="00EB4520" w:rsidP="00EB4520">
      <w:pPr>
        <w:pStyle w:val="Ttulo6"/>
      </w:pPr>
      <w:r>
        <w:t>Estándares de aprendizaje</w:t>
      </w:r>
    </w:p>
    <w:p w14:paraId="5CE12508"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44568CCE"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4764A010"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A5D6EDC" w14:textId="77777777" w:rsidR="00EB4520" w:rsidRDefault="00EB4520" w:rsidP="00062973">
      <w:pPr>
        <w:pStyle w:val="Compact"/>
      </w:pPr>
      <w:r>
        <w:t>Sabe introducir variaciones en el programa creado con éxito.</w:t>
      </w:r>
    </w:p>
    <w:p w14:paraId="6D72E116" w14:textId="3A487C92" w:rsidR="00EB4520" w:rsidRDefault="00EB4520" w:rsidP="00EB4520">
      <w:pPr>
        <w:pStyle w:val="Ttulo6"/>
      </w:pPr>
      <w:r>
        <w:t>Exposición de la actividad por parte de los alumnos, por equipos</w:t>
      </w:r>
    </w:p>
    <w:p w14:paraId="6B31E9DF" w14:textId="77777777" w:rsidR="00EB4520" w:rsidRDefault="00EB4520" w:rsidP="00062973">
      <w:pPr>
        <w:pStyle w:val="Compact"/>
      </w:pPr>
      <w:r>
        <w:t>Expone en público con claridad y soltura la actividad realizada</w:t>
      </w:r>
    </w:p>
    <w:p w14:paraId="74E60AF7" w14:textId="77777777" w:rsidR="00EB4520" w:rsidRDefault="00EB4520" w:rsidP="00062973">
      <w:pPr>
        <w:pStyle w:val="Compact"/>
      </w:pPr>
      <w:r>
        <w:t>Sigue el orden de los pasos para realizar la actividad</w:t>
      </w:r>
    </w:p>
    <w:p w14:paraId="383FA8C8" w14:textId="77777777" w:rsidR="00EB4520" w:rsidRDefault="00EB4520" w:rsidP="00062973">
      <w:pPr>
        <w:pStyle w:val="Compact"/>
      </w:pPr>
      <w:r>
        <w:t>Analiza con actitud crítica la exposición de la actividad de sus compañeros</w:t>
      </w:r>
    </w:p>
    <w:p w14:paraId="7D3ACEA7" w14:textId="77777777" w:rsidR="00EB4520" w:rsidRDefault="00EB4520" w:rsidP="00062973">
      <w:pPr>
        <w:pStyle w:val="Compact"/>
      </w:pPr>
      <w:r>
        <w:t>Asume los fallos y asimila los errores suyos propios y de sus compañeros para futuras exposiciones orales</w:t>
      </w:r>
    </w:p>
    <w:p w14:paraId="5416E03E" w14:textId="09DFC6A8"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263A8264"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0CA582DE"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49A380B"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B64DD14"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782355D"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945F63E"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C0490FA" w14:textId="77777777" w:rsidR="00EB4520" w:rsidRDefault="00EB4520">
            <w:pPr>
              <w:pStyle w:val="TableContents"/>
              <w:rPr>
                <w:b/>
                <w:bCs/>
              </w:rPr>
            </w:pPr>
            <w:r>
              <w:rPr>
                <w:b/>
                <w:bCs/>
              </w:rPr>
              <w:t>Realiza con soltura</w:t>
            </w:r>
          </w:p>
        </w:tc>
      </w:tr>
      <w:tr w:rsidR="00EB4520" w14:paraId="05169D5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DA8F951"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6715ABD" w14:textId="77777777" w:rsidR="00EB4520" w:rsidRDefault="00EB4520">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5B2D4F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8A19699"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A1B3743"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23CA59" w14:textId="77777777" w:rsidR="00EB4520" w:rsidRDefault="00EB4520">
            <w:pPr>
              <w:pStyle w:val="TableContents"/>
            </w:pPr>
          </w:p>
        </w:tc>
      </w:tr>
      <w:tr w:rsidR="00EB4520" w14:paraId="0E05649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F9EC063" w14:textId="77777777" w:rsidR="00EB4520" w:rsidRDefault="00EB4520">
            <w:pPr>
              <w:pStyle w:val="TableContents"/>
              <w:rPr>
                <w:b/>
                <w:bCs/>
              </w:rPr>
            </w:pPr>
            <w:r>
              <w:rPr>
                <w:b/>
                <w:bCs/>
              </w:rPr>
              <w:lastRenderedPageBreak/>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8476F22" w14:textId="77777777" w:rsidR="00EB4520" w:rsidRDefault="00EB4520">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77F24A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3AEB29A"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00688C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BAE58F" w14:textId="77777777" w:rsidR="00EB4520" w:rsidRDefault="00EB4520">
            <w:pPr>
              <w:pStyle w:val="TableContents"/>
            </w:pPr>
          </w:p>
        </w:tc>
      </w:tr>
      <w:tr w:rsidR="00EB4520" w14:paraId="284EB5E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FEF91F8"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4BFD700" w14:textId="77777777" w:rsidR="00EB4520" w:rsidRDefault="00EB4520">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EA7D0D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704EBDB"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2D8F950"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8E15A36" w14:textId="77777777" w:rsidR="00EB4520" w:rsidRDefault="00EB4520">
            <w:pPr>
              <w:pStyle w:val="TableContents"/>
            </w:pPr>
          </w:p>
        </w:tc>
      </w:tr>
      <w:tr w:rsidR="00EB4520" w14:paraId="6892873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EA4B15C"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F3505D7"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02DE6D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BFDA8D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D43E95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5BC49C" w14:textId="77777777" w:rsidR="00EB4520" w:rsidRDefault="00EB4520">
            <w:pPr>
              <w:pStyle w:val="TableContents"/>
            </w:pPr>
          </w:p>
        </w:tc>
      </w:tr>
      <w:tr w:rsidR="00EB4520" w14:paraId="17D753E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85AFEA8"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5E86885"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FFE88F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2D92C9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0918EC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1F38EB" w14:textId="77777777" w:rsidR="00EB4520" w:rsidRDefault="00EB4520">
            <w:pPr>
              <w:pStyle w:val="TableContents"/>
            </w:pPr>
          </w:p>
        </w:tc>
      </w:tr>
      <w:tr w:rsidR="00EB4520" w14:paraId="43AFA2A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ABBB305"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DCF8D53"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E6D8012"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9D700F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84DCA9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B6102A8" w14:textId="77777777" w:rsidR="00EB4520" w:rsidRDefault="00EB4520">
            <w:pPr>
              <w:pStyle w:val="TableContents"/>
            </w:pPr>
          </w:p>
        </w:tc>
      </w:tr>
      <w:tr w:rsidR="00EB4520" w14:paraId="20B298B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40090CD"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4BFED06"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1F4F63E"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D97740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64BF42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AE28FC7" w14:textId="77777777" w:rsidR="00EB4520" w:rsidRDefault="00EB4520">
            <w:pPr>
              <w:pStyle w:val="TableContents"/>
            </w:pPr>
          </w:p>
        </w:tc>
      </w:tr>
      <w:tr w:rsidR="00EB4520" w14:paraId="7A0F792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E987824"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A4605F9"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B5FF5E7"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B696D98"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69E2F6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8DF57C" w14:textId="77777777" w:rsidR="00EB4520" w:rsidRDefault="00EB4520">
            <w:pPr>
              <w:pStyle w:val="TableContents"/>
            </w:pPr>
          </w:p>
        </w:tc>
      </w:tr>
      <w:tr w:rsidR="00EB4520" w14:paraId="0C4E2DA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3EA8992D"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509277D"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B3CE5F1"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A4E07D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E90CE20"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44092D8" w14:textId="77777777" w:rsidR="00EB4520" w:rsidRDefault="00EB4520">
            <w:pPr>
              <w:pStyle w:val="TableContents"/>
            </w:pPr>
          </w:p>
        </w:tc>
      </w:tr>
    </w:tbl>
    <w:p w14:paraId="2E394611" w14:textId="77777777" w:rsidR="00EB4520" w:rsidRDefault="00EB4520" w:rsidP="00EB4520">
      <w:pPr>
        <w:pStyle w:val="Standard"/>
      </w:pPr>
    </w:p>
    <w:p w14:paraId="7CE19906" w14:textId="75B87C5A" w:rsidR="00093344" w:rsidRDefault="00093344" w:rsidP="001C19E7">
      <w:pPr>
        <w:rPr>
          <w:lang w:val="en-US"/>
        </w:rPr>
      </w:pPr>
    </w:p>
    <w:p w14:paraId="41878E98" w14:textId="0876277A" w:rsidR="00093344" w:rsidRDefault="00093344" w:rsidP="001C19E7">
      <w:pPr>
        <w:rPr>
          <w:lang w:val="en-US"/>
        </w:rPr>
      </w:pPr>
    </w:p>
    <w:p w14:paraId="37D52706" w14:textId="0746D166" w:rsidR="00093344" w:rsidRDefault="00093344" w:rsidP="001C19E7">
      <w:pPr>
        <w:rPr>
          <w:lang w:val="en-US"/>
        </w:rPr>
      </w:pPr>
    </w:p>
    <w:p w14:paraId="42DBDCB8" w14:textId="07AF4E32" w:rsidR="00093344" w:rsidRDefault="00093344" w:rsidP="001C19E7">
      <w:pPr>
        <w:rPr>
          <w:lang w:val="en-US"/>
        </w:rPr>
      </w:pPr>
    </w:p>
    <w:p w14:paraId="6B579559" w14:textId="1A097896" w:rsidR="00093344" w:rsidRDefault="00093344" w:rsidP="001C19E7">
      <w:pPr>
        <w:rPr>
          <w:lang w:val="en-US"/>
        </w:rPr>
      </w:pPr>
    </w:p>
    <w:p w14:paraId="7863D2B4" w14:textId="289736C8" w:rsidR="00093344" w:rsidRDefault="00093344" w:rsidP="001C19E7">
      <w:pPr>
        <w:rPr>
          <w:lang w:val="en-US"/>
        </w:rPr>
      </w:pPr>
    </w:p>
    <w:p w14:paraId="4C1D6601" w14:textId="1EDF1BEB" w:rsidR="00093344" w:rsidRDefault="00093344" w:rsidP="001C19E7">
      <w:pPr>
        <w:rPr>
          <w:lang w:val="en-US"/>
        </w:rPr>
      </w:pPr>
    </w:p>
    <w:p w14:paraId="703EBAE5" w14:textId="3194C9B2" w:rsidR="00093344" w:rsidRDefault="00093344" w:rsidP="001C19E7">
      <w:pPr>
        <w:rPr>
          <w:lang w:val="en-US"/>
        </w:rPr>
      </w:pPr>
    </w:p>
    <w:p w14:paraId="340A77B9" w14:textId="109FC7AE" w:rsidR="00093344" w:rsidRDefault="00093344" w:rsidP="001C19E7">
      <w:pPr>
        <w:rPr>
          <w:lang w:val="en-US"/>
        </w:rPr>
      </w:pPr>
    </w:p>
    <w:p w14:paraId="5CBC1F06" w14:textId="37FF0797" w:rsidR="00093344" w:rsidRDefault="00093344" w:rsidP="001C19E7">
      <w:pPr>
        <w:rPr>
          <w:lang w:val="en-US"/>
        </w:rPr>
      </w:pPr>
    </w:p>
    <w:p w14:paraId="4DD30099" w14:textId="32CAD822" w:rsidR="00093344" w:rsidRDefault="00093344" w:rsidP="001C19E7">
      <w:pPr>
        <w:rPr>
          <w:lang w:val="en-US"/>
        </w:rPr>
      </w:pPr>
    </w:p>
    <w:p w14:paraId="2AD24F11" w14:textId="61301A49" w:rsidR="00093344" w:rsidRDefault="00093344" w:rsidP="001C19E7">
      <w:pPr>
        <w:rPr>
          <w:lang w:val="en-US"/>
        </w:rPr>
      </w:pPr>
    </w:p>
    <w:p w14:paraId="0D6D5DEE" w14:textId="37B92D28" w:rsidR="00093344" w:rsidRDefault="00093344" w:rsidP="001C19E7">
      <w:pPr>
        <w:rPr>
          <w:lang w:val="en-US"/>
        </w:rPr>
      </w:pPr>
    </w:p>
    <w:p w14:paraId="17C4A129" w14:textId="4E42E906" w:rsidR="00EB4520" w:rsidRDefault="00EB4520" w:rsidP="00EB4520">
      <w:pPr>
        <w:pStyle w:val="Ttulo4"/>
        <w:rPr>
          <w:sz w:val="24"/>
          <w14:ligatures w14:val="none"/>
          <w14:cntxtAlts w14:val="0"/>
        </w:rPr>
      </w:pPr>
      <w:r>
        <w:t>Nombre de la actividad: “Magia 27”</w:t>
      </w:r>
    </w:p>
    <w:p w14:paraId="6D6750B9" w14:textId="77F27114" w:rsidR="00EB4520" w:rsidRDefault="00EB4520" w:rsidP="00EB4520">
      <w:pPr>
        <w:pStyle w:val="Ttulo5"/>
      </w:pPr>
      <w:r>
        <w:t>Objetivos de la actividad:</w:t>
      </w:r>
    </w:p>
    <w:p w14:paraId="2F90B734" w14:textId="77777777" w:rsidR="00EB4520" w:rsidRDefault="00EB4520" w:rsidP="00062973">
      <w:pPr>
        <w:pStyle w:val="Compact"/>
      </w:pPr>
      <w:r>
        <w:t>Conocer los actuadores luminosos de OSRS.</w:t>
      </w:r>
    </w:p>
    <w:p w14:paraId="5DD1123E"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38B5B1E3" w14:textId="1EF56D37" w:rsidR="00EB4520" w:rsidRDefault="00EB4520" w:rsidP="00EB4520">
      <w:pPr>
        <w:pStyle w:val="Ttulo5"/>
      </w:pPr>
      <w:r>
        <w:t>Requisitos previos a la actividad</w:t>
      </w:r>
    </w:p>
    <w:p w14:paraId="2D761161" w14:textId="77777777" w:rsidR="00EB4520" w:rsidRDefault="00EB4520" w:rsidP="00062973">
      <w:pPr>
        <w:pStyle w:val="Compact"/>
      </w:pPr>
      <w:r>
        <w:t>Conocimiento de funcionamiento de diodos LED.</w:t>
      </w:r>
    </w:p>
    <w:p w14:paraId="25858DC2" w14:textId="77777777" w:rsidR="00EB4520" w:rsidRDefault="00EB4520" w:rsidP="00062973">
      <w:pPr>
        <w:pStyle w:val="Compact"/>
      </w:pPr>
      <w:r>
        <w:t xml:space="preserve">Saber conectar y subir un programa con </w:t>
      </w:r>
      <w:proofErr w:type="spellStart"/>
      <w:r>
        <w:t>ArduinoBlocks</w:t>
      </w:r>
      <w:proofErr w:type="spellEnd"/>
      <w:r>
        <w:t>.</w:t>
      </w:r>
    </w:p>
    <w:p w14:paraId="0F9C04F3"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6F769DF7" w14:textId="486BA714" w:rsidR="00EB4520" w:rsidRDefault="00EB4520" w:rsidP="00EB4520">
      <w:pPr>
        <w:pStyle w:val="Ttulo5"/>
      </w:pPr>
      <w:r>
        <w:t>Descripción de la actividad</w:t>
      </w:r>
    </w:p>
    <w:p w14:paraId="3496F5B5" w14:textId="77777777" w:rsidR="00EB4520" w:rsidRDefault="00EB4520" w:rsidP="00DF294D">
      <w:pPr>
        <w:pStyle w:val="Compact"/>
        <w:numPr>
          <w:ilvl w:val="0"/>
          <w:numId w:val="32"/>
        </w:numPr>
      </w:pPr>
      <w:r>
        <w:t xml:space="preserve">Reforzar la numeración de pines correspondientes a los </w:t>
      </w:r>
      <w:proofErr w:type="spellStart"/>
      <w:r>
        <w:t>LEDs</w:t>
      </w:r>
      <w:proofErr w:type="spellEnd"/>
      <w:r>
        <w:t xml:space="preserve"> de OSRS.</w:t>
      </w:r>
    </w:p>
    <w:p w14:paraId="1E5CE6AA" w14:textId="77777777" w:rsidR="00EB4520" w:rsidRDefault="00EB4520" w:rsidP="00DF294D">
      <w:pPr>
        <w:pStyle w:val="Compact"/>
        <w:numPr>
          <w:ilvl w:val="0"/>
          <w:numId w:val="32"/>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 en la que un voluntario toma una carta de una baraja de 27, se reparten en tres montones, tres veces, y la placa Arduino “adivinará” la carta tomada.</w:t>
      </w:r>
    </w:p>
    <w:p w14:paraId="6D09CD4A" w14:textId="77777777" w:rsidR="00EB4520" w:rsidRDefault="00EB4520" w:rsidP="00DF294D">
      <w:pPr>
        <w:pStyle w:val="Compact"/>
        <w:numPr>
          <w:ilvl w:val="0"/>
          <w:numId w:val="32"/>
        </w:numPr>
      </w:pPr>
      <w:r>
        <w:t>Subir el programa a la placa Arduino y comprobar su correcto funcionamiento.</w:t>
      </w:r>
    </w:p>
    <w:p w14:paraId="2C157F4D" w14:textId="4AC10557" w:rsidR="00EB4520" w:rsidRDefault="00EB4520" w:rsidP="00EB4520">
      <w:pPr>
        <w:pStyle w:val="Ttulo5"/>
      </w:pPr>
      <w:r>
        <w:t>Criterios de evaluación</w:t>
      </w:r>
    </w:p>
    <w:p w14:paraId="4FC18AB5" w14:textId="77777777" w:rsidR="00EB4520" w:rsidRDefault="00EB4520" w:rsidP="00062973">
      <w:pPr>
        <w:pStyle w:val="Compact"/>
      </w:pPr>
      <w:r>
        <w:t xml:space="preserve">Conoce la </w:t>
      </w:r>
      <w:proofErr w:type="spellStart"/>
      <w:r>
        <w:t>shield</w:t>
      </w:r>
      <w:proofErr w:type="spellEnd"/>
      <w:r>
        <w:t xml:space="preserve"> OSRS.</w:t>
      </w:r>
    </w:p>
    <w:p w14:paraId="4EF32482" w14:textId="77777777" w:rsidR="00EB4520" w:rsidRDefault="00EB4520" w:rsidP="00062973">
      <w:pPr>
        <w:pStyle w:val="Compact"/>
      </w:pPr>
      <w:r>
        <w:t xml:space="preserve">Programa un algoritmo que, por medio de una secuencia de encendido y apagado de </w:t>
      </w:r>
      <w:proofErr w:type="spellStart"/>
      <w:r>
        <w:t>LEDs</w:t>
      </w:r>
      <w:proofErr w:type="spellEnd"/>
      <w:r>
        <w:t xml:space="preserve"> con </w:t>
      </w:r>
      <w:proofErr w:type="spellStart"/>
      <w:r>
        <w:t>ArduinoBlocks</w:t>
      </w:r>
      <w:proofErr w:type="spellEnd"/>
      <w:r>
        <w:t>, la propia placa Arduino “adivinará” la carta elegida.</w:t>
      </w:r>
    </w:p>
    <w:p w14:paraId="60CC7880" w14:textId="77777777" w:rsidR="00EB4520" w:rsidRDefault="00EB4520" w:rsidP="00062973">
      <w:pPr>
        <w:pStyle w:val="Compact"/>
      </w:pPr>
      <w:r>
        <w:t>Explica la actividad realizada con soltura.</w:t>
      </w:r>
    </w:p>
    <w:p w14:paraId="1F37A835" w14:textId="69F6CA2C" w:rsidR="00EB4520" w:rsidRDefault="00EB4520" w:rsidP="00EB4520">
      <w:pPr>
        <w:pStyle w:val="Ttulo6"/>
      </w:pPr>
      <w:r>
        <w:t>Estándares de aprendizaje</w:t>
      </w:r>
    </w:p>
    <w:p w14:paraId="353CCDB3"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78AC1AB3"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7D893A96"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4998C8C" w14:textId="77777777" w:rsidR="00EB4520" w:rsidRDefault="00EB4520" w:rsidP="00062973">
      <w:pPr>
        <w:pStyle w:val="Compact"/>
      </w:pPr>
      <w:r>
        <w:t>Sabe introducir variaciones en el programa creado con éxito.</w:t>
      </w:r>
    </w:p>
    <w:p w14:paraId="61B19AAB" w14:textId="3BB6E595" w:rsidR="00EB4520" w:rsidRDefault="00EB4520" w:rsidP="00EB4520">
      <w:pPr>
        <w:pStyle w:val="Ttulo6"/>
      </w:pPr>
      <w:r>
        <w:t>Exposición de la actividad por parte de los alumnos, por equipos</w:t>
      </w:r>
    </w:p>
    <w:p w14:paraId="75877AB8" w14:textId="77777777" w:rsidR="00EB4520" w:rsidRDefault="00EB4520" w:rsidP="00062973">
      <w:pPr>
        <w:pStyle w:val="Compact"/>
      </w:pPr>
      <w:r>
        <w:t>Expone en público con claridad y soltura la actividad realizada</w:t>
      </w:r>
    </w:p>
    <w:p w14:paraId="697BD48F" w14:textId="77777777" w:rsidR="00EB4520" w:rsidRDefault="00EB4520" w:rsidP="00062973">
      <w:pPr>
        <w:pStyle w:val="Compact"/>
      </w:pPr>
      <w:r>
        <w:t>Sigue el orden de los pasos para realizar la actividad</w:t>
      </w:r>
    </w:p>
    <w:p w14:paraId="4E966B8F" w14:textId="77777777" w:rsidR="00EB4520" w:rsidRDefault="00EB4520" w:rsidP="00062973">
      <w:pPr>
        <w:pStyle w:val="Compact"/>
      </w:pPr>
      <w:r>
        <w:t>Analiza con actitud crítica la exposición de la actividad de sus compañeros</w:t>
      </w:r>
    </w:p>
    <w:p w14:paraId="7BA91F38" w14:textId="77777777" w:rsidR="00EB4520" w:rsidRDefault="00EB4520" w:rsidP="00062973">
      <w:pPr>
        <w:pStyle w:val="Compact"/>
      </w:pPr>
      <w:r>
        <w:t>Asume los fallos y asimila los errores suyos propios y de sus compañeros para futuras exposiciones orales</w:t>
      </w:r>
    </w:p>
    <w:p w14:paraId="221F921E" w14:textId="729258AC"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3CCEB00A"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30355C98"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A2E08F1"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319B13C"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B120AB"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53EF9BE"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BFFBBA7" w14:textId="77777777" w:rsidR="00EB4520" w:rsidRDefault="00EB4520">
            <w:pPr>
              <w:pStyle w:val="TableContents"/>
              <w:rPr>
                <w:b/>
                <w:bCs/>
              </w:rPr>
            </w:pPr>
            <w:r>
              <w:rPr>
                <w:b/>
                <w:bCs/>
              </w:rPr>
              <w:t>Realiza con soltura</w:t>
            </w:r>
          </w:p>
        </w:tc>
      </w:tr>
      <w:tr w:rsidR="00EB4520" w14:paraId="163E5D1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0443637" w14:textId="77777777" w:rsidR="00EB4520" w:rsidRDefault="00EB4520">
            <w:pPr>
              <w:pStyle w:val="TableContents"/>
              <w:rPr>
                <w:b/>
                <w:bCs/>
              </w:rPr>
            </w:pPr>
            <w:r>
              <w:rPr>
                <w:b/>
                <w:bCs/>
              </w:rPr>
              <w:lastRenderedPageBreak/>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3E0B9DE" w14:textId="77777777" w:rsidR="00EB4520" w:rsidRDefault="00EB4520">
            <w:pPr>
              <w:pStyle w:val="Standard"/>
              <w:tabs>
                <w:tab w:val="left" w:pos="911"/>
              </w:tabs>
              <w:rPr>
                <w:sz w:val="20"/>
                <w:szCs w:val="20"/>
              </w:rPr>
            </w:pPr>
            <w:r>
              <w:rPr>
                <w:sz w:val="20"/>
                <w:szCs w:val="20"/>
              </w:rPr>
              <w:t xml:space="preserve">Identifica con exactitud los diod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F4743FA"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C07AED9"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DCBC3A7"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D1DAB39" w14:textId="77777777" w:rsidR="00EB4520" w:rsidRDefault="00EB4520">
            <w:pPr>
              <w:pStyle w:val="TableContents"/>
            </w:pPr>
          </w:p>
        </w:tc>
      </w:tr>
      <w:tr w:rsidR="00EB4520" w14:paraId="1BCF59FE"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86C5DF"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A61FFE2" w14:textId="77777777" w:rsidR="00EB4520" w:rsidRDefault="00EB4520">
            <w:pPr>
              <w:pStyle w:val="Standard"/>
              <w:tabs>
                <w:tab w:val="left" w:pos="911"/>
              </w:tabs>
              <w:rPr>
                <w:sz w:val="20"/>
                <w:szCs w:val="20"/>
              </w:rPr>
            </w:pPr>
            <w:r>
              <w:rPr>
                <w:sz w:val="20"/>
                <w:szCs w:val="20"/>
              </w:rPr>
              <w:t xml:space="preserve">Es capaz de enumerar los pines correspondientes a los </w:t>
            </w:r>
            <w:proofErr w:type="spellStart"/>
            <w:r>
              <w:rPr>
                <w:sz w:val="20"/>
                <w:szCs w:val="20"/>
              </w:rPr>
              <w:t>LEDs</w:t>
            </w:r>
            <w:proofErr w:type="spellEnd"/>
            <w:r>
              <w:rPr>
                <w:sz w:val="20"/>
                <w:szCs w:val="20"/>
              </w:rPr>
              <w:t xml:space="preserve">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CA27550"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F7B73B2"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E127AC3"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FC517F" w14:textId="77777777" w:rsidR="00EB4520" w:rsidRDefault="00EB4520">
            <w:pPr>
              <w:pStyle w:val="TableContents"/>
            </w:pPr>
          </w:p>
        </w:tc>
      </w:tr>
      <w:tr w:rsidR="00EB4520" w14:paraId="3C51199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CBC2B7A"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9DCEF17" w14:textId="77777777" w:rsidR="00EB4520" w:rsidRDefault="00EB4520">
            <w:pPr>
              <w:pStyle w:val="Standard"/>
              <w:tabs>
                <w:tab w:val="left" w:pos="911"/>
              </w:tabs>
              <w:rPr>
                <w:sz w:val="20"/>
                <w:szCs w:val="20"/>
              </w:rPr>
            </w:pPr>
            <w:r>
              <w:rPr>
                <w:sz w:val="20"/>
                <w:szCs w:val="20"/>
              </w:rPr>
              <w:t xml:space="preserve">Realiza un programa de secuencia de encendido y apagado de </w:t>
            </w:r>
            <w:proofErr w:type="spellStart"/>
            <w:r>
              <w:rPr>
                <w:sz w:val="20"/>
                <w:szCs w:val="20"/>
              </w:rPr>
              <w:t>LEDs</w:t>
            </w:r>
            <w:proofErr w:type="spellEnd"/>
            <w:r>
              <w:rPr>
                <w:sz w:val="20"/>
                <w:szCs w:val="20"/>
              </w:rPr>
              <w:t xml:space="preserve">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BCD244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7F60A0A"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4EC15B3"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009355D" w14:textId="77777777" w:rsidR="00EB4520" w:rsidRDefault="00EB4520">
            <w:pPr>
              <w:pStyle w:val="TableContents"/>
            </w:pPr>
          </w:p>
        </w:tc>
      </w:tr>
      <w:tr w:rsidR="00EB4520" w14:paraId="631C852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E5053EF"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AB0BEA2"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98E194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B6C9D1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0D4906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5B530C4" w14:textId="77777777" w:rsidR="00EB4520" w:rsidRDefault="00EB4520">
            <w:pPr>
              <w:pStyle w:val="TableContents"/>
            </w:pPr>
          </w:p>
        </w:tc>
      </w:tr>
      <w:tr w:rsidR="00EB4520" w14:paraId="299FE22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82CFA9D"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09743E2"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6140FB0"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AAAC3E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42B5800"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DBF055" w14:textId="77777777" w:rsidR="00EB4520" w:rsidRDefault="00EB4520">
            <w:pPr>
              <w:pStyle w:val="TableContents"/>
            </w:pPr>
          </w:p>
        </w:tc>
      </w:tr>
      <w:tr w:rsidR="00EB4520" w14:paraId="35288CB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5B36341"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DF3AF31"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94F14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4F9CC3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E1D6C5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9D2558C" w14:textId="77777777" w:rsidR="00EB4520" w:rsidRDefault="00EB4520">
            <w:pPr>
              <w:pStyle w:val="TableContents"/>
            </w:pPr>
          </w:p>
        </w:tc>
      </w:tr>
      <w:tr w:rsidR="00EB4520" w14:paraId="759C83E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FAB0C70"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0091B3A"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48664155"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5E53BB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6317DA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3AF42A6" w14:textId="77777777" w:rsidR="00EB4520" w:rsidRDefault="00EB4520">
            <w:pPr>
              <w:pStyle w:val="TableContents"/>
            </w:pPr>
          </w:p>
        </w:tc>
      </w:tr>
      <w:tr w:rsidR="00EB4520" w14:paraId="06892C8A"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07C9467"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655ED7E"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984A57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0CD4E0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F3837FF"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C8DB12" w14:textId="77777777" w:rsidR="00EB4520" w:rsidRDefault="00EB4520">
            <w:pPr>
              <w:pStyle w:val="TableContents"/>
            </w:pPr>
          </w:p>
        </w:tc>
      </w:tr>
      <w:tr w:rsidR="00EB4520" w14:paraId="11280AC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577E6C4B"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80D61FF"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24754AEE"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C8576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ACD636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46A6817" w14:textId="77777777" w:rsidR="00EB4520" w:rsidRDefault="00EB4520">
            <w:pPr>
              <w:pStyle w:val="TableContents"/>
            </w:pPr>
          </w:p>
        </w:tc>
      </w:tr>
    </w:tbl>
    <w:p w14:paraId="48316421" w14:textId="77777777" w:rsidR="00EB4520" w:rsidRDefault="00EB4520" w:rsidP="00EB4520">
      <w:pPr>
        <w:pStyle w:val="Standard"/>
      </w:pPr>
    </w:p>
    <w:p w14:paraId="56062C20" w14:textId="45D7A43D" w:rsidR="00093344" w:rsidRDefault="00093344" w:rsidP="001C19E7">
      <w:pPr>
        <w:rPr>
          <w:lang w:val="en-US"/>
        </w:rPr>
      </w:pPr>
    </w:p>
    <w:p w14:paraId="7CC47F1D" w14:textId="194D7C44" w:rsidR="00093344" w:rsidRDefault="00093344" w:rsidP="001C19E7">
      <w:pPr>
        <w:rPr>
          <w:lang w:val="en-US"/>
        </w:rPr>
      </w:pPr>
    </w:p>
    <w:p w14:paraId="4CA4F293" w14:textId="6EFAE23E" w:rsidR="00093344" w:rsidRDefault="00093344" w:rsidP="001C19E7">
      <w:pPr>
        <w:rPr>
          <w:lang w:val="en-US"/>
        </w:rPr>
      </w:pPr>
    </w:p>
    <w:p w14:paraId="29C6537E" w14:textId="387DE310" w:rsidR="00093344" w:rsidRDefault="00093344" w:rsidP="001C19E7">
      <w:pPr>
        <w:rPr>
          <w:lang w:val="en-US"/>
        </w:rPr>
      </w:pPr>
    </w:p>
    <w:p w14:paraId="507CB1EE" w14:textId="5AC2DE7C" w:rsidR="00093344" w:rsidRDefault="00093344" w:rsidP="001C19E7">
      <w:pPr>
        <w:rPr>
          <w:lang w:val="en-US"/>
        </w:rPr>
      </w:pPr>
    </w:p>
    <w:p w14:paraId="00DE31E3" w14:textId="672C8816" w:rsidR="00093344" w:rsidRDefault="00093344" w:rsidP="001C19E7">
      <w:pPr>
        <w:rPr>
          <w:lang w:val="en-US"/>
        </w:rPr>
      </w:pPr>
    </w:p>
    <w:p w14:paraId="326D9DCB" w14:textId="324B45F8" w:rsidR="00093344" w:rsidRDefault="00093344" w:rsidP="001C19E7">
      <w:pPr>
        <w:rPr>
          <w:lang w:val="en-US"/>
        </w:rPr>
      </w:pPr>
    </w:p>
    <w:p w14:paraId="0CC8110A" w14:textId="72426D38" w:rsidR="00093344" w:rsidRDefault="00093344" w:rsidP="001C19E7">
      <w:pPr>
        <w:rPr>
          <w:lang w:val="en-US"/>
        </w:rPr>
      </w:pPr>
    </w:p>
    <w:p w14:paraId="7964ED35" w14:textId="2FED11CD" w:rsidR="00093344" w:rsidRDefault="00093344" w:rsidP="001C19E7">
      <w:pPr>
        <w:rPr>
          <w:lang w:val="en-US"/>
        </w:rPr>
      </w:pPr>
    </w:p>
    <w:p w14:paraId="34D0AF94" w14:textId="44EC8CE5" w:rsidR="00093344" w:rsidRDefault="00093344" w:rsidP="001C19E7">
      <w:pPr>
        <w:rPr>
          <w:lang w:val="en-US"/>
        </w:rPr>
      </w:pPr>
    </w:p>
    <w:p w14:paraId="41E5F5A6" w14:textId="77777777" w:rsidR="00093344" w:rsidRDefault="00093344" w:rsidP="001C19E7">
      <w:pPr>
        <w:rPr>
          <w:lang w:val="en-US"/>
        </w:rPr>
      </w:pPr>
    </w:p>
    <w:p w14:paraId="7F6CBF08" w14:textId="75378BF4" w:rsidR="001C19E7" w:rsidRDefault="001C19E7" w:rsidP="001C19E7">
      <w:pPr>
        <w:rPr>
          <w:lang w:val="en-US"/>
        </w:rPr>
      </w:pPr>
    </w:p>
    <w:p w14:paraId="339EE78B" w14:textId="462B8F5E" w:rsidR="00EB4520" w:rsidRDefault="00EB4520" w:rsidP="00EB4520">
      <w:pPr>
        <w:pStyle w:val="Ttulo4"/>
        <w:rPr>
          <w:sz w:val="24"/>
          <w14:ligatures w14:val="none"/>
          <w14:cntxtAlts w14:val="0"/>
        </w:rPr>
      </w:pPr>
      <w:r>
        <w:t>Nombre de la actividad: “Zumbador”</w:t>
      </w:r>
    </w:p>
    <w:p w14:paraId="722586C0" w14:textId="1027D55B" w:rsidR="00EB4520" w:rsidRDefault="00EB4520" w:rsidP="00EB4520">
      <w:pPr>
        <w:pStyle w:val="Ttulo5"/>
      </w:pPr>
      <w:r>
        <w:t>Objetivos de la actividad:</w:t>
      </w:r>
    </w:p>
    <w:p w14:paraId="24AF69FD" w14:textId="77777777" w:rsidR="00EB4520" w:rsidRDefault="00EB4520" w:rsidP="00062973">
      <w:pPr>
        <w:pStyle w:val="Compact"/>
      </w:pPr>
      <w:r>
        <w:t>Conocer los actuadores sonoros de OSRS.</w:t>
      </w:r>
    </w:p>
    <w:p w14:paraId="7881DAA9" w14:textId="77777777" w:rsidR="00EB4520" w:rsidRDefault="00EB4520" w:rsidP="00062973">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8AE77BD" w14:textId="6330AD1E" w:rsidR="00EB4520" w:rsidRDefault="00EB4520" w:rsidP="00EB4520">
      <w:pPr>
        <w:pStyle w:val="Ttulo5"/>
      </w:pPr>
      <w:r>
        <w:t>Requisitos previos a la actividad</w:t>
      </w:r>
    </w:p>
    <w:p w14:paraId="48344854" w14:textId="77777777" w:rsidR="00EB4520" w:rsidRDefault="00EB4520" w:rsidP="00062973">
      <w:pPr>
        <w:pStyle w:val="Compact"/>
      </w:pPr>
      <w:r>
        <w:t>Conocimiento de funcionamiento de un zumbador pasivo.</w:t>
      </w:r>
    </w:p>
    <w:p w14:paraId="18C7A0F9" w14:textId="77777777" w:rsidR="00EB4520" w:rsidRDefault="00EB4520" w:rsidP="00062973">
      <w:pPr>
        <w:pStyle w:val="Compact"/>
      </w:pPr>
      <w:r>
        <w:t xml:space="preserve">Saber conectar y subir un programa con </w:t>
      </w:r>
      <w:proofErr w:type="spellStart"/>
      <w:r>
        <w:t>ArduinoBlocks</w:t>
      </w:r>
      <w:proofErr w:type="spellEnd"/>
      <w:r>
        <w:t>.</w:t>
      </w:r>
    </w:p>
    <w:p w14:paraId="3D773DDC"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228CECC0" w14:textId="5D6E466B" w:rsidR="00EB4520" w:rsidRDefault="00EB4520" w:rsidP="00EB4520">
      <w:pPr>
        <w:pStyle w:val="Ttulo5"/>
      </w:pPr>
      <w:r>
        <w:t>Descripción de la actividad</w:t>
      </w:r>
    </w:p>
    <w:p w14:paraId="136354B3" w14:textId="77777777" w:rsidR="00EB4520" w:rsidRDefault="00EB4520" w:rsidP="00DF294D">
      <w:pPr>
        <w:pStyle w:val="Compact"/>
        <w:numPr>
          <w:ilvl w:val="0"/>
          <w:numId w:val="33"/>
        </w:numPr>
      </w:pPr>
      <w:r>
        <w:t>Descubrir la numeración de pines correspondientes al zumbador de OSRS.</w:t>
      </w:r>
    </w:p>
    <w:p w14:paraId="64B50D6C" w14:textId="77777777" w:rsidR="00EB4520" w:rsidRDefault="00EB4520" w:rsidP="00DF294D">
      <w:pPr>
        <w:pStyle w:val="Compact"/>
        <w:numPr>
          <w:ilvl w:val="0"/>
          <w:numId w:val="33"/>
        </w:numPr>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10D0E37F" w14:textId="77777777" w:rsidR="00EB4520" w:rsidRDefault="00EB4520" w:rsidP="00DF294D">
      <w:pPr>
        <w:pStyle w:val="Compact"/>
        <w:numPr>
          <w:ilvl w:val="0"/>
          <w:numId w:val="33"/>
        </w:numPr>
      </w:pPr>
      <w:r>
        <w:t>Subir el programa a la placa Arduino y comprobar su correcto funcionamiento.</w:t>
      </w:r>
    </w:p>
    <w:p w14:paraId="38B42AE5" w14:textId="6A904DA3" w:rsidR="00EB4520" w:rsidRDefault="00EB4520" w:rsidP="00EB4520">
      <w:pPr>
        <w:pStyle w:val="Ttulo5"/>
      </w:pPr>
      <w:r>
        <w:t>Criterios de evaluación</w:t>
      </w:r>
    </w:p>
    <w:p w14:paraId="72DE7006" w14:textId="77777777" w:rsidR="00EB4520" w:rsidRDefault="00EB4520" w:rsidP="00062973">
      <w:pPr>
        <w:pStyle w:val="Compact"/>
      </w:pPr>
      <w:r>
        <w:t xml:space="preserve">Conoce la </w:t>
      </w:r>
      <w:proofErr w:type="spellStart"/>
      <w:r>
        <w:t>shield</w:t>
      </w:r>
      <w:proofErr w:type="spellEnd"/>
      <w:r>
        <w:t xml:space="preserve"> OSRS.</w:t>
      </w:r>
    </w:p>
    <w:p w14:paraId="5A7C9867" w14:textId="77777777" w:rsidR="00EB4520" w:rsidRDefault="00EB4520" w:rsidP="00062973">
      <w:pPr>
        <w:pStyle w:val="Compact"/>
      </w:pPr>
      <w:r>
        <w:t xml:space="preserve">Programa una señal sonora con el </w:t>
      </w:r>
      <w:proofErr w:type="spellStart"/>
      <w:r>
        <w:t>buzzer</w:t>
      </w:r>
      <w:proofErr w:type="spellEnd"/>
      <w:r>
        <w:t xml:space="preserve"> pasivo de OSRS con </w:t>
      </w:r>
      <w:proofErr w:type="spellStart"/>
      <w:r>
        <w:t>ArduinoBlocks</w:t>
      </w:r>
      <w:proofErr w:type="spellEnd"/>
      <w:r>
        <w:t xml:space="preserve"> correctamente.</w:t>
      </w:r>
    </w:p>
    <w:p w14:paraId="78EF9BEE" w14:textId="77777777" w:rsidR="00EB4520" w:rsidRDefault="00EB4520" w:rsidP="00062973">
      <w:pPr>
        <w:pStyle w:val="Compact"/>
      </w:pPr>
      <w:r>
        <w:t>Explica la actividad realizada con soltura.</w:t>
      </w:r>
    </w:p>
    <w:p w14:paraId="1B3DE49C" w14:textId="3CFF4D18" w:rsidR="00EB4520" w:rsidRDefault="00EB4520" w:rsidP="00EB4520">
      <w:pPr>
        <w:pStyle w:val="Ttulo6"/>
      </w:pPr>
      <w:r>
        <w:t>Estándares de aprendizaje</w:t>
      </w:r>
    </w:p>
    <w:p w14:paraId="307804EC" w14:textId="77777777" w:rsidR="00EB4520" w:rsidRDefault="00EB4520" w:rsidP="00062973">
      <w:pPr>
        <w:pStyle w:val="Compact"/>
      </w:pPr>
      <w:r>
        <w:t>Identifica con exactitud el zumbador pasivo de OSRS.</w:t>
      </w:r>
    </w:p>
    <w:p w14:paraId="076199D2" w14:textId="173F05C4" w:rsidR="00EB4520" w:rsidRDefault="00EB4520" w:rsidP="00062973">
      <w:pPr>
        <w:pStyle w:val="Compact"/>
      </w:pPr>
      <w:r>
        <w:t xml:space="preserve">Es capaz de enumerar el </w:t>
      </w:r>
      <w:r w:rsidR="00062973">
        <w:t>pin correspondiente</w:t>
      </w:r>
      <w:r>
        <w:t xml:space="preserve"> al zumbador pasivo de OSRS.</w:t>
      </w:r>
    </w:p>
    <w:p w14:paraId="4656B6B9" w14:textId="77777777" w:rsidR="00EB4520" w:rsidRDefault="00EB4520" w:rsidP="00062973">
      <w:pPr>
        <w:pStyle w:val="Compact"/>
      </w:pPr>
      <w:r>
        <w:t xml:space="preserve">Realiza un programa de secuencia de sonidos con un zumbador pasivo con </w:t>
      </w:r>
      <w:proofErr w:type="spellStart"/>
      <w:r>
        <w:t>ArduinoBlocks</w:t>
      </w:r>
      <w:proofErr w:type="spellEnd"/>
      <w:r>
        <w:t xml:space="preserve"> correctamente.</w:t>
      </w:r>
    </w:p>
    <w:p w14:paraId="07ACC235" w14:textId="77777777" w:rsidR="00EB4520" w:rsidRDefault="00EB4520" w:rsidP="00062973">
      <w:pPr>
        <w:pStyle w:val="Compact"/>
      </w:pPr>
      <w:r>
        <w:t>Sabe introducir variaciones en el programa creado con éxito.</w:t>
      </w:r>
    </w:p>
    <w:p w14:paraId="09A32D6B" w14:textId="293D5442" w:rsidR="00EB4520" w:rsidRDefault="00EB4520" w:rsidP="00EB4520">
      <w:pPr>
        <w:pStyle w:val="Ttulo6"/>
      </w:pPr>
      <w:r>
        <w:t>Exposición de la actividad por parte de los alumnos, por equipos</w:t>
      </w:r>
    </w:p>
    <w:p w14:paraId="54122442" w14:textId="77777777" w:rsidR="00EB4520" w:rsidRDefault="00EB4520" w:rsidP="00062973">
      <w:pPr>
        <w:pStyle w:val="Compact"/>
      </w:pPr>
      <w:r>
        <w:t>Expone en público con claridad y soltura la actividad realizada</w:t>
      </w:r>
    </w:p>
    <w:p w14:paraId="5705CF44" w14:textId="77777777" w:rsidR="00EB4520" w:rsidRDefault="00EB4520" w:rsidP="00062973">
      <w:pPr>
        <w:pStyle w:val="Compact"/>
      </w:pPr>
      <w:r>
        <w:t>Sigue el orden de los pasos para realizar la actividad</w:t>
      </w:r>
    </w:p>
    <w:p w14:paraId="14ED54FF" w14:textId="77777777" w:rsidR="00EB4520" w:rsidRDefault="00EB4520" w:rsidP="00062973">
      <w:pPr>
        <w:pStyle w:val="Compact"/>
      </w:pPr>
      <w:r>
        <w:t>Analiza con actitud crítica la exposición de la actividad de sus compañeros</w:t>
      </w:r>
    </w:p>
    <w:p w14:paraId="6FE286B0" w14:textId="77777777" w:rsidR="00EB4520" w:rsidRDefault="00EB4520" w:rsidP="00062973">
      <w:pPr>
        <w:pStyle w:val="Compact"/>
      </w:pPr>
      <w:r>
        <w:t>Asume los fallos y asimila los errores suyos propios y de sus compañeros para futuras exposiciones orales</w:t>
      </w:r>
    </w:p>
    <w:p w14:paraId="6055F5C9" w14:textId="30D626D8"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509F6AA9"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CC316EE"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3538C6A"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73EA42F"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92D8B92"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3503A7B"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57E03D60" w14:textId="77777777" w:rsidR="00EB4520" w:rsidRDefault="00EB4520">
            <w:pPr>
              <w:pStyle w:val="TableContents"/>
              <w:rPr>
                <w:b/>
                <w:bCs/>
              </w:rPr>
            </w:pPr>
            <w:r>
              <w:rPr>
                <w:b/>
                <w:bCs/>
              </w:rPr>
              <w:t>Realiza con soltura</w:t>
            </w:r>
          </w:p>
        </w:tc>
      </w:tr>
      <w:tr w:rsidR="00EB4520" w14:paraId="2BF1935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ECBA69F"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5C3D158" w14:textId="77777777" w:rsidR="00EB4520" w:rsidRDefault="00EB4520">
            <w:pPr>
              <w:pStyle w:val="Standard"/>
              <w:tabs>
                <w:tab w:val="left" w:pos="911"/>
              </w:tabs>
              <w:rPr>
                <w:sz w:val="20"/>
                <w:szCs w:val="20"/>
              </w:rPr>
            </w:pPr>
            <w:r>
              <w:rPr>
                <w:sz w:val="20"/>
                <w:szCs w:val="20"/>
              </w:rPr>
              <w:t>Identifica con exactitud el zumbador pasiv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442DD8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43A807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35EC33F"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575314F" w14:textId="77777777" w:rsidR="00EB4520" w:rsidRDefault="00EB4520">
            <w:pPr>
              <w:pStyle w:val="TableContents"/>
            </w:pPr>
          </w:p>
        </w:tc>
      </w:tr>
      <w:tr w:rsidR="00EB4520" w14:paraId="2FB9CF6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DAE6351" w14:textId="77777777" w:rsidR="00EB4520" w:rsidRDefault="00EB4520">
            <w:pPr>
              <w:pStyle w:val="TableContents"/>
              <w:rPr>
                <w:b/>
                <w:bCs/>
              </w:rPr>
            </w:pPr>
            <w:r>
              <w:rPr>
                <w:b/>
                <w:bCs/>
              </w:rPr>
              <w:lastRenderedPageBreak/>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56251E26" w14:textId="77777777" w:rsidR="00EB4520" w:rsidRDefault="00EB4520">
            <w:pPr>
              <w:pStyle w:val="Standard"/>
              <w:tabs>
                <w:tab w:val="left" w:pos="911"/>
              </w:tabs>
              <w:rPr>
                <w:sz w:val="20"/>
                <w:szCs w:val="20"/>
              </w:rPr>
            </w:pPr>
            <w:r>
              <w:rPr>
                <w:sz w:val="20"/>
                <w:szCs w:val="20"/>
              </w:rPr>
              <w:t xml:space="preserve">Es capaz de enumerar el pin correspondientes el zumbador </w:t>
            </w:r>
            <w:proofErr w:type="gramStart"/>
            <w:r>
              <w:rPr>
                <w:sz w:val="20"/>
                <w:szCs w:val="20"/>
              </w:rPr>
              <w:t>pasivo  de</w:t>
            </w:r>
            <w:proofErr w:type="gramEnd"/>
            <w:r>
              <w:rPr>
                <w:sz w:val="20"/>
                <w:szCs w:val="20"/>
              </w:rPr>
              <w:t xml:space="preserv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9027E3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FB182E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7F7160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D15FDE3" w14:textId="77777777" w:rsidR="00EB4520" w:rsidRDefault="00EB4520">
            <w:pPr>
              <w:pStyle w:val="TableContents"/>
            </w:pPr>
          </w:p>
        </w:tc>
      </w:tr>
      <w:tr w:rsidR="00EB4520" w14:paraId="684BA38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563F0B"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5BD4B4F" w14:textId="77777777" w:rsidR="00EB4520" w:rsidRDefault="00EB4520">
            <w:pPr>
              <w:pStyle w:val="Standard"/>
              <w:tabs>
                <w:tab w:val="left" w:pos="911"/>
              </w:tabs>
              <w:rPr>
                <w:sz w:val="20"/>
                <w:szCs w:val="20"/>
              </w:rPr>
            </w:pPr>
            <w:r>
              <w:rPr>
                <w:sz w:val="20"/>
                <w:szCs w:val="20"/>
              </w:rPr>
              <w:t xml:space="preserve">Realiza un programa de secuencia de sonidos con un zumbador pasivo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9FEE606"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2CB433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ADEFA1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72DEF8B" w14:textId="77777777" w:rsidR="00EB4520" w:rsidRDefault="00EB4520">
            <w:pPr>
              <w:pStyle w:val="TableContents"/>
            </w:pPr>
          </w:p>
        </w:tc>
      </w:tr>
      <w:tr w:rsidR="00EB4520" w14:paraId="59F7586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8CC56F1"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230358B"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E82CEB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B42202B"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2D906F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ECD014" w14:textId="77777777" w:rsidR="00EB4520" w:rsidRDefault="00EB4520">
            <w:pPr>
              <w:pStyle w:val="TableContents"/>
            </w:pPr>
          </w:p>
        </w:tc>
      </w:tr>
      <w:tr w:rsidR="00EB4520" w14:paraId="0706D2FA"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06FF53"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47DC476"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7E683E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15F6AF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496DD0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AAD6FE" w14:textId="77777777" w:rsidR="00EB4520" w:rsidRDefault="00EB4520">
            <w:pPr>
              <w:pStyle w:val="TableContents"/>
            </w:pPr>
          </w:p>
        </w:tc>
      </w:tr>
      <w:tr w:rsidR="00EB4520" w14:paraId="60F80AF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D8684F"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8266DFA"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555CA0A"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734C0A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DCF39B5"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1E59E56" w14:textId="77777777" w:rsidR="00EB4520" w:rsidRDefault="00EB4520">
            <w:pPr>
              <w:pStyle w:val="TableContents"/>
            </w:pPr>
          </w:p>
        </w:tc>
      </w:tr>
      <w:tr w:rsidR="00EB4520" w14:paraId="318C241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6C917F3"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BA87F93"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A32EA04"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E487D7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E01E1D2"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94119EB" w14:textId="77777777" w:rsidR="00EB4520" w:rsidRDefault="00EB4520">
            <w:pPr>
              <w:pStyle w:val="TableContents"/>
            </w:pPr>
          </w:p>
        </w:tc>
      </w:tr>
      <w:tr w:rsidR="00EB4520" w14:paraId="23C97A0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8523AE8"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5AAD656"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5ED64F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F47AC74"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BAFABB0"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5A7F10" w14:textId="77777777" w:rsidR="00EB4520" w:rsidRDefault="00EB4520">
            <w:pPr>
              <w:pStyle w:val="TableContents"/>
            </w:pPr>
          </w:p>
        </w:tc>
      </w:tr>
      <w:tr w:rsidR="00EB4520" w14:paraId="7C818E1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035B49FF"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0325AE1"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6D56021"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2D5852A"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462786C"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0B28ABF" w14:textId="77777777" w:rsidR="00EB4520" w:rsidRDefault="00EB4520">
            <w:pPr>
              <w:pStyle w:val="TableContents"/>
            </w:pPr>
          </w:p>
        </w:tc>
      </w:tr>
    </w:tbl>
    <w:p w14:paraId="1135C861" w14:textId="77777777" w:rsidR="00EB4520" w:rsidRDefault="00EB4520" w:rsidP="00EB4520">
      <w:pPr>
        <w:pStyle w:val="Standard"/>
      </w:pPr>
    </w:p>
    <w:p w14:paraId="6F00FA90" w14:textId="7360ACA0" w:rsidR="001C19E7" w:rsidRDefault="001C19E7" w:rsidP="001C19E7">
      <w:pPr>
        <w:rPr>
          <w:lang w:val="en-US"/>
        </w:rPr>
      </w:pPr>
    </w:p>
    <w:p w14:paraId="5ECB76ED" w14:textId="3E9E453A" w:rsidR="00EB4520" w:rsidRDefault="00EB4520" w:rsidP="001C19E7">
      <w:pPr>
        <w:rPr>
          <w:lang w:val="en-US"/>
        </w:rPr>
      </w:pPr>
    </w:p>
    <w:p w14:paraId="58D2A7D2" w14:textId="247D16C1" w:rsidR="00EB4520" w:rsidRDefault="00EB4520" w:rsidP="001C19E7">
      <w:pPr>
        <w:rPr>
          <w:lang w:val="en-US"/>
        </w:rPr>
      </w:pPr>
    </w:p>
    <w:p w14:paraId="6DDEC06E" w14:textId="15891F65" w:rsidR="00EB4520" w:rsidRDefault="00EB4520" w:rsidP="001C19E7">
      <w:pPr>
        <w:rPr>
          <w:lang w:val="en-US"/>
        </w:rPr>
      </w:pPr>
    </w:p>
    <w:p w14:paraId="48861AAA" w14:textId="5BB9D5B4" w:rsidR="00EB4520" w:rsidRDefault="00EB4520" w:rsidP="001C19E7">
      <w:pPr>
        <w:rPr>
          <w:lang w:val="en-US"/>
        </w:rPr>
      </w:pPr>
    </w:p>
    <w:p w14:paraId="03485474" w14:textId="08DC9580" w:rsidR="00EB4520" w:rsidRDefault="00EB4520" w:rsidP="001C19E7">
      <w:pPr>
        <w:rPr>
          <w:lang w:val="en-US"/>
        </w:rPr>
      </w:pPr>
    </w:p>
    <w:p w14:paraId="115FFB30" w14:textId="2A3426F0" w:rsidR="00EB4520" w:rsidRDefault="00EB4520" w:rsidP="001C19E7">
      <w:pPr>
        <w:rPr>
          <w:lang w:val="en-US"/>
        </w:rPr>
      </w:pPr>
    </w:p>
    <w:p w14:paraId="2DC68CDC" w14:textId="35169094" w:rsidR="00EB4520" w:rsidRDefault="00EB4520" w:rsidP="001C19E7">
      <w:pPr>
        <w:rPr>
          <w:lang w:val="en-US"/>
        </w:rPr>
      </w:pPr>
    </w:p>
    <w:p w14:paraId="3DB545E2" w14:textId="6E46D590" w:rsidR="00EB4520" w:rsidRDefault="00EB4520" w:rsidP="001C19E7">
      <w:pPr>
        <w:rPr>
          <w:lang w:val="en-US"/>
        </w:rPr>
      </w:pPr>
    </w:p>
    <w:p w14:paraId="2E7BF165" w14:textId="63E881BC" w:rsidR="00EB4520" w:rsidRDefault="00EB4520" w:rsidP="001C19E7">
      <w:pPr>
        <w:rPr>
          <w:lang w:val="en-US"/>
        </w:rPr>
      </w:pPr>
    </w:p>
    <w:p w14:paraId="69C60587" w14:textId="6CCEEC06" w:rsidR="00EB4520" w:rsidRDefault="00EB4520" w:rsidP="001C19E7">
      <w:pPr>
        <w:rPr>
          <w:lang w:val="en-US"/>
        </w:rPr>
      </w:pPr>
    </w:p>
    <w:p w14:paraId="5941962B" w14:textId="442AD05B" w:rsidR="00EB4520" w:rsidRDefault="00EB4520" w:rsidP="001C19E7">
      <w:pPr>
        <w:rPr>
          <w:lang w:val="en-US"/>
        </w:rPr>
      </w:pPr>
    </w:p>
    <w:p w14:paraId="3987F9A4" w14:textId="3080E677" w:rsidR="00EB4520" w:rsidRDefault="00EB4520" w:rsidP="001C19E7">
      <w:pPr>
        <w:rPr>
          <w:lang w:val="en-US"/>
        </w:rPr>
      </w:pPr>
    </w:p>
    <w:p w14:paraId="70897005" w14:textId="7182DCFE" w:rsidR="00EB4520" w:rsidRDefault="00EB4520" w:rsidP="00EB4520">
      <w:pPr>
        <w:pStyle w:val="Ttulo4"/>
        <w:rPr>
          <w:sz w:val="24"/>
          <w14:ligatures w14:val="none"/>
          <w14:cntxtAlts w14:val="0"/>
        </w:rPr>
      </w:pPr>
      <w:r>
        <w:t>Nombre de la actividad: “</w:t>
      </w:r>
      <w:proofErr w:type="spellStart"/>
      <w:r>
        <w:t>Potenciómetro+zumbador</w:t>
      </w:r>
      <w:proofErr w:type="spellEnd"/>
      <w:r>
        <w:t>”</w:t>
      </w:r>
    </w:p>
    <w:p w14:paraId="639B62AE" w14:textId="4464EE2A" w:rsidR="00EB4520" w:rsidRDefault="00EB4520" w:rsidP="00EB4520">
      <w:pPr>
        <w:pStyle w:val="Ttulo5"/>
      </w:pPr>
      <w:r>
        <w:t>Objetivos de la actividad:</w:t>
      </w:r>
    </w:p>
    <w:p w14:paraId="5B259895" w14:textId="77777777" w:rsidR="00EB4520" w:rsidRDefault="00EB4520" w:rsidP="00291B91">
      <w:pPr>
        <w:pStyle w:val="Compact"/>
      </w:pPr>
      <w:r>
        <w:t>Conocer el sensor rotativo KNOB o potenciómetro de la OSRS.</w:t>
      </w:r>
    </w:p>
    <w:p w14:paraId="4C5B7122" w14:textId="77777777" w:rsidR="00EB4520" w:rsidRDefault="00EB4520" w:rsidP="00291B91">
      <w:pPr>
        <w:pStyle w:val="Compact"/>
      </w:pPr>
      <w:r>
        <w:t xml:space="preserve">Programar el potenciómetro de la OSRS con </w:t>
      </w:r>
      <w:proofErr w:type="spellStart"/>
      <w:r>
        <w:t>ArduinoBlocks</w:t>
      </w:r>
      <w:proofErr w:type="spellEnd"/>
      <w:r>
        <w:t>.</w:t>
      </w:r>
    </w:p>
    <w:p w14:paraId="6B0FF97E" w14:textId="77777777" w:rsidR="00EB4520" w:rsidRDefault="00EB4520" w:rsidP="00291B91">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5EE3564D" w14:textId="6F119EB1" w:rsidR="00EB4520" w:rsidRDefault="00EB4520" w:rsidP="00EB4520">
      <w:pPr>
        <w:pStyle w:val="Ttulo5"/>
      </w:pPr>
      <w:r>
        <w:t>Requisitos previos a la actividad</w:t>
      </w:r>
    </w:p>
    <w:p w14:paraId="5272A7CE" w14:textId="77777777" w:rsidR="00EB4520" w:rsidRDefault="00EB4520" w:rsidP="00291B91">
      <w:pPr>
        <w:pStyle w:val="Compact"/>
      </w:pPr>
      <w:r>
        <w:t>Conocimiento de funcionamiento de un zumbador pasivo.</w:t>
      </w:r>
    </w:p>
    <w:p w14:paraId="139C6FE4" w14:textId="77777777" w:rsidR="00EB4520" w:rsidRDefault="00EB4520" w:rsidP="00291B91">
      <w:pPr>
        <w:pStyle w:val="Compact"/>
      </w:pPr>
      <w:r>
        <w:t>Conocimiento de funcionamiento de un potenciómetro.</w:t>
      </w:r>
    </w:p>
    <w:p w14:paraId="737D4070" w14:textId="77777777" w:rsidR="00EB4520" w:rsidRDefault="00EB4520" w:rsidP="00291B91">
      <w:pPr>
        <w:pStyle w:val="Compact"/>
      </w:pPr>
      <w:r>
        <w:t xml:space="preserve">Saber conectar y subir un programa con </w:t>
      </w:r>
      <w:proofErr w:type="spellStart"/>
      <w:r>
        <w:t>ArduinoBlocks</w:t>
      </w:r>
      <w:proofErr w:type="spellEnd"/>
      <w:r>
        <w:t>.</w:t>
      </w:r>
    </w:p>
    <w:p w14:paraId="271DF4E3"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43486708" w14:textId="1201D98D" w:rsidR="00EB4520" w:rsidRDefault="00EB4520" w:rsidP="00EB4520">
      <w:pPr>
        <w:pStyle w:val="Ttulo5"/>
      </w:pPr>
      <w:r>
        <w:t>Descripción de la actividad</w:t>
      </w:r>
    </w:p>
    <w:p w14:paraId="4BA56B15" w14:textId="77777777" w:rsidR="00EB4520" w:rsidRDefault="00EB4520" w:rsidP="00DF294D">
      <w:pPr>
        <w:pStyle w:val="Compact"/>
        <w:numPr>
          <w:ilvl w:val="0"/>
          <w:numId w:val="34"/>
        </w:numPr>
      </w:pPr>
      <w:r>
        <w:t>Descubrir la numeración de pines correspondientes al potenciómetro de OSRS.</w:t>
      </w:r>
    </w:p>
    <w:p w14:paraId="2409E1EB" w14:textId="77777777" w:rsidR="00EB4520" w:rsidRDefault="00EB4520" w:rsidP="00DF294D">
      <w:pPr>
        <w:pStyle w:val="Compact"/>
        <w:numPr>
          <w:ilvl w:val="0"/>
          <w:numId w:val="34"/>
        </w:numPr>
      </w:pPr>
      <w:r>
        <w:t xml:space="preserve">Programar el potenciómetro para realizar una señal sonora con el </w:t>
      </w:r>
      <w:proofErr w:type="spellStart"/>
      <w:r>
        <w:t>buzzer</w:t>
      </w:r>
      <w:proofErr w:type="spellEnd"/>
      <w:r>
        <w:t xml:space="preserve"> pasivo de la OSRS con </w:t>
      </w:r>
      <w:proofErr w:type="spellStart"/>
      <w:r>
        <w:t>ArduinoBlocks</w:t>
      </w:r>
      <w:proofErr w:type="spellEnd"/>
      <w:r>
        <w:t xml:space="preserve">, bien variando la frecuencia del sonido del </w:t>
      </w:r>
      <w:proofErr w:type="spellStart"/>
      <w:r>
        <w:t>buzzer</w:t>
      </w:r>
      <w:proofErr w:type="spellEnd"/>
      <w:r>
        <w:t>, bien variando la velocidad del sonido intermitente generado.</w:t>
      </w:r>
    </w:p>
    <w:p w14:paraId="2A2CAD51" w14:textId="77777777" w:rsidR="00EB4520" w:rsidRDefault="00EB4520" w:rsidP="00DF294D">
      <w:pPr>
        <w:pStyle w:val="Compact"/>
        <w:numPr>
          <w:ilvl w:val="0"/>
          <w:numId w:val="34"/>
        </w:numPr>
      </w:pPr>
      <w:r>
        <w:t>Subir el programa a la placa Arduino y comprobar su correcto funcionamiento.</w:t>
      </w:r>
    </w:p>
    <w:p w14:paraId="0F01D811" w14:textId="6C03A367" w:rsidR="00EB4520" w:rsidRDefault="00EB4520" w:rsidP="00EB4520">
      <w:pPr>
        <w:pStyle w:val="Ttulo5"/>
      </w:pPr>
      <w:r>
        <w:t>Criterios de evaluación</w:t>
      </w:r>
    </w:p>
    <w:p w14:paraId="54CABD45" w14:textId="77777777" w:rsidR="00EB4520" w:rsidRDefault="00EB4520" w:rsidP="00291B91">
      <w:pPr>
        <w:pStyle w:val="Compact"/>
      </w:pPr>
      <w:r>
        <w:t xml:space="preserve">Conoce la </w:t>
      </w:r>
      <w:proofErr w:type="spellStart"/>
      <w:r>
        <w:t>shield</w:t>
      </w:r>
      <w:proofErr w:type="spellEnd"/>
      <w:r>
        <w:t xml:space="preserve"> OSRS.</w:t>
      </w:r>
    </w:p>
    <w:p w14:paraId="00CBE9A5" w14:textId="77777777" w:rsidR="00EB4520" w:rsidRDefault="00EB4520" w:rsidP="00291B91">
      <w:pPr>
        <w:pStyle w:val="Compact"/>
      </w:pPr>
      <w:r>
        <w:t xml:space="preserve">Programa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9CF0FCC" w14:textId="77777777" w:rsidR="00EB4520" w:rsidRDefault="00EB4520" w:rsidP="00291B91">
      <w:pPr>
        <w:pStyle w:val="Compact"/>
      </w:pPr>
      <w:r>
        <w:t>Explica la actividad realizada con soltura.</w:t>
      </w:r>
    </w:p>
    <w:p w14:paraId="079DC913" w14:textId="62A09490" w:rsidR="00EB4520" w:rsidRDefault="00EB4520" w:rsidP="00EB4520">
      <w:pPr>
        <w:pStyle w:val="Ttulo6"/>
      </w:pPr>
      <w:r>
        <w:t>Estándares de aprendizaje</w:t>
      </w:r>
    </w:p>
    <w:p w14:paraId="4B379337" w14:textId="77777777" w:rsidR="00EB4520" w:rsidRDefault="00EB4520" w:rsidP="00291B91">
      <w:pPr>
        <w:pStyle w:val="Compact"/>
      </w:pPr>
      <w:r>
        <w:t>Identifica con exactitud el potenciómetro y el zumbador de la OSRS correctamente.</w:t>
      </w:r>
    </w:p>
    <w:p w14:paraId="2E1774BE" w14:textId="77777777" w:rsidR="00EB4520" w:rsidRDefault="00EB4520" w:rsidP="00291B91">
      <w:pPr>
        <w:pStyle w:val="Compact"/>
      </w:pPr>
      <w:r>
        <w:t xml:space="preserve">Es capaz de enumerar los pines correspondientes al potenciómetro y al </w:t>
      </w:r>
      <w:proofErr w:type="spellStart"/>
      <w:r>
        <w:t>buzzer</w:t>
      </w:r>
      <w:proofErr w:type="spellEnd"/>
      <w:r>
        <w:t xml:space="preserve"> de la OSRS.</w:t>
      </w:r>
    </w:p>
    <w:p w14:paraId="54E67164" w14:textId="77777777" w:rsidR="00EB4520" w:rsidRDefault="00EB4520" w:rsidP="00291B91">
      <w:pPr>
        <w:pStyle w:val="Compact"/>
      </w:pPr>
      <w:r>
        <w:t xml:space="preserve">Realiza un programa de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798F766" w14:textId="77777777" w:rsidR="00EB4520" w:rsidRDefault="00EB4520" w:rsidP="00291B91">
      <w:pPr>
        <w:pStyle w:val="Compact"/>
      </w:pPr>
      <w:r>
        <w:t>Sabe introducir variaciones en el programa creado con éxito.</w:t>
      </w:r>
    </w:p>
    <w:p w14:paraId="3257D760" w14:textId="457032C0" w:rsidR="00EB4520" w:rsidRDefault="00EB4520" w:rsidP="00EB4520">
      <w:pPr>
        <w:pStyle w:val="Ttulo6"/>
      </w:pPr>
      <w:r>
        <w:t>Exposición de la actividad por parte de los alumnos, por equipos</w:t>
      </w:r>
    </w:p>
    <w:p w14:paraId="6EEE571D" w14:textId="77777777" w:rsidR="00EB4520" w:rsidRDefault="00EB4520" w:rsidP="00291B91">
      <w:pPr>
        <w:pStyle w:val="Compact"/>
      </w:pPr>
      <w:r>
        <w:t>Expone en público con claridad y soltura la actividad realizada</w:t>
      </w:r>
    </w:p>
    <w:p w14:paraId="4890DA30" w14:textId="77777777" w:rsidR="00EB4520" w:rsidRDefault="00EB4520" w:rsidP="00291B91">
      <w:pPr>
        <w:pStyle w:val="Compact"/>
      </w:pPr>
      <w:r>
        <w:t>Sigue el orden de los pasos para realizar la actividad</w:t>
      </w:r>
    </w:p>
    <w:p w14:paraId="780F3794" w14:textId="77777777" w:rsidR="00EB4520" w:rsidRDefault="00EB4520" w:rsidP="00291B91">
      <w:pPr>
        <w:pStyle w:val="Compact"/>
      </w:pPr>
      <w:r>
        <w:t>Analiza con actitud crítica la exposición de la actividad de sus compañeros</w:t>
      </w:r>
    </w:p>
    <w:p w14:paraId="7AD4284A" w14:textId="77777777" w:rsidR="00EB4520" w:rsidRDefault="00EB4520" w:rsidP="00291B91">
      <w:pPr>
        <w:pStyle w:val="Compact"/>
      </w:pPr>
      <w:r>
        <w:t>Asume los fallos y asimila los errores suyos propios y de sus compañeros para futuras exposiciones orales</w:t>
      </w:r>
    </w:p>
    <w:p w14:paraId="381AA515" w14:textId="7C57D2CD" w:rsidR="00EB4520" w:rsidRDefault="00EB4520" w:rsidP="00EB4520">
      <w:pPr>
        <w:pStyle w:val="Ttulo6"/>
      </w:pPr>
      <w:r>
        <w:lastRenderedPageBreak/>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39737CF4"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13BD664"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F9CAA46"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83D014A"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7676720"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4EBF80A"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B976110" w14:textId="77777777" w:rsidR="00EB4520" w:rsidRDefault="00EB4520">
            <w:pPr>
              <w:pStyle w:val="TableContents"/>
              <w:rPr>
                <w:b/>
                <w:bCs/>
              </w:rPr>
            </w:pPr>
            <w:r>
              <w:rPr>
                <w:b/>
                <w:bCs/>
              </w:rPr>
              <w:t>Realiza con soltura</w:t>
            </w:r>
          </w:p>
        </w:tc>
      </w:tr>
      <w:tr w:rsidR="00EB4520" w14:paraId="729FA3CB"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8D63D3" w14:textId="77777777" w:rsidR="00EB4520" w:rsidRDefault="00EB4520">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13B5E8F" w14:textId="77777777" w:rsidR="00EB4520" w:rsidRDefault="00EB4520">
            <w:pPr>
              <w:pStyle w:val="Standard"/>
              <w:tabs>
                <w:tab w:val="left" w:pos="911"/>
              </w:tabs>
              <w:rPr>
                <w:sz w:val="20"/>
                <w:szCs w:val="20"/>
              </w:rPr>
            </w:pPr>
            <w:r>
              <w:rPr>
                <w:sz w:val="20"/>
                <w:szCs w:val="20"/>
              </w:rPr>
              <w:t>Identifica con exactitud el potenciómetro y el zumbador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DA763AC"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9A7A184"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EEC0B3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077E52C" w14:textId="77777777" w:rsidR="00EB4520" w:rsidRDefault="00EB4520">
            <w:pPr>
              <w:pStyle w:val="TableContents"/>
            </w:pPr>
          </w:p>
        </w:tc>
      </w:tr>
      <w:tr w:rsidR="00EB4520" w14:paraId="579A87F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5BA8A4" w14:textId="77777777" w:rsidR="00EB4520" w:rsidRDefault="00EB4520">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4618C32" w14:textId="77777777" w:rsidR="00EB4520" w:rsidRDefault="00EB4520">
            <w:pPr>
              <w:pStyle w:val="Standard"/>
              <w:tabs>
                <w:tab w:val="left" w:pos="911"/>
              </w:tabs>
              <w:rPr>
                <w:sz w:val="20"/>
                <w:szCs w:val="20"/>
              </w:rPr>
            </w:pPr>
            <w:r>
              <w:rPr>
                <w:sz w:val="20"/>
                <w:szCs w:val="20"/>
              </w:rPr>
              <w:t xml:space="preserve">Es capaz de enumerar los pines correspondientes al potenciómetro y al </w:t>
            </w:r>
            <w:proofErr w:type="spellStart"/>
            <w:r>
              <w:rPr>
                <w:sz w:val="20"/>
                <w:szCs w:val="20"/>
              </w:rPr>
              <w:t>buzzer</w:t>
            </w:r>
            <w:proofErr w:type="spellEnd"/>
            <w:r>
              <w:rPr>
                <w:sz w:val="20"/>
                <w:szCs w:val="20"/>
              </w:rPr>
              <w:t xml:space="preserve"> de la OSR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D4C344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F7F5B85"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3E6C63A"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74F486F" w14:textId="77777777" w:rsidR="00EB4520" w:rsidRDefault="00EB4520">
            <w:pPr>
              <w:pStyle w:val="TableContents"/>
            </w:pPr>
          </w:p>
        </w:tc>
      </w:tr>
      <w:tr w:rsidR="00EB4520" w14:paraId="52429FD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E5FE18E"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F5CECF7" w14:textId="77777777" w:rsidR="00EB4520" w:rsidRDefault="00EB4520">
            <w:pPr>
              <w:pStyle w:val="Standard"/>
              <w:tabs>
                <w:tab w:val="left" w:pos="911"/>
              </w:tabs>
              <w:rPr>
                <w:sz w:val="20"/>
                <w:szCs w:val="20"/>
              </w:rPr>
            </w:pPr>
            <w:r>
              <w:rPr>
                <w:sz w:val="20"/>
                <w:szCs w:val="20"/>
              </w:rPr>
              <w:t xml:space="preserve">Realiza un programa de una señal sonora con el </w:t>
            </w:r>
            <w:proofErr w:type="spellStart"/>
            <w:r>
              <w:rPr>
                <w:sz w:val="20"/>
                <w:szCs w:val="20"/>
              </w:rPr>
              <w:t>buzzer</w:t>
            </w:r>
            <w:proofErr w:type="spellEnd"/>
            <w:r>
              <w:rPr>
                <w:sz w:val="20"/>
                <w:szCs w:val="20"/>
              </w:rPr>
              <w:t xml:space="preserve"> pasivo de la OSRS controlada por el potenciómetro de la OSRS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AFB742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BA4E83F"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06E8310"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A6F645" w14:textId="77777777" w:rsidR="00EB4520" w:rsidRDefault="00EB4520">
            <w:pPr>
              <w:pStyle w:val="TableContents"/>
            </w:pPr>
          </w:p>
        </w:tc>
      </w:tr>
      <w:tr w:rsidR="00EB4520" w14:paraId="0356271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0FACEB9"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0D98453"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3B613F6"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B28737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9E3B2A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491FD0" w14:textId="77777777" w:rsidR="00EB4520" w:rsidRDefault="00EB4520">
            <w:pPr>
              <w:pStyle w:val="TableContents"/>
            </w:pPr>
          </w:p>
        </w:tc>
      </w:tr>
      <w:tr w:rsidR="00EB4520" w14:paraId="7BEE600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B2542A4"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F7A5F65"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4AAB36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3B07CA8"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4AB32D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CB2F9C" w14:textId="77777777" w:rsidR="00EB4520" w:rsidRDefault="00EB4520">
            <w:pPr>
              <w:pStyle w:val="TableContents"/>
            </w:pPr>
          </w:p>
        </w:tc>
      </w:tr>
      <w:tr w:rsidR="00EB4520" w14:paraId="73F23F50"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2E66C52"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CD64ACC"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400591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C6798AF"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D5941AC"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43943FF" w14:textId="77777777" w:rsidR="00EB4520" w:rsidRDefault="00EB4520">
            <w:pPr>
              <w:pStyle w:val="TableContents"/>
            </w:pPr>
          </w:p>
        </w:tc>
      </w:tr>
      <w:tr w:rsidR="00EB4520" w14:paraId="59BBC78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F73CA50"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825286C"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48C640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8E6C54C"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82BE380"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C39F1C" w14:textId="77777777" w:rsidR="00EB4520" w:rsidRDefault="00EB4520">
            <w:pPr>
              <w:pStyle w:val="TableContents"/>
            </w:pPr>
          </w:p>
        </w:tc>
      </w:tr>
      <w:tr w:rsidR="00EB4520" w14:paraId="559A895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3E204B3" w14:textId="77777777" w:rsidR="00EB4520" w:rsidRDefault="00EB4520">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0DAF029"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A3C4A6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5FE644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B58AC2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3D0A017" w14:textId="77777777" w:rsidR="00EB4520" w:rsidRDefault="00EB4520">
            <w:pPr>
              <w:pStyle w:val="TableContents"/>
            </w:pPr>
          </w:p>
        </w:tc>
      </w:tr>
      <w:tr w:rsidR="00EB4520" w14:paraId="30D03E99"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2493B988"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2415199"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2EE44774"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696041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42681E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4523537" w14:textId="77777777" w:rsidR="00EB4520" w:rsidRDefault="00EB4520">
            <w:pPr>
              <w:pStyle w:val="TableContents"/>
            </w:pPr>
          </w:p>
        </w:tc>
      </w:tr>
    </w:tbl>
    <w:p w14:paraId="3FFE2F3A" w14:textId="77777777" w:rsidR="00EB4520" w:rsidRDefault="00EB4520" w:rsidP="00EB4520">
      <w:pPr>
        <w:pStyle w:val="Standard"/>
      </w:pPr>
    </w:p>
    <w:p w14:paraId="5C162D8F" w14:textId="59DEA7FB" w:rsidR="00EB4520" w:rsidRDefault="00EB4520" w:rsidP="001C19E7">
      <w:pPr>
        <w:rPr>
          <w:lang w:val="en-US"/>
        </w:rPr>
      </w:pPr>
    </w:p>
    <w:p w14:paraId="4DDF2AA4" w14:textId="0573A2FC" w:rsidR="00EB4520" w:rsidRDefault="00EB4520" w:rsidP="001C19E7">
      <w:pPr>
        <w:rPr>
          <w:lang w:val="en-US"/>
        </w:rPr>
      </w:pPr>
    </w:p>
    <w:p w14:paraId="40404303" w14:textId="7C579D08" w:rsidR="00EB4520" w:rsidRDefault="00EB4520" w:rsidP="001C19E7">
      <w:pPr>
        <w:rPr>
          <w:lang w:val="en-US"/>
        </w:rPr>
      </w:pPr>
    </w:p>
    <w:p w14:paraId="48303F08" w14:textId="7DEEEAF2" w:rsidR="00EB4520" w:rsidRDefault="00EB4520" w:rsidP="001C19E7">
      <w:pPr>
        <w:rPr>
          <w:lang w:val="en-US"/>
        </w:rPr>
      </w:pPr>
    </w:p>
    <w:p w14:paraId="51B84C56" w14:textId="265553FD" w:rsidR="00EB4520" w:rsidRDefault="00EB4520" w:rsidP="001C19E7">
      <w:pPr>
        <w:rPr>
          <w:lang w:val="en-US"/>
        </w:rPr>
      </w:pPr>
    </w:p>
    <w:p w14:paraId="3283D519" w14:textId="0692DECD" w:rsidR="00EB4520" w:rsidRDefault="00EB4520" w:rsidP="001C19E7">
      <w:pPr>
        <w:rPr>
          <w:lang w:val="en-US"/>
        </w:rPr>
      </w:pPr>
    </w:p>
    <w:p w14:paraId="4B7A1339" w14:textId="254046C1" w:rsidR="00EB4520" w:rsidRDefault="00EB4520" w:rsidP="001C19E7">
      <w:pPr>
        <w:rPr>
          <w:lang w:val="en-US"/>
        </w:rPr>
      </w:pPr>
    </w:p>
    <w:p w14:paraId="2DE713CF" w14:textId="14EFC0CC" w:rsidR="00EB4520" w:rsidRDefault="00EB4520" w:rsidP="001C19E7">
      <w:pPr>
        <w:rPr>
          <w:lang w:val="en-US"/>
        </w:rPr>
      </w:pPr>
    </w:p>
    <w:p w14:paraId="4CC4085B" w14:textId="17817862" w:rsidR="00EB4520" w:rsidRDefault="00EB4520" w:rsidP="001C19E7">
      <w:pPr>
        <w:rPr>
          <w:lang w:val="en-US"/>
        </w:rPr>
      </w:pPr>
    </w:p>
    <w:p w14:paraId="5CF3FB9A" w14:textId="17081F09" w:rsidR="00EB4520" w:rsidRDefault="00EB4520" w:rsidP="001C19E7">
      <w:pPr>
        <w:rPr>
          <w:lang w:val="en-US"/>
        </w:rPr>
      </w:pPr>
    </w:p>
    <w:p w14:paraId="197F785F" w14:textId="633C8351" w:rsidR="00EB4520" w:rsidRDefault="00EB4520" w:rsidP="00EB4520">
      <w:pPr>
        <w:pStyle w:val="Ttulo4"/>
        <w:rPr>
          <w:sz w:val="24"/>
          <w14:ligatures w14:val="none"/>
          <w14:cntxtAlts w14:val="0"/>
        </w:rPr>
      </w:pPr>
      <w:r>
        <w:t>Nombre de la actividad: “Escala musical”</w:t>
      </w:r>
    </w:p>
    <w:p w14:paraId="4A39A536" w14:textId="23869325" w:rsidR="00EB4520" w:rsidRDefault="00EB4520" w:rsidP="00EB4520">
      <w:pPr>
        <w:pStyle w:val="Ttulo5"/>
      </w:pPr>
      <w:r>
        <w:t>Objetivos de la actividad:</w:t>
      </w:r>
    </w:p>
    <w:p w14:paraId="2083D426" w14:textId="77777777" w:rsidR="00EB4520" w:rsidRDefault="00EB4520" w:rsidP="00291B91">
      <w:pPr>
        <w:pStyle w:val="Compact"/>
      </w:pPr>
      <w:r>
        <w:t>Conocer los actuadores sonoros de OSRS.</w:t>
      </w:r>
    </w:p>
    <w:p w14:paraId="7C6E6CE0"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353BA9F" w14:textId="7CC7A850" w:rsidR="00EB4520" w:rsidRDefault="00EB4520" w:rsidP="00EB4520">
      <w:pPr>
        <w:pStyle w:val="Ttulo5"/>
      </w:pPr>
      <w:r>
        <w:t>Requisitos previos a la actividad</w:t>
      </w:r>
    </w:p>
    <w:p w14:paraId="2E2B394F" w14:textId="77777777" w:rsidR="00EB4520" w:rsidRDefault="00EB4520" w:rsidP="00291B91">
      <w:pPr>
        <w:pStyle w:val="Compact"/>
      </w:pPr>
      <w:r>
        <w:t>Conocimiento de funcionamiento de un zumbador pasivo.</w:t>
      </w:r>
    </w:p>
    <w:p w14:paraId="4B42537B" w14:textId="77777777" w:rsidR="00EB4520" w:rsidRDefault="00EB4520" w:rsidP="00291B91">
      <w:pPr>
        <w:pStyle w:val="Compact"/>
      </w:pPr>
      <w:r>
        <w:t xml:space="preserve">Saber conectar y subir un programa con </w:t>
      </w:r>
      <w:proofErr w:type="spellStart"/>
      <w:r>
        <w:t>ArduinoBlocks</w:t>
      </w:r>
      <w:proofErr w:type="spellEnd"/>
      <w:r>
        <w:t>.</w:t>
      </w:r>
    </w:p>
    <w:p w14:paraId="4A896FF9"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15997894" w14:textId="1290F5E8" w:rsidR="00EB4520" w:rsidRDefault="00EB4520" w:rsidP="00EB4520">
      <w:pPr>
        <w:pStyle w:val="Ttulo5"/>
      </w:pPr>
      <w:r>
        <w:t>Descripción de la actividad</w:t>
      </w:r>
    </w:p>
    <w:p w14:paraId="3BB3866E" w14:textId="77777777" w:rsidR="00EB4520" w:rsidRDefault="00EB4520" w:rsidP="00DF294D">
      <w:pPr>
        <w:pStyle w:val="Compact"/>
        <w:numPr>
          <w:ilvl w:val="0"/>
          <w:numId w:val="35"/>
        </w:numPr>
      </w:pPr>
      <w:r>
        <w:t>Descubrir la numeración de pines correspondientes al zumbador de OSRS.</w:t>
      </w:r>
    </w:p>
    <w:p w14:paraId="7138FA6E" w14:textId="77777777" w:rsidR="00EB4520" w:rsidRDefault="00EB4520" w:rsidP="00DF294D">
      <w:pPr>
        <w:pStyle w:val="Compact"/>
        <w:numPr>
          <w:ilvl w:val="0"/>
          <w:numId w:val="35"/>
        </w:numPr>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1EC5150" w14:textId="77777777" w:rsidR="00EB4520" w:rsidRDefault="00EB4520" w:rsidP="00DF294D">
      <w:pPr>
        <w:pStyle w:val="Compact"/>
        <w:numPr>
          <w:ilvl w:val="0"/>
          <w:numId w:val="35"/>
        </w:numPr>
      </w:pPr>
      <w:r>
        <w:t>Subir el programa a la placa Arduino y comprobar su correcto funcionamiento.</w:t>
      </w:r>
    </w:p>
    <w:p w14:paraId="51F82D92" w14:textId="5E368E09" w:rsidR="00EB4520" w:rsidRDefault="00EB4520" w:rsidP="00EB4520">
      <w:pPr>
        <w:pStyle w:val="Ttulo5"/>
      </w:pPr>
      <w:r>
        <w:t>Criterios de evaluación</w:t>
      </w:r>
    </w:p>
    <w:p w14:paraId="38F92D21" w14:textId="77777777" w:rsidR="00EB4520" w:rsidRDefault="00EB4520" w:rsidP="00291B91">
      <w:pPr>
        <w:pStyle w:val="Compact"/>
      </w:pPr>
      <w:r>
        <w:t xml:space="preserve">Conoce la </w:t>
      </w:r>
      <w:proofErr w:type="spellStart"/>
      <w:r>
        <w:t>shield</w:t>
      </w:r>
      <w:proofErr w:type="spellEnd"/>
      <w:r>
        <w:t xml:space="preserve"> OSRS.</w:t>
      </w:r>
    </w:p>
    <w:p w14:paraId="4A4524D4" w14:textId="77777777" w:rsidR="00EB4520" w:rsidRDefault="00EB4520" w:rsidP="00291B91">
      <w:pPr>
        <w:pStyle w:val="Compact"/>
      </w:pPr>
      <w:r>
        <w:t xml:space="preserve">Programa secuencias sonoras con el </w:t>
      </w:r>
      <w:proofErr w:type="spellStart"/>
      <w:r>
        <w:t>buzzer</w:t>
      </w:r>
      <w:proofErr w:type="spellEnd"/>
      <w:r>
        <w:t xml:space="preserve"> pasivo de OSRS con </w:t>
      </w:r>
      <w:proofErr w:type="spellStart"/>
      <w:r>
        <w:t>ArduinoBlocks</w:t>
      </w:r>
      <w:proofErr w:type="spellEnd"/>
      <w:r>
        <w:t xml:space="preserve"> correctamente.</w:t>
      </w:r>
    </w:p>
    <w:p w14:paraId="59A2AAB0" w14:textId="77777777" w:rsidR="00EB4520" w:rsidRDefault="00EB4520" w:rsidP="00291B91">
      <w:pPr>
        <w:pStyle w:val="Compact"/>
      </w:pPr>
      <w:r>
        <w:t>Explica la actividad realizada con soltura.</w:t>
      </w:r>
    </w:p>
    <w:p w14:paraId="507AFB54" w14:textId="6DF3D76B" w:rsidR="00EB4520" w:rsidRDefault="00EB4520" w:rsidP="00EB4520">
      <w:pPr>
        <w:pStyle w:val="Ttulo6"/>
      </w:pPr>
      <w:r>
        <w:t>Estándares de aprendizaje</w:t>
      </w:r>
    </w:p>
    <w:p w14:paraId="190893BE" w14:textId="77777777" w:rsidR="00EB4520" w:rsidRDefault="00EB4520" w:rsidP="00291B91">
      <w:pPr>
        <w:pStyle w:val="Compact"/>
      </w:pPr>
      <w:r>
        <w:t>Identifica con exactitud el zumbador pasivo de OSRS.</w:t>
      </w:r>
    </w:p>
    <w:p w14:paraId="7918ABC6" w14:textId="77777777" w:rsidR="00EB4520" w:rsidRDefault="00EB4520" w:rsidP="00291B91">
      <w:pPr>
        <w:pStyle w:val="Compact"/>
      </w:pPr>
      <w:r>
        <w:t xml:space="preserve">Es capaz de enumerar el </w:t>
      </w:r>
      <w:proofErr w:type="gramStart"/>
      <w:r>
        <w:t>pin correspondientes</w:t>
      </w:r>
      <w:proofErr w:type="gramEnd"/>
      <w:r>
        <w:t xml:space="preserve"> al zumbador pasivo de OSRS.</w:t>
      </w:r>
    </w:p>
    <w:p w14:paraId="4282BD45" w14:textId="77777777" w:rsidR="00EB4520" w:rsidRDefault="00EB4520" w:rsidP="00291B91">
      <w:pPr>
        <w:pStyle w:val="Compact"/>
      </w:pPr>
      <w:r>
        <w:t xml:space="preserve">Realiza un programa de escala musical con el zumbador pasivo de OSRS con </w:t>
      </w:r>
      <w:proofErr w:type="spellStart"/>
      <w:r>
        <w:t>ArduinoBlocks</w:t>
      </w:r>
      <w:proofErr w:type="spellEnd"/>
      <w:r>
        <w:t xml:space="preserve"> correctamente.</w:t>
      </w:r>
    </w:p>
    <w:p w14:paraId="2CA3E11A" w14:textId="77777777" w:rsidR="00EB4520" w:rsidRDefault="00EB4520" w:rsidP="00291B91">
      <w:pPr>
        <w:pStyle w:val="Compact"/>
      </w:pPr>
      <w:r>
        <w:t>Sabe introducir variaciones en el programa creado con éxito.</w:t>
      </w:r>
    </w:p>
    <w:p w14:paraId="25FF5E8A" w14:textId="3E9C1025" w:rsidR="00EB4520" w:rsidRDefault="00EB4520" w:rsidP="00EB4520">
      <w:pPr>
        <w:pStyle w:val="Ttulo6"/>
      </w:pPr>
      <w:r>
        <w:t>Exposición de la actividad por parte de los alumnos, por equipos</w:t>
      </w:r>
    </w:p>
    <w:p w14:paraId="50DAA188" w14:textId="77777777" w:rsidR="00EB4520" w:rsidRDefault="00EB4520" w:rsidP="00291B91">
      <w:pPr>
        <w:pStyle w:val="Compact"/>
      </w:pPr>
      <w:r>
        <w:t>Expone en público con claridad y soltura la actividad realizada</w:t>
      </w:r>
    </w:p>
    <w:p w14:paraId="6E73D098" w14:textId="77777777" w:rsidR="00EB4520" w:rsidRDefault="00EB4520" w:rsidP="00291B91">
      <w:pPr>
        <w:pStyle w:val="Compact"/>
      </w:pPr>
      <w:r>
        <w:t>Sigue el orden de los pasos para realizar la actividad</w:t>
      </w:r>
    </w:p>
    <w:p w14:paraId="6C165086" w14:textId="77777777" w:rsidR="00EB4520" w:rsidRDefault="00EB4520" w:rsidP="00291B91">
      <w:pPr>
        <w:pStyle w:val="Compact"/>
      </w:pPr>
      <w:r>
        <w:t>Analiza con actitud crítica la exposición de la actividad de sus compañeros</w:t>
      </w:r>
    </w:p>
    <w:p w14:paraId="2F1C27E1" w14:textId="77777777" w:rsidR="00EB4520" w:rsidRDefault="00EB4520" w:rsidP="00291B91">
      <w:pPr>
        <w:pStyle w:val="Compact"/>
      </w:pPr>
      <w:r>
        <w:t>Asume los fallos y asimila los errores suyos propios y de sus compañeros para futuras exposiciones orales</w:t>
      </w:r>
    </w:p>
    <w:p w14:paraId="6632BEAC" w14:textId="0424210E"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1807FB23"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43C9C7D1"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F037604"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2D3502B"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FB75DDB"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988B66"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F28B72C" w14:textId="77777777" w:rsidR="00EB4520" w:rsidRDefault="00EB4520">
            <w:pPr>
              <w:pStyle w:val="TableContents"/>
              <w:rPr>
                <w:b/>
                <w:bCs/>
              </w:rPr>
            </w:pPr>
            <w:r>
              <w:rPr>
                <w:b/>
                <w:bCs/>
              </w:rPr>
              <w:t>Realiza con soltura</w:t>
            </w:r>
          </w:p>
        </w:tc>
      </w:tr>
      <w:tr w:rsidR="00EB4520" w14:paraId="79DDBC0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3A33A0"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4DB46A9" w14:textId="77777777" w:rsidR="00EB4520" w:rsidRDefault="00EB4520">
            <w:pPr>
              <w:pStyle w:val="Standard"/>
              <w:tabs>
                <w:tab w:val="left" w:pos="911"/>
              </w:tabs>
              <w:rPr>
                <w:sz w:val="20"/>
                <w:szCs w:val="20"/>
              </w:rPr>
            </w:pPr>
            <w:r>
              <w:rPr>
                <w:sz w:val="20"/>
                <w:szCs w:val="20"/>
              </w:rPr>
              <w:t>Identifica con exactitud el zumbador pasiv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B328A74"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CF63B70"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7D531379"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71EF659" w14:textId="77777777" w:rsidR="00EB4520" w:rsidRDefault="00EB4520">
            <w:pPr>
              <w:pStyle w:val="TableContents"/>
            </w:pPr>
          </w:p>
        </w:tc>
      </w:tr>
      <w:tr w:rsidR="00EB4520" w14:paraId="0EF0D30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A833095" w14:textId="77777777" w:rsidR="00EB4520" w:rsidRDefault="00EB4520">
            <w:pPr>
              <w:pStyle w:val="TableContents"/>
              <w:rPr>
                <w:b/>
                <w:bCs/>
              </w:rPr>
            </w:pPr>
            <w:r>
              <w:rPr>
                <w:b/>
                <w:bCs/>
              </w:rPr>
              <w:lastRenderedPageBreak/>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5EBAE74" w14:textId="77777777" w:rsidR="00EB4520" w:rsidRDefault="00EB4520">
            <w:pPr>
              <w:pStyle w:val="Standard"/>
              <w:tabs>
                <w:tab w:val="left" w:pos="911"/>
              </w:tabs>
              <w:rPr>
                <w:sz w:val="20"/>
                <w:szCs w:val="20"/>
              </w:rPr>
            </w:pPr>
            <w:r>
              <w:rPr>
                <w:sz w:val="20"/>
                <w:szCs w:val="20"/>
              </w:rPr>
              <w:t xml:space="preserve">Es capaz de enumerar el pin correspondientes el zumbador </w:t>
            </w:r>
            <w:proofErr w:type="gramStart"/>
            <w:r>
              <w:rPr>
                <w:sz w:val="20"/>
                <w:szCs w:val="20"/>
              </w:rPr>
              <w:t>pasivo  de</w:t>
            </w:r>
            <w:proofErr w:type="gramEnd"/>
            <w:r>
              <w:rPr>
                <w:sz w:val="20"/>
                <w:szCs w:val="20"/>
              </w:rPr>
              <w:t xml:space="preserv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5D906850"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7FEAC8B"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02DFE0D"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F782359" w14:textId="77777777" w:rsidR="00EB4520" w:rsidRDefault="00EB4520">
            <w:pPr>
              <w:pStyle w:val="TableContents"/>
            </w:pPr>
          </w:p>
        </w:tc>
      </w:tr>
      <w:tr w:rsidR="00EB4520" w14:paraId="0A1DD77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7DC1772"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17C45D5" w14:textId="77777777" w:rsidR="00EB4520" w:rsidRDefault="00EB4520">
            <w:pPr>
              <w:pStyle w:val="Standard"/>
              <w:tabs>
                <w:tab w:val="left" w:pos="911"/>
              </w:tabs>
              <w:rPr>
                <w:sz w:val="20"/>
                <w:szCs w:val="20"/>
              </w:rPr>
            </w:pPr>
            <w:r>
              <w:rPr>
                <w:sz w:val="20"/>
                <w:szCs w:val="20"/>
              </w:rPr>
              <w:t xml:space="preserve">Realiza un programa de escala musical con el zumbador pasivo de OSRS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78FD8EA"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4816F5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499FB0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4131BC" w14:textId="77777777" w:rsidR="00EB4520" w:rsidRDefault="00EB4520">
            <w:pPr>
              <w:pStyle w:val="TableContents"/>
            </w:pPr>
          </w:p>
        </w:tc>
      </w:tr>
      <w:tr w:rsidR="00EB4520" w14:paraId="17301A4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5E06FE3"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E312802"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ED8DF0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0F18ED3"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6E0108B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8B87367" w14:textId="77777777" w:rsidR="00EB4520" w:rsidRDefault="00EB4520">
            <w:pPr>
              <w:pStyle w:val="TableContents"/>
            </w:pPr>
          </w:p>
        </w:tc>
      </w:tr>
      <w:tr w:rsidR="00EB4520" w14:paraId="131A648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B6DB452"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AAB780B"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F291810"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368CDE0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52E7F91"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3E0D363" w14:textId="77777777" w:rsidR="00EB4520" w:rsidRDefault="00EB4520">
            <w:pPr>
              <w:pStyle w:val="TableContents"/>
            </w:pPr>
          </w:p>
        </w:tc>
      </w:tr>
      <w:tr w:rsidR="00EB4520" w14:paraId="1C82AA4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68EF6FD"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5A63C59"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56606A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261A638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D69F01D"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42D64D9" w14:textId="77777777" w:rsidR="00EB4520" w:rsidRDefault="00EB4520">
            <w:pPr>
              <w:pStyle w:val="TableContents"/>
            </w:pPr>
          </w:p>
        </w:tc>
      </w:tr>
      <w:tr w:rsidR="00EB4520" w14:paraId="10F0422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BCB50A4"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1E17E2B"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2B2023F"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20D27CA"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DBC68B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00A29BF" w14:textId="77777777" w:rsidR="00EB4520" w:rsidRDefault="00EB4520">
            <w:pPr>
              <w:pStyle w:val="TableContents"/>
            </w:pPr>
          </w:p>
        </w:tc>
      </w:tr>
      <w:tr w:rsidR="00EB4520" w14:paraId="700B4B2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C25B93D"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E403D69"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180E6D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924D67E"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5457A71"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576F7BF" w14:textId="77777777" w:rsidR="00EB4520" w:rsidRDefault="00EB4520">
            <w:pPr>
              <w:pStyle w:val="TableContents"/>
            </w:pPr>
          </w:p>
        </w:tc>
      </w:tr>
      <w:tr w:rsidR="00EB4520" w14:paraId="6D1E394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7C4EFF3D"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7DA2D2E6"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6A81B89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D945101"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0DF45168"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E3C58A" w14:textId="77777777" w:rsidR="00EB4520" w:rsidRDefault="00EB4520">
            <w:pPr>
              <w:pStyle w:val="TableContents"/>
            </w:pPr>
          </w:p>
        </w:tc>
      </w:tr>
    </w:tbl>
    <w:p w14:paraId="3B87C28A" w14:textId="77777777" w:rsidR="00EB4520" w:rsidRDefault="00EB4520" w:rsidP="00EB4520">
      <w:pPr>
        <w:pStyle w:val="Standard"/>
      </w:pPr>
    </w:p>
    <w:p w14:paraId="2D9B58D0" w14:textId="3BAAF469" w:rsidR="00EB4520" w:rsidRDefault="00EB4520" w:rsidP="001C19E7">
      <w:pPr>
        <w:rPr>
          <w:lang w:val="en-US"/>
        </w:rPr>
      </w:pPr>
    </w:p>
    <w:p w14:paraId="286F399C" w14:textId="4E01EADD" w:rsidR="00EB4520" w:rsidRDefault="00EB4520" w:rsidP="001C19E7">
      <w:pPr>
        <w:rPr>
          <w:lang w:val="en-US"/>
        </w:rPr>
      </w:pPr>
    </w:p>
    <w:p w14:paraId="3A9C0E48" w14:textId="0FDCAC83" w:rsidR="00EB4520" w:rsidRDefault="00EB4520" w:rsidP="001C19E7">
      <w:pPr>
        <w:rPr>
          <w:lang w:val="en-US"/>
        </w:rPr>
      </w:pPr>
    </w:p>
    <w:p w14:paraId="1FD2D497" w14:textId="763264C4" w:rsidR="00EB4520" w:rsidRDefault="00EB4520" w:rsidP="001C19E7">
      <w:pPr>
        <w:rPr>
          <w:lang w:val="en-US"/>
        </w:rPr>
      </w:pPr>
    </w:p>
    <w:p w14:paraId="0650B116" w14:textId="60A65276" w:rsidR="00EB4520" w:rsidRDefault="00EB4520" w:rsidP="001C19E7">
      <w:pPr>
        <w:rPr>
          <w:lang w:val="en-US"/>
        </w:rPr>
      </w:pPr>
    </w:p>
    <w:p w14:paraId="67B65EEB" w14:textId="5A644658" w:rsidR="00EB4520" w:rsidRDefault="00EB4520" w:rsidP="001C19E7">
      <w:pPr>
        <w:rPr>
          <w:lang w:val="en-US"/>
        </w:rPr>
      </w:pPr>
    </w:p>
    <w:p w14:paraId="53EB8A2A" w14:textId="0E205231" w:rsidR="00EB4520" w:rsidRDefault="00EB4520" w:rsidP="001C19E7">
      <w:pPr>
        <w:rPr>
          <w:lang w:val="en-US"/>
        </w:rPr>
      </w:pPr>
    </w:p>
    <w:p w14:paraId="08FDC89E" w14:textId="0B060C53" w:rsidR="00EB4520" w:rsidRDefault="00EB4520" w:rsidP="001C19E7">
      <w:pPr>
        <w:rPr>
          <w:lang w:val="en-US"/>
        </w:rPr>
      </w:pPr>
    </w:p>
    <w:p w14:paraId="0213851A" w14:textId="41E5EBB8" w:rsidR="00EB4520" w:rsidRDefault="00EB4520" w:rsidP="001C19E7">
      <w:pPr>
        <w:rPr>
          <w:lang w:val="en-US"/>
        </w:rPr>
      </w:pPr>
    </w:p>
    <w:p w14:paraId="2C90D14E" w14:textId="4ABA778D" w:rsidR="00EB4520" w:rsidRDefault="00EB4520" w:rsidP="001C19E7">
      <w:pPr>
        <w:rPr>
          <w:lang w:val="en-US"/>
        </w:rPr>
      </w:pPr>
    </w:p>
    <w:p w14:paraId="6E892A5F" w14:textId="1F2B69A9" w:rsidR="00EB4520" w:rsidRDefault="00EB4520" w:rsidP="001C19E7">
      <w:pPr>
        <w:rPr>
          <w:lang w:val="en-US"/>
        </w:rPr>
      </w:pPr>
    </w:p>
    <w:p w14:paraId="5F8148A4" w14:textId="7DCCAA05" w:rsidR="00EB4520" w:rsidRDefault="00EB4520" w:rsidP="001C19E7">
      <w:pPr>
        <w:rPr>
          <w:lang w:val="en-US"/>
        </w:rPr>
      </w:pPr>
    </w:p>
    <w:p w14:paraId="2FA377FB" w14:textId="2D3E9CE5" w:rsidR="00EB4520" w:rsidRDefault="00EB4520" w:rsidP="001C19E7">
      <w:pPr>
        <w:rPr>
          <w:lang w:val="en-US"/>
        </w:rPr>
      </w:pPr>
    </w:p>
    <w:p w14:paraId="2DE07056" w14:textId="5765F82B" w:rsidR="00EB4520" w:rsidRDefault="00EB4520" w:rsidP="00EB4520">
      <w:pPr>
        <w:pStyle w:val="Ttulo4"/>
        <w:rPr>
          <w:sz w:val="24"/>
          <w14:ligatures w14:val="none"/>
          <w14:cntxtAlts w14:val="0"/>
        </w:rPr>
      </w:pPr>
      <w:r>
        <w:t>Nombre de la actividad: “Reproductor musical”</w:t>
      </w:r>
    </w:p>
    <w:p w14:paraId="16425D6D" w14:textId="7DEE7F68" w:rsidR="00EB4520" w:rsidRDefault="00EB4520" w:rsidP="00EB4520">
      <w:pPr>
        <w:pStyle w:val="Ttulo5"/>
      </w:pPr>
      <w:r>
        <w:t>Objetivos de la actividad:</w:t>
      </w:r>
    </w:p>
    <w:p w14:paraId="0B06CB55" w14:textId="77777777" w:rsidR="00EB4520" w:rsidRDefault="00EB4520" w:rsidP="00291B91">
      <w:pPr>
        <w:pStyle w:val="Compact"/>
      </w:pPr>
      <w:r>
        <w:t xml:space="preserve">Programar los pulsadores de la OSRS con </w:t>
      </w:r>
      <w:proofErr w:type="spellStart"/>
      <w:r>
        <w:t>ArduinoBlocks</w:t>
      </w:r>
      <w:proofErr w:type="spellEnd"/>
      <w:r>
        <w:t>.</w:t>
      </w:r>
    </w:p>
    <w:p w14:paraId="1EB34037" w14:textId="77777777" w:rsidR="00EB4520" w:rsidRDefault="00EB4520" w:rsidP="00291B91">
      <w:pPr>
        <w:pStyle w:val="Compact"/>
      </w:pPr>
      <w:r>
        <w:t>Conocer el sensor rotativo KNOB o potenciómetro de la OSRS.</w:t>
      </w:r>
    </w:p>
    <w:p w14:paraId="5DB34AA1" w14:textId="77777777" w:rsidR="00EB4520" w:rsidRDefault="00EB4520" w:rsidP="00291B91">
      <w:pPr>
        <w:pStyle w:val="Compact"/>
      </w:pPr>
      <w:r>
        <w:t>Conocer los actuadores sonoros de OSRS.</w:t>
      </w:r>
    </w:p>
    <w:p w14:paraId="4242FBB9"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1EBFBE01" w14:textId="419AA74D" w:rsidR="00EB4520" w:rsidRDefault="00EB4520" w:rsidP="00EB4520">
      <w:pPr>
        <w:pStyle w:val="Ttulo5"/>
      </w:pPr>
      <w:r>
        <w:t>Requisitos previos a la actividad</w:t>
      </w:r>
    </w:p>
    <w:p w14:paraId="3CE8DF04" w14:textId="77777777" w:rsidR="00EB4520" w:rsidRDefault="00EB4520" w:rsidP="00291B91">
      <w:pPr>
        <w:pStyle w:val="Compact"/>
      </w:pPr>
      <w:r>
        <w:t>Conocimiento de funcionamiento de un zumbador pasivo.</w:t>
      </w:r>
    </w:p>
    <w:p w14:paraId="4CC06E33" w14:textId="77777777" w:rsidR="00EB4520" w:rsidRDefault="00EB4520" w:rsidP="00291B91">
      <w:pPr>
        <w:pStyle w:val="Compact"/>
      </w:pPr>
      <w:r>
        <w:t>Conocimiento de funcionamiento de un pulsador.</w:t>
      </w:r>
    </w:p>
    <w:p w14:paraId="0D507AE3" w14:textId="77777777" w:rsidR="00EB4520" w:rsidRDefault="00EB4520" w:rsidP="00291B91">
      <w:pPr>
        <w:pStyle w:val="Compact"/>
      </w:pPr>
      <w:r>
        <w:t>Conocimiento de funcionamiento de un potenciómetro.</w:t>
      </w:r>
    </w:p>
    <w:p w14:paraId="63872091" w14:textId="77777777" w:rsidR="00EB4520" w:rsidRDefault="00EB4520" w:rsidP="00291B91">
      <w:pPr>
        <w:pStyle w:val="Compact"/>
      </w:pPr>
      <w:r>
        <w:t xml:space="preserve">Saber conectar y subir un programa con </w:t>
      </w:r>
      <w:proofErr w:type="spellStart"/>
      <w:r>
        <w:t>ArduinoBlocks</w:t>
      </w:r>
      <w:proofErr w:type="spellEnd"/>
      <w:r>
        <w:t>.</w:t>
      </w:r>
    </w:p>
    <w:p w14:paraId="51F94D2A"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64123313" w14:textId="65110BD0" w:rsidR="00EB4520" w:rsidRDefault="00EB4520" w:rsidP="00EB4520">
      <w:pPr>
        <w:pStyle w:val="Ttulo5"/>
      </w:pPr>
      <w:r>
        <w:t>Descripción de la actividad</w:t>
      </w:r>
    </w:p>
    <w:p w14:paraId="293E528B" w14:textId="77777777" w:rsidR="00EB4520" w:rsidRDefault="00EB4520" w:rsidP="00DF294D">
      <w:pPr>
        <w:pStyle w:val="Compact"/>
        <w:numPr>
          <w:ilvl w:val="0"/>
          <w:numId w:val="36"/>
        </w:numPr>
      </w:pPr>
      <w:r>
        <w:t xml:space="preserve">Repasar la numeración de pines correspondientes a los pulsadores, al zumbador </w:t>
      </w:r>
      <w:proofErr w:type="spellStart"/>
      <w:r>
        <w:t>yl</w:t>
      </w:r>
      <w:proofErr w:type="spellEnd"/>
      <w:r>
        <w:t xml:space="preserve"> potenciómetro de OSRS.</w:t>
      </w:r>
    </w:p>
    <w:p w14:paraId="56F174E3" w14:textId="77777777" w:rsidR="00EB4520" w:rsidRDefault="00EB4520" w:rsidP="00DF294D">
      <w:pPr>
        <w:pStyle w:val="Compact"/>
        <w:numPr>
          <w:ilvl w:val="0"/>
          <w:numId w:val="36"/>
        </w:numPr>
      </w:pPr>
      <w:r>
        <w:t xml:space="preserve">Programar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w:t>
      </w:r>
    </w:p>
    <w:p w14:paraId="081E12DE" w14:textId="77777777" w:rsidR="00EB4520" w:rsidRDefault="00EB4520" w:rsidP="00DF294D">
      <w:pPr>
        <w:pStyle w:val="Compact"/>
        <w:numPr>
          <w:ilvl w:val="0"/>
          <w:numId w:val="36"/>
        </w:numPr>
      </w:pPr>
      <w:r>
        <w:t>Subir el programa a la placa Arduino y comprobar su correcto funcionamiento.</w:t>
      </w:r>
    </w:p>
    <w:p w14:paraId="04C67F6E" w14:textId="59FF1868" w:rsidR="00EB4520" w:rsidRDefault="00EB4520" w:rsidP="00EB4520">
      <w:pPr>
        <w:pStyle w:val="Ttulo5"/>
      </w:pPr>
      <w:r>
        <w:t>Criterios de evaluación</w:t>
      </w:r>
    </w:p>
    <w:p w14:paraId="4E135BF4" w14:textId="77777777" w:rsidR="00EB4520" w:rsidRDefault="00EB4520" w:rsidP="00291B91">
      <w:pPr>
        <w:pStyle w:val="Compact"/>
      </w:pPr>
      <w:r>
        <w:t xml:space="preserve">Conoce la </w:t>
      </w:r>
      <w:proofErr w:type="spellStart"/>
      <w:r>
        <w:t>shield</w:t>
      </w:r>
      <w:proofErr w:type="spellEnd"/>
      <w:r>
        <w:t xml:space="preserve"> OSRS.</w:t>
      </w:r>
    </w:p>
    <w:p w14:paraId="57BB73EF" w14:textId="77777777" w:rsidR="00EB4520" w:rsidRDefault="00EB4520" w:rsidP="00291B91">
      <w:pPr>
        <w:pStyle w:val="Compact"/>
      </w:pPr>
      <w:r>
        <w:t xml:space="preserve">Programa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 xml:space="preserve"> correctamente.</w:t>
      </w:r>
    </w:p>
    <w:p w14:paraId="4D5B7EED" w14:textId="77777777" w:rsidR="00EB4520" w:rsidRDefault="00EB4520" w:rsidP="00291B91">
      <w:pPr>
        <w:pStyle w:val="Compact"/>
      </w:pPr>
      <w:r>
        <w:t>Explica la actividad realizada con soltura.</w:t>
      </w:r>
    </w:p>
    <w:p w14:paraId="4A21218A" w14:textId="2A583290" w:rsidR="00EB4520" w:rsidRDefault="00EB4520" w:rsidP="00EB4520">
      <w:pPr>
        <w:pStyle w:val="Ttulo6"/>
      </w:pPr>
      <w:r>
        <w:t>Estándares de aprendizaje</w:t>
      </w:r>
    </w:p>
    <w:p w14:paraId="741083FF" w14:textId="695174A6" w:rsidR="00EB4520" w:rsidRDefault="00EB4520" w:rsidP="00291B91">
      <w:pPr>
        <w:pStyle w:val="Compact"/>
      </w:pPr>
      <w:r>
        <w:t>Identifica con exactitud el zumbador pasivo, los pulsadores y el potenciómetro de OSRS.</w:t>
      </w:r>
    </w:p>
    <w:p w14:paraId="38A4B7D0" w14:textId="054F12E3" w:rsidR="00EB4520" w:rsidRDefault="00EB4520" w:rsidP="00291B91">
      <w:pPr>
        <w:pStyle w:val="Compact"/>
      </w:pPr>
      <w:r>
        <w:t xml:space="preserve">Es capaz de enumerar el </w:t>
      </w:r>
      <w:r w:rsidR="00291B91">
        <w:t>pin correspondiente</w:t>
      </w:r>
      <w:r>
        <w:t xml:space="preserve"> al zumbador pasivo, los pulsadores y el potenciómetro de OSRS.</w:t>
      </w:r>
    </w:p>
    <w:p w14:paraId="222C68E0" w14:textId="77777777" w:rsidR="00EB4520" w:rsidRDefault="00EB4520" w:rsidP="00291B91">
      <w:pPr>
        <w:pStyle w:val="Compact"/>
      </w:pPr>
      <w:r>
        <w:t xml:space="preserve">Realiza un programa de selección de secuencias musicales con el zumbador pasivo, controlado por los pulsadores o con el potenciómetro de OSRS, con </w:t>
      </w:r>
      <w:proofErr w:type="spellStart"/>
      <w:r>
        <w:t>ArduinoBlocks</w:t>
      </w:r>
      <w:proofErr w:type="spellEnd"/>
      <w:r>
        <w:t xml:space="preserve"> correctamente.</w:t>
      </w:r>
    </w:p>
    <w:p w14:paraId="1CC029B3" w14:textId="77777777" w:rsidR="00EB4520" w:rsidRDefault="00EB4520" w:rsidP="00291B91">
      <w:pPr>
        <w:pStyle w:val="Compact"/>
      </w:pPr>
      <w:r>
        <w:t>Sabe introducir variaciones en el programa creado con éxito.</w:t>
      </w:r>
    </w:p>
    <w:p w14:paraId="130C8714" w14:textId="14987D8E" w:rsidR="00EB4520" w:rsidRDefault="00EB4520" w:rsidP="00EB4520">
      <w:pPr>
        <w:pStyle w:val="Ttulo6"/>
      </w:pPr>
      <w:r>
        <w:t>Exposición de la actividad por parte de los alumnos, por equipos</w:t>
      </w:r>
    </w:p>
    <w:p w14:paraId="62A6D5F1" w14:textId="77777777" w:rsidR="00EB4520" w:rsidRDefault="00EB4520" w:rsidP="00291B91">
      <w:pPr>
        <w:pStyle w:val="Compact"/>
      </w:pPr>
      <w:r>
        <w:t>Expone en público con claridad y soltura la actividad realizada</w:t>
      </w:r>
    </w:p>
    <w:p w14:paraId="356A69ED" w14:textId="77777777" w:rsidR="00EB4520" w:rsidRDefault="00EB4520" w:rsidP="00291B91">
      <w:pPr>
        <w:pStyle w:val="Compact"/>
      </w:pPr>
      <w:r>
        <w:t>Sigue el orden de los pasos para realizar la actividad</w:t>
      </w:r>
    </w:p>
    <w:p w14:paraId="4E6E67BD" w14:textId="77777777" w:rsidR="00EB4520" w:rsidRDefault="00EB4520" w:rsidP="00291B91">
      <w:pPr>
        <w:pStyle w:val="Compact"/>
      </w:pPr>
      <w:r>
        <w:t>Analiza con actitud crítica la exposición de la actividad de sus compañeros</w:t>
      </w:r>
    </w:p>
    <w:p w14:paraId="7C8E91CD" w14:textId="77777777" w:rsidR="00EB4520" w:rsidRDefault="00EB4520" w:rsidP="00291B91">
      <w:pPr>
        <w:pStyle w:val="Compact"/>
      </w:pPr>
      <w:r>
        <w:lastRenderedPageBreak/>
        <w:t>Asume los fallos y asimila los errores suyos propios y de sus compañeros para futuras exposiciones orales</w:t>
      </w:r>
    </w:p>
    <w:p w14:paraId="047C6501" w14:textId="39156FC0"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233"/>
        <w:gridCol w:w="1360"/>
        <w:gridCol w:w="1471"/>
        <w:gridCol w:w="1763"/>
        <w:gridCol w:w="1421"/>
      </w:tblGrid>
      <w:tr w:rsidR="00EB4520" w14:paraId="79A15398"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333B90D6" w14:textId="77777777" w:rsidR="00EB4520" w:rsidRDefault="00EB4520">
            <w:pPr>
              <w:pStyle w:val="TableContents"/>
              <w:rPr>
                <w:b/>
                <w:bCs/>
              </w:rPr>
            </w:pPr>
          </w:p>
        </w:tc>
        <w:tc>
          <w:tcPr>
            <w:tcW w:w="323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F30216F" w14:textId="77777777" w:rsidR="00EB4520" w:rsidRDefault="00EB4520">
            <w:pPr>
              <w:pStyle w:val="Standard"/>
              <w:rPr>
                <w:b/>
                <w:bCs/>
              </w:rPr>
            </w:pPr>
            <w:r>
              <w:rPr>
                <w:b/>
                <w:bCs/>
              </w:rPr>
              <w:t>Nombre:</w:t>
            </w:r>
          </w:p>
        </w:tc>
        <w:tc>
          <w:tcPr>
            <w:tcW w:w="136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47F61EF" w14:textId="77777777" w:rsidR="00EB4520" w:rsidRDefault="00EB4520">
            <w:pPr>
              <w:pStyle w:val="TableContents"/>
              <w:rPr>
                <w:b/>
                <w:bCs/>
              </w:rPr>
            </w:pPr>
            <w:r>
              <w:rPr>
                <w:b/>
                <w:bCs/>
              </w:rPr>
              <w:t>No Realiza</w:t>
            </w:r>
          </w:p>
        </w:tc>
        <w:tc>
          <w:tcPr>
            <w:tcW w:w="147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5DCFA05" w14:textId="77777777" w:rsidR="00EB4520" w:rsidRDefault="00EB4520">
            <w:pPr>
              <w:pStyle w:val="TableContents"/>
              <w:rPr>
                <w:b/>
                <w:bCs/>
              </w:rPr>
            </w:pPr>
            <w:r>
              <w:rPr>
                <w:b/>
                <w:bCs/>
              </w:rPr>
              <w:t>Realiza con deficiencias</w:t>
            </w:r>
          </w:p>
        </w:tc>
        <w:tc>
          <w:tcPr>
            <w:tcW w:w="176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97076BE" w14:textId="77777777" w:rsidR="00EB4520" w:rsidRDefault="00EB4520">
            <w:pPr>
              <w:pStyle w:val="TableContents"/>
              <w:rPr>
                <w:b/>
                <w:bCs/>
              </w:rPr>
            </w:pPr>
            <w:r>
              <w:rPr>
                <w:b/>
                <w:bCs/>
              </w:rPr>
              <w:t>Realiza sólo con compañeros</w:t>
            </w:r>
          </w:p>
        </w:tc>
        <w:tc>
          <w:tcPr>
            <w:tcW w:w="142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A884A91" w14:textId="77777777" w:rsidR="00EB4520" w:rsidRDefault="00EB4520">
            <w:pPr>
              <w:pStyle w:val="TableContents"/>
              <w:rPr>
                <w:b/>
                <w:bCs/>
              </w:rPr>
            </w:pPr>
            <w:r>
              <w:rPr>
                <w:b/>
                <w:bCs/>
              </w:rPr>
              <w:t>Realiza con soltura</w:t>
            </w:r>
          </w:p>
        </w:tc>
      </w:tr>
      <w:tr w:rsidR="00EB4520" w14:paraId="6B38DC1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10F3E4" w14:textId="77777777" w:rsidR="00EB4520" w:rsidRDefault="00EB4520">
            <w:pPr>
              <w:pStyle w:val="TableContents"/>
              <w:rPr>
                <w:b/>
                <w:bCs/>
              </w:rPr>
            </w:pPr>
            <w:r>
              <w:rPr>
                <w:b/>
                <w:bCs/>
              </w:rPr>
              <w:t>1</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4E694D77" w14:textId="74F4FBBD" w:rsidR="00EB4520" w:rsidRDefault="00EB4520">
            <w:pPr>
              <w:pStyle w:val="Standard"/>
              <w:tabs>
                <w:tab w:val="left" w:pos="911"/>
              </w:tabs>
              <w:rPr>
                <w:sz w:val="20"/>
                <w:szCs w:val="20"/>
              </w:rPr>
            </w:pPr>
            <w:r>
              <w:rPr>
                <w:sz w:val="20"/>
                <w:szCs w:val="20"/>
              </w:rPr>
              <w:t>Identifica con exactitud el zumbador pasivo, los pulsadores y el potenciómetr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8CDADB1"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58D2283"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271D2C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3B11328" w14:textId="77777777" w:rsidR="00EB4520" w:rsidRDefault="00EB4520">
            <w:pPr>
              <w:pStyle w:val="TableContents"/>
            </w:pPr>
          </w:p>
        </w:tc>
      </w:tr>
      <w:tr w:rsidR="00EB4520" w14:paraId="20CA815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F5F5FCC" w14:textId="77777777" w:rsidR="00EB4520" w:rsidRDefault="00EB4520">
            <w:pPr>
              <w:pStyle w:val="TableContents"/>
              <w:rPr>
                <w:b/>
                <w:bCs/>
              </w:rPr>
            </w:pPr>
            <w:r>
              <w:rPr>
                <w:b/>
                <w:bCs/>
              </w:rPr>
              <w:t>2</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08EB1D68" w14:textId="57C41A5C" w:rsidR="00EB4520" w:rsidRDefault="00EB4520">
            <w:pPr>
              <w:pStyle w:val="Standard"/>
              <w:tabs>
                <w:tab w:val="left" w:pos="911"/>
              </w:tabs>
              <w:rPr>
                <w:sz w:val="20"/>
                <w:szCs w:val="20"/>
              </w:rPr>
            </w:pPr>
            <w:r>
              <w:rPr>
                <w:sz w:val="20"/>
                <w:szCs w:val="20"/>
              </w:rPr>
              <w:t xml:space="preserve">Es capaz de enumerar el </w:t>
            </w:r>
            <w:r w:rsidR="00291B91">
              <w:rPr>
                <w:sz w:val="20"/>
                <w:szCs w:val="20"/>
              </w:rPr>
              <w:t>pin correspondiente</w:t>
            </w:r>
            <w:r>
              <w:rPr>
                <w:sz w:val="20"/>
                <w:szCs w:val="20"/>
              </w:rPr>
              <w:t xml:space="preserve"> al zumbador pasivo, los pulsadores y el potenciómetro de OSR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3ED3E1D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618BE4B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4ED365F4"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EFB1111" w14:textId="77777777" w:rsidR="00EB4520" w:rsidRDefault="00EB4520">
            <w:pPr>
              <w:pStyle w:val="TableContents"/>
            </w:pPr>
          </w:p>
        </w:tc>
      </w:tr>
      <w:tr w:rsidR="00EB4520" w14:paraId="01790EE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3D070A6" w14:textId="77777777" w:rsidR="00EB4520" w:rsidRDefault="00EB4520">
            <w:pPr>
              <w:pStyle w:val="TableContents"/>
              <w:rPr>
                <w:b/>
                <w:bCs/>
              </w:rPr>
            </w:pPr>
            <w:r>
              <w:rPr>
                <w:b/>
                <w:bCs/>
              </w:rPr>
              <w:t>3</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E7E50D2" w14:textId="77777777" w:rsidR="00EB4520" w:rsidRDefault="00EB4520">
            <w:pPr>
              <w:pStyle w:val="Standard"/>
              <w:tabs>
                <w:tab w:val="left" w:pos="911"/>
              </w:tabs>
              <w:rPr>
                <w:sz w:val="20"/>
                <w:szCs w:val="20"/>
              </w:rPr>
            </w:pPr>
            <w:r>
              <w:rPr>
                <w:sz w:val="20"/>
                <w:szCs w:val="20"/>
              </w:rPr>
              <w:t xml:space="preserve">Realiza un programa de selección de secuencias musicales con el zumbador pasivo, controlado por los pulsadores o con el potenciómetro de OSRS, con </w:t>
            </w:r>
            <w:proofErr w:type="spellStart"/>
            <w:r>
              <w:rPr>
                <w:sz w:val="20"/>
                <w:szCs w:val="20"/>
              </w:rPr>
              <w:t>ArduinoBlocks</w:t>
            </w:r>
            <w:proofErr w:type="spellEnd"/>
            <w:r>
              <w:rPr>
                <w:sz w:val="20"/>
                <w:szCs w:val="20"/>
              </w:rPr>
              <w:t xml:space="preserve"> correctamente.</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EEF4AD4"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D1665E2"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F4F51CA"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017F30" w14:textId="77777777" w:rsidR="00EB4520" w:rsidRDefault="00EB4520">
            <w:pPr>
              <w:pStyle w:val="TableContents"/>
            </w:pPr>
          </w:p>
        </w:tc>
      </w:tr>
      <w:tr w:rsidR="00EB4520" w14:paraId="411826B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C3CC1A8" w14:textId="77777777" w:rsidR="00EB4520" w:rsidRDefault="00EB4520">
            <w:pPr>
              <w:pStyle w:val="TableContents"/>
              <w:rPr>
                <w:b/>
                <w:bCs/>
              </w:rPr>
            </w:pPr>
            <w:r>
              <w:rPr>
                <w:b/>
                <w:bCs/>
              </w:rPr>
              <w:t>4</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1DDFD6E"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1C506188"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52BA643D"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3A45D1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3940888" w14:textId="77777777" w:rsidR="00EB4520" w:rsidRDefault="00EB4520">
            <w:pPr>
              <w:pStyle w:val="TableContents"/>
            </w:pPr>
          </w:p>
        </w:tc>
      </w:tr>
      <w:tr w:rsidR="00EB4520" w14:paraId="571C9509"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691339C" w14:textId="77777777" w:rsidR="00EB4520" w:rsidRDefault="00EB4520">
            <w:pPr>
              <w:pStyle w:val="TableContents"/>
              <w:rPr>
                <w:b/>
                <w:bCs/>
              </w:rPr>
            </w:pPr>
            <w:r>
              <w:rPr>
                <w:b/>
                <w:bCs/>
              </w:rPr>
              <w:t>5</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B75C350"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FD28D2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1B7E211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50C8E006"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473081" w14:textId="77777777" w:rsidR="00EB4520" w:rsidRDefault="00EB4520">
            <w:pPr>
              <w:pStyle w:val="TableContents"/>
            </w:pPr>
          </w:p>
        </w:tc>
      </w:tr>
      <w:tr w:rsidR="00EB4520" w14:paraId="0BEC4EB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E8E61BE" w14:textId="77777777" w:rsidR="00EB4520" w:rsidRDefault="00EB4520">
            <w:pPr>
              <w:pStyle w:val="TableContents"/>
              <w:rPr>
                <w:b/>
                <w:bCs/>
              </w:rPr>
            </w:pPr>
            <w:r>
              <w:rPr>
                <w:b/>
                <w:bCs/>
              </w:rPr>
              <w:t>6</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3748B04F" w14:textId="77777777" w:rsidR="00EB4520" w:rsidRDefault="00EB4520">
            <w:pPr>
              <w:pStyle w:val="Standard"/>
              <w:tabs>
                <w:tab w:val="left" w:pos="911"/>
              </w:tabs>
              <w:rPr>
                <w:sz w:val="20"/>
                <w:szCs w:val="20"/>
              </w:rPr>
            </w:pPr>
            <w:r>
              <w:rPr>
                <w:sz w:val="20"/>
                <w:szCs w:val="20"/>
              </w:rPr>
              <w:t>Sigue el orden de los pasos para realizar la actividad</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AA08AF5"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BFFC50C"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1E375ADE"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A5B3B7" w14:textId="77777777" w:rsidR="00EB4520" w:rsidRDefault="00EB4520">
            <w:pPr>
              <w:pStyle w:val="TableContents"/>
            </w:pPr>
          </w:p>
        </w:tc>
      </w:tr>
      <w:tr w:rsidR="00EB4520" w14:paraId="79E85C5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395B202" w14:textId="77777777" w:rsidR="00EB4520" w:rsidRDefault="00EB4520">
            <w:pPr>
              <w:pStyle w:val="TableContents"/>
              <w:rPr>
                <w:b/>
                <w:bCs/>
              </w:rPr>
            </w:pPr>
            <w:r>
              <w:rPr>
                <w:b/>
                <w:bCs/>
              </w:rPr>
              <w:t>7</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20DAA82E"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F72C20D"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708B68A7"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F3AB94B"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E33800" w14:textId="77777777" w:rsidR="00EB4520" w:rsidRDefault="00EB4520">
            <w:pPr>
              <w:pStyle w:val="TableContents"/>
            </w:pPr>
          </w:p>
        </w:tc>
      </w:tr>
      <w:tr w:rsidR="00EB4520" w14:paraId="486BC98C"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22AAD99" w14:textId="77777777" w:rsidR="00EB4520" w:rsidRDefault="00EB4520">
            <w:pPr>
              <w:pStyle w:val="TableContents"/>
              <w:rPr>
                <w:b/>
                <w:bCs/>
              </w:rPr>
            </w:pPr>
            <w:r>
              <w:rPr>
                <w:b/>
                <w:bCs/>
              </w:rPr>
              <w:t>8</w:t>
            </w: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1A52B182"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7170836B"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046E8CBF"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201A2C04"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7176AE0" w14:textId="77777777" w:rsidR="00EB4520" w:rsidRDefault="00EB4520">
            <w:pPr>
              <w:pStyle w:val="TableContents"/>
            </w:pPr>
          </w:p>
        </w:tc>
      </w:tr>
      <w:tr w:rsidR="00EB4520" w14:paraId="7259148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A1FE636" w14:textId="77777777" w:rsidR="00EB4520" w:rsidRDefault="00EB4520">
            <w:pPr>
              <w:pStyle w:val="TableContents"/>
              <w:rPr>
                <w:b/>
                <w:bCs/>
              </w:rPr>
            </w:pPr>
          </w:p>
        </w:tc>
        <w:tc>
          <w:tcPr>
            <w:tcW w:w="3232" w:type="dxa"/>
            <w:tcBorders>
              <w:top w:val="nil"/>
              <w:left w:val="single" w:sz="2" w:space="0" w:color="000000"/>
              <w:bottom w:val="single" w:sz="2" w:space="0" w:color="000000"/>
              <w:right w:val="nil"/>
            </w:tcBorders>
            <w:tcMar>
              <w:top w:w="55" w:type="dxa"/>
              <w:left w:w="55" w:type="dxa"/>
              <w:bottom w:w="55" w:type="dxa"/>
              <w:right w:w="55" w:type="dxa"/>
            </w:tcMar>
            <w:hideMark/>
          </w:tcPr>
          <w:p w14:paraId="64CF841A" w14:textId="77777777" w:rsidR="00EB4520" w:rsidRDefault="00EB4520">
            <w:pPr>
              <w:pStyle w:val="TableContents"/>
            </w:pPr>
            <w:r>
              <w:t>TOTALES</w:t>
            </w:r>
          </w:p>
        </w:tc>
        <w:tc>
          <w:tcPr>
            <w:tcW w:w="1360" w:type="dxa"/>
            <w:tcBorders>
              <w:top w:val="nil"/>
              <w:left w:val="single" w:sz="2" w:space="0" w:color="000000"/>
              <w:bottom w:val="single" w:sz="2" w:space="0" w:color="000000"/>
              <w:right w:val="nil"/>
            </w:tcBorders>
            <w:tcMar>
              <w:top w:w="55" w:type="dxa"/>
              <w:left w:w="55" w:type="dxa"/>
              <w:bottom w:w="55" w:type="dxa"/>
              <w:right w:w="55" w:type="dxa"/>
            </w:tcMar>
          </w:tcPr>
          <w:p w14:paraId="080BB529" w14:textId="77777777" w:rsidR="00EB4520" w:rsidRDefault="00EB4520">
            <w:pPr>
              <w:pStyle w:val="TableContents"/>
            </w:pPr>
          </w:p>
        </w:tc>
        <w:tc>
          <w:tcPr>
            <w:tcW w:w="1471" w:type="dxa"/>
            <w:tcBorders>
              <w:top w:val="nil"/>
              <w:left w:val="single" w:sz="2" w:space="0" w:color="000000"/>
              <w:bottom w:val="single" w:sz="2" w:space="0" w:color="000000"/>
              <w:right w:val="nil"/>
            </w:tcBorders>
            <w:tcMar>
              <w:top w:w="55" w:type="dxa"/>
              <w:left w:w="55" w:type="dxa"/>
              <w:bottom w:w="55" w:type="dxa"/>
              <w:right w:w="55" w:type="dxa"/>
            </w:tcMar>
          </w:tcPr>
          <w:p w14:paraId="4431A5F5" w14:textId="77777777" w:rsidR="00EB4520" w:rsidRDefault="00EB4520">
            <w:pPr>
              <w:pStyle w:val="TableContents"/>
            </w:pPr>
          </w:p>
        </w:tc>
        <w:tc>
          <w:tcPr>
            <w:tcW w:w="1763" w:type="dxa"/>
            <w:tcBorders>
              <w:top w:val="nil"/>
              <w:left w:val="single" w:sz="2" w:space="0" w:color="000000"/>
              <w:bottom w:val="single" w:sz="2" w:space="0" w:color="000000"/>
              <w:right w:val="nil"/>
            </w:tcBorders>
            <w:tcMar>
              <w:top w:w="55" w:type="dxa"/>
              <w:left w:w="55" w:type="dxa"/>
              <w:bottom w:w="55" w:type="dxa"/>
              <w:right w:w="55" w:type="dxa"/>
            </w:tcMar>
          </w:tcPr>
          <w:p w14:paraId="3FB88D75" w14:textId="77777777" w:rsidR="00EB4520" w:rsidRDefault="00EB4520">
            <w:pPr>
              <w:pStyle w:val="TableContents"/>
            </w:pPr>
          </w:p>
        </w:tc>
        <w:tc>
          <w:tcPr>
            <w:tcW w:w="142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6179919" w14:textId="77777777" w:rsidR="00EB4520" w:rsidRDefault="00EB4520">
            <w:pPr>
              <w:pStyle w:val="TableContents"/>
            </w:pPr>
          </w:p>
        </w:tc>
      </w:tr>
    </w:tbl>
    <w:p w14:paraId="5E75143F" w14:textId="77777777" w:rsidR="00EB4520" w:rsidRDefault="00EB4520" w:rsidP="00EB4520">
      <w:pPr>
        <w:pStyle w:val="Standard"/>
      </w:pPr>
    </w:p>
    <w:p w14:paraId="5615C652" w14:textId="1C661C6C" w:rsidR="00EB4520" w:rsidRDefault="00EB4520" w:rsidP="001C19E7">
      <w:pPr>
        <w:rPr>
          <w:lang w:val="en-US"/>
        </w:rPr>
      </w:pPr>
    </w:p>
    <w:p w14:paraId="145D0C8A" w14:textId="50B6D18A" w:rsidR="00EB4520" w:rsidRDefault="00EB4520" w:rsidP="001C19E7">
      <w:pPr>
        <w:rPr>
          <w:lang w:val="en-US"/>
        </w:rPr>
      </w:pPr>
    </w:p>
    <w:p w14:paraId="109178F2" w14:textId="37D99F47" w:rsidR="00EB4520" w:rsidRDefault="00EB4520" w:rsidP="001C19E7">
      <w:pPr>
        <w:rPr>
          <w:lang w:val="en-US"/>
        </w:rPr>
      </w:pPr>
    </w:p>
    <w:p w14:paraId="32C02596" w14:textId="106EA737" w:rsidR="00EB4520" w:rsidRDefault="00EB4520" w:rsidP="001C19E7">
      <w:pPr>
        <w:rPr>
          <w:lang w:val="en-US"/>
        </w:rPr>
      </w:pPr>
    </w:p>
    <w:p w14:paraId="0011938B" w14:textId="3D55F591" w:rsidR="00EB4520" w:rsidRDefault="00EB4520" w:rsidP="001C19E7">
      <w:pPr>
        <w:rPr>
          <w:lang w:val="en-US"/>
        </w:rPr>
      </w:pPr>
    </w:p>
    <w:p w14:paraId="25BA8CC0" w14:textId="00B67766" w:rsidR="00EB4520" w:rsidRDefault="00EB4520" w:rsidP="001C19E7">
      <w:pPr>
        <w:rPr>
          <w:lang w:val="en-US"/>
        </w:rPr>
      </w:pPr>
    </w:p>
    <w:p w14:paraId="2C84F9D8" w14:textId="7EF9F0B2"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Detector de luminosidad”</w:t>
      </w:r>
    </w:p>
    <w:p w14:paraId="04719329" w14:textId="5593E329" w:rsidR="00EB4520" w:rsidRDefault="00EB4520" w:rsidP="00EB4520">
      <w:pPr>
        <w:pStyle w:val="Ttulo5"/>
      </w:pPr>
      <w:r>
        <w:t>Objetivos de la actividad:</w:t>
      </w:r>
    </w:p>
    <w:p w14:paraId="14274E82" w14:textId="77777777" w:rsidR="00EB4520" w:rsidRDefault="00EB4520" w:rsidP="00282DEC">
      <w:pPr>
        <w:pStyle w:val="Compact"/>
      </w:pPr>
      <w:r>
        <w:t>Conocer el sensor rotativo KNOB o potenciómetro de la OSRS.</w:t>
      </w:r>
    </w:p>
    <w:p w14:paraId="42FB970F" w14:textId="77777777" w:rsidR="00EB4520" w:rsidRDefault="00EB4520" w:rsidP="00282DEC">
      <w:pPr>
        <w:pStyle w:val="Compact"/>
      </w:pPr>
      <w:r>
        <w:t>Conocer el sensor de luz LDR de la OSRS.</w:t>
      </w:r>
    </w:p>
    <w:p w14:paraId="48DEFF61" w14:textId="77777777" w:rsidR="00EB4520" w:rsidRDefault="00EB4520" w:rsidP="00282DEC">
      <w:pPr>
        <w:pStyle w:val="Compact"/>
      </w:pPr>
      <w:r>
        <w:t xml:space="preserve">Programar el potenciómetro de la OSRS con </w:t>
      </w:r>
      <w:proofErr w:type="spellStart"/>
      <w:r>
        <w:t>ArduinoBlocks</w:t>
      </w:r>
      <w:proofErr w:type="spellEnd"/>
      <w:r>
        <w:t>.</w:t>
      </w:r>
    </w:p>
    <w:p w14:paraId="2DF7F96A" w14:textId="77777777" w:rsidR="00EB4520" w:rsidRDefault="00EB4520" w:rsidP="00282DEC">
      <w:pPr>
        <w:pStyle w:val="Compact"/>
      </w:pPr>
      <w:r>
        <w:t xml:space="preserve">Programar el sensor de luz LDR de la OSRS con </w:t>
      </w:r>
      <w:proofErr w:type="spellStart"/>
      <w:r>
        <w:t>ArduinoBlocks</w:t>
      </w:r>
      <w:proofErr w:type="spellEnd"/>
      <w:r>
        <w:t>.</w:t>
      </w:r>
    </w:p>
    <w:p w14:paraId="1D2834CC"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A7E2F0E" w14:textId="257E7789" w:rsidR="00EB4520" w:rsidRDefault="00EB4520" w:rsidP="00EB4520">
      <w:pPr>
        <w:pStyle w:val="Ttulo5"/>
      </w:pPr>
      <w:r>
        <w:t>Requisitos previos a la actividad</w:t>
      </w:r>
    </w:p>
    <w:p w14:paraId="45E007B9" w14:textId="77777777" w:rsidR="00EB4520" w:rsidRDefault="00EB4520" w:rsidP="00282DEC">
      <w:pPr>
        <w:pStyle w:val="Compact"/>
      </w:pPr>
      <w:r>
        <w:t>Conocimiento de funcionamiento de un zumbador pasivo.</w:t>
      </w:r>
    </w:p>
    <w:p w14:paraId="3E9523AB" w14:textId="77777777" w:rsidR="00EB4520" w:rsidRDefault="00EB4520" w:rsidP="00282DEC">
      <w:pPr>
        <w:pStyle w:val="Compact"/>
      </w:pPr>
      <w:r>
        <w:t>Conocimiento de funcionamiento de un potenciómetro.</w:t>
      </w:r>
    </w:p>
    <w:p w14:paraId="7A861A54" w14:textId="77777777" w:rsidR="00EB4520" w:rsidRDefault="00EB4520" w:rsidP="00282DEC">
      <w:pPr>
        <w:pStyle w:val="Compact"/>
      </w:pPr>
      <w:r>
        <w:t>Conocimiento del funcionamiento de sensor de luz LDR.</w:t>
      </w:r>
    </w:p>
    <w:p w14:paraId="05AD0619" w14:textId="77777777" w:rsidR="00EB4520" w:rsidRDefault="00EB4520" w:rsidP="00282DEC">
      <w:pPr>
        <w:pStyle w:val="Compact"/>
      </w:pPr>
      <w:r>
        <w:t xml:space="preserve">Saber conectar y subir un programa con </w:t>
      </w:r>
      <w:proofErr w:type="spellStart"/>
      <w:r>
        <w:t>ArduinoBlocks</w:t>
      </w:r>
      <w:proofErr w:type="spellEnd"/>
      <w:r>
        <w:t>.</w:t>
      </w:r>
    </w:p>
    <w:p w14:paraId="59CFB10A"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0FC7C32C" w14:textId="7FBC7BDD" w:rsidR="00EB4520" w:rsidRDefault="00EB4520" w:rsidP="00EB4520">
      <w:pPr>
        <w:pStyle w:val="Ttulo5"/>
      </w:pPr>
      <w:r>
        <w:t>Descripción de la actividad</w:t>
      </w:r>
    </w:p>
    <w:p w14:paraId="7D973018" w14:textId="77777777" w:rsidR="00EB4520" w:rsidRDefault="00EB4520" w:rsidP="00DF294D">
      <w:pPr>
        <w:pStyle w:val="Compact"/>
        <w:numPr>
          <w:ilvl w:val="0"/>
          <w:numId w:val="37"/>
        </w:numPr>
      </w:pPr>
      <w:r>
        <w:t xml:space="preserve">Descubrir la numeración de pines correspondientes al potenciómetro, al sensor de luz LDR y al </w:t>
      </w:r>
      <w:proofErr w:type="spellStart"/>
      <w:r>
        <w:t>buzzer</w:t>
      </w:r>
      <w:proofErr w:type="spellEnd"/>
      <w:r>
        <w:t xml:space="preserve"> pasivo de OSRS.</w:t>
      </w:r>
    </w:p>
    <w:p w14:paraId="2C1D0301" w14:textId="77777777" w:rsidR="00EB4520" w:rsidRDefault="00EB4520" w:rsidP="00DF294D">
      <w:pPr>
        <w:pStyle w:val="Compact"/>
        <w:numPr>
          <w:ilvl w:val="0"/>
          <w:numId w:val="37"/>
        </w:numPr>
      </w:pPr>
      <w:r>
        <w:t xml:space="preserve">Programar el potenciómetro para realizar una señal sonora con el </w:t>
      </w:r>
      <w:proofErr w:type="spellStart"/>
      <w:r>
        <w:t>buzzer</w:t>
      </w:r>
      <w:proofErr w:type="spellEnd"/>
      <w:r>
        <w:t xml:space="preserve"> pasivo de la OSRS, cuando la luminosidad detectada por el LDR ascienda o descienda de un valor determinado, con </w:t>
      </w:r>
      <w:proofErr w:type="spellStart"/>
      <w:r>
        <w:t>ArduinoBlocks</w:t>
      </w:r>
      <w:proofErr w:type="spellEnd"/>
    </w:p>
    <w:p w14:paraId="7009019F" w14:textId="77777777" w:rsidR="00EB4520" w:rsidRDefault="00EB4520" w:rsidP="00DF294D">
      <w:pPr>
        <w:pStyle w:val="Compact"/>
        <w:numPr>
          <w:ilvl w:val="0"/>
          <w:numId w:val="37"/>
        </w:numPr>
      </w:pPr>
      <w:r>
        <w:t>Subir el programa a la placa Arduino y comprobar su correcto funcionamiento.</w:t>
      </w:r>
    </w:p>
    <w:p w14:paraId="24901CCF" w14:textId="7CE8B6DB" w:rsidR="00EB4520" w:rsidRDefault="00EB4520" w:rsidP="00EB4520">
      <w:pPr>
        <w:pStyle w:val="Ttulo5"/>
      </w:pPr>
      <w:r>
        <w:t>Criterios de evaluación</w:t>
      </w:r>
    </w:p>
    <w:p w14:paraId="47AE0857" w14:textId="77777777" w:rsidR="00EB4520" w:rsidRDefault="00EB4520" w:rsidP="00282DEC">
      <w:pPr>
        <w:pStyle w:val="Compact"/>
      </w:pPr>
      <w:r>
        <w:t xml:space="preserve">Conoce la </w:t>
      </w:r>
      <w:proofErr w:type="spellStart"/>
      <w:r>
        <w:t>shield</w:t>
      </w:r>
      <w:proofErr w:type="spellEnd"/>
      <w:r>
        <w:t xml:space="preserve"> OSRS.</w:t>
      </w:r>
    </w:p>
    <w:p w14:paraId="7A82D4F5" w14:textId="77777777" w:rsidR="00EB4520" w:rsidRDefault="00EB4520" w:rsidP="00282DEC">
      <w:pPr>
        <w:pStyle w:val="Compact"/>
      </w:pPr>
      <w:r>
        <w:t xml:space="preserve">Programa una señal sonora con el </w:t>
      </w:r>
      <w:proofErr w:type="spellStart"/>
      <w:r>
        <w:t>buzzer</w:t>
      </w:r>
      <w:proofErr w:type="spellEnd"/>
      <w:r>
        <w:t xml:space="preserve"> pasivo, cuando la luminosidad detectada por el LDR ascienda o descienda de un valor determinado, controlada por el potenciómetro de la OSRS con </w:t>
      </w:r>
      <w:proofErr w:type="spellStart"/>
      <w:r>
        <w:t>ArduinoBlocks</w:t>
      </w:r>
      <w:proofErr w:type="spellEnd"/>
      <w:r>
        <w:t xml:space="preserve"> correctamente.</w:t>
      </w:r>
    </w:p>
    <w:p w14:paraId="0830B5AA" w14:textId="77777777" w:rsidR="00EB4520" w:rsidRDefault="00EB4520" w:rsidP="00282DEC">
      <w:pPr>
        <w:pStyle w:val="Compact"/>
      </w:pPr>
      <w:r>
        <w:t>Explica la actividad realizada con soltura.</w:t>
      </w:r>
    </w:p>
    <w:p w14:paraId="4FB5FB92" w14:textId="06BBED38" w:rsidR="00EB4520" w:rsidRDefault="00EB4520" w:rsidP="00EB4520">
      <w:pPr>
        <w:pStyle w:val="Ttulo6"/>
      </w:pPr>
      <w:r>
        <w:t>Estándares de aprendizaje</w:t>
      </w:r>
    </w:p>
    <w:p w14:paraId="1380EE74" w14:textId="77777777" w:rsidR="00EB4520" w:rsidRDefault="00EB4520" w:rsidP="00282DEC">
      <w:pPr>
        <w:pStyle w:val="Compact"/>
      </w:pPr>
      <w:r>
        <w:t>Identifica con exactitud el potenciómetro, el sensor de luz LDR y el zumbador de la OSRS correctamente.</w:t>
      </w:r>
    </w:p>
    <w:p w14:paraId="54488685" w14:textId="77777777" w:rsidR="00EB4520" w:rsidRDefault="00EB4520" w:rsidP="00282DEC">
      <w:pPr>
        <w:pStyle w:val="Compact"/>
      </w:pPr>
      <w:r>
        <w:t xml:space="preserve">Es capaz de enumerar los pines correspondientes al potenciómetro, al sensor de luz LDR y al </w:t>
      </w:r>
      <w:proofErr w:type="spellStart"/>
      <w:r>
        <w:t>buzzer</w:t>
      </w:r>
      <w:proofErr w:type="spellEnd"/>
      <w:r>
        <w:t xml:space="preserve"> de la OSRS.</w:t>
      </w:r>
    </w:p>
    <w:p w14:paraId="7D5D86DC" w14:textId="77777777" w:rsidR="00EB4520" w:rsidRDefault="00EB4520" w:rsidP="00282DEC">
      <w:pPr>
        <w:pStyle w:val="Compact"/>
      </w:pPr>
      <w:r>
        <w:t xml:space="preserve">Realiza un programa de una señal sonora con el </w:t>
      </w:r>
      <w:proofErr w:type="spellStart"/>
      <w:r>
        <w:t>buzzer</w:t>
      </w:r>
      <w:proofErr w:type="spellEnd"/>
      <w:r>
        <w:t xml:space="preserve"> pasivo, según la luminosidad detectada por el LDR y controlada por el potenciómetro de la OSRS con </w:t>
      </w:r>
      <w:proofErr w:type="spellStart"/>
      <w:r>
        <w:t>ArduinoBlocks</w:t>
      </w:r>
      <w:proofErr w:type="spellEnd"/>
      <w:r>
        <w:t xml:space="preserve"> correctamente.</w:t>
      </w:r>
    </w:p>
    <w:p w14:paraId="080BB15E" w14:textId="77777777" w:rsidR="00EB4520" w:rsidRDefault="00EB4520" w:rsidP="00282DEC">
      <w:pPr>
        <w:pStyle w:val="Compact"/>
      </w:pPr>
      <w:r>
        <w:t>Sabe introducir variaciones en el programa creado con éxito.</w:t>
      </w:r>
    </w:p>
    <w:p w14:paraId="43A017F9" w14:textId="728821FB" w:rsidR="00EB4520" w:rsidRDefault="00EB4520" w:rsidP="00EB4520">
      <w:pPr>
        <w:pStyle w:val="Ttulo6"/>
      </w:pPr>
      <w:r>
        <w:t>Exposición de la actividad por parte de los alumnos, por equipos</w:t>
      </w:r>
    </w:p>
    <w:p w14:paraId="6FC48777" w14:textId="77777777" w:rsidR="00EB4520" w:rsidRDefault="00EB4520" w:rsidP="00282DEC">
      <w:pPr>
        <w:pStyle w:val="Compact"/>
      </w:pPr>
      <w:r>
        <w:t>Expone en público con claridad y soltura la actividad realizada</w:t>
      </w:r>
    </w:p>
    <w:p w14:paraId="618DE287" w14:textId="77777777" w:rsidR="00EB4520" w:rsidRDefault="00EB4520" w:rsidP="00282DEC">
      <w:pPr>
        <w:pStyle w:val="Compact"/>
      </w:pPr>
      <w:r>
        <w:t>Sigue el orden de los pasos para realizar la actividad</w:t>
      </w:r>
    </w:p>
    <w:p w14:paraId="1B385074" w14:textId="77777777" w:rsidR="00EB4520" w:rsidRDefault="00EB4520" w:rsidP="00282DEC">
      <w:pPr>
        <w:pStyle w:val="Compact"/>
      </w:pPr>
      <w:r>
        <w:t>Analiza con actitud crítica la exposición de la actividad de sus compañeros</w:t>
      </w:r>
    </w:p>
    <w:p w14:paraId="5A732BD6" w14:textId="77777777" w:rsidR="00EB4520" w:rsidRDefault="00EB4520" w:rsidP="00282DEC">
      <w:pPr>
        <w:pStyle w:val="Compact"/>
      </w:pPr>
      <w:r>
        <w:lastRenderedPageBreak/>
        <w:t>Asume los fallos y asimila los errores suyos propios y de sus compañeros para futuras exposiciones orales</w:t>
      </w:r>
    </w:p>
    <w:p w14:paraId="0F658557" w14:textId="77777777" w:rsidR="00EB4520" w:rsidRDefault="00EB4520" w:rsidP="00EB4520">
      <w:pPr>
        <w:pStyle w:val="Standard"/>
      </w:pPr>
    </w:p>
    <w:p w14:paraId="44B910DB" w14:textId="0B060569"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593ACE48"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0AC86885"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55E6A51"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2218183"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A72617E"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11315FC"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43F3E04" w14:textId="77777777" w:rsidR="00EB4520" w:rsidRDefault="00EB4520">
            <w:pPr>
              <w:pStyle w:val="TableContents"/>
              <w:rPr>
                <w:b/>
                <w:bCs/>
              </w:rPr>
            </w:pPr>
            <w:r>
              <w:rPr>
                <w:b/>
                <w:bCs/>
              </w:rPr>
              <w:t>Realiza con soltura</w:t>
            </w:r>
          </w:p>
        </w:tc>
      </w:tr>
      <w:tr w:rsidR="00EB4520" w14:paraId="3A0F0BC6"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0088E27" w14:textId="77777777" w:rsidR="00EB4520" w:rsidRDefault="00EB4520">
            <w:pPr>
              <w:pStyle w:val="TableContents"/>
              <w:rPr>
                <w:b/>
                <w:bCs/>
              </w:rPr>
            </w:pPr>
            <w:r>
              <w:rPr>
                <w:b/>
                <w:bCs/>
              </w:rPr>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3423A86" w14:textId="77777777" w:rsidR="00EB4520" w:rsidRDefault="00EB4520">
            <w:pPr>
              <w:pStyle w:val="Standard"/>
              <w:tabs>
                <w:tab w:val="left" w:pos="911"/>
              </w:tabs>
              <w:rPr>
                <w:sz w:val="20"/>
                <w:szCs w:val="20"/>
              </w:rPr>
            </w:pPr>
            <w:r>
              <w:rPr>
                <w:sz w:val="20"/>
                <w:szCs w:val="20"/>
              </w:rPr>
              <w:t>Identifica con exactitud el potenciómetro, el sensor de luz LDR y el zumbador de la OSRS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ECBDDAD"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E041C20"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6EB7CF2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C9277EA" w14:textId="77777777" w:rsidR="00EB4520" w:rsidRDefault="00EB4520">
            <w:pPr>
              <w:pStyle w:val="TableContents"/>
            </w:pPr>
          </w:p>
        </w:tc>
      </w:tr>
      <w:tr w:rsidR="00EB4520" w14:paraId="74AE0555"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E437482" w14:textId="77777777" w:rsidR="00EB4520" w:rsidRDefault="00EB4520">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2CD9874E" w14:textId="77777777" w:rsidR="00EB4520" w:rsidRDefault="00EB4520">
            <w:pPr>
              <w:pStyle w:val="Standard"/>
              <w:tabs>
                <w:tab w:val="left" w:pos="911"/>
              </w:tabs>
              <w:rPr>
                <w:sz w:val="20"/>
                <w:szCs w:val="20"/>
              </w:rPr>
            </w:pPr>
            <w:r>
              <w:rPr>
                <w:sz w:val="20"/>
                <w:szCs w:val="20"/>
              </w:rPr>
              <w:t xml:space="preserve">Es capaz de enumerar los pines correspondientes al potenciómetro, al sensor de luz LDR y al </w:t>
            </w:r>
            <w:proofErr w:type="spellStart"/>
            <w:r>
              <w:rPr>
                <w:sz w:val="20"/>
                <w:szCs w:val="20"/>
              </w:rPr>
              <w:t>buzzer</w:t>
            </w:r>
            <w:proofErr w:type="spellEnd"/>
            <w:r>
              <w:rPr>
                <w:sz w:val="20"/>
                <w:szCs w:val="20"/>
              </w:rPr>
              <w:t xml:space="preserve"> de la OSR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0287A5A"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BEA9F52"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2EED15A"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E224E3" w14:textId="77777777" w:rsidR="00EB4520" w:rsidRDefault="00EB4520">
            <w:pPr>
              <w:pStyle w:val="TableContents"/>
            </w:pPr>
          </w:p>
        </w:tc>
      </w:tr>
      <w:tr w:rsidR="00EB4520" w14:paraId="7C03B56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0F8B3C"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65D524B" w14:textId="77777777" w:rsidR="00EB4520" w:rsidRDefault="00EB4520">
            <w:pPr>
              <w:pStyle w:val="Standard"/>
              <w:tabs>
                <w:tab w:val="left" w:pos="911"/>
              </w:tabs>
              <w:rPr>
                <w:sz w:val="20"/>
                <w:szCs w:val="20"/>
              </w:rPr>
            </w:pPr>
            <w:r>
              <w:rPr>
                <w:sz w:val="20"/>
                <w:szCs w:val="20"/>
              </w:rPr>
              <w:t xml:space="preserve">Realiza un programa de una señal sonora con el </w:t>
            </w:r>
            <w:proofErr w:type="spellStart"/>
            <w:r>
              <w:rPr>
                <w:sz w:val="20"/>
                <w:szCs w:val="20"/>
              </w:rPr>
              <w:t>buzzer</w:t>
            </w:r>
            <w:proofErr w:type="spellEnd"/>
            <w:r>
              <w:rPr>
                <w:sz w:val="20"/>
                <w:szCs w:val="20"/>
              </w:rPr>
              <w:t xml:space="preserve"> pasivo, según la luminosidad detectada por el LDR y controlada por el potenciómetro de la OSRS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52AC464"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4BCEC33"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EBE1905"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DD2D35E" w14:textId="77777777" w:rsidR="00EB4520" w:rsidRDefault="00EB4520">
            <w:pPr>
              <w:pStyle w:val="TableContents"/>
            </w:pPr>
          </w:p>
        </w:tc>
      </w:tr>
      <w:tr w:rsidR="00EB4520" w14:paraId="302FE20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5534514"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568DD220"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19C308D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6A37EE0F"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EB4A53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33415A9" w14:textId="77777777" w:rsidR="00EB4520" w:rsidRDefault="00EB4520">
            <w:pPr>
              <w:pStyle w:val="TableContents"/>
            </w:pPr>
          </w:p>
        </w:tc>
      </w:tr>
      <w:tr w:rsidR="00EB4520" w14:paraId="2BBFB02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7FE8367"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A03D8FD"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0A84231"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2003B4E"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DEFC939"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30757C9" w14:textId="77777777" w:rsidR="00EB4520" w:rsidRDefault="00EB4520">
            <w:pPr>
              <w:pStyle w:val="TableContents"/>
            </w:pPr>
          </w:p>
        </w:tc>
      </w:tr>
      <w:tr w:rsidR="00EB4520" w14:paraId="150E5EC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3D6BFB5"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0856B48"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69716B9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F3A6AA9"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3F1A9C3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E74350" w14:textId="77777777" w:rsidR="00EB4520" w:rsidRDefault="00EB4520">
            <w:pPr>
              <w:pStyle w:val="TableContents"/>
            </w:pPr>
          </w:p>
        </w:tc>
      </w:tr>
      <w:tr w:rsidR="00EB4520" w14:paraId="1111B494"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355F458"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38BB2D3"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1584735"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2B08E27"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A4A361A"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C0A454E" w14:textId="77777777" w:rsidR="00EB4520" w:rsidRDefault="00EB4520">
            <w:pPr>
              <w:pStyle w:val="TableContents"/>
            </w:pPr>
          </w:p>
        </w:tc>
      </w:tr>
      <w:tr w:rsidR="00EB4520" w14:paraId="63D3183B"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F49532D" w14:textId="77777777" w:rsidR="00EB4520" w:rsidRDefault="00EB4520">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B08D523"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CE5A037"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20404B9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DA122D1"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9C19DE5" w14:textId="77777777" w:rsidR="00EB4520" w:rsidRDefault="00EB4520">
            <w:pPr>
              <w:pStyle w:val="TableContents"/>
            </w:pPr>
          </w:p>
        </w:tc>
      </w:tr>
      <w:tr w:rsidR="00EB4520" w14:paraId="3B9A4F97"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3455788F"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4DFED9B8"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4F34488"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398E355"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5B560A1F"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ECF23BA" w14:textId="77777777" w:rsidR="00EB4520" w:rsidRDefault="00EB4520">
            <w:pPr>
              <w:pStyle w:val="TableContents"/>
            </w:pPr>
          </w:p>
        </w:tc>
      </w:tr>
    </w:tbl>
    <w:p w14:paraId="29EC3676" w14:textId="77777777" w:rsidR="00EB4520" w:rsidRDefault="00EB4520" w:rsidP="00EB4520">
      <w:pPr>
        <w:pStyle w:val="Standard"/>
      </w:pPr>
    </w:p>
    <w:p w14:paraId="4EF4BE17" w14:textId="1E2D50C6" w:rsidR="00EB4520" w:rsidRDefault="00EB4520" w:rsidP="001C19E7">
      <w:pPr>
        <w:rPr>
          <w:lang w:val="en-US"/>
        </w:rPr>
      </w:pPr>
    </w:p>
    <w:p w14:paraId="4B807C4B" w14:textId="1B2D2436" w:rsidR="00EB4520" w:rsidRDefault="00EB4520" w:rsidP="001C19E7">
      <w:pPr>
        <w:rPr>
          <w:lang w:val="en-US"/>
        </w:rPr>
      </w:pPr>
    </w:p>
    <w:p w14:paraId="2DD2F2BA" w14:textId="10B68B83" w:rsidR="00EB4520" w:rsidRDefault="00EB4520" w:rsidP="001C19E7">
      <w:pPr>
        <w:rPr>
          <w:lang w:val="en-US"/>
        </w:rPr>
      </w:pPr>
    </w:p>
    <w:p w14:paraId="4612CE12" w14:textId="5A786C31" w:rsidR="00EB4520" w:rsidRDefault="00EB4520" w:rsidP="001C19E7">
      <w:pPr>
        <w:rPr>
          <w:lang w:val="en-US"/>
        </w:rPr>
      </w:pPr>
    </w:p>
    <w:p w14:paraId="58DB83F8" w14:textId="786297B5" w:rsidR="00EB4520" w:rsidRDefault="00EB4520" w:rsidP="001C19E7">
      <w:pPr>
        <w:rPr>
          <w:lang w:val="en-US"/>
        </w:rPr>
      </w:pPr>
    </w:p>
    <w:p w14:paraId="7962FA0E" w14:textId="651FDC4D" w:rsidR="00EB4520" w:rsidRDefault="00EB4520" w:rsidP="001C19E7">
      <w:pPr>
        <w:rPr>
          <w:lang w:val="en-US"/>
        </w:rPr>
      </w:pPr>
    </w:p>
    <w:p w14:paraId="1253617F" w14:textId="23D011B7" w:rsidR="00EB4520" w:rsidRDefault="00EB4520" w:rsidP="001C19E7">
      <w:pPr>
        <w:rPr>
          <w:lang w:val="en-US"/>
        </w:rPr>
      </w:pPr>
    </w:p>
    <w:p w14:paraId="1EB1F8B4" w14:textId="67BF64B1" w:rsidR="00EB4520" w:rsidRDefault="00EB4520" w:rsidP="00EB4520">
      <w:pPr>
        <w:pStyle w:val="Ttulo4"/>
        <w:rPr>
          <w:sz w:val="24"/>
          <w14:ligatures w14:val="none"/>
          <w14:cntxtAlts w14:val="0"/>
        </w:rPr>
      </w:pPr>
      <w:r>
        <w:t>Nombre de la actividad: “Programar alarma”</w:t>
      </w:r>
    </w:p>
    <w:p w14:paraId="2C9ED248" w14:textId="3486B890" w:rsidR="00EB4520" w:rsidRDefault="00EB4520" w:rsidP="00EB4520">
      <w:pPr>
        <w:pStyle w:val="Ttulo5"/>
      </w:pPr>
      <w:r>
        <w:t>Objetivos de la actividad:</w:t>
      </w:r>
    </w:p>
    <w:p w14:paraId="63F5D32B" w14:textId="77777777" w:rsidR="00EB4520" w:rsidRDefault="00EB4520" w:rsidP="00282DEC">
      <w:pPr>
        <w:pStyle w:val="Compact"/>
      </w:pPr>
      <w:r>
        <w:t>Repasar e investigar los elementos de la OSRS estudiados hasta ahora.</w:t>
      </w:r>
    </w:p>
    <w:p w14:paraId="68B30F9B"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386A983B" w14:textId="2E6495D0" w:rsidR="00EB4520" w:rsidRDefault="00EB4520" w:rsidP="00EB4520">
      <w:pPr>
        <w:pStyle w:val="Ttulo5"/>
      </w:pPr>
      <w:r>
        <w:t>Requisitos previos a la actividad</w:t>
      </w:r>
    </w:p>
    <w:p w14:paraId="6C5EF0FD" w14:textId="77777777" w:rsidR="00EB4520" w:rsidRDefault="00EB4520" w:rsidP="00282DEC">
      <w:pPr>
        <w:pStyle w:val="Compact"/>
      </w:pPr>
      <w:r>
        <w:t>Conocimiento de los elementos de la OSRS estudiados hasta ahora.</w:t>
      </w:r>
    </w:p>
    <w:p w14:paraId="115006C9" w14:textId="77777777" w:rsidR="00EB4520" w:rsidRDefault="00EB4520" w:rsidP="00282DEC">
      <w:pPr>
        <w:pStyle w:val="Compact"/>
      </w:pPr>
      <w:r>
        <w:t xml:space="preserve">Saber conectar y subir un programa con </w:t>
      </w:r>
      <w:proofErr w:type="spellStart"/>
      <w:r>
        <w:t>ArduinoBlocks</w:t>
      </w:r>
      <w:proofErr w:type="spellEnd"/>
      <w:r>
        <w:t>.</w:t>
      </w:r>
    </w:p>
    <w:p w14:paraId="4620FDA6"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7AAF9EB8" w14:textId="63D428DF" w:rsidR="00EB4520" w:rsidRDefault="00EB4520" w:rsidP="00EB4520">
      <w:pPr>
        <w:pStyle w:val="Ttulo5"/>
      </w:pPr>
      <w:r>
        <w:t>Descripción de la actividad</w:t>
      </w:r>
    </w:p>
    <w:p w14:paraId="3E68FBBE" w14:textId="77777777" w:rsidR="00EB4520" w:rsidRDefault="00EB4520" w:rsidP="00DF294D">
      <w:pPr>
        <w:pStyle w:val="Compact"/>
        <w:numPr>
          <w:ilvl w:val="0"/>
          <w:numId w:val="38"/>
        </w:numPr>
      </w:pPr>
      <w:r>
        <w:t>Repasar la numeración de pines correspondientes a los elementos de OSRS estudiados hasta ahora.</w:t>
      </w:r>
    </w:p>
    <w:p w14:paraId="5C8E8E73" w14:textId="77777777" w:rsidR="00EB4520" w:rsidRDefault="00EB4520" w:rsidP="00DF294D">
      <w:pPr>
        <w:pStyle w:val="Compact"/>
        <w:numPr>
          <w:ilvl w:val="0"/>
          <w:numId w:val="38"/>
        </w:numPr>
      </w:pPr>
      <w:r>
        <w:t xml:space="preserve">Diseñar y programar un sistema de alarma sonora o luminosa, cuando algún sensor de OSRS detecte un valor determinado, con </w:t>
      </w:r>
      <w:proofErr w:type="spellStart"/>
      <w:r>
        <w:t>ArduinoBlocks</w:t>
      </w:r>
      <w:proofErr w:type="spellEnd"/>
    </w:p>
    <w:p w14:paraId="63FBB73A" w14:textId="77777777" w:rsidR="00EB4520" w:rsidRDefault="00EB4520" w:rsidP="00DF294D">
      <w:pPr>
        <w:pStyle w:val="Compact"/>
        <w:numPr>
          <w:ilvl w:val="0"/>
          <w:numId w:val="38"/>
        </w:numPr>
      </w:pPr>
      <w:r>
        <w:t>Subir el programa a la placa Arduino y comprobar su correcto funcionamiento.</w:t>
      </w:r>
    </w:p>
    <w:p w14:paraId="4AB12A06" w14:textId="5D30EAD2" w:rsidR="00EB4520" w:rsidRDefault="00EB4520" w:rsidP="00EB4520">
      <w:pPr>
        <w:pStyle w:val="Ttulo5"/>
      </w:pPr>
      <w:r>
        <w:t>Criterios de evaluación</w:t>
      </w:r>
    </w:p>
    <w:p w14:paraId="09A60EFC" w14:textId="77777777" w:rsidR="00EB4520" w:rsidRDefault="00EB4520" w:rsidP="00282DEC">
      <w:pPr>
        <w:pStyle w:val="Compact"/>
      </w:pPr>
      <w:r>
        <w:t xml:space="preserve">Conoce la </w:t>
      </w:r>
      <w:proofErr w:type="spellStart"/>
      <w:r>
        <w:t>shield</w:t>
      </w:r>
      <w:proofErr w:type="spellEnd"/>
      <w:r>
        <w:t xml:space="preserve"> OSRS.</w:t>
      </w:r>
    </w:p>
    <w:p w14:paraId="4299951D" w14:textId="77777777" w:rsidR="00EB4520" w:rsidRDefault="00EB4520" w:rsidP="00282DEC">
      <w:pPr>
        <w:pStyle w:val="Compact"/>
      </w:pPr>
      <w:r>
        <w:t xml:space="preserve">Programa una señal sonora o luminosa que se activa cuando algún sensor de la OSRS detecte un valor determinado, con </w:t>
      </w:r>
      <w:proofErr w:type="spellStart"/>
      <w:r>
        <w:t>ArduinoBlocks</w:t>
      </w:r>
      <w:proofErr w:type="spellEnd"/>
      <w:r>
        <w:t xml:space="preserve"> correctamente.</w:t>
      </w:r>
    </w:p>
    <w:p w14:paraId="18FA62E3" w14:textId="77777777" w:rsidR="00EB4520" w:rsidRDefault="00EB4520" w:rsidP="00282DEC">
      <w:pPr>
        <w:pStyle w:val="Compact"/>
      </w:pPr>
      <w:r>
        <w:t>Explica la actividad realizada con soltura.</w:t>
      </w:r>
    </w:p>
    <w:p w14:paraId="58B060C6" w14:textId="38AD6523" w:rsidR="00EB4520" w:rsidRDefault="00EB4520" w:rsidP="00EB4520">
      <w:pPr>
        <w:pStyle w:val="Ttulo6"/>
      </w:pPr>
      <w:r>
        <w:t>Estándares de aprendizaje</w:t>
      </w:r>
    </w:p>
    <w:p w14:paraId="017D829F" w14:textId="77777777" w:rsidR="00EB4520" w:rsidRDefault="00EB4520" w:rsidP="00282DEC">
      <w:pPr>
        <w:pStyle w:val="Compact"/>
      </w:pPr>
      <w:r>
        <w:t>Identifica con exactitud los elementos de la OSRS, estudiados hasta ahora, correctamente.</w:t>
      </w:r>
    </w:p>
    <w:p w14:paraId="4708B673" w14:textId="77777777" w:rsidR="00EB4520" w:rsidRDefault="00EB4520" w:rsidP="00282DEC">
      <w:pPr>
        <w:pStyle w:val="Compact"/>
      </w:pPr>
      <w:r>
        <w:t>Es capaz de enumerar los pines correspondientes a los elementos de la OSRS. Estudiados hasta ahora.</w:t>
      </w:r>
    </w:p>
    <w:p w14:paraId="344C2575" w14:textId="77777777" w:rsidR="00EB4520" w:rsidRDefault="00EB4520" w:rsidP="00282DEC">
      <w:pPr>
        <w:pStyle w:val="Compact"/>
      </w:pPr>
      <w:r>
        <w:t xml:space="preserve">Realiza un programa de alarma sonora o luminosa que se activa cuando algún sensor de la OSRS detecte un valor determinado, con </w:t>
      </w:r>
      <w:proofErr w:type="spellStart"/>
      <w:r>
        <w:t>ArduinoBlocks</w:t>
      </w:r>
      <w:proofErr w:type="spellEnd"/>
      <w:r>
        <w:t xml:space="preserve"> correctamente.</w:t>
      </w:r>
    </w:p>
    <w:p w14:paraId="6845C9FA" w14:textId="77777777" w:rsidR="00EB4520" w:rsidRDefault="00EB4520" w:rsidP="00282DEC">
      <w:pPr>
        <w:pStyle w:val="Compact"/>
      </w:pPr>
      <w:r>
        <w:t>Sabe introducir variaciones en el programa creado con éxito.</w:t>
      </w:r>
    </w:p>
    <w:p w14:paraId="586258CE" w14:textId="6F0DCA4D" w:rsidR="00EB4520" w:rsidRDefault="00EB4520" w:rsidP="00EB4520">
      <w:pPr>
        <w:pStyle w:val="Ttulo6"/>
      </w:pPr>
      <w:r>
        <w:t>Exposición de la actividad por parte de los alumnos, por equipos</w:t>
      </w:r>
    </w:p>
    <w:p w14:paraId="4FF5C0A2" w14:textId="77777777" w:rsidR="00EB4520" w:rsidRDefault="00EB4520" w:rsidP="00282DEC">
      <w:pPr>
        <w:pStyle w:val="Compact"/>
      </w:pPr>
      <w:r>
        <w:t>Expone en público con claridad y soltura la actividad realizada</w:t>
      </w:r>
    </w:p>
    <w:p w14:paraId="21EBF2FA" w14:textId="77777777" w:rsidR="00EB4520" w:rsidRDefault="00EB4520" w:rsidP="00282DEC">
      <w:pPr>
        <w:pStyle w:val="Compact"/>
      </w:pPr>
      <w:r>
        <w:t>Sigue el orden de los pasos para realizar la actividad</w:t>
      </w:r>
    </w:p>
    <w:p w14:paraId="73D5186A" w14:textId="77777777" w:rsidR="00EB4520" w:rsidRDefault="00EB4520" w:rsidP="00282DEC">
      <w:pPr>
        <w:pStyle w:val="Compact"/>
      </w:pPr>
      <w:r>
        <w:t>Analiza con actitud crítica la exposición de la actividad de sus compañeros</w:t>
      </w:r>
    </w:p>
    <w:p w14:paraId="5116922B" w14:textId="77777777" w:rsidR="00EB4520" w:rsidRDefault="00EB4520" w:rsidP="00282DEC">
      <w:pPr>
        <w:pStyle w:val="Compact"/>
      </w:pPr>
      <w:r>
        <w:t>Asume los fallos y asimila los errores suyos propios y de sus compañeros para futuras exposiciones orales</w:t>
      </w:r>
    </w:p>
    <w:p w14:paraId="69F2589B" w14:textId="7F16DCF6" w:rsidR="00EB4520" w:rsidRDefault="00EB4520" w:rsidP="00EB4520">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3514"/>
        <w:gridCol w:w="1247"/>
        <w:gridCol w:w="1416"/>
        <w:gridCol w:w="1762"/>
        <w:gridCol w:w="1309"/>
      </w:tblGrid>
      <w:tr w:rsidR="00EB4520" w14:paraId="44C2F8DB" w14:textId="77777777" w:rsidTr="00EB4520">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13E1C1C" w14:textId="77777777" w:rsidR="00EB4520" w:rsidRDefault="00EB4520">
            <w:pPr>
              <w:pStyle w:val="TableContents"/>
              <w:rPr>
                <w:b/>
                <w:bCs/>
              </w:rPr>
            </w:pPr>
          </w:p>
        </w:tc>
        <w:tc>
          <w:tcPr>
            <w:tcW w:w="351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6C923EF" w14:textId="77777777" w:rsidR="00EB4520" w:rsidRDefault="00EB4520">
            <w:pPr>
              <w:pStyle w:val="Standard"/>
              <w:rPr>
                <w:b/>
                <w:bCs/>
              </w:rPr>
            </w:pPr>
            <w:r>
              <w:rPr>
                <w:b/>
                <w:bCs/>
              </w:rPr>
              <w:t>Nombre:</w:t>
            </w:r>
          </w:p>
        </w:tc>
        <w:tc>
          <w:tcPr>
            <w:tcW w:w="124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D743F6C" w14:textId="77777777" w:rsidR="00EB4520" w:rsidRDefault="00EB4520">
            <w:pPr>
              <w:pStyle w:val="TableContents"/>
              <w:rPr>
                <w:b/>
                <w:bCs/>
              </w:rPr>
            </w:pPr>
            <w:r>
              <w:rPr>
                <w:b/>
                <w:bCs/>
              </w:rPr>
              <w:t>No Realiza</w:t>
            </w:r>
          </w:p>
        </w:tc>
        <w:tc>
          <w:tcPr>
            <w:tcW w:w="14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FB1E388" w14:textId="77777777" w:rsidR="00EB4520" w:rsidRDefault="00EB4520">
            <w:pPr>
              <w:pStyle w:val="TableContents"/>
              <w:rPr>
                <w:b/>
                <w:bCs/>
              </w:rPr>
            </w:pPr>
            <w:r>
              <w:rPr>
                <w:b/>
                <w:bCs/>
              </w:rPr>
              <w:t>Realiza con deficiencias</w:t>
            </w:r>
          </w:p>
        </w:tc>
        <w:tc>
          <w:tcPr>
            <w:tcW w:w="176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672B551" w14:textId="77777777" w:rsidR="00EB4520" w:rsidRDefault="00EB4520">
            <w:pPr>
              <w:pStyle w:val="TableContents"/>
              <w:rPr>
                <w:b/>
                <w:bCs/>
              </w:rPr>
            </w:pPr>
            <w:r>
              <w:rPr>
                <w:b/>
                <w:bCs/>
              </w:rPr>
              <w:t>Realiza sólo con compañeros</w:t>
            </w:r>
          </w:p>
        </w:tc>
        <w:tc>
          <w:tcPr>
            <w:tcW w:w="130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9A2C743" w14:textId="77777777" w:rsidR="00EB4520" w:rsidRDefault="00EB4520">
            <w:pPr>
              <w:pStyle w:val="TableContents"/>
              <w:rPr>
                <w:b/>
                <w:bCs/>
              </w:rPr>
            </w:pPr>
            <w:r>
              <w:rPr>
                <w:b/>
                <w:bCs/>
              </w:rPr>
              <w:t>Realiza con soltura</w:t>
            </w:r>
          </w:p>
        </w:tc>
      </w:tr>
      <w:tr w:rsidR="00EB4520" w14:paraId="1B1D84EF"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D1C726" w14:textId="77777777" w:rsidR="00EB4520" w:rsidRDefault="00EB4520">
            <w:pPr>
              <w:pStyle w:val="TableContents"/>
              <w:rPr>
                <w:b/>
                <w:bCs/>
              </w:rPr>
            </w:pPr>
            <w:r>
              <w:rPr>
                <w:b/>
                <w:bCs/>
              </w:rPr>
              <w:lastRenderedPageBreak/>
              <w:t>1</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8D1AB43" w14:textId="77777777" w:rsidR="00EB4520" w:rsidRDefault="00EB4520">
            <w:pPr>
              <w:pStyle w:val="Standard"/>
              <w:tabs>
                <w:tab w:val="left" w:pos="911"/>
              </w:tabs>
              <w:rPr>
                <w:sz w:val="20"/>
                <w:szCs w:val="20"/>
              </w:rPr>
            </w:pPr>
            <w:r>
              <w:rPr>
                <w:sz w:val="20"/>
                <w:szCs w:val="20"/>
              </w:rPr>
              <w:t>Identifica con exactitud los elementos de la OSRS, estudiados hasta ahora,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EA3F47E"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2E766BB"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25CEF6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259D3C2" w14:textId="77777777" w:rsidR="00EB4520" w:rsidRDefault="00EB4520">
            <w:pPr>
              <w:pStyle w:val="TableContents"/>
            </w:pPr>
          </w:p>
        </w:tc>
      </w:tr>
      <w:tr w:rsidR="00EB4520" w14:paraId="099190D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68174ED" w14:textId="77777777" w:rsidR="00EB4520" w:rsidRDefault="00EB4520">
            <w:pPr>
              <w:pStyle w:val="TableContents"/>
              <w:rPr>
                <w:b/>
                <w:bCs/>
              </w:rPr>
            </w:pPr>
            <w:r>
              <w:rPr>
                <w:b/>
                <w:bCs/>
              </w:rPr>
              <w:t>2</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F6F9977" w14:textId="77777777" w:rsidR="00EB4520" w:rsidRDefault="00EB4520">
            <w:pPr>
              <w:pStyle w:val="Standard"/>
              <w:tabs>
                <w:tab w:val="left" w:pos="911"/>
              </w:tabs>
              <w:rPr>
                <w:sz w:val="20"/>
                <w:szCs w:val="20"/>
              </w:rPr>
            </w:pPr>
            <w:r>
              <w:rPr>
                <w:sz w:val="20"/>
                <w:szCs w:val="20"/>
              </w:rPr>
              <w:t>Es capaz de enumerar los pines correspondientes a los elementos de la OSRS. Estudiados hasta ahor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75F3D40"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BBDA3F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1548A4F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EED1D81" w14:textId="77777777" w:rsidR="00EB4520" w:rsidRDefault="00EB4520">
            <w:pPr>
              <w:pStyle w:val="TableContents"/>
            </w:pPr>
          </w:p>
        </w:tc>
      </w:tr>
      <w:tr w:rsidR="00EB4520" w14:paraId="1F198849"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06D692F" w14:textId="77777777" w:rsidR="00EB4520" w:rsidRDefault="00EB4520">
            <w:pPr>
              <w:pStyle w:val="TableContents"/>
              <w:rPr>
                <w:b/>
                <w:bCs/>
              </w:rPr>
            </w:pPr>
            <w:r>
              <w:rPr>
                <w:b/>
                <w:bCs/>
              </w:rPr>
              <w:t>3</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7068FFF2" w14:textId="77777777" w:rsidR="00EB4520" w:rsidRDefault="00EB4520">
            <w:pPr>
              <w:pStyle w:val="Standard"/>
              <w:tabs>
                <w:tab w:val="left" w:pos="911"/>
              </w:tabs>
              <w:rPr>
                <w:sz w:val="20"/>
                <w:szCs w:val="20"/>
              </w:rPr>
            </w:pPr>
            <w:r>
              <w:rPr>
                <w:sz w:val="20"/>
                <w:szCs w:val="20"/>
              </w:rPr>
              <w:t xml:space="preserve">Realiza un programa de alarma sonora o luminosa que se activa cuando algún sensor de la OSRS detecte un valor determinado, con </w:t>
            </w:r>
            <w:proofErr w:type="spellStart"/>
            <w:r>
              <w:rPr>
                <w:sz w:val="20"/>
                <w:szCs w:val="20"/>
              </w:rPr>
              <w:t>ArduinoBlocks</w:t>
            </w:r>
            <w:proofErr w:type="spellEnd"/>
            <w:r>
              <w:rPr>
                <w:sz w:val="20"/>
                <w:szCs w:val="20"/>
              </w:rPr>
              <w:t xml:space="preserve"> correctamente.</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72FD8E2"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51A01437"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5347214"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809128D" w14:textId="77777777" w:rsidR="00EB4520" w:rsidRDefault="00EB4520">
            <w:pPr>
              <w:pStyle w:val="TableContents"/>
            </w:pPr>
          </w:p>
        </w:tc>
      </w:tr>
      <w:tr w:rsidR="00EB4520" w14:paraId="7ABA1369"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18E22ED" w14:textId="77777777" w:rsidR="00EB4520" w:rsidRDefault="00EB4520">
            <w:pPr>
              <w:pStyle w:val="TableContents"/>
              <w:rPr>
                <w:b/>
                <w:bCs/>
              </w:rPr>
            </w:pPr>
            <w:r>
              <w:rPr>
                <w:b/>
                <w:bCs/>
              </w:rPr>
              <w:t>4</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4DE9FBC" w14:textId="77777777" w:rsidR="00EB4520" w:rsidRDefault="00EB4520">
            <w:pPr>
              <w:pStyle w:val="Standard"/>
              <w:tabs>
                <w:tab w:val="left" w:pos="911"/>
              </w:tabs>
              <w:rPr>
                <w:sz w:val="20"/>
                <w:szCs w:val="20"/>
              </w:rPr>
            </w:pPr>
            <w:r>
              <w:rPr>
                <w:sz w:val="20"/>
                <w:szCs w:val="20"/>
              </w:rPr>
              <w:t>Sabe introducir variaciones en el programa creado con éxito.</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5BA2CDA1"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0FB78DA1"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0FC121CC"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F3A4D72" w14:textId="77777777" w:rsidR="00EB4520" w:rsidRDefault="00EB4520">
            <w:pPr>
              <w:pStyle w:val="TableContents"/>
            </w:pPr>
          </w:p>
        </w:tc>
      </w:tr>
      <w:tr w:rsidR="00EB4520" w14:paraId="7A1C6081"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F878CDE" w14:textId="77777777" w:rsidR="00EB4520" w:rsidRDefault="00EB4520">
            <w:pPr>
              <w:pStyle w:val="TableContents"/>
              <w:rPr>
                <w:b/>
                <w:bCs/>
              </w:rPr>
            </w:pPr>
            <w:r>
              <w:rPr>
                <w:b/>
                <w:bCs/>
              </w:rPr>
              <w:t>5</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1E3405E1" w14:textId="77777777" w:rsidR="00EB4520" w:rsidRDefault="00EB4520">
            <w:pPr>
              <w:pStyle w:val="Standard"/>
              <w:tabs>
                <w:tab w:val="left" w:pos="911"/>
              </w:tabs>
              <w:rPr>
                <w:sz w:val="20"/>
                <w:szCs w:val="20"/>
              </w:rPr>
            </w:pPr>
            <w:r>
              <w:rPr>
                <w:sz w:val="20"/>
                <w:szCs w:val="20"/>
              </w:rPr>
              <w:t>Expone en público con claridad y soltura la actividad realizada</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CD24B6D"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3AA46166"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F3966DD"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82BF9D5" w14:textId="77777777" w:rsidR="00EB4520" w:rsidRDefault="00EB4520">
            <w:pPr>
              <w:pStyle w:val="TableContents"/>
            </w:pPr>
          </w:p>
        </w:tc>
      </w:tr>
      <w:tr w:rsidR="00EB4520" w14:paraId="3331F473"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DAF25EE" w14:textId="77777777" w:rsidR="00EB4520" w:rsidRDefault="00EB4520">
            <w:pPr>
              <w:pStyle w:val="TableContents"/>
              <w:rPr>
                <w:b/>
                <w:bCs/>
              </w:rPr>
            </w:pPr>
            <w:r>
              <w:rPr>
                <w:b/>
                <w:bCs/>
              </w:rPr>
              <w:t>6</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334EF90C" w14:textId="77777777" w:rsidR="00EB4520" w:rsidRDefault="00EB4520">
            <w:pPr>
              <w:pStyle w:val="Standard"/>
              <w:tabs>
                <w:tab w:val="left" w:pos="911"/>
              </w:tabs>
              <w:rPr>
                <w:sz w:val="20"/>
                <w:szCs w:val="20"/>
              </w:rPr>
            </w:pPr>
            <w:r>
              <w:rPr>
                <w:sz w:val="20"/>
                <w:szCs w:val="20"/>
              </w:rPr>
              <w:t>Sigue el orden de los pasos para realizar la actividad</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77B5162D"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7920ADDC"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75BAD850"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C097DF6" w14:textId="77777777" w:rsidR="00EB4520" w:rsidRDefault="00EB4520">
            <w:pPr>
              <w:pStyle w:val="TableContents"/>
            </w:pPr>
          </w:p>
        </w:tc>
      </w:tr>
      <w:tr w:rsidR="00EB4520" w14:paraId="6273EDD8"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7BAE74" w14:textId="77777777" w:rsidR="00EB4520" w:rsidRDefault="00EB4520">
            <w:pPr>
              <w:pStyle w:val="TableContents"/>
              <w:rPr>
                <w:b/>
                <w:bCs/>
              </w:rPr>
            </w:pPr>
            <w:r>
              <w:rPr>
                <w:b/>
                <w:bCs/>
              </w:rPr>
              <w:t>7</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09E06758" w14:textId="77777777" w:rsidR="00EB4520" w:rsidRDefault="00EB4520">
            <w:pPr>
              <w:pStyle w:val="Standard"/>
              <w:tabs>
                <w:tab w:val="left" w:pos="911"/>
              </w:tabs>
              <w:rPr>
                <w:sz w:val="20"/>
                <w:szCs w:val="20"/>
              </w:rPr>
            </w:pPr>
            <w:r>
              <w:rPr>
                <w:sz w:val="20"/>
                <w:szCs w:val="20"/>
              </w:rPr>
              <w:t>Analiza con actitud crítica la exposición de la actividad de sus compañero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00E94E39"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16A9D7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22810B6"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615EEB9" w14:textId="77777777" w:rsidR="00EB4520" w:rsidRDefault="00EB4520">
            <w:pPr>
              <w:pStyle w:val="TableContents"/>
            </w:pPr>
          </w:p>
        </w:tc>
      </w:tr>
      <w:tr w:rsidR="00EB4520" w14:paraId="4251BC82"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47871FB" w14:textId="77777777" w:rsidR="00EB4520" w:rsidRDefault="00EB4520">
            <w:pPr>
              <w:pStyle w:val="TableContents"/>
              <w:rPr>
                <w:b/>
                <w:bCs/>
              </w:rPr>
            </w:pPr>
            <w:r>
              <w:rPr>
                <w:b/>
                <w:bCs/>
              </w:rPr>
              <w:t>8</w:t>
            </w: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BB95CFC" w14:textId="77777777" w:rsidR="00EB4520" w:rsidRDefault="00EB4520">
            <w:pPr>
              <w:pStyle w:val="Standard"/>
              <w:tabs>
                <w:tab w:val="left" w:pos="911"/>
              </w:tabs>
              <w:rPr>
                <w:sz w:val="20"/>
                <w:szCs w:val="20"/>
              </w:rPr>
            </w:pPr>
            <w:r>
              <w:rPr>
                <w:sz w:val="20"/>
                <w:szCs w:val="20"/>
              </w:rPr>
              <w:t>Asume los fallos y asimila los errores suyos propios y de sus compañeros para futuras exposiciones or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41310F3B"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122222A1"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429725F2"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B979C3E" w14:textId="77777777" w:rsidR="00EB4520" w:rsidRDefault="00EB4520">
            <w:pPr>
              <w:pStyle w:val="TableContents"/>
            </w:pPr>
          </w:p>
        </w:tc>
      </w:tr>
      <w:tr w:rsidR="00EB4520" w14:paraId="6D85479D" w14:textId="77777777" w:rsidTr="00EB4520">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54B993BA" w14:textId="77777777" w:rsidR="00EB4520" w:rsidRDefault="00EB4520">
            <w:pPr>
              <w:pStyle w:val="TableContents"/>
              <w:rPr>
                <w:b/>
                <w:bCs/>
              </w:rPr>
            </w:pPr>
          </w:p>
        </w:tc>
        <w:tc>
          <w:tcPr>
            <w:tcW w:w="3513" w:type="dxa"/>
            <w:tcBorders>
              <w:top w:val="nil"/>
              <w:left w:val="single" w:sz="2" w:space="0" w:color="000000"/>
              <w:bottom w:val="single" w:sz="2" w:space="0" w:color="000000"/>
              <w:right w:val="nil"/>
            </w:tcBorders>
            <w:tcMar>
              <w:top w:w="55" w:type="dxa"/>
              <w:left w:w="55" w:type="dxa"/>
              <w:bottom w:w="55" w:type="dxa"/>
              <w:right w:w="55" w:type="dxa"/>
            </w:tcMar>
            <w:hideMark/>
          </w:tcPr>
          <w:p w14:paraId="6E6531DD" w14:textId="77777777" w:rsidR="00EB4520" w:rsidRDefault="00EB4520">
            <w:pPr>
              <w:pStyle w:val="TableContents"/>
            </w:pPr>
            <w:r>
              <w:t>TOTALES</w:t>
            </w:r>
          </w:p>
        </w:tc>
        <w:tc>
          <w:tcPr>
            <w:tcW w:w="1247" w:type="dxa"/>
            <w:tcBorders>
              <w:top w:val="nil"/>
              <w:left w:val="single" w:sz="2" w:space="0" w:color="000000"/>
              <w:bottom w:val="single" w:sz="2" w:space="0" w:color="000000"/>
              <w:right w:val="nil"/>
            </w:tcBorders>
            <w:tcMar>
              <w:top w:w="55" w:type="dxa"/>
              <w:left w:w="55" w:type="dxa"/>
              <w:bottom w:w="55" w:type="dxa"/>
              <w:right w:w="55" w:type="dxa"/>
            </w:tcMar>
          </w:tcPr>
          <w:p w14:paraId="3B36EFAF" w14:textId="77777777" w:rsidR="00EB4520" w:rsidRDefault="00EB4520">
            <w:pPr>
              <w:pStyle w:val="TableContents"/>
            </w:pPr>
          </w:p>
        </w:tc>
        <w:tc>
          <w:tcPr>
            <w:tcW w:w="1416" w:type="dxa"/>
            <w:tcBorders>
              <w:top w:val="nil"/>
              <w:left w:val="single" w:sz="2" w:space="0" w:color="000000"/>
              <w:bottom w:val="single" w:sz="2" w:space="0" w:color="000000"/>
              <w:right w:val="nil"/>
            </w:tcBorders>
            <w:tcMar>
              <w:top w:w="55" w:type="dxa"/>
              <w:left w:w="55" w:type="dxa"/>
              <w:bottom w:w="55" w:type="dxa"/>
              <w:right w:w="55" w:type="dxa"/>
            </w:tcMar>
          </w:tcPr>
          <w:p w14:paraId="4595E4EA" w14:textId="77777777" w:rsidR="00EB4520" w:rsidRDefault="00EB4520">
            <w:pPr>
              <w:pStyle w:val="TableContents"/>
            </w:pPr>
          </w:p>
        </w:tc>
        <w:tc>
          <w:tcPr>
            <w:tcW w:w="1762" w:type="dxa"/>
            <w:tcBorders>
              <w:top w:val="nil"/>
              <w:left w:val="single" w:sz="2" w:space="0" w:color="000000"/>
              <w:bottom w:val="single" w:sz="2" w:space="0" w:color="000000"/>
              <w:right w:val="nil"/>
            </w:tcBorders>
            <w:tcMar>
              <w:top w:w="55" w:type="dxa"/>
              <w:left w:w="55" w:type="dxa"/>
              <w:bottom w:w="55" w:type="dxa"/>
              <w:right w:w="55" w:type="dxa"/>
            </w:tcMar>
          </w:tcPr>
          <w:p w14:paraId="227BC4C5" w14:textId="77777777" w:rsidR="00EB4520" w:rsidRDefault="00EB4520">
            <w:pPr>
              <w:pStyle w:val="TableContents"/>
            </w:pPr>
          </w:p>
        </w:tc>
        <w:tc>
          <w:tcPr>
            <w:tcW w:w="1309"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138724B" w14:textId="77777777" w:rsidR="00EB4520" w:rsidRDefault="00EB4520">
            <w:pPr>
              <w:pStyle w:val="TableContents"/>
            </w:pPr>
          </w:p>
        </w:tc>
      </w:tr>
    </w:tbl>
    <w:p w14:paraId="2D193DDC" w14:textId="77777777" w:rsidR="00EB4520" w:rsidRDefault="00EB4520" w:rsidP="00EB4520">
      <w:pPr>
        <w:pStyle w:val="Standard"/>
      </w:pPr>
    </w:p>
    <w:p w14:paraId="00446563" w14:textId="5AF23A84" w:rsidR="00EB4520" w:rsidRDefault="00EB4520" w:rsidP="001C19E7">
      <w:pPr>
        <w:rPr>
          <w:lang w:val="en-US"/>
        </w:rPr>
      </w:pPr>
    </w:p>
    <w:p w14:paraId="19BBB299" w14:textId="50BF54DF" w:rsidR="00EB4520" w:rsidRDefault="00EB4520" w:rsidP="001C19E7">
      <w:pPr>
        <w:rPr>
          <w:lang w:val="en-US"/>
        </w:rPr>
      </w:pPr>
    </w:p>
    <w:p w14:paraId="5727DF2E" w14:textId="2FA9BE54" w:rsidR="00EB4520" w:rsidRDefault="00EB4520" w:rsidP="001C19E7">
      <w:pPr>
        <w:rPr>
          <w:lang w:val="en-US"/>
        </w:rPr>
      </w:pPr>
    </w:p>
    <w:p w14:paraId="1DF77575" w14:textId="3961D448" w:rsidR="00EB4520" w:rsidRDefault="00EB4520" w:rsidP="001C19E7">
      <w:pPr>
        <w:rPr>
          <w:lang w:val="en-US"/>
        </w:rPr>
      </w:pPr>
    </w:p>
    <w:p w14:paraId="7919B2A2" w14:textId="69E6E0F1" w:rsidR="00EB4520" w:rsidRDefault="00EB4520" w:rsidP="001C19E7">
      <w:pPr>
        <w:rPr>
          <w:lang w:val="en-US"/>
        </w:rPr>
      </w:pPr>
    </w:p>
    <w:p w14:paraId="59507390" w14:textId="7E6E385F" w:rsidR="00EB4520" w:rsidRDefault="00EB4520" w:rsidP="001C19E7">
      <w:pPr>
        <w:rPr>
          <w:lang w:val="en-US"/>
        </w:rPr>
      </w:pPr>
    </w:p>
    <w:p w14:paraId="65758547" w14:textId="6886DCDE" w:rsidR="00EB4520" w:rsidRDefault="00EB4520" w:rsidP="001C19E7">
      <w:pPr>
        <w:rPr>
          <w:lang w:val="en-US"/>
        </w:rPr>
      </w:pPr>
    </w:p>
    <w:p w14:paraId="18D415F4" w14:textId="1B5AFB4C" w:rsidR="00EB4520" w:rsidRDefault="00EB4520" w:rsidP="001C19E7">
      <w:pPr>
        <w:rPr>
          <w:lang w:val="en-US"/>
        </w:rPr>
      </w:pPr>
    </w:p>
    <w:p w14:paraId="32FC0FB2" w14:textId="0AF2E56D" w:rsidR="00EB4520" w:rsidRDefault="00EB4520" w:rsidP="001C19E7">
      <w:pPr>
        <w:rPr>
          <w:lang w:val="en-US"/>
        </w:rPr>
      </w:pPr>
      <w:bookmarkStart w:id="87" w:name="_GoBack"/>
      <w:bookmarkEnd w:id="87"/>
    </w:p>
    <w:p w14:paraId="23F2B290" w14:textId="77777777" w:rsidR="00960324" w:rsidRDefault="00960324" w:rsidP="00D9648C">
      <w:pPr>
        <w:pStyle w:val="Ttulo2"/>
      </w:pPr>
      <w:bookmarkStart w:id="88" w:name="metodología"/>
      <w:bookmarkStart w:id="89" w:name="_Toc10750944"/>
      <w:proofErr w:type="spellStart"/>
      <w:r>
        <w:lastRenderedPageBreak/>
        <w:t>Metodología</w:t>
      </w:r>
      <w:bookmarkEnd w:id="88"/>
      <w:bookmarkEnd w:id="89"/>
      <w:proofErr w:type="spellEnd"/>
    </w:p>
    <w:p w14:paraId="30B900C6" w14:textId="77777777" w:rsidR="00960324" w:rsidRDefault="00960324" w:rsidP="00960324">
      <w:pPr>
        <w:pStyle w:val="SourceCode"/>
      </w:pPr>
      <w:r>
        <w:rPr>
          <w:rStyle w:val="VerbatimChar"/>
        </w:rPr>
        <w:t>- Cómo se va a enseñar</w:t>
      </w:r>
      <w:r>
        <w:br/>
      </w:r>
      <w:r>
        <w:rPr>
          <w:rStyle w:val="VerbatimChar"/>
        </w:rPr>
        <w:t>- Atención a la diversidad</w:t>
      </w:r>
    </w:p>
    <w:p w14:paraId="445F8A31" w14:textId="77777777" w:rsidR="00960324" w:rsidRDefault="00960324" w:rsidP="00960324">
      <w:pPr>
        <w:pStyle w:val="Ttulo2"/>
        <w:numPr>
          <w:ilvl w:val="1"/>
          <w:numId w:val="4"/>
        </w:numPr>
      </w:pPr>
      <w:bookmarkStart w:id="90" w:name="recursos-materiales"/>
      <w:bookmarkStart w:id="91" w:name="_Toc10750945"/>
      <w:proofErr w:type="spellStart"/>
      <w:r>
        <w:t>Recursos</w:t>
      </w:r>
      <w:proofErr w:type="spellEnd"/>
      <w:r>
        <w:t xml:space="preserve"> </w:t>
      </w:r>
      <w:proofErr w:type="spellStart"/>
      <w:r>
        <w:t>materiales</w:t>
      </w:r>
      <w:proofErr w:type="spellEnd"/>
      <w:r>
        <w:t>:</w:t>
      </w:r>
      <w:bookmarkEnd w:id="90"/>
      <w:bookmarkEnd w:id="91"/>
    </w:p>
    <w:p w14:paraId="2045409C" w14:textId="77777777" w:rsidR="00960324" w:rsidRDefault="00960324" w:rsidP="00DF294D">
      <w:pPr>
        <w:pStyle w:val="Compact"/>
        <w:numPr>
          <w:ilvl w:val="0"/>
          <w:numId w:val="6"/>
        </w:numPr>
      </w:pPr>
      <w:r>
        <w:t>Recursos generales:</w:t>
      </w:r>
    </w:p>
    <w:p w14:paraId="1BCC6D1A" w14:textId="77777777" w:rsidR="00960324" w:rsidRDefault="00960324" w:rsidP="00DF294D">
      <w:pPr>
        <w:pStyle w:val="Compact"/>
        <w:numPr>
          <w:ilvl w:val="1"/>
          <w:numId w:val="6"/>
        </w:numPr>
      </w:pPr>
      <w:r>
        <w:t>Proyector</w:t>
      </w:r>
    </w:p>
    <w:p w14:paraId="0C823C6A" w14:textId="77777777" w:rsidR="00960324" w:rsidRDefault="00960324" w:rsidP="00DF294D">
      <w:pPr>
        <w:pStyle w:val="Compact"/>
        <w:numPr>
          <w:ilvl w:val="1"/>
          <w:numId w:val="6"/>
        </w:numPr>
      </w:pPr>
      <w:r>
        <w:t>Aula con ordenadores</w:t>
      </w:r>
    </w:p>
    <w:p w14:paraId="7B546A4C" w14:textId="77777777" w:rsidR="00960324" w:rsidRDefault="00960324" w:rsidP="00DF294D">
      <w:pPr>
        <w:pStyle w:val="Compact"/>
        <w:numPr>
          <w:ilvl w:val="1"/>
          <w:numId w:val="6"/>
        </w:numPr>
      </w:pPr>
      <w:r>
        <w:t>Necesario un ordenador por cada pareja de alumnos</w:t>
      </w:r>
    </w:p>
    <w:p w14:paraId="707EE3DC" w14:textId="77777777" w:rsidR="00960324" w:rsidRDefault="00960324" w:rsidP="00DF294D">
      <w:pPr>
        <w:pStyle w:val="Compact"/>
        <w:numPr>
          <w:ilvl w:val="0"/>
          <w:numId w:val="6"/>
        </w:numPr>
      </w:pPr>
      <w:r>
        <w:t>Recursos por alumno:</w:t>
      </w:r>
    </w:p>
    <w:p w14:paraId="4EF871AC" w14:textId="77777777" w:rsidR="00960324" w:rsidRDefault="00960324" w:rsidP="00DF294D">
      <w:pPr>
        <w:pStyle w:val="Compact"/>
        <w:numPr>
          <w:ilvl w:val="1"/>
          <w:numId w:val="6"/>
        </w:numPr>
      </w:pPr>
      <w:r>
        <w:t>Arduino UNO</w:t>
      </w:r>
    </w:p>
    <w:p w14:paraId="2C2DABFA" w14:textId="77777777" w:rsidR="00960324" w:rsidRDefault="00960324" w:rsidP="00DF294D">
      <w:pPr>
        <w:pStyle w:val="Compact"/>
        <w:numPr>
          <w:ilvl w:val="1"/>
          <w:numId w:val="6"/>
        </w:numPr>
      </w:pPr>
      <w:r>
        <w:t>Cable USB</w:t>
      </w:r>
    </w:p>
    <w:p w14:paraId="6F2B5D26" w14:textId="77777777" w:rsidR="00960324" w:rsidRDefault="00960324" w:rsidP="00DF294D">
      <w:pPr>
        <w:pStyle w:val="Compact"/>
        <w:numPr>
          <w:ilvl w:val="1"/>
          <w:numId w:val="6"/>
        </w:numPr>
      </w:pPr>
      <w:proofErr w:type="spellStart"/>
      <w:r>
        <w:t>Shield</w:t>
      </w:r>
      <w:proofErr w:type="spellEnd"/>
      <w:r>
        <w:t xml:space="preserve"> Multifunción</w:t>
      </w:r>
    </w:p>
    <w:p w14:paraId="6DA17802" w14:textId="77777777" w:rsidR="00960324" w:rsidRDefault="00960324" w:rsidP="00DF294D">
      <w:pPr>
        <w:pStyle w:val="Compact"/>
        <w:numPr>
          <w:ilvl w:val="0"/>
          <w:numId w:val="6"/>
        </w:numPr>
      </w:pPr>
      <w:r>
        <w:t>Recursos software:</w:t>
      </w:r>
    </w:p>
    <w:p w14:paraId="6685D2A5" w14:textId="77777777" w:rsidR="00960324" w:rsidRDefault="00960324" w:rsidP="00DF294D">
      <w:pPr>
        <w:pStyle w:val="Compact"/>
        <w:numPr>
          <w:ilvl w:val="1"/>
          <w:numId w:val="6"/>
        </w:numPr>
      </w:pPr>
      <w:r>
        <w:t>Driver de Arduino</w:t>
      </w:r>
    </w:p>
    <w:p w14:paraId="36EEEFC4" w14:textId="77777777" w:rsidR="00960324" w:rsidRDefault="00960324" w:rsidP="00DF294D">
      <w:pPr>
        <w:pStyle w:val="Compact"/>
        <w:numPr>
          <w:ilvl w:val="1"/>
          <w:numId w:val="6"/>
        </w:numPr>
      </w:pPr>
      <w:r>
        <w:t>IDE de Arduino</w:t>
      </w:r>
    </w:p>
    <w:p w14:paraId="0770F44B" w14:textId="77777777" w:rsidR="00960324" w:rsidRDefault="00960324" w:rsidP="00DF294D">
      <w:pPr>
        <w:pStyle w:val="Compact"/>
        <w:numPr>
          <w:ilvl w:val="1"/>
          <w:numId w:val="6"/>
        </w:numPr>
      </w:pPr>
      <w:r>
        <w:t>Software de programación de alto nivel. Alternativas:</w:t>
      </w:r>
    </w:p>
    <w:p w14:paraId="13589CAB" w14:textId="77777777" w:rsidR="00960324" w:rsidRDefault="00960324" w:rsidP="00DF294D">
      <w:pPr>
        <w:pStyle w:val="Compact"/>
        <w:numPr>
          <w:ilvl w:val="2"/>
          <w:numId w:val="6"/>
        </w:numPr>
      </w:pPr>
      <w:proofErr w:type="spellStart"/>
      <w:r>
        <w:t>Visualino</w:t>
      </w:r>
      <w:proofErr w:type="spellEnd"/>
    </w:p>
    <w:p w14:paraId="497F012C" w14:textId="77777777" w:rsidR="00960324" w:rsidRDefault="00960324" w:rsidP="00DF294D">
      <w:pPr>
        <w:pStyle w:val="Compact"/>
        <w:numPr>
          <w:ilvl w:val="2"/>
          <w:numId w:val="6"/>
        </w:numPr>
      </w:pPr>
      <w:proofErr w:type="spellStart"/>
      <w:r>
        <w:t>Arduinoblock</w:t>
      </w:r>
      <w:proofErr w:type="spellEnd"/>
      <w:r>
        <w:t xml:space="preserve"> (online)</w:t>
      </w:r>
    </w:p>
    <w:p w14:paraId="285CBF8A" w14:textId="77777777" w:rsidR="00960324" w:rsidRDefault="00960324" w:rsidP="00DF294D">
      <w:pPr>
        <w:pStyle w:val="Compact"/>
        <w:numPr>
          <w:ilvl w:val="2"/>
          <w:numId w:val="6"/>
        </w:numPr>
      </w:pPr>
      <w:r>
        <w:t>Scratch 4 Arduino</w:t>
      </w:r>
    </w:p>
    <w:p w14:paraId="092CE0B6" w14:textId="77777777" w:rsidR="00960324" w:rsidRDefault="00960324" w:rsidP="00DF294D">
      <w:pPr>
        <w:pStyle w:val="Compact"/>
        <w:numPr>
          <w:ilvl w:val="2"/>
          <w:numId w:val="6"/>
        </w:numPr>
      </w:pPr>
      <w:proofErr w:type="spellStart"/>
      <w:r>
        <w:t>mBlock</w:t>
      </w:r>
      <w:proofErr w:type="spellEnd"/>
    </w:p>
    <w:p w14:paraId="19B555D9" w14:textId="77777777" w:rsidR="00960324" w:rsidRDefault="00960324" w:rsidP="00960324">
      <w:pPr>
        <w:pStyle w:val="Ttulo2"/>
        <w:numPr>
          <w:ilvl w:val="1"/>
          <w:numId w:val="4"/>
        </w:numPr>
      </w:pPr>
      <w:bookmarkStart w:id="92" w:name="evaluación-criterios-e-indicadores-de-la"/>
      <w:bookmarkStart w:id="93" w:name="_Toc10750946"/>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92"/>
      <w:bookmarkEnd w:id="93"/>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960324">
      <w:pPr>
        <w:pStyle w:val="Textoindependiente"/>
      </w:pPr>
      <w:r>
        <w:rPr>
          <w:b/>
        </w:rPr>
        <w:t>Criterios de evaluación</w:t>
      </w:r>
    </w:p>
    <w:p w14:paraId="5817116E" w14:textId="77777777" w:rsidR="00960324" w:rsidRDefault="00960324" w:rsidP="00DF294D">
      <w:pPr>
        <w:pStyle w:val="Compact"/>
        <w:numPr>
          <w:ilvl w:val="0"/>
          <w:numId w:val="7"/>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DF294D">
      <w:pPr>
        <w:pStyle w:val="Compact"/>
        <w:numPr>
          <w:ilvl w:val="0"/>
          <w:numId w:val="7"/>
        </w:numPr>
      </w:pPr>
      <w:r>
        <w:t>Analizar un problema y elaborar un diagrama de flujo y programa que lo solucione. CMCT, CD, SIEP, CAA.</w:t>
      </w:r>
    </w:p>
    <w:p w14:paraId="31627567" w14:textId="77777777" w:rsidR="00960324" w:rsidRDefault="00960324" w:rsidP="00DF294D">
      <w:pPr>
        <w:pStyle w:val="Compact"/>
        <w:numPr>
          <w:ilvl w:val="0"/>
          <w:numId w:val="7"/>
        </w:numPr>
      </w:pPr>
      <w:r>
        <w:t>Identificar sistemas automáticos de uso cotidiano. Comprender y describir su funcionamiento. CMCT, CD, SIEP, CAA, CCL.</w:t>
      </w:r>
    </w:p>
    <w:p w14:paraId="293EC05E" w14:textId="77777777" w:rsidR="00960324" w:rsidRDefault="00960324" w:rsidP="00DF294D">
      <w:pPr>
        <w:pStyle w:val="Compact"/>
        <w:numPr>
          <w:ilvl w:val="0"/>
          <w:numId w:val="7"/>
        </w:numPr>
      </w:pPr>
      <w:r>
        <w:t>Elaborar un programa estructurado para el control de un prototipo. CMCT, CD, SIEP. CAA</w:t>
      </w:r>
    </w:p>
    <w:p w14:paraId="6766A8B8" w14:textId="77777777" w:rsidR="00960324" w:rsidRDefault="00960324" w:rsidP="00960324">
      <w:pPr>
        <w:pStyle w:val="FirstParagraph"/>
      </w:pPr>
      <w:r>
        <w:rPr>
          <w:b/>
        </w:rPr>
        <w:t>Estándares de aprendizaje</w:t>
      </w:r>
    </w:p>
    <w:p w14:paraId="68637B20" w14:textId="77777777" w:rsidR="00960324" w:rsidRDefault="00960324" w:rsidP="00960324">
      <w:pPr>
        <w:pStyle w:val="Textoindependiente"/>
      </w:pPr>
      <w:r>
        <w:lastRenderedPageBreak/>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4B776420" w14:textId="77777777" w:rsidR="00960324" w:rsidRDefault="00960324" w:rsidP="00960324">
      <w:pPr>
        <w:pStyle w:val="Textoindependiente"/>
      </w:pPr>
      <w:r>
        <w:rPr>
          <w:b/>
        </w:rPr>
        <w:t>Procedimiento de evaluación</w:t>
      </w:r>
    </w:p>
    <w:p w14:paraId="3E48EFE0" w14:textId="77777777" w:rsidR="00960324" w:rsidRDefault="00960324" w:rsidP="00960324">
      <w:pPr>
        <w:pStyle w:val="Textoindependiente"/>
      </w:pPr>
      <w:r>
        <w:t>La evaluación de cada una de las actividades será regida por los siguientes criterios:</w:t>
      </w:r>
    </w:p>
    <w:p w14:paraId="0F272C76" w14:textId="77777777" w:rsidR="00960324" w:rsidRDefault="00960324" w:rsidP="00DF294D">
      <w:pPr>
        <w:pStyle w:val="Compact"/>
        <w:numPr>
          <w:ilvl w:val="0"/>
          <w:numId w:val="7"/>
        </w:numPr>
      </w:pPr>
      <w:r>
        <w:t>Desarrolla la actividad guiada correctamente.</w:t>
      </w:r>
    </w:p>
    <w:p w14:paraId="6CE1544D" w14:textId="77777777" w:rsidR="00960324" w:rsidRDefault="00960324" w:rsidP="00DF294D">
      <w:pPr>
        <w:pStyle w:val="Compact"/>
        <w:numPr>
          <w:ilvl w:val="0"/>
          <w:numId w:val="7"/>
        </w:numPr>
      </w:pPr>
      <w:r>
        <w:t>Realiza satisfactoriamente una modificación de la actividad propuesta como ejercicio.</w:t>
      </w:r>
    </w:p>
    <w:p w14:paraId="1B6BF8F9" w14:textId="77777777" w:rsidR="00960324" w:rsidRDefault="00960324" w:rsidP="00DF294D">
      <w:pPr>
        <w:pStyle w:val="Compact"/>
        <w:numPr>
          <w:ilvl w:val="0"/>
          <w:numId w:val="7"/>
        </w:numPr>
      </w:pPr>
      <w:r>
        <w:t>Elabora un nuevo comportamiento o algoritmo de su propia invención aplicando los conocimientos adquiridos.</w:t>
      </w:r>
    </w:p>
    <w:p w14:paraId="183B2A9F" w14:textId="6A6E512D" w:rsidR="00960324" w:rsidRDefault="00A21DF5" w:rsidP="00960324">
      <w:pPr>
        <w:pStyle w:val="Ttulo1"/>
        <w:numPr>
          <w:ilvl w:val="0"/>
          <w:numId w:val="4"/>
        </w:numPr>
      </w:pPr>
      <w:bookmarkStart w:id="94" w:name="presentación-y-discusión-de-los-resultad"/>
      <w:bookmarkStart w:id="95" w:name="_Toc10750947"/>
      <w:r>
        <w:t>Conclusiones</w:t>
      </w:r>
      <w:r w:rsidR="00960324">
        <w:t>.</w:t>
      </w:r>
      <w:bookmarkEnd w:id="94"/>
      <w:bookmarkEnd w:id="95"/>
    </w:p>
    <w:p w14:paraId="70170118" w14:textId="77777777" w:rsidR="00960324" w:rsidRDefault="00960324" w:rsidP="00960324">
      <w:pPr>
        <w:pStyle w:val="Ttulo2"/>
        <w:numPr>
          <w:ilvl w:val="1"/>
          <w:numId w:val="4"/>
        </w:numPr>
      </w:pPr>
      <w:bookmarkStart w:id="96" w:name="es-arduino-la-única-solución"/>
      <w:bookmarkStart w:id="97" w:name="_Toc10750948"/>
      <w:r>
        <w:t xml:space="preserve">¿Es Arduino la </w:t>
      </w:r>
      <w:proofErr w:type="spellStart"/>
      <w:r>
        <w:t>única</w:t>
      </w:r>
      <w:proofErr w:type="spellEnd"/>
      <w:r>
        <w:t xml:space="preserve"> </w:t>
      </w:r>
      <w:proofErr w:type="spellStart"/>
      <w:r>
        <w:t>solución</w:t>
      </w:r>
      <w:proofErr w:type="spellEnd"/>
      <w:r>
        <w:t>?</w:t>
      </w:r>
      <w:bookmarkEnd w:id="96"/>
      <w:bookmarkEnd w:id="97"/>
    </w:p>
    <w:p w14:paraId="767E6A55"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La respuesta es no, y cada vez lo será menos pues van apareciendo 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p>
    <w:p w14:paraId="06242876"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p>
    <w:p w14:paraId="3D91E703" w14:textId="3430F702" w:rsidR="00960324" w:rsidRPr="008B033A" w:rsidRDefault="00960324" w:rsidP="008B033A">
      <w:pPr>
        <w:pStyle w:val="Textoindependiente"/>
      </w:pP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w:t>
      </w:r>
      <w:r w:rsidR="00A21DF5" w:rsidRPr="008B033A">
        <w:rPr>
          <w:rStyle w:val="VerbatimChar"/>
          <w:rFonts w:ascii="Times New Roman" w:hAnsi="Times New Roman"/>
          <w:spacing w:val="0"/>
          <w:sz w:val="24"/>
          <w:szCs w:val="24"/>
          <w14:ligatures w14:val="none"/>
          <w14:cntxtAlts w14:val="0"/>
        </w:rPr>
        <w:lastRenderedPageBreak/>
        <w:t xml:space="preserve">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traduce en mayor número de componentes que se pueden conectar.</w:t>
      </w:r>
    </w:p>
    <w:p w14:paraId="21582A25" w14:textId="77777777" w:rsidR="00960324" w:rsidRDefault="00960324" w:rsidP="00960324">
      <w:pPr>
        <w:pStyle w:val="Ttulo2"/>
        <w:numPr>
          <w:ilvl w:val="1"/>
          <w:numId w:val="4"/>
        </w:numPr>
      </w:pPr>
      <w:bookmarkStart w:id="98" w:name="conclusiones-finales"/>
      <w:bookmarkStart w:id="99" w:name="_Toc10750949"/>
      <w:proofErr w:type="spellStart"/>
      <w:r>
        <w:t>Conclusiones</w:t>
      </w:r>
      <w:proofErr w:type="spellEnd"/>
      <w:r>
        <w:t xml:space="preserve"> finales</w:t>
      </w:r>
      <w:bookmarkEnd w:id="98"/>
      <w:bookmarkEnd w:id="99"/>
    </w:p>
    <w:p w14:paraId="0CA7AE99"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Bajo la idea de d</w:t>
      </w:r>
      <w:r w:rsidR="00960324" w:rsidRPr="008B033A">
        <w:rPr>
          <w:rStyle w:val="VerbatimChar"/>
          <w:rFonts w:ascii="Times New Roman" w:hAnsi="Times New Roman"/>
          <w:spacing w:val="0"/>
          <w:sz w:val="24"/>
          <w:szCs w:val="24"/>
          <w14:ligatures w14:val="none"/>
          <w14:cntxtAlts w14:val="0"/>
        </w:rPr>
        <w:t xml:space="preserve">ividir el trabajo de </w:t>
      </w:r>
      <w:r w:rsidRPr="008B033A">
        <w:rPr>
          <w:rStyle w:val="VerbatimChar"/>
          <w:rFonts w:ascii="Times New Roman" w:hAnsi="Times New Roman"/>
          <w:spacing w:val="0"/>
          <w:sz w:val="24"/>
          <w:szCs w:val="24"/>
          <w14:ligatures w14:val="none"/>
          <w14:cntxtAlts w14:val="0"/>
        </w:rPr>
        <w:t xml:space="preserve">montar un </w:t>
      </w:r>
      <w:r w:rsidR="00960324" w:rsidRPr="008B033A">
        <w:rPr>
          <w:rStyle w:val="VerbatimChar"/>
          <w:rFonts w:ascii="Times New Roman" w:hAnsi="Times New Roman"/>
          <w:spacing w:val="0"/>
          <w:sz w:val="24"/>
          <w:szCs w:val="24"/>
          <w14:ligatures w14:val="none"/>
          <w14:cntxtAlts w14:val="0"/>
        </w:rPr>
        <w:t>circuito y programa</w:t>
      </w:r>
      <w:r w:rsidRPr="008B033A">
        <w:rPr>
          <w:rStyle w:val="VerbatimChar"/>
          <w:rFonts w:ascii="Times New Roman" w:hAnsi="Times New Roman"/>
          <w:spacing w:val="0"/>
          <w:sz w:val="24"/>
          <w:szCs w:val="24"/>
          <w14:ligatures w14:val="none"/>
          <w14:cntxtAlts w14:val="0"/>
        </w:rPr>
        <w:t>r un dispositivo</w:t>
      </w:r>
      <w:r w:rsidR="00960324" w:rsidRPr="008B033A">
        <w:rPr>
          <w:rStyle w:val="VerbatimChar"/>
          <w:rFonts w:ascii="Times New Roman" w:hAnsi="Times New Roman"/>
          <w:spacing w:val="0"/>
          <w:sz w:val="24"/>
          <w:szCs w:val="24"/>
          <w14:ligatures w14:val="none"/>
          <w14:cntxtAlts w14:val="0"/>
        </w:rPr>
        <w:t xml:space="preserve">, est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es una idea de </w:t>
      </w:r>
      <w:proofErr w:type="spellStart"/>
      <w:r w:rsidR="00960324" w:rsidRPr="008B033A">
        <w:rPr>
          <w:rStyle w:val="VerbatimChar"/>
          <w:rFonts w:ascii="Times New Roman" w:hAnsi="Times New Roman"/>
          <w:spacing w:val="0"/>
          <w:sz w:val="24"/>
          <w:szCs w:val="24"/>
          <w14:ligatures w14:val="none"/>
          <w14:cntxtAlts w14:val="0"/>
        </w:rPr>
        <w:t>como</w:t>
      </w:r>
      <w:proofErr w:type="spellEnd"/>
      <w:r w:rsidR="00960324" w:rsidRPr="008B033A">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 electrónicos crear una propi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o modulo, en el cual preparar los componentes en una base y dejar los cables sueltos, listos para conectar en la sesión de programación</w:t>
      </w:r>
      <w:r>
        <w:rPr>
          <w:rStyle w:val="VerbatimChar"/>
          <w:rFonts w:ascii="Times New Roman" w:hAnsi="Times New Roman"/>
          <w:spacing w:val="0"/>
          <w:sz w:val="24"/>
          <w:szCs w:val="24"/>
          <w14:ligatures w14:val="none"/>
          <w14:cntxtAlts w14:val="0"/>
        </w:rPr>
        <w:t xml:space="preserve"> sin otra </w:t>
      </w:r>
      <w:proofErr w:type="spellStart"/>
      <w:r>
        <w:rPr>
          <w:rStyle w:val="VerbatimChar"/>
          <w:rFonts w:ascii="Times New Roman" w:hAnsi="Times New Roman"/>
          <w:spacing w:val="0"/>
          <w:sz w:val="24"/>
          <w:szCs w:val="24"/>
          <w14:ligatures w14:val="none"/>
          <w14:cntxtAlts w14:val="0"/>
        </w:rPr>
        <w:t>precocupación</w:t>
      </w:r>
      <w:proofErr w:type="spellEnd"/>
      <w:r w:rsidR="00960324" w:rsidRPr="008B033A">
        <w:rPr>
          <w:rStyle w:val="VerbatimChar"/>
          <w:rFonts w:ascii="Times New Roman" w:hAnsi="Times New Roman"/>
          <w:spacing w:val="0"/>
          <w:sz w:val="24"/>
          <w:szCs w:val="24"/>
          <w14:ligatures w14:val="none"/>
          <w14:cntxtAlts w14:val="0"/>
        </w:rPr>
        <w:t>.</w:t>
      </w:r>
    </w:p>
    <w:p w14:paraId="5FE319EA"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00960324"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4E558EEE" w14:textId="69382ED3" w:rsidR="008B033A" w:rsidRDefault="00960324" w:rsidP="008B033A">
      <w:pPr>
        <w:pStyle w:val="Textoindependiente"/>
      </w:pPr>
      <w:r w:rsidRPr="008B033A">
        <w:t>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2B37D9F9" w14:textId="0B7438E0" w:rsidR="00960324" w:rsidRPr="00D9648C" w:rsidRDefault="008B033A" w:rsidP="00D9648C">
      <w:pPr>
        <w:widowControl/>
        <w:tabs>
          <w:tab w:val="clear" w:pos="8789"/>
        </w:tabs>
        <w:spacing w:before="0" w:after="200" w:line="276" w:lineRule="auto"/>
        <w:jc w:val="left"/>
        <w:rPr>
          <w:spacing w:val="0"/>
          <w:szCs w:val="24"/>
          <w:lang w:val="es-ES_tradnl"/>
          <w14:ligatures w14:val="none"/>
          <w14:cntxtAlts w14:val="0"/>
        </w:rPr>
      </w:pPr>
      <w:r>
        <w:br w:type="page"/>
      </w:r>
    </w:p>
    <w:bookmarkEnd w:id="15" w:displacedByCustomXml="next"/>
    <w:bookmarkStart w:id="100" w:name="_Toc10750950"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00"/>
        </w:p>
        <w:sdt>
          <w:sdtPr>
            <w:id w:val="-1739009856"/>
            <w:bibliography/>
          </w:sdtPr>
          <w:sdtContent>
            <w:p w14:paraId="42B97C43" w14:textId="77777777" w:rsidR="0019443E" w:rsidRDefault="00972599" w:rsidP="0019443E">
              <w:pPr>
                <w:pStyle w:val="Bibliografa"/>
                <w:ind w:left="720" w:hanging="720"/>
                <w:rPr>
                  <w:noProof/>
                  <w:szCs w:val="24"/>
                </w:rPr>
              </w:pPr>
              <w:r>
                <w:fldChar w:fldCharType="begin"/>
              </w:r>
              <w:r>
                <w:instrText>BIBLIOGRAPHY</w:instrText>
              </w:r>
              <w:r>
                <w:fldChar w:fldCharType="separate"/>
              </w:r>
              <w:r w:rsidR="0019443E">
                <w:rPr>
                  <w:noProof/>
                </w:rPr>
                <w:t xml:space="preserve">Al-Masri, E. (2018). </w:t>
              </w:r>
              <w:r w:rsidR="0019443E">
                <w:rPr>
                  <w:i/>
                  <w:iCs/>
                  <w:noProof/>
                </w:rPr>
                <w:t>Integrating Hardware Prototyping Platforms into the Classroom.</w:t>
              </w:r>
              <w:r w:rsidR="0019443E">
                <w:rPr>
                  <w:noProof/>
                </w:rPr>
                <w:t xml:space="preserve"> Tacoma, Washington, USA: School of Engineering and Technology.</w:t>
              </w:r>
            </w:p>
            <w:p w14:paraId="60E0DBCC" w14:textId="77777777" w:rsidR="0019443E" w:rsidRDefault="0019443E" w:rsidP="0019443E">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D5D0990" w14:textId="77777777" w:rsidR="0019443E" w:rsidRDefault="0019443E" w:rsidP="0019443E">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654494BB" w14:textId="77777777" w:rsidR="0019443E" w:rsidRDefault="0019443E" w:rsidP="0019443E">
              <w:pPr>
                <w:pStyle w:val="Bibliografa"/>
                <w:ind w:left="720" w:hanging="720"/>
                <w:rPr>
                  <w:noProof/>
                </w:rPr>
              </w:pPr>
              <w:r>
                <w:rPr>
                  <w:noProof/>
                </w:rPr>
                <w:t xml:space="preserve">Arduino. (2019). </w:t>
              </w:r>
              <w:r>
                <w:rPr>
                  <w:i/>
                  <w:iCs/>
                  <w:noProof/>
                </w:rPr>
                <w:t>Arduino</w:t>
              </w:r>
              <w:r>
                <w:rPr>
                  <w:noProof/>
                </w:rPr>
                <w:t>. Obtenido de https://www.arduino.cc/</w:t>
              </w:r>
            </w:p>
            <w:p w14:paraId="130AA559" w14:textId="77777777" w:rsidR="0019443E" w:rsidRDefault="0019443E" w:rsidP="0019443E">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A7611E3" w14:textId="77777777" w:rsidR="0019443E" w:rsidRDefault="0019443E" w:rsidP="0019443E">
              <w:pPr>
                <w:pStyle w:val="Bibliografa"/>
                <w:ind w:left="720" w:hanging="720"/>
                <w:rPr>
                  <w:noProof/>
                </w:rPr>
              </w:pPr>
              <w:r>
                <w:rPr>
                  <w:noProof/>
                </w:rPr>
                <w:t xml:space="preserve">Autor. (2012). Este es el ejemplo de una cita. </w:t>
              </w:r>
              <w:r>
                <w:rPr>
                  <w:i/>
                  <w:iCs/>
                  <w:noProof/>
                </w:rPr>
                <w:t>Tesis Doctoral, 2</w:t>
              </w:r>
              <w:r>
                <w:rPr>
                  <w:noProof/>
                </w:rPr>
                <w:t>(13).</w:t>
              </w:r>
            </w:p>
            <w:p w14:paraId="3E99010A" w14:textId="77777777" w:rsidR="0019443E" w:rsidRDefault="0019443E" w:rsidP="0019443E">
              <w:pPr>
                <w:pStyle w:val="Bibliografa"/>
                <w:ind w:left="720" w:hanging="720"/>
                <w:rPr>
                  <w:noProof/>
                </w:rPr>
              </w:pPr>
              <w:r>
                <w:rPr>
                  <w:noProof/>
                </w:rPr>
                <w:t xml:space="preserve">Autor, O. (2001). Otra cita distinta. </w:t>
              </w:r>
              <w:r>
                <w:rPr>
                  <w:i/>
                  <w:iCs/>
                  <w:noProof/>
                </w:rPr>
                <w:t>revista</w:t>
              </w:r>
              <w:r>
                <w:rPr>
                  <w:noProof/>
                </w:rPr>
                <w:t>, pág. 12.</w:t>
              </w:r>
            </w:p>
            <w:p w14:paraId="0EC9B2BB" w14:textId="77777777" w:rsidR="0019443E" w:rsidRDefault="0019443E" w:rsidP="0019443E">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6ADA5818" w14:textId="77777777" w:rsidR="0019443E" w:rsidRDefault="0019443E" w:rsidP="0019443E">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55727858" w14:textId="77777777" w:rsidR="0019443E" w:rsidRDefault="0019443E" w:rsidP="0019443E">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237FA9E7" w14:textId="77777777" w:rsidR="0019443E" w:rsidRDefault="0019443E" w:rsidP="0019443E">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73A5C5E7" w14:textId="77777777" w:rsidR="0019443E" w:rsidRDefault="0019443E" w:rsidP="0019443E">
              <w:pPr>
                <w:pStyle w:val="Bibliografa"/>
                <w:ind w:left="720" w:hanging="720"/>
                <w:rPr>
                  <w:noProof/>
                </w:rPr>
              </w:pPr>
              <w:r>
                <w:rPr>
                  <w:i/>
                  <w:iCs/>
                  <w:noProof/>
                </w:rPr>
                <w:lastRenderedPageBreak/>
                <w:t>Certamen Provincial de Robótica, Cádiz</w:t>
              </w:r>
              <w:r>
                <w:rPr>
                  <w:noProof/>
                </w:rPr>
                <w:t>. (10 de Mayo de 2019). Obtenido de https://robycad.wordpress.com/</w:t>
              </w:r>
            </w:p>
            <w:p w14:paraId="39A61798" w14:textId="77777777" w:rsidR="0019443E" w:rsidRDefault="0019443E" w:rsidP="0019443E">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33E3F29E" w14:textId="77777777" w:rsidR="0019443E" w:rsidRDefault="0019443E" w:rsidP="0019443E">
              <w:pPr>
                <w:pStyle w:val="Bibliografa"/>
                <w:ind w:left="720" w:hanging="720"/>
                <w:rPr>
                  <w:noProof/>
                </w:rPr>
              </w:pPr>
              <w:r>
                <w:rPr>
                  <w:noProof/>
                </w:rPr>
                <w:t xml:space="preserve">Destroyer, C. t. (1 de Diciembre de 2015). </w:t>
              </w:r>
              <w:r>
                <w:rPr>
                  <w:i/>
                  <w:iCs/>
                  <w:noProof/>
                </w:rPr>
                <w:t>The Arduino popularity contest</w:t>
              </w:r>
              <w:r>
                <w:rPr>
                  <w:noProof/>
                </w:rPr>
                <w:t>. Obtenido de https://www.sparkfun.com/news/1982</w:t>
              </w:r>
            </w:p>
            <w:p w14:paraId="4ADF6D6A" w14:textId="77777777" w:rsidR="0019443E" w:rsidRDefault="0019443E" w:rsidP="0019443E">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7875696D" w14:textId="77777777" w:rsidR="0019443E" w:rsidRDefault="0019443E" w:rsidP="0019443E">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4B5A6658" w14:textId="77777777" w:rsidR="0019443E" w:rsidRDefault="0019443E" w:rsidP="0019443E">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66151F99" w14:textId="77777777" w:rsidR="0019443E" w:rsidRDefault="0019443E" w:rsidP="0019443E">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536A246C" w14:textId="77777777" w:rsidR="0019443E" w:rsidRDefault="0019443E" w:rsidP="0019443E">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2A041608" w14:textId="77777777" w:rsidR="0019443E" w:rsidRDefault="0019443E" w:rsidP="0019443E">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79CDFFBA" w14:textId="77777777" w:rsidR="0019443E" w:rsidRDefault="0019443E" w:rsidP="0019443E">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6ED88611" w14:textId="77777777" w:rsidR="0019443E" w:rsidRDefault="0019443E" w:rsidP="0019443E">
              <w:pPr>
                <w:pStyle w:val="Bibliografa"/>
                <w:ind w:left="720" w:hanging="720"/>
                <w:rPr>
                  <w:noProof/>
                </w:rPr>
              </w:pPr>
              <w:r>
                <w:rPr>
                  <w:i/>
                  <w:iCs/>
                  <w:noProof/>
                </w:rPr>
                <w:t>Grupo Robótica: El Puerto de Santa María</w:t>
              </w:r>
              <w:r>
                <w:rPr>
                  <w:noProof/>
                </w:rPr>
                <w:t>. (25 de Mayo de 2019). Obtenido de https://gruporoboticapsm.wordpress.com/</w:t>
              </w:r>
            </w:p>
            <w:p w14:paraId="039C31FD" w14:textId="77777777" w:rsidR="0019443E" w:rsidRDefault="0019443E" w:rsidP="0019443E">
              <w:pPr>
                <w:pStyle w:val="Bibliografa"/>
                <w:ind w:left="720" w:hanging="720"/>
                <w:rPr>
                  <w:noProof/>
                </w:rPr>
              </w:pPr>
              <w:r>
                <w:rPr>
                  <w:noProof/>
                </w:rPr>
                <w:t xml:space="preserve">Herías, F. A., Gómez, G. J., Baeza, J. P., Bravo, C. J., Rodríguez, A. D., Agulló, C. M., . . . Alepuz, J. </w:t>
              </w:r>
              <w:r>
                <w:rPr>
                  <w:noProof/>
                </w:rPr>
                <w:lastRenderedPageBreak/>
                <w:t xml:space="preserve">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1A367B79" w14:textId="77777777" w:rsidR="0019443E" w:rsidRDefault="0019443E" w:rsidP="0019443E">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372B8C27" w14:textId="77777777" w:rsidR="0019443E" w:rsidRDefault="0019443E" w:rsidP="0019443E">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1CAC7AAE" w14:textId="77777777" w:rsidR="0019443E" w:rsidRDefault="0019443E" w:rsidP="0019443E">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1FEB15C4" w14:textId="77777777" w:rsidR="0019443E" w:rsidRDefault="0019443E" w:rsidP="0019443E">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8AECEA8" w14:textId="77777777" w:rsidR="0019443E" w:rsidRDefault="0019443E" w:rsidP="0019443E">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053ABD54" w14:textId="77777777" w:rsidR="0019443E" w:rsidRDefault="0019443E" w:rsidP="0019443E">
              <w:pPr>
                <w:pStyle w:val="Bibliografa"/>
                <w:ind w:left="720" w:hanging="720"/>
                <w:rPr>
                  <w:noProof/>
                </w:rPr>
              </w:pPr>
              <w:r>
                <w:rPr>
                  <w:noProof/>
                </w:rPr>
                <w:t xml:space="preserve">Systems, E. (25 de Mayo de 2019). </w:t>
              </w:r>
              <w:r>
                <w:rPr>
                  <w:i/>
                  <w:iCs/>
                  <w:noProof/>
                </w:rPr>
                <w:t>The Internet of Things with ESP32</w:t>
              </w:r>
              <w:r>
                <w:rPr>
                  <w:noProof/>
                </w:rPr>
                <w:t>. Obtenido de http://esp32.net/</w:t>
              </w:r>
            </w:p>
            <w:p w14:paraId="397DFF21" w14:textId="77777777" w:rsidR="0019443E" w:rsidRDefault="0019443E" w:rsidP="0019443E">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31B176FF" w14:textId="77777777" w:rsidR="0019443E" w:rsidRDefault="0019443E" w:rsidP="0019443E">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002EDE98" w14:textId="77777777" w:rsidR="0019443E" w:rsidRDefault="0019443E" w:rsidP="0019443E">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trabajo-robots-inteligencia_1930542/</w:t>
              </w:r>
            </w:p>
            <w:p w14:paraId="4F42C39A" w14:textId="720AC503" w:rsidR="00972599" w:rsidRDefault="00972599" w:rsidP="0019443E">
              <w:r>
                <w:rPr>
                  <w:b/>
                  <w:bCs/>
                </w:rPr>
                <w:lastRenderedPageBreak/>
                <w:fldChar w:fldCharType="end"/>
              </w:r>
            </w:p>
          </w:sdtContent>
        </w:sdt>
      </w:sdtContent>
    </w:sdt>
    <w:p w14:paraId="2B0D437F" w14:textId="77777777" w:rsidR="00972599" w:rsidRPr="007F1A43" w:rsidRDefault="00972599" w:rsidP="007F1A43">
      <w:pPr>
        <w:rPr>
          <w:lang w:val="es-ES_tradnl"/>
        </w:rPr>
      </w:pPr>
    </w:p>
    <w:sectPr w:rsidR="00972599" w:rsidRPr="007F1A43" w:rsidSect="0000017F">
      <w:headerReference w:type="even" r:id="rId56"/>
      <w:footerReference w:type="even" r:id="rId57"/>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57058" w14:textId="77777777" w:rsidR="00DF294D" w:rsidRDefault="00DF294D" w:rsidP="0096105C">
      <w:pPr>
        <w:spacing w:after="0"/>
      </w:pPr>
      <w:r>
        <w:separator/>
      </w:r>
    </w:p>
  </w:endnote>
  <w:endnote w:type="continuationSeparator" w:id="0">
    <w:p w14:paraId="0D943542" w14:textId="77777777" w:rsidR="00DF294D" w:rsidRDefault="00DF294D"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291B91" w:rsidRDefault="00291B91">
    <w:pPr>
      <w:pStyle w:val="Piedepgina"/>
      <w:jc w:val="center"/>
    </w:pPr>
  </w:p>
  <w:p w14:paraId="4291B352" w14:textId="77777777" w:rsidR="00291B91" w:rsidRDefault="00291B9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601990"/>
      <w:docPartObj>
        <w:docPartGallery w:val="Page Numbers (Bottom of Page)"/>
        <w:docPartUnique/>
      </w:docPartObj>
    </w:sdtPr>
    <w:sdtContent>
      <w:p w14:paraId="303D515B" w14:textId="5020921C" w:rsidR="00291B91" w:rsidRDefault="00291B91">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291B91" w:rsidRDefault="00291B9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291B91" w:rsidRDefault="00291B91"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291B91" w:rsidRDefault="00291B91">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291B91" w:rsidRDefault="00291B91"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745AD" w14:textId="77777777" w:rsidR="00DF294D" w:rsidRDefault="00DF294D" w:rsidP="0096105C">
      <w:pPr>
        <w:spacing w:after="0"/>
      </w:pPr>
      <w:r>
        <w:separator/>
      </w:r>
    </w:p>
  </w:footnote>
  <w:footnote w:type="continuationSeparator" w:id="0">
    <w:p w14:paraId="2113F683" w14:textId="77777777" w:rsidR="00DF294D" w:rsidRDefault="00DF294D"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291B91" w:rsidRPr="00B00C7B" w:rsidRDefault="00291B91"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291B91" w:rsidRDefault="00291B91" w:rsidP="00160498">
    <w:pPr>
      <w:pStyle w:val="Encabezado"/>
      <w:tabs>
        <w:tab w:val="clear" w:pos="4252"/>
        <w:tab w:val="clear" w:pos="8504"/>
        <w:tab w:val="clear" w:pos="8789"/>
        <w:tab w:val="left" w:pos="1560"/>
      </w:tabs>
      <w:ind w:right="276" w:firstLine="708"/>
      <w:jc w:val="right"/>
    </w:pPr>
  </w:p>
  <w:p w14:paraId="1E96FFF1" w14:textId="3D400A55" w:rsidR="00291B91" w:rsidRDefault="00291B91"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291B91" w:rsidRPr="003B6297" w:rsidRDefault="00291B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291B91" w:rsidRPr="003B6297" w:rsidRDefault="00291B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291B91" w:rsidRDefault="00291B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40832"/>
    <w:multiLevelType w:val="hybridMultilevel"/>
    <w:tmpl w:val="07AEFE7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FC3054"/>
    <w:multiLevelType w:val="hybridMultilevel"/>
    <w:tmpl w:val="7F742B3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1466CD2"/>
    <w:multiLevelType w:val="hybridMultilevel"/>
    <w:tmpl w:val="25FED9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1AE67B7"/>
    <w:multiLevelType w:val="hybridMultilevel"/>
    <w:tmpl w:val="296EEB9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3FE1E9B"/>
    <w:multiLevelType w:val="hybridMultilevel"/>
    <w:tmpl w:val="C1F8C18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7" w15:restartNumberingAfterBreak="0">
    <w:nsid w:val="1BCE6AFE"/>
    <w:multiLevelType w:val="hybridMultilevel"/>
    <w:tmpl w:val="DF3461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BCE6BCB"/>
    <w:multiLevelType w:val="hybridMultilevel"/>
    <w:tmpl w:val="5876091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26F2457"/>
    <w:multiLevelType w:val="hybridMultilevel"/>
    <w:tmpl w:val="B80646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49644C5"/>
    <w:multiLevelType w:val="hybridMultilevel"/>
    <w:tmpl w:val="DCA2D3E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5532BB0"/>
    <w:multiLevelType w:val="hybridMultilevel"/>
    <w:tmpl w:val="B3A8B2DA"/>
    <w:lvl w:ilvl="0" w:tplc="1CAAED92">
      <w:start w:val="1"/>
      <w:numFmt w:val="decimal"/>
      <w:pStyle w:val="Table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70239FB"/>
    <w:multiLevelType w:val="hybridMultilevel"/>
    <w:tmpl w:val="C74C54B2"/>
    <w:lvl w:ilvl="0" w:tplc="AE32642C">
      <w:start w:val="1"/>
      <w:numFmt w:val="bullet"/>
      <w:pStyle w:val="Compac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4"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35F70EED"/>
    <w:multiLevelType w:val="hybridMultilevel"/>
    <w:tmpl w:val="9D94E3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83334A7"/>
    <w:multiLevelType w:val="hybridMultilevel"/>
    <w:tmpl w:val="A4F494C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07E6AB5"/>
    <w:multiLevelType w:val="hybridMultilevel"/>
    <w:tmpl w:val="EFC4DE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18247BC"/>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43155AA"/>
    <w:multiLevelType w:val="hybridMultilevel"/>
    <w:tmpl w:val="50F666F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AF977E6"/>
    <w:multiLevelType w:val="hybridMultilevel"/>
    <w:tmpl w:val="F56616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C3E2666"/>
    <w:multiLevelType w:val="hybridMultilevel"/>
    <w:tmpl w:val="7FE60CA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CB86BB8"/>
    <w:multiLevelType w:val="hybridMultilevel"/>
    <w:tmpl w:val="0ECCECC2"/>
    <w:lvl w:ilvl="0" w:tplc="828E2A46">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4D52196C"/>
    <w:multiLevelType w:val="hybridMultilevel"/>
    <w:tmpl w:val="5D8AE5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0D25A66"/>
    <w:multiLevelType w:val="hybridMultilevel"/>
    <w:tmpl w:val="93D028C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7A06F95"/>
    <w:multiLevelType w:val="hybridMultilevel"/>
    <w:tmpl w:val="CAD6E8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61676BD7"/>
    <w:multiLevelType w:val="hybridMultilevel"/>
    <w:tmpl w:val="D666C78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29" w15:restartNumberingAfterBreak="0">
    <w:nsid w:val="65511414"/>
    <w:multiLevelType w:val="hybridMultilevel"/>
    <w:tmpl w:val="E550C8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1" w15:restartNumberingAfterBreak="0">
    <w:nsid w:val="6A6C0D06"/>
    <w:multiLevelType w:val="hybridMultilevel"/>
    <w:tmpl w:val="85EE65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FBA0C4A"/>
    <w:multiLevelType w:val="hybridMultilevel"/>
    <w:tmpl w:val="6BECDF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1315DC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71D019E1"/>
    <w:multiLevelType w:val="hybridMultilevel"/>
    <w:tmpl w:val="E308342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2A97EBF"/>
    <w:multiLevelType w:val="hybridMultilevel"/>
    <w:tmpl w:val="54361C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D463B9F"/>
    <w:multiLevelType w:val="hybridMultilevel"/>
    <w:tmpl w:val="0A7EE02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EEE3FF9"/>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8" w15:restartNumberingAfterBreak="0">
    <w:nsid w:val="7F43051F"/>
    <w:multiLevelType w:val="hybridMultilevel"/>
    <w:tmpl w:val="3348D8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30"/>
  </w:num>
  <w:num w:numId="4">
    <w:abstractNumId w:val="17"/>
  </w:num>
  <w:num w:numId="5">
    <w:abstractNumId w:val="17"/>
  </w:num>
  <w:num w:numId="6">
    <w:abstractNumId w:val="0"/>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1"/>
  </w:num>
  <w:num w:numId="10">
    <w:abstractNumId w:val="12"/>
  </w:num>
  <w:num w:numId="11">
    <w:abstractNumId w:val="37"/>
  </w:num>
  <w:num w:numId="12">
    <w:abstractNumId w:val="26"/>
  </w:num>
  <w:num w:numId="13">
    <w:abstractNumId w:val="9"/>
  </w:num>
  <w:num w:numId="14">
    <w:abstractNumId w:val="24"/>
  </w:num>
  <w:num w:numId="15">
    <w:abstractNumId w:val="8"/>
  </w:num>
  <w:num w:numId="16">
    <w:abstractNumId w:val="16"/>
  </w:num>
  <w:num w:numId="17">
    <w:abstractNumId w:val="18"/>
  </w:num>
  <w:num w:numId="18">
    <w:abstractNumId w:val="32"/>
  </w:num>
  <w:num w:numId="19">
    <w:abstractNumId w:val="4"/>
  </w:num>
  <w:num w:numId="20">
    <w:abstractNumId w:val="36"/>
  </w:num>
  <w:num w:numId="21">
    <w:abstractNumId w:val="20"/>
  </w:num>
  <w:num w:numId="22">
    <w:abstractNumId w:val="38"/>
  </w:num>
  <w:num w:numId="23">
    <w:abstractNumId w:val="10"/>
  </w:num>
  <w:num w:numId="24">
    <w:abstractNumId w:val="5"/>
  </w:num>
  <w:num w:numId="25">
    <w:abstractNumId w:val="22"/>
  </w:num>
  <w:num w:numId="26">
    <w:abstractNumId w:val="31"/>
  </w:num>
  <w:num w:numId="27">
    <w:abstractNumId w:val="35"/>
  </w:num>
  <w:num w:numId="28">
    <w:abstractNumId w:val="1"/>
  </w:num>
  <w:num w:numId="29">
    <w:abstractNumId w:val="2"/>
  </w:num>
  <w:num w:numId="30">
    <w:abstractNumId w:val="3"/>
  </w:num>
  <w:num w:numId="31">
    <w:abstractNumId w:val="29"/>
  </w:num>
  <w:num w:numId="32">
    <w:abstractNumId w:val="21"/>
  </w:num>
  <w:num w:numId="33">
    <w:abstractNumId w:val="15"/>
  </w:num>
  <w:num w:numId="34">
    <w:abstractNumId w:val="25"/>
  </w:num>
  <w:num w:numId="35">
    <w:abstractNumId w:val="34"/>
  </w:num>
  <w:num w:numId="36">
    <w:abstractNumId w:val="27"/>
  </w:num>
  <w:num w:numId="37">
    <w:abstractNumId w:val="7"/>
  </w:num>
  <w:num w:numId="38">
    <w:abstractNumId w:val="1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3D"/>
    <w:rsid w:val="000518CB"/>
    <w:rsid w:val="0005397C"/>
    <w:rsid w:val="00054136"/>
    <w:rsid w:val="000553EC"/>
    <w:rsid w:val="000564F6"/>
    <w:rsid w:val="0006068D"/>
    <w:rsid w:val="000619A7"/>
    <w:rsid w:val="00062973"/>
    <w:rsid w:val="000635C1"/>
    <w:rsid w:val="000640F2"/>
    <w:rsid w:val="0006436B"/>
    <w:rsid w:val="00064695"/>
    <w:rsid w:val="00064D6F"/>
    <w:rsid w:val="000664B4"/>
    <w:rsid w:val="00070889"/>
    <w:rsid w:val="00071CC9"/>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3344"/>
    <w:rsid w:val="000958A3"/>
    <w:rsid w:val="00096A0B"/>
    <w:rsid w:val="0009790B"/>
    <w:rsid w:val="000A1757"/>
    <w:rsid w:val="000A39FA"/>
    <w:rsid w:val="000A408A"/>
    <w:rsid w:val="000A5BEA"/>
    <w:rsid w:val="000A68EF"/>
    <w:rsid w:val="000A71E1"/>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616E"/>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5FDC"/>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9E7"/>
    <w:rsid w:val="001C1A6A"/>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489C"/>
    <w:rsid w:val="0023567F"/>
    <w:rsid w:val="0023624D"/>
    <w:rsid w:val="002367B4"/>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2DEC"/>
    <w:rsid w:val="00283037"/>
    <w:rsid w:val="00291611"/>
    <w:rsid w:val="00291B91"/>
    <w:rsid w:val="00292C40"/>
    <w:rsid w:val="002958CC"/>
    <w:rsid w:val="00295A93"/>
    <w:rsid w:val="00295E9F"/>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1E39"/>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1B84"/>
    <w:rsid w:val="00352539"/>
    <w:rsid w:val="00352EA6"/>
    <w:rsid w:val="003533F5"/>
    <w:rsid w:val="00353D0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B673C"/>
    <w:rsid w:val="003C163C"/>
    <w:rsid w:val="003C6DF1"/>
    <w:rsid w:val="003C733B"/>
    <w:rsid w:val="003D0C16"/>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1696"/>
    <w:rsid w:val="00442ABA"/>
    <w:rsid w:val="00442C33"/>
    <w:rsid w:val="00444D84"/>
    <w:rsid w:val="00444ED2"/>
    <w:rsid w:val="00450C89"/>
    <w:rsid w:val="0045263F"/>
    <w:rsid w:val="00452B3F"/>
    <w:rsid w:val="00453AAF"/>
    <w:rsid w:val="00453CFA"/>
    <w:rsid w:val="00454B51"/>
    <w:rsid w:val="0045528F"/>
    <w:rsid w:val="00457198"/>
    <w:rsid w:val="00457AD6"/>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49C0"/>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55BE"/>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79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66730"/>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6E85"/>
    <w:rsid w:val="005D71EA"/>
    <w:rsid w:val="005E02DD"/>
    <w:rsid w:val="005E08A4"/>
    <w:rsid w:val="005E1FB9"/>
    <w:rsid w:val="005E3230"/>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17E4D"/>
    <w:rsid w:val="006203D7"/>
    <w:rsid w:val="00620755"/>
    <w:rsid w:val="0062169A"/>
    <w:rsid w:val="0062248F"/>
    <w:rsid w:val="006231BD"/>
    <w:rsid w:val="00623270"/>
    <w:rsid w:val="00625006"/>
    <w:rsid w:val="006262FF"/>
    <w:rsid w:val="006274F6"/>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5BE"/>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3F66"/>
    <w:rsid w:val="00735F93"/>
    <w:rsid w:val="00740BC3"/>
    <w:rsid w:val="00741EF6"/>
    <w:rsid w:val="00743292"/>
    <w:rsid w:val="00743ADA"/>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3DC"/>
    <w:rsid w:val="00794AEA"/>
    <w:rsid w:val="00794DC9"/>
    <w:rsid w:val="007957F3"/>
    <w:rsid w:val="0079641B"/>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5F1"/>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0E88"/>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E1403"/>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4FFE"/>
    <w:rsid w:val="009106CC"/>
    <w:rsid w:val="0091328B"/>
    <w:rsid w:val="009133D6"/>
    <w:rsid w:val="00913517"/>
    <w:rsid w:val="00913E5F"/>
    <w:rsid w:val="0091425B"/>
    <w:rsid w:val="009156CD"/>
    <w:rsid w:val="00915953"/>
    <w:rsid w:val="00920B0A"/>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67690"/>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55CF"/>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0BCD"/>
    <w:rsid w:val="009E25AE"/>
    <w:rsid w:val="009E4E2B"/>
    <w:rsid w:val="009E5E66"/>
    <w:rsid w:val="009E6025"/>
    <w:rsid w:val="009E78BF"/>
    <w:rsid w:val="009E7A46"/>
    <w:rsid w:val="009F2AB5"/>
    <w:rsid w:val="009F2E6D"/>
    <w:rsid w:val="009F5D0F"/>
    <w:rsid w:val="009F6B1A"/>
    <w:rsid w:val="009F7884"/>
    <w:rsid w:val="00A01CDF"/>
    <w:rsid w:val="00A033BB"/>
    <w:rsid w:val="00A035B8"/>
    <w:rsid w:val="00A0697D"/>
    <w:rsid w:val="00A106A5"/>
    <w:rsid w:val="00A10F47"/>
    <w:rsid w:val="00A1283E"/>
    <w:rsid w:val="00A12BA5"/>
    <w:rsid w:val="00A14103"/>
    <w:rsid w:val="00A14867"/>
    <w:rsid w:val="00A15381"/>
    <w:rsid w:val="00A15E7E"/>
    <w:rsid w:val="00A17B66"/>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7AD"/>
    <w:rsid w:val="00A45744"/>
    <w:rsid w:val="00A50F96"/>
    <w:rsid w:val="00A519F3"/>
    <w:rsid w:val="00A52978"/>
    <w:rsid w:val="00A52FA2"/>
    <w:rsid w:val="00A53C51"/>
    <w:rsid w:val="00A54D2C"/>
    <w:rsid w:val="00A5709A"/>
    <w:rsid w:val="00A57B33"/>
    <w:rsid w:val="00A60286"/>
    <w:rsid w:val="00A648D0"/>
    <w:rsid w:val="00A64A6E"/>
    <w:rsid w:val="00A659A2"/>
    <w:rsid w:val="00A66244"/>
    <w:rsid w:val="00A663A1"/>
    <w:rsid w:val="00A66BAA"/>
    <w:rsid w:val="00A67CED"/>
    <w:rsid w:val="00A700E8"/>
    <w:rsid w:val="00A7072D"/>
    <w:rsid w:val="00A7211C"/>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8F1"/>
    <w:rsid w:val="00AB4E0B"/>
    <w:rsid w:val="00AB6322"/>
    <w:rsid w:val="00AB6E1B"/>
    <w:rsid w:val="00AB7863"/>
    <w:rsid w:val="00AB7889"/>
    <w:rsid w:val="00AC007F"/>
    <w:rsid w:val="00AC0358"/>
    <w:rsid w:val="00AC08BB"/>
    <w:rsid w:val="00AC0C3A"/>
    <w:rsid w:val="00AC117D"/>
    <w:rsid w:val="00AC12AC"/>
    <w:rsid w:val="00AC1EC7"/>
    <w:rsid w:val="00AC27BC"/>
    <w:rsid w:val="00AC48D5"/>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11C9D"/>
    <w:rsid w:val="00B12508"/>
    <w:rsid w:val="00B127C1"/>
    <w:rsid w:val="00B13669"/>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57883"/>
    <w:rsid w:val="00B60450"/>
    <w:rsid w:val="00B61A2B"/>
    <w:rsid w:val="00B6219C"/>
    <w:rsid w:val="00B62A35"/>
    <w:rsid w:val="00B64E65"/>
    <w:rsid w:val="00B65485"/>
    <w:rsid w:val="00B65AF8"/>
    <w:rsid w:val="00B65B7A"/>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370A"/>
    <w:rsid w:val="00BD5E5F"/>
    <w:rsid w:val="00BD6558"/>
    <w:rsid w:val="00BD7A84"/>
    <w:rsid w:val="00BE0456"/>
    <w:rsid w:val="00BE33B2"/>
    <w:rsid w:val="00BE3702"/>
    <w:rsid w:val="00BE3BA7"/>
    <w:rsid w:val="00BF0301"/>
    <w:rsid w:val="00BF16FF"/>
    <w:rsid w:val="00BF37CC"/>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A6"/>
    <w:rsid w:val="00C41DE5"/>
    <w:rsid w:val="00C434AB"/>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4E58"/>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181"/>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48C"/>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294D"/>
    <w:rsid w:val="00DF3C13"/>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79D"/>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4520"/>
    <w:rsid w:val="00EB5F9F"/>
    <w:rsid w:val="00EB7C41"/>
    <w:rsid w:val="00EB7EF7"/>
    <w:rsid w:val="00EC33E1"/>
    <w:rsid w:val="00EC543C"/>
    <w:rsid w:val="00EC58D0"/>
    <w:rsid w:val="00EC738F"/>
    <w:rsid w:val="00EC7CD6"/>
    <w:rsid w:val="00ED031A"/>
    <w:rsid w:val="00ED0964"/>
    <w:rsid w:val="00ED1F7E"/>
    <w:rsid w:val="00ED3EFA"/>
    <w:rsid w:val="00ED4149"/>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1564A"/>
    <w:rsid w:val="00F2238B"/>
    <w:rsid w:val="00F22410"/>
    <w:rsid w:val="00F234ED"/>
    <w:rsid w:val="00F2350A"/>
    <w:rsid w:val="00F243DE"/>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37C"/>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727"/>
    <w:rsid w:val="00F86B4A"/>
    <w:rsid w:val="00F872B2"/>
    <w:rsid w:val="00F9159F"/>
    <w:rsid w:val="00F92202"/>
    <w:rsid w:val="00F93F1A"/>
    <w:rsid w:val="00F95024"/>
    <w:rsid w:val="00F96807"/>
    <w:rsid w:val="00F96A7E"/>
    <w:rsid w:val="00F96FD4"/>
    <w:rsid w:val="00F977EB"/>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5"/>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5"/>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5"/>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5"/>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AC48D5"/>
    <w:pPr>
      <w:keepNext/>
      <w:keepLines/>
      <w:widowControl/>
      <w:tabs>
        <w:tab w:val="clear" w:pos="8789"/>
      </w:tabs>
      <w:spacing w:before="12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B65B7A"/>
    <w:pPr>
      <w:keepNext/>
      <w:keepLines/>
      <w:widowControl/>
      <w:tabs>
        <w:tab w:val="clear" w:pos="8789"/>
      </w:tabs>
      <w:spacing w:before="12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AC48D5"/>
    <w:rPr>
      <w:rFonts w:asciiTheme="majorHAnsi" w:eastAsiaTheme="majorEastAsia" w:hAnsiTheme="majorHAnsi" w:cstheme="majorBidi"/>
      <w:b/>
      <w:color w:val="404040" w:themeColor="text1" w:themeTint="BF"/>
      <w:spacing w:val="-4"/>
      <w:sz w:val="24"/>
      <w14:ligatures w14:val="all"/>
      <w14:cntxtAlts/>
    </w:rPr>
  </w:style>
  <w:style w:type="character" w:customStyle="1" w:styleId="Ttulo6Car">
    <w:name w:val="Título 6 Car"/>
    <w:basedOn w:val="Fuentedeprrafopredeter"/>
    <w:link w:val="Ttulo6"/>
    <w:uiPriority w:val="9"/>
    <w:rsid w:val="00B65B7A"/>
    <w:rPr>
      <w:rFonts w:asciiTheme="majorHAnsi" w:eastAsiaTheme="majorEastAsia" w:hAnsiTheme="majorHAnsi" w:cstheme="majorBidi"/>
      <w:b/>
      <w:i/>
      <w:iCs/>
      <w:color w:val="595959" w:themeColor="text1" w:themeTint="A6"/>
      <w:spacing w:val="-4"/>
      <w:sz w:val="2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sz w:val="2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 w:val="2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 w:val="2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8"/>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2F1E39"/>
    <w:pPr>
      <w:numPr>
        <w:numId w:val="10"/>
      </w:numPr>
      <w:spacing w:before="0" w:after="0" w:line="240" w:lineRule="auto"/>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 w:type="paragraph" w:customStyle="1" w:styleId="TableContents">
    <w:name w:val="Table Contents"/>
    <w:basedOn w:val="Standard"/>
    <w:rsid w:val="007D55F1"/>
    <w:pPr>
      <w:suppressLineNumbers/>
    </w:pPr>
  </w:style>
  <w:style w:type="paragraph" w:customStyle="1" w:styleId="Tables">
    <w:name w:val="Tables"/>
    <w:basedOn w:val="Figures"/>
    <w:qFormat/>
    <w:rsid w:val="00566730"/>
    <w:pPr>
      <w:numPr>
        <w:numId w:val="9"/>
      </w:numPr>
    </w:pPr>
  </w:style>
  <w:style w:type="character" w:styleId="nfasis">
    <w:name w:val="Emphasis"/>
    <w:basedOn w:val="Fuentedeprrafopredeter"/>
    <w:qFormat/>
    <w:rsid w:val="00C74E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31734681">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4573146">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0258426">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74748446">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79473349">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26736036">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1009801">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46008276">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7728743">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20220323">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52143942">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389186146">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40563433">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23279811">
      <w:bodyDiv w:val="1"/>
      <w:marLeft w:val="0"/>
      <w:marRight w:val="0"/>
      <w:marTop w:val="0"/>
      <w:marBottom w:val="0"/>
      <w:divBdr>
        <w:top w:val="none" w:sz="0" w:space="0" w:color="auto"/>
        <w:left w:val="none" w:sz="0" w:space="0" w:color="auto"/>
        <w:bottom w:val="none" w:sz="0" w:space="0" w:color="auto"/>
        <w:right w:val="none" w:sz="0" w:space="0" w:color="auto"/>
      </w:divBdr>
    </w:div>
    <w:div w:id="1525554756">
      <w:bodyDiv w:val="1"/>
      <w:marLeft w:val="0"/>
      <w:marRight w:val="0"/>
      <w:marTop w:val="0"/>
      <w:marBottom w:val="0"/>
      <w:divBdr>
        <w:top w:val="none" w:sz="0" w:space="0" w:color="auto"/>
        <w:left w:val="none" w:sz="0" w:space="0" w:color="auto"/>
        <w:bottom w:val="none" w:sz="0" w:space="0" w:color="auto"/>
        <w:right w:val="none" w:sz="0" w:space="0" w:color="auto"/>
      </w:divBdr>
    </w:div>
    <w:div w:id="1556695126">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48393094">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2287407">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25926956">
      <w:bodyDiv w:val="1"/>
      <w:marLeft w:val="0"/>
      <w:marRight w:val="0"/>
      <w:marTop w:val="0"/>
      <w:marBottom w:val="0"/>
      <w:divBdr>
        <w:top w:val="none" w:sz="0" w:space="0" w:color="auto"/>
        <w:left w:val="none" w:sz="0" w:space="0" w:color="auto"/>
        <w:bottom w:val="none" w:sz="0" w:space="0" w:color="auto"/>
        <w:right w:val="none" w:sz="0" w:space="0" w:color="auto"/>
      </w:divBdr>
    </w:div>
    <w:div w:id="1833832415">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49637297">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71066637">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56784894">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67289752">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091147748">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1.jpg"/><Relationship Id="rId39" Type="http://schemas.openxmlformats.org/officeDocument/2006/relationships/image" Target="media/image23.png"/><Relationship Id="rId21" Type="http://schemas.openxmlformats.org/officeDocument/2006/relationships/header" Target="header2.xml"/><Relationship Id="rId34" Type="http://schemas.openxmlformats.org/officeDocument/2006/relationships/image" Target="media/image19.jp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hyperlink" Target="http://www.arduinoblocks.com/" TargetMode="External"/><Relationship Id="rId20" Type="http://schemas.openxmlformats.org/officeDocument/2006/relationships/footer" Target="footer3.xml"/><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jpg"/><Relationship Id="rId32" Type="http://schemas.openxmlformats.org/officeDocument/2006/relationships/image" Target="media/image17.png"/><Relationship Id="rId37" Type="http://schemas.openxmlformats.org/officeDocument/2006/relationships/hyperlink" Target="http://www.arduinoblocks.com/"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image" Target="media/image16.jp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156797"/>
    <w:rsid w:val="00251DA5"/>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25683"/>
    <w:rsid w:val="00944FF3"/>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23</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4</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0</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2</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1</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7</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5</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6</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7</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8</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8</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9</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0</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9</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0</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31</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2</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6</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5</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1</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2</b:RefOrder>
  </b:Source>
</b:Sources>
</file>

<file path=customXml/itemProps1.xml><?xml version="1.0" encoding="utf-8"?>
<ds:datastoreItem xmlns:ds="http://schemas.openxmlformats.org/officeDocument/2006/customXml" ds:itemID="{59438D91-E963-44F9-8828-8796488D2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114</Pages>
  <Words>17782</Words>
  <Characters>97805</Characters>
  <Application>Microsoft Office Word</Application>
  <DocSecurity>0</DocSecurity>
  <Lines>815</Lines>
  <Paragraphs>230</Paragraphs>
  <ScaleCrop>false</ScaleCrop>
  <HeadingPairs>
    <vt:vector size="2" baseType="variant">
      <vt:variant>
        <vt:lpstr>Título</vt:lpstr>
      </vt:variant>
      <vt:variant>
        <vt:i4>1</vt:i4>
      </vt:variant>
    </vt:vector>
  </HeadingPairs>
  <TitlesOfParts>
    <vt:vector size="1" baseType="lpstr">
      <vt:lpstr>Herramientas para facilitar la enseñanza de programación en secundaria</vt:lpstr>
    </vt:vector>
  </TitlesOfParts>
  <Manager/>
  <Company>ETSI.US</Company>
  <LinksUpToDate>false</LinksUpToDate>
  <CharactersWithSpaces>115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para facilitar la enseñanza de programación en secundaria</dc:title>
  <dc:subject/>
  <dc:creator>gabriel rodríguez flores</dc:creator>
  <cp:keywords/>
  <dc:description/>
  <cp:lastModifiedBy>Gabriel Rodríguez Flores</cp:lastModifiedBy>
  <cp:revision>103</cp:revision>
  <cp:lastPrinted>2017-09-14T08:15:00Z</cp:lastPrinted>
  <dcterms:created xsi:type="dcterms:W3CDTF">2019-04-16T16:40:00Z</dcterms:created>
  <dcterms:modified xsi:type="dcterms:W3CDTF">2019-06-06T20: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